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FFFFFF" w:themeColor="background1"/>
  <w:body>
    <w:p w14:paraId="71C1D4E9" w14:textId="77777777" w:rsidR="006446BC" w:rsidRPr="009D2852" w:rsidRDefault="006446BC" w:rsidP="00332DCB">
      <w:pPr>
        <w:spacing w:after="0"/>
        <w:ind w:firstLine="709"/>
        <w:jc w:val="center"/>
        <w:rPr>
          <w:rFonts w:ascii="Sofia Pro Light" w:hAnsi="Sofia Pro Light"/>
          <w:b/>
          <w:bCs/>
          <w:sz w:val="32"/>
          <w:szCs w:val="32"/>
        </w:rPr>
      </w:pPr>
      <w:bookmarkStart w:id="0" w:name="_Hlk103157369"/>
      <w:bookmarkStart w:id="1" w:name="_Hlk128150469"/>
      <w:bookmarkEnd w:id="0"/>
    </w:p>
    <w:p w14:paraId="2EAC7FCF" w14:textId="3201C9A1" w:rsidR="00982B68" w:rsidRPr="009D2852" w:rsidRDefault="00332DCB" w:rsidP="00332DCB">
      <w:pPr>
        <w:ind w:left="-284" w:firstLine="568"/>
        <w:jc w:val="center"/>
        <w:rPr>
          <w:rFonts w:ascii="Sofia Pro Light" w:hAnsi="Sofia Pro Light" w:cstheme="majorHAnsi"/>
          <w:b/>
          <w:bCs/>
          <w:sz w:val="32"/>
          <w:szCs w:val="32"/>
        </w:rPr>
      </w:pPr>
      <w:r w:rsidRPr="009D2852">
        <mc:AlternateContent>
          <mc:Choice Requires="wps">
            <w:drawing>
              <wp:anchor distT="4294967291" distB="4294967291" distL="114300" distR="114300" simplePos="0" relativeHeight="251658241" behindDoc="0" locked="0" layoutInCell="1" allowOverlap="1" wp14:anchorId="678EA07D" wp14:editId="5573D9DA">
                <wp:simplePos x="0" y="0"/>
                <wp:positionH relativeFrom="column">
                  <wp:posOffset>3745010</wp:posOffset>
                </wp:positionH>
                <wp:positionV relativeFrom="paragraph">
                  <wp:posOffset>139700</wp:posOffset>
                </wp:positionV>
                <wp:extent cx="2232025" cy="0"/>
                <wp:effectExtent l="0" t="0" r="0" b="0"/>
                <wp:wrapNone/>
                <wp:docPr id="1002856705" name="Conector reto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223202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714158B" id="Conector reto 13" o:spid="_x0000_s1026" style="position:absolute;z-index:251658241;visibility:visible;mso-wrap-style:square;mso-width-percent:0;mso-height-percent:0;mso-wrap-distance-left:9pt;mso-wrap-distance-top:-1e-4mm;mso-wrap-distance-right:9pt;mso-wrap-distance-bottom:-1e-4mm;mso-position-horizontal:absolute;mso-position-horizontal-relative:text;mso-position-vertical:absolute;mso-position-vertical-relative:text;mso-width-percent:0;mso-height-percent:0;mso-width-relative:margin;mso-height-relative:page" from="294.9pt,11pt" to="470.65pt,1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" strokecolor="black [3200]" strokeweight=".5pt">
                <v:stroke joinstyle="miter"/>
                <o:lock v:ext="edit" shapetype="f"/>
              </v:line>
            </w:pict>
          </mc:Fallback>
        </mc:AlternateContent>
      </w:r>
      <w:r w:rsidRPr="009D2852">
        <mc:AlternateContent>
          <mc:Choice Requires="wps">
            <w:drawing>
              <wp:anchor distT="4294967291" distB="4294967291" distL="114300" distR="114300" simplePos="0" relativeHeight="251658242" behindDoc="0" locked="0" layoutInCell="1" allowOverlap="1" wp14:anchorId="7F650961" wp14:editId="41F60E1C">
                <wp:simplePos x="0" y="0"/>
                <wp:positionH relativeFrom="column">
                  <wp:posOffset>-160103</wp:posOffset>
                </wp:positionH>
                <wp:positionV relativeFrom="paragraph">
                  <wp:posOffset>140970</wp:posOffset>
                </wp:positionV>
                <wp:extent cx="2195830" cy="0"/>
                <wp:effectExtent l="0" t="0" r="0" b="0"/>
                <wp:wrapNone/>
                <wp:docPr id="1875792867" name="Conector reto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V="1">
                          <a:off x="0" y="0"/>
                          <a:ext cx="219583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3CF6FD1" id="Conector reto 12" o:spid="_x0000_s1026" style="position:absolute;flip:y;z-index:251658242;visibility:visible;mso-wrap-style:square;mso-width-percent:0;mso-height-percent:0;mso-wrap-distance-left:9pt;mso-wrap-distance-top:-1e-4mm;mso-wrap-distance-right:9pt;mso-wrap-distance-bottom:-1e-4mm;mso-position-horizontal:absolute;mso-position-horizontal-relative:text;mso-position-vertical:absolute;mso-position-vertical-relative:text;mso-width-percent:0;mso-height-percent:0;mso-width-relative:margin;mso-height-relative:margin" from="-12.6pt,11.1pt" to="160.3pt,11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" strokecolor="black [3200]" strokeweight=".5pt">
                <v:stroke joinstyle="miter"/>
                <o:lock v:ext="edit" shapetype="f"/>
              </v:line>
            </w:pict>
          </mc:Fallback>
        </mc:AlternateContent>
      </w:r>
      <w:proofErr w:type="spellStart"/>
      <w:r w:rsidR="00982B68" w:rsidRPr="009D2852">
        <w:rPr>
          <w:rFonts w:ascii="Sofia Pro Light" w:hAnsi="Sofia Pro Light" w:cstheme="majorHAnsi"/>
          <w:b/>
          <w:bCs/>
          <w:sz w:val="32"/>
          <w:szCs w:val="32"/>
        </w:rPr>
        <w:t>Change</w:t>
      </w:r>
      <w:r w:rsidR="00161CC0" w:rsidRPr="009D2852">
        <w:rPr>
          <w:rFonts w:ascii="Sofia Pro Light" w:hAnsi="Sofia Pro Light" w:cstheme="majorHAnsi"/>
          <w:b/>
          <w:bCs/>
          <w:sz w:val="32"/>
          <w:szCs w:val="32"/>
        </w:rPr>
        <w:t>l</w:t>
      </w:r>
      <w:r w:rsidR="00982B68" w:rsidRPr="009D2852">
        <w:rPr>
          <w:rFonts w:ascii="Sofia Pro Light" w:hAnsi="Sofia Pro Light" w:cstheme="majorHAnsi"/>
          <w:b/>
          <w:bCs/>
          <w:sz w:val="32"/>
          <w:szCs w:val="32"/>
        </w:rPr>
        <w:t>og</w:t>
      </w:r>
      <w:proofErr w:type="spellEnd"/>
    </w:p>
    <w:p w14:paraId="71202BEF" w14:textId="7A425AF8" w:rsidR="00F00289" w:rsidRPr="009D2852" w:rsidRDefault="00F00289" w:rsidP="00332DCB">
      <w:pPr>
        <w:spacing w:after="0"/>
        <w:ind w:left="-284" w:firstLine="568"/>
        <w:jc w:val="center"/>
        <w:rPr>
          <w:rFonts w:ascii="Sofia Pro Light" w:hAnsi="Sofia Pro Light"/>
          <w:b/>
          <w:bCs/>
          <w:sz w:val="32"/>
          <w:szCs w:val="32"/>
        </w:rPr>
      </w:pPr>
    </w:p>
    <w:p w14:paraId="0F4FDBB5" w14:textId="77777777" w:rsidR="0077656C" w:rsidRPr="009D2852" w:rsidRDefault="0077656C" w:rsidP="00332DCB">
      <w:pPr>
        <w:ind w:left="-284" w:firstLine="568"/>
        <w:jc w:val="center"/>
        <w:rPr>
          <w:rFonts w:ascii="Sofia Pro Light" w:hAnsi="Sofia Pro Light" w:cstheme="majorHAnsi"/>
          <w:b/>
          <w:bCs/>
          <w:sz w:val="28"/>
          <w:szCs w:val="28"/>
        </w:rPr>
      </w:pPr>
      <w:r w:rsidRPr="009D2852">
        <w:rPr>
          <w:rFonts w:ascii="Sofia Pro Light" w:hAnsi="Sofia Pro Light" w:cstheme="majorHAnsi"/>
          <w:b/>
          <w:bCs/>
          <w:sz w:val="28"/>
          <w:szCs w:val="28"/>
        </w:rPr>
        <w:t>SGPA3</w:t>
      </w:r>
    </w:p>
    <w:p w14:paraId="05AC74F7" w14:textId="41AF4B78" w:rsidR="0077656C" w:rsidRPr="009D2852" w:rsidRDefault="0077656C" w:rsidP="7DFF1308">
      <w:pPr>
        <w:ind w:left="-284" w:firstLine="568"/>
        <w:jc w:val="center"/>
        <w:rPr>
          <w:rFonts w:ascii="Sofia Pro Light" w:hAnsi="Sofia Pro Light" w:cstheme="majorBidi"/>
          <w:b/>
          <w:bCs/>
          <w:sz w:val="28"/>
          <w:szCs w:val="28"/>
        </w:rPr>
      </w:pPr>
      <w:r w:rsidRPr="009D2852">
        <w:rPr>
          <w:rFonts w:ascii="Sofia Pro Light" w:hAnsi="Sofia Pro Light" w:cstheme="majorBidi"/>
          <w:b/>
          <w:bCs/>
          <w:sz w:val="28"/>
          <w:szCs w:val="28"/>
        </w:rPr>
        <w:t xml:space="preserve">Sistema de </w:t>
      </w:r>
      <w:r w:rsidR="00B74692" w:rsidRPr="009D2852">
        <w:rPr>
          <w:rFonts w:ascii="Sofia Pro Light" w:hAnsi="Sofia Pro Light" w:cstheme="majorBidi"/>
          <w:b/>
          <w:bCs/>
          <w:sz w:val="28"/>
          <w:szCs w:val="28"/>
        </w:rPr>
        <w:t>Gestión</w:t>
      </w:r>
      <w:r w:rsidRPr="009D2852">
        <w:rPr>
          <w:rFonts w:ascii="Sofia Pro Light" w:hAnsi="Sofia Pro Light" w:cstheme="majorBidi"/>
          <w:b/>
          <w:bCs/>
          <w:sz w:val="28"/>
          <w:szCs w:val="28"/>
        </w:rPr>
        <w:t xml:space="preserve"> de Procesos </w:t>
      </w:r>
      <w:r w:rsidR="000D59C2" w:rsidRPr="009D2852">
        <w:rPr>
          <w:rFonts w:ascii="Sofia Pro Light" w:hAnsi="Sofia Pro Light" w:cstheme="majorBidi"/>
          <w:b/>
          <w:bCs/>
          <w:sz w:val="28"/>
          <w:szCs w:val="28"/>
        </w:rPr>
        <w:t>Automáticos</w:t>
      </w:r>
    </w:p>
    <w:p w14:paraId="3F6DF53C" w14:textId="7865E79E" w:rsidR="00F00289" w:rsidRPr="009D2852" w:rsidRDefault="00F00289" w:rsidP="00332DCB">
      <w:pPr>
        <w:spacing w:after="0"/>
        <w:ind w:firstLine="1134"/>
        <w:jc w:val="center"/>
        <w:rPr>
          <w:rFonts w:ascii="Sofia Pro Light" w:hAnsi="Sofia Pro Light"/>
          <w:b/>
          <w:bCs/>
          <w:sz w:val="32"/>
          <w:szCs w:val="32"/>
        </w:rPr>
      </w:pPr>
    </w:p>
    <w:p w14:paraId="1E82DE31" w14:textId="77777777" w:rsidR="00F00289" w:rsidRPr="009D2852" w:rsidRDefault="00F00289" w:rsidP="00332DCB">
      <w:pPr>
        <w:spacing w:after="0"/>
        <w:ind w:firstLine="1134"/>
        <w:jc w:val="center"/>
        <w:rPr>
          <w:rFonts w:ascii="Sofia Pro Light" w:hAnsi="Sofia Pro Light"/>
          <w:b/>
          <w:bCs/>
          <w:sz w:val="32"/>
          <w:szCs w:val="32"/>
        </w:rPr>
      </w:pPr>
    </w:p>
    <w:p w14:paraId="64F8BC0A" w14:textId="1520A262" w:rsidR="00423E9B" w:rsidRPr="009D2852" w:rsidRDefault="00EA4D68" w:rsidP="00332DCB">
      <w:pPr>
        <w:tabs>
          <w:tab w:val="left" w:pos="3536"/>
        </w:tabs>
        <w:ind w:firstLine="1134"/>
        <w:jc w:val="center"/>
      </w:pPr>
      <w:r w:rsidRPr="009D2852">
        <mc:AlternateContent>
          <mc:Choice Requires="wpg">
            <w:drawing>
              <wp:anchor distT="0" distB="0" distL="114300" distR="114300" simplePos="0" relativeHeight="251658243" behindDoc="0" locked="0" layoutInCell="1" allowOverlap="1" wp14:anchorId="49D16AAC" wp14:editId="2A2629DC">
                <wp:simplePos x="0" y="0"/>
                <wp:positionH relativeFrom="margin">
                  <wp:align>center</wp:align>
                </wp:positionH>
                <wp:positionV relativeFrom="paragraph">
                  <wp:posOffset>236855</wp:posOffset>
                </wp:positionV>
                <wp:extent cx="5436235" cy="3636010"/>
                <wp:effectExtent l="0" t="0" r="0" b="0"/>
                <wp:wrapNone/>
                <wp:docPr id="920310322" name="Agrupar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5436235" cy="3636010"/>
                          <a:chOff x="0" y="0"/>
                          <a:chExt cx="5686500" cy="3765765"/>
                        </a:xfrm>
                      </wpg:grpSpPr>
                      <wpg:grpSp>
                        <wpg:cNvPr id="946113346" name="Agrupar 14"/>
                        <wpg:cNvGrpSpPr/>
                        <wpg:grpSpPr>
                          <a:xfrm>
                            <a:off x="0" y="0"/>
                            <a:ext cx="5292000" cy="3384000"/>
                            <a:chOff x="0" y="0"/>
                            <a:chExt cx="5340350" cy="3435350"/>
                          </a:xfrm>
                        </wpg:grpSpPr>
                        <pic:pic xmlns:pic="http://schemas.openxmlformats.org/drawingml/2006/picture">
                          <pic:nvPicPr>
                            <pic:cNvPr id="130734522" name="Picture 2" descr="Uma imagem contendo Interface gráfica do usuário&#10;&#10;Descrição gerada automaticamente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1" cstate="print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5340350" cy="3435350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982410940" name="Imagem 20" descr="Mapa&#10;&#10;Descrição gerada automaticamente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2" cstate="print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993835" y="148446"/>
                              <a:ext cx="3393440" cy="2423795"/>
                            </a:xfrm>
                            <a:prstGeom prst="rect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</a:ln>
                          </pic:spPr>
                        </pic:pic>
                      </wpg:grpSp>
                      <wpg:grpSp>
                        <wpg:cNvPr id="11011901" name="Agrupar 21"/>
                        <wpg:cNvGrpSpPr/>
                        <wpg:grpSpPr>
                          <a:xfrm>
                            <a:off x="3238500" y="2124075"/>
                            <a:ext cx="2448000" cy="1641690"/>
                            <a:chOff x="0" y="3"/>
                            <a:chExt cx="2448000" cy="1641690"/>
                          </a:xfrm>
                        </wpg:grpSpPr>
                        <pic:pic xmlns:pic="http://schemas.openxmlformats.org/drawingml/2006/picture">
                          <pic:nvPicPr>
                            <pic:cNvPr id="288648628" name="Imagem 22" descr="A screenshot of a video game&#10;&#10;Description automatically generated with low confidence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3"/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3"/>
                              <a:ext cx="2448000" cy="1641690"/>
                            </a:xfrm>
                            <a:prstGeom prst="rect">
                              <a:avLst/>
                            </a:prstGeom>
                            <a:noFill/>
                          </pic:spPr>
                        </pic:pic>
                        <pic:pic xmlns:pic="http://schemas.openxmlformats.org/drawingml/2006/picture">
                          <pic:nvPicPr>
                            <pic:cNvPr id="68066617" name="Imagem 23" descr="Interface gráfica do usuário&#10;&#10;Descrição gerada automaticamente com confiança média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4" cstate="print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85365" y="62183"/>
                              <a:ext cx="2304000" cy="1512479"/>
                            </a:xfrm>
                            <a:prstGeom prst="rect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</a:ln>
                          </pic:spPr>
                        </pic:pic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5FC35E2" id="Agrupar 11" o:spid="_x0000_s1026" style="position:absolute;margin-left:0;margin-top:18.65pt;width:428.05pt;height:286.3pt;z-index:251658243;mso-position-horizontal:center;mso-position-horizontal-relative:margin;mso-width-relative:margin;mso-height-relative:margin" coordsize="56865,376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">
                <v:group id="Agrupar 14" o:spid="_x0000_s1027" style="position:absolute;width:52920;height:33840" coordsize="53403,343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">
                  <v:shape id="Picture 2" o:spid="_x0000_s1028" type="#_x0000_t75" alt="Uma imagem contendo Interface gráfica do usuário&#10;&#10;Descrição gerada automaticamente" style="position:absolute;width:53403;height:343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">
                    <v:imagedata r:id="rId15" o:title="Uma imagem contendo Interface gráfica do usuário&#10;&#10;Descrição gerada automaticamente"/>
                  </v:shape>
                  <v:shape id="Imagem 20" o:spid="_x0000_s1029" type="#_x0000_t75" alt="Mapa&#10;&#10;Descrição gerada automaticamente" style="position:absolute;left:9938;top:1484;width:33934;height:2423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" stroked="t" strokecolor="black [3213]">
                    <v:imagedata r:id="rId16" o:title="Mapa&#10;&#10;Descrição gerada automaticamente"/>
                    <v:path arrowok="t"/>
                  </v:shape>
                </v:group>
                <v:group id="Agrupar 21" o:spid="_x0000_s1030" style="position:absolute;left:32385;top:21240;width:24480;height:16417" coordorigin="" coordsize="24480,164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">
                  <v:shape id="Imagem 22" o:spid="_x0000_s1031" type="#_x0000_t75" alt="A screenshot of a video game&#10;&#10;Description automatically generated with low confidence" style="position:absolute;width:24480;height:1641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">
                    <v:imagedata r:id="rId17" o:title="A screenshot of a video game&#10;&#10;Description automatically generated with low confidence"/>
                  </v:shape>
                  <v:shape id="Imagem 23" o:spid="_x0000_s1032" type="#_x0000_t75" alt="Interface gráfica do usuário&#10;&#10;Descrição gerada automaticamente com confiança média" style="position:absolute;left:853;top:621;width:23040;height:1512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" stroked="t" strokecolor="black [3213]">
                    <v:imagedata r:id="rId18" o:title="Interface gráfica do usuário&#10;&#10;Descrição gerada automaticamente com confiança média"/>
                    <v:path arrowok="t"/>
                  </v:shape>
                </v:group>
                <w10:wrap anchorx="margin"/>
              </v:group>
            </w:pict>
          </mc:Fallback>
        </mc:AlternateContent>
      </w:r>
    </w:p>
    <w:p w14:paraId="3552C0AC" w14:textId="651E3451" w:rsidR="00423E9B" w:rsidRPr="009D2852" w:rsidRDefault="00423E9B" w:rsidP="00332DCB">
      <w:pPr>
        <w:tabs>
          <w:tab w:val="left" w:pos="3536"/>
        </w:tabs>
        <w:ind w:firstLine="1134"/>
        <w:jc w:val="center"/>
      </w:pPr>
    </w:p>
    <w:p w14:paraId="4221E9A3" w14:textId="64DA498C" w:rsidR="0077656C" w:rsidRPr="009D2852" w:rsidRDefault="0077656C" w:rsidP="00332DCB">
      <w:pPr>
        <w:spacing w:after="0"/>
        <w:ind w:firstLine="1134"/>
        <w:jc w:val="center"/>
        <w:rPr>
          <w:rFonts w:ascii="Arial" w:hAnsi="Arial" w:cs="Arial"/>
          <w:sz w:val="24"/>
          <w:szCs w:val="24"/>
          <w:lang w:eastAsia="pt-BR"/>
        </w:rPr>
      </w:pPr>
    </w:p>
    <w:p w14:paraId="45DEE6D3" w14:textId="4B8D1F10" w:rsidR="00423E9B" w:rsidRPr="009D2852" w:rsidRDefault="00423E9B" w:rsidP="00332DCB">
      <w:pPr>
        <w:spacing w:after="0"/>
        <w:ind w:firstLine="1134"/>
        <w:jc w:val="center"/>
        <w:rPr>
          <w:rFonts w:ascii="Sofia Pro Light" w:hAnsi="Sofia Pro Light"/>
          <w:b/>
          <w:bCs/>
          <w:sz w:val="32"/>
          <w:szCs w:val="32"/>
        </w:rPr>
      </w:pPr>
    </w:p>
    <w:p w14:paraId="7AB16667" w14:textId="3906512B" w:rsidR="00423E9B" w:rsidRPr="009D2852" w:rsidRDefault="00423E9B" w:rsidP="00332DCB">
      <w:pPr>
        <w:spacing w:after="0"/>
        <w:ind w:firstLine="1134"/>
        <w:jc w:val="center"/>
        <w:rPr>
          <w:rFonts w:ascii="Sofia Pro Light" w:hAnsi="Sofia Pro Light"/>
          <w:b/>
          <w:bCs/>
          <w:sz w:val="32"/>
          <w:szCs w:val="32"/>
        </w:rPr>
      </w:pPr>
    </w:p>
    <w:p w14:paraId="12BE2334" w14:textId="77777777" w:rsidR="00423E9B" w:rsidRPr="009D2852" w:rsidRDefault="00423E9B" w:rsidP="00332DCB">
      <w:pPr>
        <w:spacing w:after="0"/>
        <w:ind w:firstLine="1134"/>
        <w:jc w:val="center"/>
        <w:rPr>
          <w:rFonts w:ascii="Sofia Pro Light" w:hAnsi="Sofia Pro Light"/>
          <w:b/>
          <w:bCs/>
          <w:sz w:val="32"/>
          <w:szCs w:val="32"/>
        </w:rPr>
      </w:pPr>
    </w:p>
    <w:p w14:paraId="326F4828" w14:textId="77777777" w:rsidR="00423E9B" w:rsidRPr="009D2852" w:rsidRDefault="00423E9B" w:rsidP="00332DCB">
      <w:pPr>
        <w:spacing w:after="0"/>
        <w:ind w:firstLine="1134"/>
        <w:jc w:val="center"/>
        <w:rPr>
          <w:rFonts w:ascii="Sofia Pro Light" w:hAnsi="Sofia Pro Light"/>
          <w:b/>
          <w:bCs/>
          <w:sz w:val="32"/>
          <w:szCs w:val="32"/>
        </w:rPr>
      </w:pPr>
    </w:p>
    <w:p w14:paraId="371507FA" w14:textId="77777777" w:rsidR="00423E9B" w:rsidRPr="009D2852" w:rsidRDefault="00423E9B" w:rsidP="00332DCB">
      <w:pPr>
        <w:spacing w:after="0"/>
        <w:ind w:firstLine="1134"/>
        <w:jc w:val="center"/>
        <w:rPr>
          <w:rFonts w:ascii="Sofia Pro Light" w:hAnsi="Sofia Pro Light"/>
          <w:b/>
          <w:bCs/>
          <w:sz w:val="32"/>
          <w:szCs w:val="32"/>
        </w:rPr>
      </w:pPr>
    </w:p>
    <w:p w14:paraId="72093EED" w14:textId="77777777" w:rsidR="00423E9B" w:rsidRPr="009D2852" w:rsidRDefault="00423E9B" w:rsidP="00332DCB">
      <w:pPr>
        <w:spacing w:after="0"/>
        <w:ind w:firstLine="1134"/>
        <w:jc w:val="center"/>
        <w:rPr>
          <w:rFonts w:ascii="Sofia Pro Light" w:hAnsi="Sofia Pro Light"/>
          <w:b/>
          <w:bCs/>
          <w:sz w:val="32"/>
          <w:szCs w:val="32"/>
        </w:rPr>
      </w:pPr>
    </w:p>
    <w:p w14:paraId="4D693CF1" w14:textId="77777777" w:rsidR="00423E9B" w:rsidRPr="009D2852" w:rsidRDefault="00423E9B" w:rsidP="00332DCB">
      <w:pPr>
        <w:spacing w:after="0"/>
        <w:ind w:firstLine="1134"/>
        <w:jc w:val="center"/>
        <w:rPr>
          <w:rFonts w:ascii="Sofia Pro Light" w:hAnsi="Sofia Pro Light"/>
          <w:b/>
          <w:bCs/>
          <w:sz w:val="32"/>
          <w:szCs w:val="32"/>
        </w:rPr>
      </w:pPr>
    </w:p>
    <w:p w14:paraId="0080E237" w14:textId="77777777" w:rsidR="00423E9B" w:rsidRPr="009D2852" w:rsidRDefault="00423E9B" w:rsidP="00332DCB">
      <w:pPr>
        <w:spacing w:after="0"/>
        <w:ind w:firstLine="1134"/>
        <w:jc w:val="center"/>
        <w:rPr>
          <w:rFonts w:ascii="Sofia Pro Light" w:hAnsi="Sofia Pro Light"/>
          <w:b/>
          <w:bCs/>
          <w:sz w:val="32"/>
          <w:szCs w:val="32"/>
        </w:rPr>
      </w:pPr>
    </w:p>
    <w:p w14:paraId="38127319" w14:textId="77777777" w:rsidR="00423E9B" w:rsidRPr="009D2852" w:rsidRDefault="00423E9B" w:rsidP="00332DCB">
      <w:pPr>
        <w:spacing w:after="0"/>
        <w:ind w:firstLine="1134"/>
        <w:jc w:val="center"/>
        <w:rPr>
          <w:rFonts w:ascii="Sofia Pro Light" w:hAnsi="Sofia Pro Light"/>
          <w:b/>
          <w:bCs/>
          <w:sz w:val="32"/>
          <w:szCs w:val="32"/>
        </w:rPr>
      </w:pPr>
    </w:p>
    <w:p w14:paraId="10A09945" w14:textId="4264B6E3" w:rsidR="0077656C" w:rsidRPr="009D2852" w:rsidRDefault="0077656C" w:rsidP="00332DCB">
      <w:pPr>
        <w:spacing w:after="0"/>
        <w:ind w:firstLine="1134"/>
        <w:jc w:val="center"/>
        <w:rPr>
          <w:rFonts w:ascii="Sofia Pro Light" w:hAnsi="Sofia Pro Light"/>
          <w:sz w:val="24"/>
          <w:szCs w:val="24"/>
        </w:rPr>
      </w:pPr>
    </w:p>
    <w:p w14:paraId="23824F40" w14:textId="77777777" w:rsidR="0077656C" w:rsidRPr="009D2852" w:rsidRDefault="0077656C" w:rsidP="00332DCB">
      <w:pPr>
        <w:spacing w:after="0"/>
        <w:ind w:firstLine="1134"/>
        <w:jc w:val="center"/>
        <w:rPr>
          <w:rFonts w:ascii="Sofia Pro Light" w:hAnsi="Sofia Pro Light"/>
          <w:sz w:val="24"/>
          <w:szCs w:val="24"/>
        </w:rPr>
      </w:pPr>
    </w:p>
    <w:p w14:paraId="481A17A8" w14:textId="77777777" w:rsidR="0077656C" w:rsidRPr="009D2852" w:rsidRDefault="0077656C" w:rsidP="00332DCB">
      <w:pPr>
        <w:spacing w:after="0"/>
        <w:ind w:firstLine="1134"/>
        <w:jc w:val="center"/>
        <w:rPr>
          <w:rFonts w:ascii="Sofia Pro Light" w:hAnsi="Sofia Pro Light"/>
          <w:sz w:val="24"/>
          <w:szCs w:val="24"/>
        </w:rPr>
      </w:pPr>
    </w:p>
    <w:p w14:paraId="246DC44A" w14:textId="77777777" w:rsidR="0077656C" w:rsidRPr="009D2852" w:rsidRDefault="0077656C" w:rsidP="00B127C7">
      <w:pPr>
        <w:spacing w:after="0"/>
        <w:ind w:firstLine="1134"/>
        <w:jc w:val="right"/>
        <w:rPr>
          <w:rFonts w:ascii="Sofia Pro Light" w:hAnsi="Sofia Pro Light"/>
          <w:sz w:val="24"/>
          <w:szCs w:val="24"/>
        </w:rPr>
      </w:pPr>
    </w:p>
    <w:p w14:paraId="00A9889B" w14:textId="77777777" w:rsidR="00332DCB" w:rsidRPr="009D2852" w:rsidRDefault="00332DCB" w:rsidP="00B127C7">
      <w:pPr>
        <w:spacing w:after="0"/>
        <w:ind w:firstLine="1134"/>
        <w:jc w:val="right"/>
        <w:rPr>
          <w:rFonts w:ascii="Sofia Pro Light" w:hAnsi="Sofia Pro Light"/>
          <w:sz w:val="24"/>
          <w:szCs w:val="24"/>
        </w:rPr>
      </w:pPr>
    </w:p>
    <w:p w14:paraId="766DDCE9" w14:textId="77777777" w:rsidR="00332DCB" w:rsidRPr="009D2852" w:rsidRDefault="00332DCB" w:rsidP="00B127C7">
      <w:pPr>
        <w:spacing w:after="0"/>
        <w:ind w:firstLine="1134"/>
        <w:jc w:val="right"/>
        <w:rPr>
          <w:rFonts w:ascii="Sofia Pro Light" w:hAnsi="Sofia Pro Light"/>
          <w:sz w:val="24"/>
          <w:szCs w:val="24"/>
        </w:rPr>
      </w:pPr>
    </w:p>
    <w:p w14:paraId="1F5F2D76" w14:textId="77777777" w:rsidR="00332DCB" w:rsidRPr="009D2852" w:rsidRDefault="00332DCB" w:rsidP="00B127C7">
      <w:pPr>
        <w:spacing w:after="0"/>
        <w:ind w:firstLine="1134"/>
        <w:jc w:val="right"/>
        <w:rPr>
          <w:rFonts w:ascii="Sofia Pro Light" w:hAnsi="Sofia Pro Light"/>
          <w:sz w:val="24"/>
          <w:szCs w:val="24"/>
        </w:rPr>
      </w:pPr>
    </w:p>
    <w:p w14:paraId="672A3B4E" w14:textId="4CCB617C" w:rsidR="00B35D9D" w:rsidRPr="009D2852" w:rsidRDefault="00B35D9D" w:rsidP="00B35D9D">
      <w:pPr>
        <w:spacing w:after="0" w:line="360" w:lineRule="auto"/>
        <w:jc w:val="right"/>
        <w:rPr>
          <w:rFonts w:ascii="Sofia Pro Light" w:hAnsi="Sofia Pro Light"/>
          <w:sz w:val="20"/>
          <w:szCs w:val="20"/>
        </w:rPr>
      </w:pPr>
      <w:bookmarkStart w:id="2" w:name="_Hlk189758762"/>
      <w:r w:rsidRPr="009D2852">
        <w:rPr>
          <w:rFonts w:ascii="Sofia Pro Light" w:hAnsi="Sofia Pro Light"/>
          <w:sz w:val="20"/>
          <w:szCs w:val="20"/>
        </w:rPr>
        <w:t>Vers</w:t>
      </w:r>
      <w:r w:rsidR="002433B9">
        <w:rPr>
          <w:rFonts w:ascii="Sofia Pro Light" w:hAnsi="Sofia Pro Light"/>
          <w:sz w:val="20"/>
          <w:szCs w:val="20"/>
        </w:rPr>
        <w:t>ión</w:t>
      </w:r>
      <w:r w:rsidRPr="009D2852">
        <w:rPr>
          <w:rFonts w:ascii="Sofia Pro Light" w:hAnsi="Sofia Pro Light"/>
          <w:sz w:val="20"/>
          <w:szCs w:val="20"/>
        </w:rPr>
        <w:t xml:space="preserve"> </w:t>
      </w:r>
      <w:proofErr w:type="spellStart"/>
      <w:r w:rsidRPr="009D2852">
        <w:rPr>
          <w:rFonts w:ascii="Sofia Pro Light" w:hAnsi="Sofia Pro Light"/>
          <w:sz w:val="20"/>
          <w:szCs w:val="20"/>
        </w:rPr>
        <w:t>Changelog</w:t>
      </w:r>
      <w:proofErr w:type="spellEnd"/>
      <w:r w:rsidRPr="009D2852">
        <w:rPr>
          <w:rFonts w:ascii="Sofia Pro Light" w:hAnsi="Sofia Pro Light"/>
          <w:sz w:val="20"/>
          <w:szCs w:val="20"/>
        </w:rPr>
        <w:t xml:space="preserve"> 2025/268</w:t>
      </w:r>
    </w:p>
    <w:p w14:paraId="5A3204DD" w14:textId="77777777" w:rsidR="00B35D9D" w:rsidRPr="009D2852" w:rsidRDefault="00B35D9D" w:rsidP="00B35D9D">
      <w:pPr>
        <w:spacing w:after="0" w:line="360" w:lineRule="auto"/>
        <w:jc w:val="right"/>
        <w:rPr>
          <w:rFonts w:ascii="Sofia Pro Light" w:hAnsi="Sofia Pro Light"/>
          <w:sz w:val="20"/>
          <w:szCs w:val="20"/>
        </w:rPr>
      </w:pPr>
      <w:r w:rsidRPr="009D2852">
        <w:rPr>
          <w:rFonts w:ascii="Sofia Pro Light" w:hAnsi="Sofia Pro Light"/>
          <w:sz w:val="20"/>
          <w:szCs w:val="20"/>
        </w:rPr>
        <w:t>Período: 19/08/2025 a 01/09/2025</w:t>
      </w:r>
    </w:p>
    <w:p w14:paraId="4BF170D8" w14:textId="7F756500" w:rsidR="00B35D9D" w:rsidRPr="009D2852" w:rsidRDefault="00B35D9D" w:rsidP="00B35D9D">
      <w:pPr>
        <w:spacing w:after="0" w:line="360" w:lineRule="auto"/>
        <w:jc w:val="right"/>
        <w:rPr>
          <w:rFonts w:ascii="Sofia Pro Light" w:hAnsi="Sofia Pro Light"/>
          <w:sz w:val="20"/>
          <w:szCs w:val="20"/>
        </w:rPr>
      </w:pPr>
      <w:r w:rsidRPr="009D2852">
        <w:rPr>
          <w:rFonts w:ascii="Sofia Pro Light" w:hAnsi="Sofia Pro Light"/>
          <w:sz w:val="20"/>
          <w:szCs w:val="20"/>
        </w:rPr>
        <w:t>Revis</w:t>
      </w:r>
      <w:r w:rsidR="00B74692" w:rsidRPr="009D2852">
        <w:rPr>
          <w:rFonts w:ascii="Sofia Pro Light" w:hAnsi="Sofia Pro Light"/>
          <w:sz w:val="20"/>
          <w:szCs w:val="20"/>
        </w:rPr>
        <w:t>ión</w:t>
      </w:r>
      <w:r w:rsidRPr="009D2852">
        <w:rPr>
          <w:rFonts w:ascii="Sofia Pro Light" w:hAnsi="Sofia Pro Light"/>
          <w:sz w:val="20"/>
          <w:szCs w:val="20"/>
        </w:rPr>
        <w:t xml:space="preserve"> 00</w:t>
      </w:r>
    </w:p>
    <w:p w14:paraId="0882F127" w14:textId="636D56C5" w:rsidR="00B35D9D" w:rsidRPr="009D2852" w:rsidRDefault="00B74692" w:rsidP="00B35D9D">
      <w:pPr>
        <w:spacing w:after="0" w:line="360" w:lineRule="auto"/>
        <w:jc w:val="right"/>
        <w:rPr>
          <w:rFonts w:ascii="Sofia Pro Light" w:hAnsi="Sofia Pro Light"/>
          <w:sz w:val="20"/>
          <w:szCs w:val="20"/>
        </w:rPr>
      </w:pPr>
      <w:r w:rsidRPr="009D2852">
        <w:rPr>
          <w:rFonts w:ascii="Sofia Pro Light" w:hAnsi="Sofia Pro Light"/>
          <w:sz w:val="20"/>
          <w:szCs w:val="20"/>
        </w:rPr>
        <w:t>Fech</w:t>
      </w:r>
      <w:r w:rsidR="00B35D9D" w:rsidRPr="009D2852">
        <w:rPr>
          <w:rFonts w:ascii="Sofia Pro Light" w:hAnsi="Sofia Pro Light"/>
          <w:sz w:val="20"/>
          <w:szCs w:val="20"/>
        </w:rPr>
        <w:t>a: 16/09/2025</w:t>
      </w:r>
    </w:p>
    <w:bookmarkEnd w:id="2"/>
    <w:p w14:paraId="36EB77E6" w14:textId="02637FA9" w:rsidR="00FE18B4" w:rsidRPr="009D2852" w:rsidRDefault="00FE18B4" w:rsidP="00B127C7">
      <w:pPr>
        <w:spacing w:after="0"/>
        <w:ind w:firstLine="1134"/>
        <w:jc w:val="right"/>
        <w:rPr>
          <w:rFonts w:ascii="Sofia Pro Light" w:hAnsi="Sofia Pro Light"/>
          <w:sz w:val="20"/>
          <w:szCs w:val="20"/>
        </w:rPr>
      </w:pPr>
    </w:p>
    <w:p w14:paraId="2EFA9C7C" w14:textId="77777777" w:rsidR="00332DCB" w:rsidRPr="009D2852" w:rsidRDefault="00332DCB" w:rsidP="00B127C7">
      <w:pPr>
        <w:spacing w:after="0"/>
        <w:ind w:firstLine="1134"/>
        <w:jc w:val="right"/>
        <w:rPr>
          <w:rFonts w:ascii="Sofia Pro Light" w:hAnsi="Sofia Pro Light"/>
          <w:sz w:val="20"/>
          <w:szCs w:val="20"/>
        </w:rPr>
      </w:pPr>
    </w:p>
    <w:p w14:paraId="6875DF63" w14:textId="77777777" w:rsidR="00332DCB" w:rsidRPr="009D2852" w:rsidRDefault="00332DCB" w:rsidP="00B127C7">
      <w:pPr>
        <w:spacing w:after="0"/>
        <w:ind w:firstLine="1134"/>
        <w:jc w:val="right"/>
        <w:rPr>
          <w:rFonts w:ascii="Sofia Pro Light" w:hAnsi="Sofia Pro Light"/>
          <w:sz w:val="20"/>
          <w:szCs w:val="20"/>
        </w:rPr>
      </w:pPr>
    </w:p>
    <w:p w14:paraId="6076BDB3" w14:textId="77777777" w:rsidR="002433B9" w:rsidRPr="00F2542B" w:rsidRDefault="002433B9" w:rsidP="002433B9">
      <w:pPr>
        <w:spacing w:after="0"/>
        <w:jc w:val="right"/>
        <w:rPr>
          <w:rFonts w:ascii="Sofia Pro Light" w:hAnsi="Sofia Pro Light"/>
          <w:sz w:val="20"/>
          <w:szCs w:val="20"/>
        </w:rPr>
      </w:pPr>
    </w:p>
    <w:p w14:paraId="46586B4C" w14:textId="77777777" w:rsidR="002433B9" w:rsidRPr="002F24AB" w:rsidRDefault="002433B9" w:rsidP="002433B9">
      <w:pPr>
        <w:spacing w:after="79" w:line="276" w:lineRule="auto"/>
        <w:ind w:firstLine="1134"/>
        <w:jc w:val="both"/>
        <w:rPr>
          <w:rFonts w:ascii="Sofia Pro Light" w:hAnsi="Sofia Pro Light" w:cstheme="minorHAnsi"/>
        </w:rPr>
      </w:pPr>
      <w:r w:rsidRPr="000C7E6B">
        <w:rPr>
          <w:rFonts w:ascii="Sofia Pro Light" w:hAnsi="Sofia Pro Light" w:cstheme="minorHAnsi"/>
          <w:sz w:val="20"/>
        </w:rPr>
        <w:t>Algunas aplicaciones mencionadas en este informe pueden no estar disponibles en el paquete de funciones instaladas en su SGPA 3.0</w:t>
      </w:r>
    </w:p>
    <w:p w14:paraId="1D5574FA" w14:textId="74AA2BD9" w:rsidR="003B60DC" w:rsidRPr="009D2852" w:rsidRDefault="003B60DC" w:rsidP="00B127C7">
      <w:pPr>
        <w:spacing w:after="0"/>
        <w:ind w:firstLine="1134"/>
        <w:jc w:val="right"/>
        <w:rPr>
          <w:rFonts w:ascii="Sofia Pro Light" w:hAnsi="Sofia Pro Light"/>
          <w:sz w:val="20"/>
          <w:szCs w:val="20"/>
        </w:rPr>
      </w:pPr>
    </w:p>
    <w:p w14:paraId="18BF917E" w14:textId="13438C71" w:rsidR="003B60DC" w:rsidRPr="009D2852" w:rsidRDefault="003B60DC" w:rsidP="00B127C7">
      <w:pPr>
        <w:spacing w:after="0"/>
        <w:ind w:firstLine="1134"/>
        <w:jc w:val="right"/>
        <w:rPr>
          <w:rFonts w:ascii="Sofia Pro Light" w:hAnsi="Sofia Pro Light"/>
          <w:sz w:val="20"/>
          <w:szCs w:val="20"/>
        </w:rPr>
      </w:pPr>
    </w:p>
    <w:p w14:paraId="31FDD918" w14:textId="2954F547" w:rsidR="003B60DC" w:rsidRPr="009D2852" w:rsidRDefault="003B60DC" w:rsidP="00B127C7">
      <w:pPr>
        <w:spacing w:after="0"/>
        <w:ind w:firstLine="1134"/>
        <w:jc w:val="center"/>
        <w:rPr>
          <w:rFonts w:ascii="Sofia Pro Light" w:hAnsi="Sofia Pro Light"/>
          <w:sz w:val="20"/>
          <w:szCs w:val="20"/>
        </w:rPr>
      </w:pPr>
    </w:p>
    <w:p w14:paraId="70895642" w14:textId="5B11EB93" w:rsidR="003B60DC" w:rsidRPr="009D2852" w:rsidRDefault="003B60DC" w:rsidP="00B127C7">
      <w:pPr>
        <w:spacing w:after="0"/>
        <w:ind w:firstLine="1134"/>
        <w:jc w:val="right"/>
        <w:rPr>
          <w:rFonts w:ascii="Sofia Pro Light" w:hAnsi="Sofia Pro Light"/>
          <w:sz w:val="20"/>
          <w:szCs w:val="20"/>
        </w:rPr>
      </w:pPr>
    </w:p>
    <w:p w14:paraId="05561CB5" w14:textId="2DB6C28C" w:rsidR="003B60DC" w:rsidRPr="009D2852" w:rsidRDefault="003B60DC" w:rsidP="00B127C7">
      <w:pPr>
        <w:spacing w:after="0"/>
        <w:ind w:firstLine="1134"/>
        <w:jc w:val="center"/>
        <w:rPr>
          <w:rFonts w:ascii="Sofia Pro Light" w:hAnsi="Sofia Pro Light"/>
          <w:sz w:val="20"/>
          <w:szCs w:val="20"/>
        </w:rPr>
      </w:pPr>
    </w:p>
    <w:p w14:paraId="44422FBB" w14:textId="77777777" w:rsidR="00C130D2" w:rsidRPr="009D2852" w:rsidRDefault="00C130D2" w:rsidP="00B127C7">
      <w:pPr>
        <w:spacing w:after="0"/>
        <w:ind w:firstLine="1134"/>
        <w:jc w:val="right"/>
        <w:rPr>
          <w:rFonts w:ascii="Sofia Pro Light" w:hAnsi="Sofia Pro Light"/>
          <w:sz w:val="20"/>
          <w:szCs w:val="20"/>
        </w:rPr>
      </w:pPr>
    </w:p>
    <w:p w14:paraId="1048C1C9" w14:textId="77777777" w:rsidR="00C130D2" w:rsidRPr="009D2852" w:rsidRDefault="00C130D2" w:rsidP="00B127C7">
      <w:pPr>
        <w:spacing w:after="0"/>
        <w:ind w:firstLine="1134"/>
        <w:jc w:val="right"/>
        <w:rPr>
          <w:rFonts w:ascii="Sofia Pro Light" w:hAnsi="Sofia Pro Light"/>
          <w:sz w:val="20"/>
          <w:szCs w:val="20"/>
        </w:rPr>
      </w:pPr>
    </w:p>
    <w:p w14:paraId="3477A743" w14:textId="45DA1EC3" w:rsidR="003B60DC" w:rsidRPr="009D2852" w:rsidRDefault="003B60DC" w:rsidP="00B127C7">
      <w:pPr>
        <w:spacing w:after="0"/>
        <w:ind w:firstLine="1134"/>
        <w:jc w:val="right"/>
        <w:rPr>
          <w:rFonts w:ascii="Sofia Pro Light" w:hAnsi="Sofia Pro Light"/>
          <w:sz w:val="20"/>
          <w:szCs w:val="20"/>
        </w:rPr>
      </w:pPr>
    </w:p>
    <w:p w14:paraId="5ACA6DF8" w14:textId="37DE9001" w:rsidR="00423E9B" w:rsidRPr="009D2852" w:rsidRDefault="00423E9B" w:rsidP="00B127C7">
      <w:pPr>
        <w:spacing w:after="0"/>
        <w:ind w:firstLine="1134"/>
        <w:jc w:val="right"/>
        <w:rPr>
          <w:rFonts w:ascii="Sofia Pro Light" w:hAnsi="Sofia Pro Light"/>
          <w:sz w:val="20"/>
          <w:szCs w:val="20"/>
        </w:rPr>
      </w:pPr>
    </w:p>
    <w:p w14:paraId="583D9776" w14:textId="4A3CF1FF" w:rsidR="003B60DC" w:rsidRPr="009D2852" w:rsidRDefault="00BF4D22" w:rsidP="00B127C7">
      <w:pPr>
        <w:spacing w:after="0"/>
        <w:ind w:firstLine="1134"/>
        <w:jc w:val="right"/>
        <w:rPr>
          <w:rFonts w:ascii="Sofia Pro Light" w:hAnsi="Sofia Pro Light"/>
          <w:sz w:val="20"/>
          <w:szCs w:val="20"/>
        </w:rPr>
      </w:pPr>
      <w:r w:rsidRPr="009D2852">
        <w:rPr>
          <w:rFonts w:ascii="Sofia Pro Light" w:hAnsi="Sofia Pro Light"/>
          <w:sz w:val="20"/>
          <w:szCs w:val="20"/>
        </w:rPr>
        <w:drawing>
          <wp:anchor distT="0" distB="0" distL="114300" distR="114300" simplePos="0" relativeHeight="251658240" behindDoc="1" locked="0" layoutInCell="1" allowOverlap="1" wp14:anchorId="20B70370" wp14:editId="278D2619">
            <wp:simplePos x="0" y="0"/>
            <wp:positionH relativeFrom="column">
              <wp:posOffset>358140</wp:posOffset>
            </wp:positionH>
            <wp:positionV relativeFrom="page">
              <wp:posOffset>3229941</wp:posOffset>
            </wp:positionV>
            <wp:extent cx="4725035" cy="3914140"/>
            <wp:effectExtent l="0" t="0" r="0" b="0"/>
            <wp:wrapNone/>
            <wp:docPr id="16" name="Imagem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5035" cy="39141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612DBABC" w14:textId="77777777" w:rsidR="00BF4D22" w:rsidRPr="009D2852" w:rsidRDefault="00BF4D22" w:rsidP="00B127C7">
      <w:pPr>
        <w:spacing w:after="0"/>
        <w:ind w:firstLine="1134"/>
        <w:jc w:val="right"/>
        <w:rPr>
          <w:rFonts w:ascii="Sofia Pro Light" w:hAnsi="Sofia Pro Light"/>
          <w:sz w:val="20"/>
          <w:szCs w:val="20"/>
        </w:rPr>
      </w:pPr>
    </w:p>
    <w:p w14:paraId="69E3AA4A" w14:textId="5E08D783" w:rsidR="003B60DC" w:rsidRPr="009D2852" w:rsidRDefault="003B60DC" w:rsidP="00B127C7">
      <w:pPr>
        <w:spacing w:after="0"/>
        <w:ind w:firstLine="1134"/>
        <w:jc w:val="right"/>
        <w:rPr>
          <w:rFonts w:ascii="Sofia Pro Light" w:hAnsi="Sofia Pro Light"/>
          <w:sz w:val="20"/>
          <w:szCs w:val="20"/>
        </w:rPr>
      </w:pPr>
    </w:p>
    <w:p w14:paraId="6A5FB61A" w14:textId="74DA03B8" w:rsidR="00FE18B4" w:rsidRPr="009D2852" w:rsidRDefault="00FE18B4" w:rsidP="00B127C7">
      <w:pPr>
        <w:spacing w:after="0"/>
        <w:ind w:firstLine="1134"/>
        <w:jc w:val="right"/>
        <w:rPr>
          <w:rFonts w:ascii="Sofia Pro Light" w:hAnsi="Sofia Pro Light"/>
          <w:sz w:val="20"/>
          <w:szCs w:val="20"/>
        </w:rPr>
      </w:pPr>
    </w:p>
    <w:p w14:paraId="6ACDA8D8" w14:textId="6ACCB4B2" w:rsidR="00FE18B4" w:rsidRPr="009D2852" w:rsidRDefault="00FE18B4" w:rsidP="00B127C7">
      <w:pPr>
        <w:spacing w:after="0"/>
        <w:ind w:firstLine="1134"/>
        <w:jc w:val="right"/>
        <w:rPr>
          <w:rFonts w:ascii="Sofia Pro Light" w:hAnsi="Sofia Pro Light"/>
          <w:sz w:val="20"/>
          <w:szCs w:val="20"/>
        </w:rPr>
      </w:pPr>
    </w:p>
    <w:p w14:paraId="3E6A2DFE" w14:textId="0A73346E" w:rsidR="00FE18B4" w:rsidRPr="009D2852" w:rsidRDefault="00FE18B4" w:rsidP="00B127C7">
      <w:pPr>
        <w:spacing w:after="0"/>
        <w:ind w:firstLine="1134"/>
        <w:jc w:val="right"/>
        <w:rPr>
          <w:rFonts w:ascii="Sofia Pro Light" w:hAnsi="Sofia Pro Light"/>
          <w:sz w:val="20"/>
          <w:szCs w:val="20"/>
        </w:rPr>
      </w:pPr>
    </w:p>
    <w:p w14:paraId="6FB99F80" w14:textId="77777777" w:rsidR="00332DCB" w:rsidRPr="009D2852" w:rsidRDefault="00332DCB" w:rsidP="00B127C7">
      <w:pPr>
        <w:spacing w:after="0" w:line="360" w:lineRule="auto"/>
        <w:ind w:right="1274" w:firstLine="1134"/>
        <w:jc w:val="center"/>
        <w:rPr>
          <w:rFonts w:ascii="Sofia Pro Light" w:hAnsi="Sofia Pro Light" w:cstheme="majorHAnsi"/>
          <w:sz w:val="24"/>
          <w:szCs w:val="24"/>
        </w:rPr>
      </w:pPr>
    </w:p>
    <w:p w14:paraId="32BF83D3" w14:textId="77777777" w:rsidR="004E41FC" w:rsidRPr="009D2852" w:rsidRDefault="004E41FC" w:rsidP="004E41FC">
      <w:pPr>
        <w:spacing w:after="0" w:line="360" w:lineRule="auto"/>
        <w:ind w:left="851" w:right="1274" w:firstLine="283"/>
        <w:jc w:val="center"/>
        <w:rPr>
          <w:rFonts w:ascii="Sofia Pro Light" w:hAnsi="Sofia Pro Light" w:cstheme="majorHAnsi"/>
          <w:sz w:val="24"/>
          <w:szCs w:val="24"/>
        </w:rPr>
      </w:pPr>
      <w:r w:rsidRPr="009D2852">
        <w:rPr>
          <w:rFonts w:ascii="Sofia Pro Light" w:hAnsi="Sofia Pro Light" w:cstheme="majorHAnsi"/>
          <w:sz w:val="24"/>
          <w:szCs w:val="24"/>
        </w:rPr>
        <w:t>Gracias por ser usuario de SGPA 3.0!</w:t>
      </w:r>
    </w:p>
    <w:p w14:paraId="20B0996F" w14:textId="78311136" w:rsidR="00332DCB" w:rsidRPr="009D2852" w:rsidRDefault="004E41FC" w:rsidP="004E41FC">
      <w:pPr>
        <w:spacing w:after="0" w:line="360" w:lineRule="auto"/>
        <w:ind w:left="851" w:right="1274" w:firstLine="283"/>
        <w:jc w:val="center"/>
        <w:rPr>
          <w:rFonts w:ascii="Sofia Pro Light" w:hAnsi="Sofia Pro Light" w:cstheme="majorHAnsi"/>
          <w:sz w:val="24"/>
          <w:szCs w:val="24"/>
        </w:rPr>
      </w:pPr>
      <w:r w:rsidRPr="009D2852">
        <w:rPr>
          <w:rFonts w:ascii="Sofia Pro Light" w:hAnsi="Sofia Pro Light" w:cstheme="majorHAnsi"/>
          <w:sz w:val="24"/>
          <w:szCs w:val="24"/>
        </w:rPr>
        <w:t>Actualizamos el sistema nuestro para corregir el error, Mejorar Rendimiento y agregamos las nuevas y las novelas trabajadas para posicionar una experiencia de uso de MEJOR y contribuyen a la eficiencia del alcalde de Gestión con Calidad.</w:t>
      </w:r>
    </w:p>
    <w:p w14:paraId="0375DBFC" w14:textId="77777777" w:rsidR="00332DCB" w:rsidRPr="009D2852" w:rsidRDefault="00332DCB" w:rsidP="00B127C7">
      <w:pPr>
        <w:spacing w:after="0" w:line="360" w:lineRule="auto"/>
        <w:ind w:right="1274" w:firstLine="1134"/>
        <w:jc w:val="center"/>
        <w:rPr>
          <w:rFonts w:ascii="Sofia Pro Light" w:hAnsi="Sofia Pro Light" w:cstheme="majorHAnsi"/>
          <w:sz w:val="24"/>
          <w:szCs w:val="24"/>
        </w:rPr>
      </w:pPr>
    </w:p>
    <w:p w14:paraId="00AF1A8F" w14:textId="542954FC" w:rsidR="00FE18B4" w:rsidRPr="009D2852" w:rsidRDefault="00FE18B4" w:rsidP="00B127C7">
      <w:pPr>
        <w:spacing w:after="0"/>
        <w:ind w:firstLine="1134"/>
        <w:jc w:val="right"/>
        <w:rPr>
          <w:rFonts w:ascii="Sofia Pro Light" w:hAnsi="Sofia Pro Light"/>
          <w:sz w:val="20"/>
          <w:szCs w:val="20"/>
        </w:rPr>
      </w:pPr>
    </w:p>
    <w:p w14:paraId="50AE2548" w14:textId="43D91DE9" w:rsidR="00E31676" w:rsidRPr="009D2852" w:rsidRDefault="00E31676" w:rsidP="004E41FC">
      <w:pPr>
        <w:spacing w:after="0"/>
        <w:ind w:firstLine="1134"/>
        <w:jc w:val="center"/>
        <w:rPr>
          <w:rFonts w:ascii="Sofia Pro Light" w:hAnsi="Sofia Pro Light"/>
          <w:sz w:val="20"/>
          <w:szCs w:val="20"/>
        </w:rPr>
      </w:pPr>
    </w:p>
    <w:p w14:paraId="7B5D5CEA" w14:textId="4845DA53" w:rsidR="00E31676" w:rsidRPr="009D2852" w:rsidRDefault="00E31676" w:rsidP="00B127C7">
      <w:pPr>
        <w:spacing w:after="0"/>
        <w:ind w:firstLine="1134"/>
        <w:jc w:val="center"/>
        <w:rPr>
          <w:rFonts w:ascii="Sofia Pro Light" w:hAnsi="Sofia Pro Light"/>
          <w:sz w:val="20"/>
          <w:szCs w:val="20"/>
        </w:rPr>
      </w:pPr>
    </w:p>
    <w:p w14:paraId="3B2D0F57" w14:textId="4AB24AFB" w:rsidR="00412CAF" w:rsidRPr="009D2852" w:rsidRDefault="00412CAF" w:rsidP="00B127C7">
      <w:pPr>
        <w:spacing w:after="0"/>
        <w:ind w:firstLine="1134"/>
        <w:jc w:val="right"/>
        <w:rPr>
          <w:rFonts w:ascii="Sofia Pro Light" w:hAnsi="Sofia Pro Light"/>
          <w:sz w:val="20"/>
          <w:szCs w:val="20"/>
        </w:rPr>
      </w:pPr>
    </w:p>
    <w:p w14:paraId="34F358E0" w14:textId="76A54D1B" w:rsidR="00412CAF" w:rsidRPr="009D2852" w:rsidRDefault="00412CAF" w:rsidP="00B127C7">
      <w:pPr>
        <w:spacing w:after="0"/>
        <w:ind w:firstLine="1134"/>
        <w:jc w:val="right"/>
        <w:rPr>
          <w:rFonts w:ascii="Sofia Pro Light" w:hAnsi="Sofia Pro Light"/>
          <w:sz w:val="20"/>
          <w:szCs w:val="20"/>
        </w:rPr>
      </w:pPr>
    </w:p>
    <w:p w14:paraId="5BFC1ED7" w14:textId="3C57719C" w:rsidR="7DFF1308" w:rsidRPr="009D2852" w:rsidRDefault="7DFF1308" w:rsidP="7DFF1308">
      <w:pPr>
        <w:spacing w:after="0"/>
        <w:jc w:val="right"/>
        <w:rPr>
          <w:rFonts w:ascii="Sofia Pro Light" w:hAnsi="Sofia Pro Light"/>
          <w:sz w:val="20"/>
          <w:szCs w:val="20"/>
        </w:rPr>
      </w:pPr>
    </w:p>
    <w:p w14:paraId="4B3C2A1A" w14:textId="3D30EFDF" w:rsidR="7DFF1308" w:rsidRPr="009D2852" w:rsidRDefault="7DFF1308">
      <w:r w:rsidRPr="009D2852">
        <w:br w:type="page"/>
      </w:r>
    </w:p>
    <w:sdt>
      <w:sdtPr>
        <w:rPr>
          <w:rFonts w:ascii="Sofia Pro Light" w:eastAsiaTheme="minorEastAsia" w:hAnsi="Sofia Pro Light" w:cstheme="minorBidi"/>
          <w:color w:val="auto"/>
          <w:sz w:val="24"/>
          <w:szCs w:val="24"/>
          <w:lang w:eastAsia="en-US"/>
        </w:rPr>
        <w:id w:val="1583018850"/>
        <w:docPartObj>
          <w:docPartGallery w:val="Table of Contents"/>
          <w:docPartUnique/>
        </w:docPartObj>
      </w:sdtPr>
      <w:sdtContent>
        <w:p w14:paraId="0F969E85" w14:textId="62D59545" w:rsidR="00325704" w:rsidRPr="009D2852" w:rsidRDefault="004E41FC" w:rsidP="00A2344D">
          <w:pPr>
            <w:pStyle w:val="TtuloTDC"/>
            <w:spacing w:line="360" w:lineRule="auto"/>
            <w:jc w:val="center"/>
            <w:rPr>
              <w:rFonts w:ascii="Sofia Pro Light" w:hAnsi="Sofia Pro Light"/>
              <w:b/>
              <w:bCs/>
              <w:color w:val="auto"/>
              <w:sz w:val="24"/>
              <w:szCs w:val="24"/>
            </w:rPr>
          </w:pPr>
          <w:r w:rsidRPr="009D2852">
            <w:rPr>
              <w:rFonts w:ascii="Sofia Pro Light" w:hAnsi="Sofia Pro Light"/>
              <w:b/>
              <w:bCs/>
              <w:color w:val="auto"/>
              <w:sz w:val="24"/>
              <w:szCs w:val="24"/>
            </w:rPr>
            <w:t>Índice</w:t>
          </w:r>
        </w:p>
        <w:p w14:paraId="3D63DD0E" w14:textId="2D880D07" w:rsidR="002162B3" w:rsidRDefault="002E1EE0">
          <w:pPr>
            <w:pStyle w:val="TDC1"/>
            <w:rPr>
              <w:rFonts w:asciiTheme="minorHAnsi" w:eastAsiaTheme="minorEastAsia" w:hAnsiTheme="minorHAnsi"/>
              <w:b w:val="0"/>
              <w:bCs w:val="0"/>
              <w:kern w:val="2"/>
              <w:lang w:val="pt-BR" w:eastAsia="pt-BR"/>
              <w14:ligatures w14:val="standardContextual"/>
            </w:rPr>
          </w:pPr>
          <w:r w:rsidRPr="009D2852">
            <w:rPr>
              <w:noProof w:val="0"/>
            </w:rPr>
            <w:fldChar w:fldCharType="begin"/>
          </w:r>
          <w:r w:rsidRPr="009D2852">
            <w:rPr>
              <w:noProof w:val="0"/>
            </w:rPr>
            <w:instrText xml:space="preserve"> TOC \o "1-4" \h \z \u </w:instrText>
          </w:r>
          <w:r w:rsidRPr="009D2852">
            <w:rPr>
              <w:noProof w:val="0"/>
            </w:rPr>
            <w:fldChar w:fldCharType="separate"/>
          </w:r>
          <w:hyperlink w:anchor="_Toc209446280" w:history="1">
            <w:r w:rsidR="002162B3" w:rsidRPr="00807DD5">
              <w:rPr>
                <w:rStyle w:val="Hipervnculo"/>
              </w:rPr>
              <w:t>1.</w:t>
            </w:r>
            <w:r w:rsidR="002162B3">
              <w:rPr>
                <w:rFonts w:asciiTheme="minorHAnsi" w:eastAsiaTheme="minorEastAsia" w:hAnsiTheme="minorHAnsi"/>
                <w:b w:val="0"/>
                <w:bCs w:val="0"/>
                <w:kern w:val="2"/>
                <w:lang w:val="pt-BR" w:eastAsia="pt-BR"/>
                <w14:ligatures w14:val="standardContextual"/>
              </w:rPr>
              <w:tab/>
            </w:r>
            <w:r w:rsidR="002162B3" w:rsidRPr="00807DD5">
              <w:rPr>
                <w:rStyle w:val="Hipervnculo"/>
              </w:rPr>
              <w:t>SGPA3</w:t>
            </w:r>
            <w:r w:rsidR="002162B3">
              <w:rPr>
                <w:webHidden/>
              </w:rPr>
              <w:tab/>
            </w:r>
            <w:r w:rsidR="002162B3">
              <w:rPr>
                <w:webHidden/>
              </w:rPr>
              <w:fldChar w:fldCharType="begin"/>
            </w:r>
            <w:r w:rsidR="002162B3">
              <w:rPr>
                <w:webHidden/>
              </w:rPr>
              <w:instrText xml:space="preserve"> PAGEREF _Toc209446280 \h </w:instrText>
            </w:r>
            <w:r w:rsidR="002162B3">
              <w:rPr>
                <w:webHidden/>
              </w:rPr>
            </w:r>
            <w:r w:rsidR="002162B3">
              <w:rPr>
                <w:webHidden/>
              </w:rPr>
              <w:fldChar w:fldCharType="separate"/>
            </w:r>
            <w:r w:rsidR="002162B3">
              <w:rPr>
                <w:webHidden/>
              </w:rPr>
              <w:t>4</w:t>
            </w:r>
            <w:r w:rsidR="002162B3">
              <w:rPr>
                <w:webHidden/>
              </w:rPr>
              <w:fldChar w:fldCharType="end"/>
            </w:r>
          </w:hyperlink>
        </w:p>
        <w:p w14:paraId="3B243C9A" w14:textId="6255B42E" w:rsidR="002162B3" w:rsidRDefault="002162B3">
          <w:pPr>
            <w:pStyle w:val="TDC2"/>
            <w:rPr>
              <w:rFonts w:eastAsiaTheme="minorEastAsia"/>
              <w:noProof/>
              <w:kern w:val="2"/>
              <w:sz w:val="24"/>
              <w:szCs w:val="24"/>
              <w:lang w:val="pt-BR" w:eastAsia="pt-BR"/>
              <w14:ligatures w14:val="standardContextual"/>
            </w:rPr>
          </w:pPr>
          <w:hyperlink w:anchor="_Toc209446281" w:history="1">
            <w:r w:rsidRPr="00807DD5">
              <w:rPr>
                <w:rStyle w:val="Hipervnculo"/>
                <w:rFonts w:ascii="Sofia Pro Light" w:hAnsi="Sofia Pro Light"/>
                <w:noProof/>
              </w:rPr>
              <w:t>1.1</w:t>
            </w:r>
            <w:r>
              <w:rPr>
                <w:rFonts w:eastAsiaTheme="minorEastAsia"/>
                <w:noProof/>
                <w:kern w:val="2"/>
                <w:sz w:val="24"/>
                <w:szCs w:val="24"/>
                <w:lang w:val="pt-BR" w:eastAsia="pt-BR"/>
                <w14:ligatures w14:val="standardContextual"/>
              </w:rPr>
              <w:tab/>
            </w:r>
            <w:r w:rsidRPr="00807DD5">
              <w:rPr>
                <w:rStyle w:val="Hipervnculo"/>
                <w:rFonts w:ascii="Sofia Pro Light" w:hAnsi="Sofia Pro Light"/>
                <w:noProof/>
              </w:rPr>
              <w:t>Mejoras Específic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4462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35A39A" w14:textId="27D85F93" w:rsidR="002162B3" w:rsidRDefault="002162B3">
          <w:pPr>
            <w:pStyle w:val="TDC3"/>
            <w:rPr>
              <w:rFonts w:asciiTheme="minorHAnsi" w:eastAsiaTheme="minorEastAsia" w:hAnsiTheme="minorHAnsi"/>
              <w:kern w:val="2"/>
              <w:lang w:val="pt-BR" w:eastAsia="pt-BR"/>
              <w14:ligatures w14:val="standardContextual"/>
            </w:rPr>
          </w:pPr>
          <w:hyperlink w:anchor="_Toc209446282" w:history="1">
            <w:r w:rsidRPr="00807DD5">
              <w:rPr>
                <w:rStyle w:val="Hipervnculo"/>
              </w:rPr>
              <w:t>1.1.1</w:t>
            </w:r>
            <w:r>
              <w:rPr>
                <w:rFonts w:asciiTheme="minorHAnsi" w:eastAsiaTheme="minorEastAsia" w:hAnsiTheme="minorHAnsi"/>
                <w:kern w:val="2"/>
                <w:lang w:val="pt-BR" w:eastAsia="pt-BR"/>
                <w14:ligatures w14:val="standardContextual"/>
              </w:rPr>
              <w:tab/>
            </w:r>
            <w:r w:rsidRPr="00807DD5">
              <w:rPr>
                <w:rStyle w:val="Hipervnculo"/>
              </w:rPr>
              <w:t>Herramientas – Integración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944628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</w:t>
            </w:r>
            <w:r>
              <w:rPr>
                <w:webHidden/>
              </w:rPr>
              <w:fldChar w:fldCharType="end"/>
            </w:r>
          </w:hyperlink>
        </w:p>
        <w:p w14:paraId="3CD24BF9" w14:textId="0BBD553E" w:rsidR="002162B3" w:rsidRDefault="002162B3">
          <w:pPr>
            <w:pStyle w:val="TDC3"/>
            <w:rPr>
              <w:rFonts w:asciiTheme="minorHAnsi" w:eastAsiaTheme="minorEastAsia" w:hAnsiTheme="minorHAnsi"/>
              <w:kern w:val="2"/>
              <w:lang w:val="pt-BR" w:eastAsia="pt-BR"/>
              <w14:ligatures w14:val="standardContextual"/>
            </w:rPr>
          </w:pPr>
          <w:hyperlink w:anchor="_Toc209446283" w:history="1">
            <w:r w:rsidRPr="00807DD5">
              <w:rPr>
                <w:rStyle w:val="Hipervnculo"/>
              </w:rPr>
              <w:t>1.1.2</w:t>
            </w:r>
            <w:r>
              <w:rPr>
                <w:rFonts w:asciiTheme="minorHAnsi" w:eastAsiaTheme="minorEastAsia" w:hAnsiTheme="minorHAnsi"/>
                <w:kern w:val="2"/>
                <w:lang w:val="pt-BR" w:eastAsia="pt-BR"/>
                <w14:ligatures w14:val="standardContextual"/>
              </w:rPr>
              <w:tab/>
            </w:r>
            <w:r w:rsidRPr="00807DD5">
              <w:rPr>
                <w:rStyle w:val="Hipervnculo"/>
              </w:rPr>
              <w:t>Reportes PBI – General Diario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9446283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5</w:t>
            </w:r>
            <w:r>
              <w:rPr>
                <w:webHidden/>
              </w:rPr>
              <w:fldChar w:fldCharType="end"/>
            </w:r>
          </w:hyperlink>
        </w:p>
        <w:p w14:paraId="6AB96134" w14:textId="212C68E8" w:rsidR="002162B3" w:rsidRDefault="002162B3">
          <w:pPr>
            <w:pStyle w:val="TDC3"/>
            <w:rPr>
              <w:rFonts w:asciiTheme="minorHAnsi" w:eastAsiaTheme="minorEastAsia" w:hAnsiTheme="minorHAnsi"/>
              <w:kern w:val="2"/>
              <w:lang w:val="pt-BR" w:eastAsia="pt-BR"/>
              <w14:ligatures w14:val="standardContextual"/>
            </w:rPr>
          </w:pPr>
          <w:hyperlink w:anchor="_Toc209446284" w:history="1">
            <w:r w:rsidRPr="00807DD5">
              <w:rPr>
                <w:rStyle w:val="Hipervnculo"/>
              </w:rPr>
              <w:t>1.1.3</w:t>
            </w:r>
            <w:r>
              <w:rPr>
                <w:rFonts w:asciiTheme="minorHAnsi" w:eastAsiaTheme="minorEastAsia" w:hAnsiTheme="minorHAnsi"/>
                <w:kern w:val="2"/>
                <w:lang w:val="pt-BR" w:eastAsia="pt-BR"/>
                <w14:ligatures w14:val="standardContextual"/>
              </w:rPr>
              <w:tab/>
            </w:r>
            <w:r w:rsidRPr="00807DD5">
              <w:rPr>
                <w:rStyle w:val="Hipervnculo"/>
              </w:rPr>
              <w:t>Reporte PBI – Certificado Digital de Algodón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944628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6</w:t>
            </w:r>
            <w:r>
              <w:rPr>
                <w:webHidden/>
              </w:rPr>
              <w:fldChar w:fldCharType="end"/>
            </w:r>
          </w:hyperlink>
        </w:p>
        <w:p w14:paraId="64D2E83F" w14:textId="74F3F8EB" w:rsidR="002162B3" w:rsidRDefault="002162B3">
          <w:pPr>
            <w:pStyle w:val="TDC3"/>
            <w:rPr>
              <w:rFonts w:asciiTheme="minorHAnsi" w:eastAsiaTheme="minorEastAsia" w:hAnsiTheme="minorHAnsi"/>
              <w:kern w:val="2"/>
              <w:lang w:val="pt-BR" w:eastAsia="pt-BR"/>
              <w14:ligatures w14:val="standardContextual"/>
            </w:rPr>
          </w:pPr>
          <w:hyperlink w:anchor="_Toc209446285" w:history="1">
            <w:r w:rsidRPr="00807DD5">
              <w:rPr>
                <w:rStyle w:val="Hipervnculo"/>
              </w:rPr>
              <w:t>1.1.4</w:t>
            </w:r>
            <w:r>
              <w:rPr>
                <w:rFonts w:asciiTheme="minorHAnsi" w:eastAsiaTheme="minorEastAsia" w:hAnsiTheme="minorHAnsi"/>
                <w:kern w:val="2"/>
                <w:lang w:val="pt-BR" w:eastAsia="pt-BR"/>
                <w14:ligatures w14:val="standardContextual"/>
              </w:rPr>
              <w:tab/>
            </w:r>
            <w:r w:rsidRPr="00807DD5">
              <w:rPr>
                <w:rStyle w:val="Hipervnculo"/>
              </w:rPr>
              <w:t>Reportes PBI – Alarma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944628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7</w:t>
            </w:r>
            <w:r>
              <w:rPr>
                <w:webHidden/>
              </w:rPr>
              <w:fldChar w:fldCharType="end"/>
            </w:r>
          </w:hyperlink>
        </w:p>
        <w:p w14:paraId="0A24A95C" w14:textId="1E7380C5" w:rsidR="002162B3" w:rsidRDefault="002162B3">
          <w:pPr>
            <w:pStyle w:val="TDC2"/>
            <w:rPr>
              <w:rFonts w:eastAsiaTheme="minorEastAsia"/>
              <w:noProof/>
              <w:kern w:val="2"/>
              <w:sz w:val="24"/>
              <w:szCs w:val="24"/>
              <w:lang w:val="pt-BR" w:eastAsia="pt-BR"/>
              <w14:ligatures w14:val="standardContextual"/>
            </w:rPr>
          </w:pPr>
          <w:hyperlink w:anchor="_Toc209446286" w:history="1">
            <w:r w:rsidRPr="00807DD5">
              <w:rPr>
                <w:rStyle w:val="Hipervnculo"/>
                <w:rFonts w:ascii="Sofia Pro Light" w:hAnsi="Sofia Pro Light"/>
                <w:noProof/>
              </w:rPr>
              <w:t>2.1</w:t>
            </w:r>
            <w:r>
              <w:rPr>
                <w:rFonts w:eastAsiaTheme="minorEastAsia"/>
                <w:noProof/>
                <w:kern w:val="2"/>
                <w:sz w:val="24"/>
                <w:szCs w:val="24"/>
                <w:lang w:val="pt-BR" w:eastAsia="pt-BR"/>
                <w14:ligatures w14:val="standardContextual"/>
              </w:rPr>
              <w:tab/>
            </w:r>
            <w:r w:rsidRPr="00807DD5">
              <w:rPr>
                <w:rStyle w:val="Hipervnculo"/>
                <w:rFonts w:ascii="Sofia Pro Light" w:hAnsi="Sofia Pro Light"/>
                <w:noProof/>
              </w:rPr>
              <w:t>Bug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4462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81D430" w14:textId="70299D34" w:rsidR="002162B3" w:rsidRDefault="002162B3">
          <w:pPr>
            <w:pStyle w:val="TDC3"/>
            <w:rPr>
              <w:rFonts w:asciiTheme="minorHAnsi" w:eastAsiaTheme="minorEastAsia" w:hAnsiTheme="minorHAnsi"/>
              <w:kern w:val="2"/>
              <w:lang w:val="pt-BR" w:eastAsia="pt-BR"/>
              <w14:ligatures w14:val="standardContextual"/>
            </w:rPr>
          </w:pPr>
          <w:hyperlink w:anchor="_Toc209446287" w:history="1">
            <w:r w:rsidRPr="00807DD5">
              <w:rPr>
                <w:rStyle w:val="Hipervnculo"/>
              </w:rPr>
              <w:t>2.1.1</w:t>
            </w:r>
            <w:r>
              <w:rPr>
                <w:rFonts w:asciiTheme="minorHAnsi" w:eastAsiaTheme="minorEastAsia" w:hAnsiTheme="minorHAnsi"/>
                <w:kern w:val="2"/>
                <w:lang w:val="pt-BR" w:eastAsia="pt-BR"/>
                <w14:ligatures w14:val="standardContextual"/>
              </w:rPr>
              <w:tab/>
            </w:r>
            <w:r w:rsidRPr="00807DD5">
              <w:rPr>
                <w:rStyle w:val="Hipervnculo"/>
              </w:rPr>
              <w:t>Registros – Medidas del Implemento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944628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8</w:t>
            </w:r>
            <w:r>
              <w:rPr>
                <w:webHidden/>
              </w:rPr>
              <w:fldChar w:fldCharType="end"/>
            </w:r>
          </w:hyperlink>
        </w:p>
        <w:p w14:paraId="7EB5FDE4" w14:textId="71D46B3A" w:rsidR="002162B3" w:rsidRDefault="002162B3">
          <w:pPr>
            <w:pStyle w:val="TDC3"/>
            <w:rPr>
              <w:rFonts w:asciiTheme="minorHAnsi" w:eastAsiaTheme="minorEastAsia" w:hAnsiTheme="minorHAnsi"/>
              <w:kern w:val="2"/>
              <w:lang w:val="pt-BR" w:eastAsia="pt-BR"/>
              <w14:ligatures w14:val="standardContextual"/>
            </w:rPr>
          </w:pPr>
          <w:hyperlink w:anchor="_Toc209446288" w:history="1">
            <w:r w:rsidRPr="00807DD5">
              <w:rPr>
                <w:rStyle w:val="Hipervnculo"/>
              </w:rPr>
              <w:t>2.1.2</w:t>
            </w:r>
            <w:r>
              <w:rPr>
                <w:rFonts w:asciiTheme="minorHAnsi" w:eastAsiaTheme="minorEastAsia" w:hAnsiTheme="minorHAnsi"/>
                <w:kern w:val="2"/>
                <w:lang w:val="pt-BR" w:eastAsia="pt-BR"/>
                <w14:ligatures w14:val="standardContextual"/>
              </w:rPr>
              <w:tab/>
            </w:r>
            <w:r w:rsidRPr="00807DD5">
              <w:rPr>
                <w:rStyle w:val="Hipervnculo"/>
              </w:rPr>
              <w:t>Reporte PBI– Eficiencia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944628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8</w:t>
            </w:r>
            <w:r>
              <w:rPr>
                <w:webHidden/>
              </w:rPr>
              <w:fldChar w:fldCharType="end"/>
            </w:r>
          </w:hyperlink>
        </w:p>
        <w:p w14:paraId="26DA0678" w14:textId="31B24301" w:rsidR="002162B3" w:rsidRDefault="002162B3">
          <w:pPr>
            <w:pStyle w:val="TDC3"/>
            <w:rPr>
              <w:rFonts w:asciiTheme="minorHAnsi" w:eastAsiaTheme="minorEastAsia" w:hAnsiTheme="minorHAnsi"/>
              <w:kern w:val="2"/>
              <w:lang w:val="pt-BR" w:eastAsia="pt-BR"/>
              <w14:ligatures w14:val="standardContextual"/>
            </w:rPr>
          </w:pPr>
          <w:hyperlink w:anchor="_Toc209446289" w:history="1">
            <w:r w:rsidRPr="00807DD5">
              <w:rPr>
                <w:rStyle w:val="Hipervnculo"/>
              </w:rPr>
              <w:t>2.1.3</w:t>
            </w:r>
            <w:r>
              <w:rPr>
                <w:rFonts w:asciiTheme="minorHAnsi" w:eastAsiaTheme="minorEastAsia" w:hAnsiTheme="minorHAnsi"/>
                <w:kern w:val="2"/>
                <w:lang w:val="pt-BR" w:eastAsia="pt-BR"/>
                <w14:ligatures w14:val="standardContextual"/>
              </w:rPr>
              <w:tab/>
            </w:r>
            <w:r w:rsidRPr="00807DD5">
              <w:rPr>
                <w:rStyle w:val="Hipervnculo"/>
              </w:rPr>
              <w:t>Reporte PBI– Corte, Carga y Transporte de Cana Onlin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944628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9</w:t>
            </w:r>
            <w:r>
              <w:rPr>
                <w:webHidden/>
              </w:rPr>
              <w:fldChar w:fldCharType="end"/>
            </w:r>
          </w:hyperlink>
        </w:p>
        <w:p w14:paraId="15370024" w14:textId="772D5ABC" w:rsidR="002162B3" w:rsidRDefault="002162B3">
          <w:pPr>
            <w:pStyle w:val="TDC3"/>
            <w:rPr>
              <w:rFonts w:asciiTheme="minorHAnsi" w:eastAsiaTheme="minorEastAsia" w:hAnsiTheme="minorHAnsi"/>
              <w:kern w:val="2"/>
              <w:lang w:val="pt-BR" w:eastAsia="pt-BR"/>
              <w14:ligatures w14:val="standardContextual"/>
            </w:rPr>
          </w:pPr>
          <w:hyperlink w:anchor="_Toc209446290" w:history="1">
            <w:r w:rsidRPr="00807DD5">
              <w:rPr>
                <w:rStyle w:val="Hipervnculo"/>
              </w:rPr>
              <w:t>2.1.4</w:t>
            </w:r>
            <w:r>
              <w:rPr>
                <w:rFonts w:asciiTheme="minorHAnsi" w:eastAsiaTheme="minorEastAsia" w:hAnsiTheme="minorHAnsi"/>
                <w:kern w:val="2"/>
                <w:lang w:val="pt-BR" w:eastAsia="pt-BR"/>
                <w14:ligatures w14:val="standardContextual"/>
              </w:rPr>
              <w:tab/>
            </w:r>
            <w:r w:rsidRPr="00807DD5">
              <w:rPr>
                <w:rStyle w:val="Hipervnculo"/>
              </w:rPr>
              <w:t>Reportes PBI– Suministro (Caña)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944629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9</w:t>
            </w:r>
            <w:r>
              <w:rPr>
                <w:webHidden/>
              </w:rPr>
              <w:fldChar w:fldCharType="end"/>
            </w:r>
          </w:hyperlink>
        </w:p>
        <w:p w14:paraId="13FF41C1" w14:textId="7A0D10AF" w:rsidR="009B20F5" w:rsidRPr="009D2852" w:rsidRDefault="002E1EE0" w:rsidP="00A2344D">
          <w:pPr>
            <w:pStyle w:val="TDC3"/>
            <w:ind w:left="0"/>
            <w:rPr>
              <w:noProof w:val="0"/>
            </w:rPr>
          </w:pPr>
          <w:r w:rsidRPr="009D2852">
            <w:rPr>
              <w:b/>
              <w:bCs/>
              <w:noProof w:val="0"/>
            </w:rPr>
            <w:fldChar w:fldCharType="end"/>
          </w:r>
        </w:p>
      </w:sdtContent>
    </w:sdt>
    <w:p w14:paraId="0B8DF025" w14:textId="3A6FCFF7" w:rsidR="00733F61" w:rsidRPr="009D2852" w:rsidRDefault="00733F61" w:rsidP="7DFF1308">
      <w:pPr>
        <w:spacing w:after="0" w:line="360" w:lineRule="auto"/>
        <w:sectPr w:rsidR="00733F61" w:rsidRPr="009D2852" w:rsidSect="00EA735A">
          <w:headerReference w:type="default" r:id="rId20"/>
          <w:footerReference w:type="default" r:id="rId21"/>
          <w:pgSz w:w="11906" w:h="16838" w:code="9"/>
          <w:pgMar w:top="1701" w:right="1134" w:bottom="1418" w:left="1701" w:header="709" w:footer="709" w:gutter="0"/>
          <w:pgNumType w:start="1"/>
          <w:cols w:space="708"/>
          <w:docGrid w:linePitch="360"/>
        </w:sectPr>
      </w:pPr>
    </w:p>
    <w:p w14:paraId="5041BFBF" w14:textId="77777777" w:rsidR="00985418" w:rsidRPr="009D2852" w:rsidRDefault="00985418" w:rsidP="00B127C7">
      <w:pPr>
        <w:pStyle w:val="Ttulo1"/>
        <w:numPr>
          <w:ilvl w:val="0"/>
          <w:numId w:val="20"/>
        </w:numPr>
        <w:spacing w:before="0" w:line="360" w:lineRule="auto"/>
        <w:ind w:left="0" w:firstLine="1134"/>
        <w:jc w:val="both"/>
        <w:rPr>
          <w:rFonts w:ascii="Sofia Pro Light" w:hAnsi="Sofia Pro Light"/>
          <w:b/>
          <w:bCs/>
          <w:color w:val="auto"/>
          <w:sz w:val="24"/>
          <w:szCs w:val="24"/>
        </w:rPr>
      </w:pPr>
      <w:bookmarkStart w:id="3" w:name="_Toc205878528"/>
      <w:bookmarkStart w:id="4" w:name="_Toc209446280"/>
      <w:r w:rsidRPr="009D2852">
        <w:rPr>
          <w:rFonts w:ascii="Sofia Pro Light" w:hAnsi="Sofia Pro Light"/>
          <w:b/>
          <w:bCs/>
          <w:color w:val="auto"/>
          <w:sz w:val="24"/>
          <w:szCs w:val="24"/>
        </w:rPr>
        <w:lastRenderedPageBreak/>
        <w:t>SGPA3</w:t>
      </w:r>
      <w:bookmarkEnd w:id="3"/>
      <w:bookmarkEnd w:id="4"/>
    </w:p>
    <w:p w14:paraId="1F03442C" w14:textId="77777777" w:rsidR="00985418" w:rsidRPr="009D2852" w:rsidRDefault="00985418" w:rsidP="00B127C7">
      <w:pPr>
        <w:spacing w:after="0" w:line="360" w:lineRule="auto"/>
        <w:ind w:firstLine="1134"/>
        <w:jc w:val="both"/>
        <w:rPr>
          <w:rFonts w:ascii="Sofia Pro Light" w:hAnsi="Sofia Pro Light"/>
          <w:sz w:val="24"/>
          <w:szCs w:val="24"/>
        </w:rPr>
      </w:pPr>
    </w:p>
    <w:p w14:paraId="5B5B1EEE" w14:textId="6171CC4E" w:rsidR="00985418" w:rsidRPr="009D2852" w:rsidRDefault="008F57CA" w:rsidP="00B127C7">
      <w:pPr>
        <w:pStyle w:val="Ttulo2"/>
        <w:numPr>
          <w:ilvl w:val="0"/>
          <w:numId w:val="21"/>
        </w:numPr>
        <w:tabs>
          <w:tab w:val="left" w:pos="993"/>
        </w:tabs>
        <w:spacing w:line="360" w:lineRule="auto"/>
        <w:ind w:left="0" w:firstLine="1134"/>
        <w:jc w:val="both"/>
        <w:rPr>
          <w:rFonts w:ascii="Sofia Pro Light" w:hAnsi="Sofia Pro Light"/>
          <w:sz w:val="24"/>
          <w:szCs w:val="24"/>
          <w:lang w:val="es-419"/>
        </w:rPr>
      </w:pPr>
      <w:bookmarkStart w:id="5" w:name="_Toc205878529"/>
      <w:bookmarkStart w:id="6" w:name="_Toc209446281"/>
      <w:r w:rsidRPr="009D2852">
        <w:rPr>
          <w:rFonts w:ascii="Sofia Pro Light" w:hAnsi="Sofia Pro Light"/>
          <w:sz w:val="24"/>
          <w:szCs w:val="24"/>
          <w:lang w:val="es-419"/>
        </w:rPr>
        <w:t>Mejoras</w:t>
      </w:r>
      <w:r w:rsidR="00985418" w:rsidRPr="009D2852">
        <w:rPr>
          <w:rFonts w:ascii="Sofia Pro Light" w:hAnsi="Sofia Pro Light"/>
          <w:sz w:val="24"/>
          <w:szCs w:val="24"/>
          <w:lang w:val="es-419"/>
        </w:rPr>
        <w:t xml:space="preserve"> Específicas</w:t>
      </w:r>
      <w:bookmarkEnd w:id="5"/>
      <w:bookmarkEnd w:id="6"/>
    </w:p>
    <w:p w14:paraId="0065588C" w14:textId="77777777" w:rsidR="00706FEC" w:rsidRPr="009D2852" w:rsidRDefault="00706FEC" w:rsidP="00B127C7">
      <w:pPr>
        <w:pStyle w:val="Standard"/>
        <w:spacing w:line="360" w:lineRule="auto"/>
        <w:ind w:firstLine="1134"/>
        <w:rPr>
          <w:lang w:val="es-419" w:bidi="ar-SA"/>
        </w:rPr>
      </w:pPr>
    </w:p>
    <w:p w14:paraId="54A2D46E" w14:textId="17FFE440" w:rsidR="00706FEC" w:rsidRPr="009D2852" w:rsidRDefault="008F57CA" w:rsidP="00B127C7">
      <w:pPr>
        <w:pStyle w:val="Ttulo3"/>
        <w:numPr>
          <w:ilvl w:val="0"/>
          <w:numId w:val="22"/>
        </w:numPr>
        <w:spacing w:before="0" w:line="360" w:lineRule="auto"/>
        <w:ind w:firstLine="1134"/>
        <w:jc w:val="both"/>
        <w:rPr>
          <w:rFonts w:ascii="Sofia Pro Light" w:hAnsi="Sofia Pro Light"/>
          <w:color w:val="auto"/>
        </w:rPr>
      </w:pPr>
      <w:bookmarkStart w:id="7" w:name="_Toc209446282"/>
      <w:r w:rsidRPr="009D2852">
        <w:rPr>
          <w:rFonts w:ascii="Sofia Pro Light" w:hAnsi="Sofia Pro Light"/>
          <w:color w:val="auto"/>
        </w:rPr>
        <w:t>H</w:t>
      </w:r>
      <w:r w:rsidR="00706FEC" w:rsidRPr="009D2852">
        <w:rPr>
          <w:rFonts w:ascii="Sofia Pro Light" w:hAnsi="Sofia Pro Light"/>
          <w:color w:val="auto"/>
        </w:rPr>
        <w:t>erram</w:t>
      </w:r>
      <w:r w:rsidRPr="009D2852">
        <w:rPr>
          <w:rFonts w:ascii="Sofia Pro Light" w:hAnsi="Sofia Pro Light"/>
          <w:color w:val="auto"/>
        </w:rPr>
        <w:t>i</w:t>
      </w:r>
      <w:r w:rsidR="00706FEC" w:rsidRPr="009D2852">
        <w:rPr>
          <w:rFonts w:ascii="Sofia Pro Light" w:hAnsi="Sofia Pro Light"/>
          <w:color w:val="auto"/>
        </w:rPr>
        <w:t>enta</w:t>
      </w:r>
      <w:r w:rsidR="00CC7A9E" w:rsidRPr="009D2852">
        <w:rPr>
          <w:rFonts w:ascii="Sofia Pro Light" w:hAnsi="Sofia Pro Light"/>
          <w:color w:val="auto"/>
        </w:rPr>
        <w:t>s</w:t>
      </w:r>
      <w:r w:rsidR="00706FEC" w:rsidRPr="009D2852">
        <w:rPr>
          <w:rFonts w:ascii="Sofia Pro Light" w:hAnsi="Sofia Pro Light"/>
          <w:color w:val="auto"/>
        </w:rPr>
        <w:t xml:space="preserve"> </w:t>
      </w:r>
      <w:r w:rsidR="00ED5D5C" w:rsidRPr="009D2852">
        <w:rPr>
          <w:rFonts w:ascii="Sofia Pro Light" w:hAnsi="Sofia Pro Light"/>
          <w:color w:val="auto"/>
        </w:rPr>
        <w:t>–</w:t>
      </w:r>
      <w:r w:rsidR="00706FEC" w:rsidRPr="009D2852">
        <w:rPr>
          <w:rFonts w:ascii="Sofia Pro Light" w:hAnsi="Sofia Pro Light"/>
          <w:color w:val="auto"/>
        </w:rPr>
        <w:t xml:space="preserve"> Integra</w:t>
      </w:r>
      <w:r w:rsidRPr="009D2852">
        <w:rPr>
          <w:rFonts w:ascii="Sofia Pro Light" w:hAnsi="Sofia Pro Light"/>
          <w:color w:val="auto"/>
        </w:rPr>
        <w:t>ción</w:t>
      </w:r>
      <w:bookmarkEnd w:id="7"/>
    </w:p>
    <w:p w14:paraId="05BC724E" w14:textId="77777777" w:rsidR="00706FEC" w:rsidRPr="009D2852" w:rsidRDefault="00706FEC" w:rsidP="00B127C7">
      <w:pPr>
        <w:spacing w:after="0" w:line="360" w:lineRule="auto"/>
        <w:ind w:firstLine="1134"/>
        <w:jc w:val="both"/>
        <w:rPr>
          <w:rFonts w:ascii="Sofia Pro Light" w:hAnsi="Sofia Pro Light"/>
          <w:sz w:val="24"/>
          <w:szCs w:val="24"/>
        </w:rPr>
      </w:pPr>
    </w:p>
    <w:p w14:paraId="34073761" w14:textId="69176DC3" w:rsidR="008F57CA" w:rsidRPr="009D2852" w:rsidRDefault="008F57CA" w:rsidP="00B127C7">
      <w:pPr>
        <w:spacing w:after="0" w:line="360" w:lineRule="auto"/>
        <w:ind w:firstLine="1134"/>
        <w:jc w:val="both"/>
        <w:rPr>
          <w:rFonts w:ascii="Sofia Pro Light" w:hAnsi="Sofia Pro Light"/>
          <w:sz w:val="24"/>
          <w:szCs w:val="24"/>
        </w:rPr>
      </w:pPr>
      <w:r w:rsidRPr="009D2852">
        <w:rPr>
          <w:rFonts w:ascii="Sofia Pro Light" w:hAnsi="Sofia Pro Light"/>
          <w:sz w:val="24"/>
          <w:szCs w:val="24"/>
        </w:rPr>
        <w:t>Ajuste realizado en el informe "</w:t>
      </w:r>
      <w:proofErr w:type="spellStart"/>
      <w:r w:rsidR="00C4187C" w:rsidRPr="009D2852">
        <w:rPr>
          <w:rFonts w:ascii="Sofia Pro Light" w:hAnsi="Sofia Pro Light"/>
          <w:sz w:val="24"/>
          <w:szCs w:val="24"/>
        </w:rPr>
        <w:t>F</w:t>
      </w:r>
      <w:r w:rsidRPr="009D2852">
        <w:rPr>
          <w:rFonts w:ascii="Sofia Pro Light" w:hAnsi="Sofia Pro Light"/>
          <w:sz w:val="24"/>
          <w:szCs w:val="24"/>
        </w:rPr>
        <w:t>erramentas</w:t>
      </w:r>
      <w:proofErr w:type="spellEnd"/>
      <w:r w:rsidRPr="009D2852">
        <w:rPr>
          <w:rFonts w:ascii="Sofia Pro Light" w:hAnsi="Sofia Pro Light"/>
          <w:sz w:val="24"/>
          <w:szCs w:val="24"/>
        </w:rPr>
        <w:t xml:space="preserve">/Exportación - </w:t>
      </w:r>
      <w:proofErr w:type="spellStart"/>
      <w:r w:rsidR="00C80FC9" w:rsidRPr="009D2852">
        <w:rPr>
          <w:rFonts w:ascii="Sofia Pro Light" w:hAnsi="Sofia Pro Light"/>
          <w:sz w:val="24"/>
          <w:szCs w:val="24"/>
        </w:rPr>
        <w:t>Monit</w:t>
      </w:r>
      <w:proofErr w:type="spellEnd"/>
      <w:r w:rsidR="00C80FC9" w:rsidRPr="009D2852">
        <w:rPr>
          <w:rFonts w:ascii="Sofia Pro Light" w:hAnsi="Sofia Pro Light"/>
          <w:sz w:val="24"/>
          <w:szCs w:val="24"/>
        </w:rPr>
        <w:t xml:space="preserve"> </w:t>
      </w:r>
      <w:proofErr w:type="spellStart"/>
      <w:r w:rsidR="00C80FC9" w:rsidRPr="009D2852">
        <w:rPr>
          <w:rFonts w:ascii="Sofia Pro Light" w:hAnsi="Sofia Pro Light"/>
          <w:sz w:val="24"/>
          <w:szCs w:val="24"/>
        </w:rPr>
        <w:t>Colhedoras</w:t>
      </w:r>
      <w:proofErr w:type="spellEnd"/>
      <w:r w:rsidRPr="009D2852">
        <w:rPr>
          <w:rFonts w:ascii="Sofia Pro Light" w:hAnsi="Sofia Pro Light"/>
          <w:sz w:val="24"/>
          <w:szCs w:val="24"/>
        </w:rPr>
        <w:t xml:space="preserve">" para cambiar la descripción del apodo del campo </w:t>
      </w:r>
      <w:r w:rsidR="00C80FC9" w:rsidRPr="009D2852">
        <w:rPr>
          <w:rFonts w:ascii="Sofia Pro Light" w:hAnsi="Sofia Pro Light"/>
          <w:sz w:val="24"/>
          <w:szCs w:val="24"/>
        </w:rPr>
        <w:t>“Apertura do Rolo” para “</w:t>
      </w:r>
      <w:proofErr w:type="spellStart"/>
      <w:r w:rsidR="00C80FC9" w:rsidRPr="009D2852">
        <w:rPr>
          <w:rFonts w:ascii="Sofia Pro Light" w:hAnsi="Sofia Pro Light"/>
          <w:sz w:val="24"/>
          <w:szCs w:val="24"/>
        </w:rPr>
        <w:t>Nível</w:t>
      </w:r>
      <w:proofErr w:type="spellEnd"/>
      <w:r w:rsidR="00C80FC9" w:rsidRPr="009D2852">
        <w:rPr>
          <w:rFonts w:ascii="Sofia Pro Light" w:hAnsi="Sofia Pro Light"/>
          <w:sz w:val="24"/>
          <w:szCs w:val="24"/>
        </w:rPr>
        <w:t xml:space="preserve"> de </w:t>
      </w:r>
      <w:proofErr w:type="spellStart"/>
      <w:r w:rsidR="00C80FC9" w:rsidRPr="009D2852">
        <w:rPr>
          <w:rFonts w:ascii="Sofia Pro Light" w:hAnsi="Sofia Pro Light"/>
          <w:sz w:val="24"/>
          <w:szCs w:val="24"/>
        </w:rPr>
        <w:t>Combustível</w:t>
      </w:r>
      <w:proofErr w:type="spellEnd"/>
      <w:r w:rsidR="00C80FC9" w:rsidRPr="009D2852">
        <w:rPr>
          <w:rFonts w:ascii="Sofia Pro Light" w:hAnsi="Sofia Pro Light"/>
          <w:sz w:val="24"/>
          <w:szCs w:val="24"/>
        </w:rPr>
        <w:t xml:space="preserve">” </w:t>
      </w:r>
      <w:r w:rsidRPr="009D2852">
        <w:rPr>
          <w:rFonts w:ascii="Sofia Pro Light" w:hAnsi="Sofia Pro Light"/>
          <w:sz w:val="24"/>
          <w:szCs w:val="24"/>
        </w:rPr>
        <w:t xml:space="preserve"> en todos los entornos </w:t>
      </w:r>
      <w:r w:rsidR="005F0F6A" w:rsidRPr="009D2852">
        <w:rPr>
          <w:rFonts w:ascii="Sofia Pro Light" w:hAnsi="Sofia Pro Light"/>
          <w:sz w:val="24"/>
          <w:szCs w:val="24"/>
        </w:rPr>
        <w:t>de la vertical caña</w:t>
      </w:r>
      <w:r w:rsidRPr="009D2852">
        <w:rPr>
          <w:rFonts w:ascii="Sofia Pro Light" w:hAnsi="Sofia Pro Light"/>
          <w:sz w:val="24"/>
          <w:szCs w:val="24"/>
        </w:rPr>
        <w:t xml:space="preserve"> de azúcar.</w:t>
      </w:r>
    </w:p>
    <w:p w14:paraId="0EDF2A38" w14:textId="77777777" w:rsidR="00985418" w:rsidRPr="009D2852" w:rsidRDefault="00985418" w:rsidP="00B127C7">
      <w:pPr>
        <w:pStyle w:val="Standard"/>
        <w:spacing w:line="360" w:lineRule="auto"/>
        <w:ind w:firstLine="1134"/>
        <w:rPr>
          <w:rFonts w:ascii="Sofia Pro Light" w:hAnsi="Sofia Pro Light"/>
          <w:lang w:val="es-419" w:bidi="ar-SA"/>
        </w:rPr>
      </w:pPr>
    </w:p>
    <w:p w14:paraId="502DF5D9" w14:textId="3B360BCE" w:rsidR="00432A43" w:rsidRPr="009D2852" w:rsidRDefault="00432A43" w:rsidP="7DFF1308">
      <w:pPr>
        <w:pStyle w:val="Standard"/>
        <w:spacing w:line="360" w:lineRule="auto"/>
        <w:jc w:val="center"/>
        <w:rPr>
          <w:rFonts w:ascii="Sofia Pro Light" w:hAnsi="Sofia Pro Light"/>
          <w:lang w:val="es-419" w:bidi="ar-SA"/>
        </w:rPr>
      </w:pPr>
      <w:r w:rsidRPr="009D2852">
        <w:rPr>
          <w:lang w:val="es-419"/>
        </w:rPr>
        <w:drawing>
          <wp:inline distT="0" distB="0" distL="0" distR="0" wp14:anchorId="236FB07C" wp14:editId="4DF2A198">
            <wp:extent cx="5040000" cy="2536667"/>
            <wp:effectExtent l="38100" t="38100" r="103505" b="92710"/>
            <wp:docPr id="1615825878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5825878" name="Picture 1" descr="A screenshot of a computer&#10;&#10;AI-generated content may be incorrect.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040000" cy="2536667"/>
                    </a:xfrm>
                    <a:prstGeom prst="rect">
                      <a:avLst/>
                    </a:prstGeom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97C0E83" w14:textId="4AA1B2FF" w:rsidR="00432A43" w:rsidRPr="009D2852" w:rsidRDefault="008C2527" w:rsidP="00B127C7">
      <w:pPr>
        <w:pStyle w:val="Standard"/>
        <w:spacing w:line="360" w:lineRule="auto"/>
        <w:ind w:firstLine="1134"/>
        <w:jc w:val="center"/>
        <w:rPr>
          <w:rFonts w:ascii="Sofia Pro Light" w:hAnsi="Sofia Pro Light"/>
          <w:sz w:val="20"/>
          <w:szCs w:val="20"/>
          <w:lang w:val="es-419" w:bidi="ar-SA"/>
        </w:rPr>
      </w:pPr>
      <w:r w:rsidRPr="009D2852">
        <w:rPr>
          <w:rFonts w:ascii="Sofia Pro Light" w:hAnsi="Sofia Pro Light"/>
          <w:sz w:val="20"/>
          <w:szCs w:val="20"/>
          <w:lang w:val="es-419"/>
        </w:rPr>
        <w:t xml:space="preserve">Figura 1 </w:t>
      </w:r>
      <w:r w:rsidR="00822D98" w:rsidRPr="009D2852">
        <w:rPr>
          <w:rFonts w:ascii="Sofia Pro Light" w:hAnsi="Sofia Pro Light"/>
          <w:sz w:val="20"/>
          <w:szCs w:val="20"/>
          <w:lang w:val="es-419"/>
        </w:rPr>
        <w:t>–</w:t>
      </w:r>
      <w:r w:rsidRPr="009D2852">
        <w:rPr>
          <w:rFonts w:ascii="Sofia Pro Light" w:hAnsi="Sofia Pro Light"/>
          <w:sz w:val="20"/>
          <w:szCs w:val="20"/>
          <w:lang w:val="es-419"/>
        </w:rPr>
        <w:t xml:space="preserve"> </w:t>
      </w:r>
      <w:r w:rsidR="00C4187C" w:rsidRPr="009D2852">
        <w:rPr>
          <w:rFonts w:ascii="Sofia Pro Light" w:hAnsi="Sofia Pro Light"/>
          <w:sz w:val="20"/>
          <w:szCs w:val="20"/>
          <w:lang w:val="es-419"/>
        </w:rPr>
        <w:t xml:space="preserve">Visión de pantalla para el informe "Herramientas/Exportar - </w:t>
      </w:r>
      <w:proofErr w:type="spellStart"/>
      <w:r w:rsidR="00C4187C" w:rsidRPr="009D2852">
        <w:rPr>
          <w:rFonts w:ascii="Sofia Pro Light" w:hAnsi="Sofia Pro Light"/>
          <w:sz w:val="20"/>
          <w:szCs w:val="20"/>
          <w:lang w:val="es-419"/>
        </w:rPr>
        <w:t>Monit</w:t>
      </w:r>
      <w:proofErr w:type="spellEnd"/>
      <w:r w:rsidR="00C4187C" w:rsidRPr="009D2852">
        <w:rPr>
          <w:rFonts w:ascii="Sofia Pro Light" w:hAnsi="Sofia Pro Light"/>
          <w:sz w:val="20"/>
          <w:szCs w:val="20"/>
          <w:lang w:val="es-419"/>
        </w:rPr>
        <w:t xml:space="preserve"> Single"</w:t>
      </w:r>
    </w:p>
    <w:p w14:paraId="3EFAE7E6" w14:textId="75AE263B" w:rsidR="00432A43" w:rsidRPr="009D2852" w:rsidRDefault="00BA4D2B" w:rsidP="7DFF1308">
      <w:pPr>
        <w:pStyle w:val="Standard"/>
        <w:spacing w:line="360" w:lineRule="auto"/>
        <w:jc w:val="center"/>
        <w:rPr>
          <w:rFonts w:ascii="Sofia Pro Light" w:hAnsi="Sofia Pro Light"/>
          <w:lang w:val="es-419" w:bidi="ar-SA"/>
        </w:rPr>
      </w:pPr>
      <w:r w:rsidRPr="009D2852">
        <w:rPr>
          <w:lang w:val="es-419"/>
        </w:rPr>
        <w:drawing>
          <wp:inline distT="0" distB="0" distL="0" distR="0" wp14:anchorId="34FDA543" wp14:editId="17C3740F">
            <wp:extent cx="2160000" cy="2761579"/>
            <wp:effectExtent l="38100" t="38100" r="88265" b="96520"/>
            <wp:docPr id="365863164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5863164" name="Picture 1" descr="A screenshot of a computer&#10;&#10;AI-generated content may be incorrect.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160000" cy="2761579"/>
                    </a:xfrm>
                    <a:prstGeom prst="rect">
                      <a:avLst/>
                    </a:prstGeom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77084C4" w14:textId="57055DEF" w:rsidR="008C2527" w:rsidRPr="009D2852" w:rsidRDefault="00C10E7C" w:rsidP="00C4187C">
      <w:pPr>
        <w:pStyle w:val="Standard"/>
        <w:spacing w:line="360" w:lineRule="auto"/>
        <w:ind w:firstLine="1134"/>
        <w:jc w:val="center"/>
        <w:rPr>
          <w:rFonts w:ascii="Sofia Pro Light" w:hAnsi="Sofia Pro Light"/>
          <w:sz w:val="20"/>
          <w:szCs w:val="20"/>
          <w:lang w:val="es-419"/>
        </w:rPr>
      </w:pPr>
      <w:r w:rsidRPr="009D2852">
        <w:rPr>
          <w:rFonts w:ascii="Sofia Pro Light" w:hAnsi="Sofia Pro Light"/>
          <w:sz w:val="20"/>
          <w:szCs w:val="20"/>
          <w:lang w:val="es-419"/>
        </w:rPr>
        <w:lastRenderedPageBreak/>
        <w:t xml:space="preserve">Figura 2 – </w:t>
      </w:r>
      <w:r w:rsidR="00C4187C" w:rsidRPr="009D2852">
        <w:rPr>
          <w:rFonts w:ascii="Sofia Pro Light" w:hAnsi="Sofia Pro Light"/>
          <w:sz w:val="20"/>
          <w:szCs w:val="20"/>
          <w:lang w:val="es-419"/>
        </w:rPr>
        <w:t>Vista del informe exportado con el campo "Nivel de combustible"</w:t>
      </w:r>
    </w:p>
    <w:p w14:paraId="6516A294" w14:textId="77777777" w:rsidR="00C4187C" w:rsidRPr="009D2852" w:rsidRDefault="00C4187C" w:rsidP="00C4187C">
      <w:pPr>
        <w:pStyle w:val="Standard"/>
        <w:spacing w:line="360" w:lineRule="auto"/>
        <w:ind w:firstLine="1134"/>
        <w:jc w:val="center"/>
        <w:rPr>
          <w:rFonts w:ascii="Sofia Pro Light" w:hAnsi="Sofia Pro Light"/>
          <w:lang w:val="es-419" w:bidi="ar-SA"/>
        </w:rPr>
      </w:pPr>
    </w:p>
    <w:p w14:paraId="15BC53CA" w14:textId="25820420" w:rsidR="008C2527" w:rsidRPr="009D2852" w:rsidRDefault="008C2527" w:rsidP="00B127C7">
      <w:pPr>
        <w:spacing w:after="0" w:line="360" w:lineRule="auto"/>
        <w:ind w:firstLine="1134"/>
        <w:jc w:val="both"/>
        <w:rPr>
          <w:rFonts w:ascii="Sofia Pro Light" w:hAnsi="Sofia Pro Light"/>
          <w:sz w:val="20"/>
          <w:szCs w:val="20"/>
        </w:rPr>
      </w:pPr>
      <w:r w:rsidRPr="009D2852">
        <w:rPr>
          <w:rFonts w:ascii="Sofia Pro Light" w:hAnsi="Sofia Pro Light"/>
          <w:sz w:val="20"/>
          <w:szCs w:val="20"/>
        </w:rPr>
        <w:drawing>
          <wp:inline distT="0" distB="0" distL="0" distR="0" wp14:anchorId="74E72FF7" wp14:editId="642810C9">
            <wp:extent cx="238539" cy="238539"/>
            <wp:effectExtent l="0" t="0" r="9525" b="9525"/>
            <wp:docPr id="1803667286" name="Gráfico 1661290946" descr="Balão de chat com preenchimento sólid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Gráfico 73" descr="Balão de chat com preenchimento sólido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8539" cy="2385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9D2852">
        <w:rPr>
          <w:rStyle w:val="Hipervnculo"/>
          <w:rFonts w:ascii="Sofia Pro Light" w:hAnsi="Sofia Pro Light"/>
          <w:color w:val="auto"/>
          <w:sz w:val="20"/>
          <w:szCs w:val="20"/>
          <w:u w:val="none"/>
        </w:rPr>
        <w:t xml:space="preserve"> </w:t>
      </w:r>
      <w:r w:rsidR="00C4187C" w:rsidRPr="009D2852">
        <w:rPr>
          <w:rStyle w:val="Hipervnculo"/>
          <w:rFonts w:ascii="Sofia Pro Light" w:hAnsi="Sofia Pro Light"/>
          <w:color w:val="auto"/>
          <w:sz w:val="20"/>
          <w:szCs w:val="20"/>
          <w:u w:val="none"/>
        </w:rPr>
        <w:t xml:space="preserve">Acceda en: Menú </w:t>
      </w:r>
      <w:r w:rsidRPr="009D2852">
        <w:rPr>
          <w:rStyle w:val="Hipervnculo"/>
          <w:rFonts w:ascii="Sofia Pro Light" w:hAnsi="Sofia Pro Light"/>
          <w:color w:val="auto"/>
          <w:sz w:val="20"/>
          <w:szCs w:val="20"/>
          <w:u w:val="none"/>
        </w:rPr>
        <w:t xml:space="preserve">principal &gt; </w:t>
      </w:r>
      <w:r w:rsidR="00C4187C" w:rsidRPr="009D2852">
        <w:rPr>
          <w:rStyle w:val="Hipervnculo"/>
          <w:rFonts w:ascii="Sofia Pro Light" w:hAnsi="Sofia Pro Light"/>
          <w:color w:val="auto"/>
          <w:sz w:val="20"/>
          <w:szCs w:val="20"/>
          <w:u w:val="none"/>
        </w:rPr>
        <w:t>Herramientas</w:t>
      </w:r>
      <w:r w:rsidRPr="009D2852">
        <w:rPr>
          <w:rStyle w:val="Hipervnculo"/>
          <w:rFonts w:ascii="Sofia Pro Light" w:hAnsi="Sofia Pro Light"/>
          <w:color w:val="auto"/>
          <w:sz w:val="20"/>
          <w:szCs w:val="20"/>
          <w:u w:val="none"/>
        </w:rPr>
        <w:t xml:space="preserve"> &gt; </w:t>
      </w:r>
      <w:r w:rsidR="00C4187C" w:rsidRPr="009D2852">
        <w:rPr>
          <w:rStyle w:val="Hipervnculo"/>
          <w:rFonts w:ascii="Sofia Pro Light" w:hAnsi="Sofia Pro Light"/>
          <w:color w:val="auto"/>
          <w:sz w:val="20"/>
          <w:szCs w:val="20"/>
          <w:u w:val="none"/>
        </w:rPr>
        <w:t>Integración</w:t>
      </w:r>
      <w:r w:rsidRPr="009D2852">
        <w:rPr>
          <w:rStyle w:val="Hipervnculo"/>
          <w:rFonts w:ascii="Sofia Pro Light" w:hAnsi="Sofia Pro Light"/>
          <w:color w:val="auto"/>
          <w:sz w:val="20"/>
          <w:szCs w:val="20"/>
          <w:u w:val="none"/>
        </w:rPr>
        <w:t xml:space="preserve"> &gt; </w:t>
      </w:r>
      <w:proofErr w:type="spellStart"/>
      <w:r w:rsidRPr="009D2852">
        <w:rPr>
          <w:rStyle w:val="Hipervnculo"/>
          <w:rFonts w:ascii="Sofia Pro Light" w:hAnsi="Sofia Pro Light"/>
          <w:color w:val="auto"/>
          <w:sz w:val="20"/>
          <w:szCs w:val="20"/>
          <w:u w:val="none"/>
        </w:rPr>
        <w:t>Ferramentas</w:t>
      </w:r>
      <w:proofErr w:type="spellEnd"/>
      <w:r w:rsidRPr="009D2852">
        <w:rPr>
          <w:rStyle w:val="Hipervnculo"/>
          <w:rFonts w:ascii="Sofia Pro Light" w:hAnsi="Sofia Pro Light"/>
          <w:color w:val="auto"/>
          <w:sz w:val="20"/>
          <w:szCs w:val="20"/>
          <w:u w:val="none"/>
        </w:rPr>
        <w:t>/</w:t>
      </w:r>
      <w:proofErr w:type="spellStart"/>
      <w:r w:rsidRPr="009D2852">
        <w:rPr>
          <w:rStyle w:val="Hipervnculo"/>
          <w:rFonts w:ascii="Sofia Pro Light" w:hAnsi="Sofia Pro Light"/>
          <w:color w:val="auto"/>
          <w:sz w:val="20"/>
          <w:szCs w:val="20"/>
          <w:u w:val="none"/>
        </w:rPr>
        <w:t>exportação</w:t>
      </w:r>
      <w:proofErr w:type="spellEnd"/>
      <w:r w:rsidRPr="009D2852">
        <w:rPr>
          <w:rStyle w:val="Hipervnculo"/>
          <w:rFonts w:ascii="Sofia Pro Light" w:hAnsi="Sofia Pro Light"/>
          <w:color w:val="auto"/>
          <w:sz w:val="20"/>
          <w:szCs w:val="20"/>
          <w:u w:val="none"/>
        </w:rPr>
        <w:t xml:space="preserve"> - </w:t>
      </w:r>
      <w:proofErr w:type="spellStart"/>
      <w:r w:rsidRPr="009D2852">
        <w:rPr>
          <w:rStyle w:val="Hipervnculo"/>
          <w:rFonts w:ascii="Sofia Pro Light" w:hAnsi="Sofia Pro Light"/>
          <w:color w:val="auto"/>
          <w:sz w:val="20"/>
          <w:szCs w:val="20"/>
          <w:u w:val="none"/>
        </w:rPr>
        <w:t>Monit</w:t>
      </w:r>
      <w:proofErr w:type="spellEnd"/>
      <w:r w:rsidRPr="009D2852">
        <w:rPr>
          <w:rStyle w:val="Hipervnculo"/>
          <w:rFonts w:ascii="Sofia Pro Light" w:hAnsi="Sofia Pro Light"/>
          <w:color w:val="auto"/>
          <w:sz w:val="20"/>
          <w:szCs w:val="20"/>
          <w:u w:val="none"/>
        </w:rPr>
        <w:t xml:space="preserve"> </w:t>
      </w:r>
      <w:proofErr w:type="spellStart"/>
      <w:r w:rsidRPr="009D2852">
        <w:rPr>
          <w:rStyle w:val="Hipervnculo"/>
          <w:rFonts w:ascii="Sofia Pro Light" w:hAnsi="Sofia Pro Light"/>
          <w:color w:val="auto"/>
          <w:sz w:val="20"/>
          <w:szCs w:val="20"/>
          <w:u w:val="none"/>
        </w:rPr>
        <w:t>Colhedoras</w:t>
      </w:r>
      <w:proofErr w:type="spellEnd"/>
      <w:r w:rsidRPr="009D2852">
        <w:rPr>
          <w:rStyle w:val="Hipervnculo"/>
          <w:rFonts w:ascii="Sofia Pro Light" w:hAnsi="Sofia Pro Light"/>
          <w:color w:val="auto"/>
          <w:sz w:val="20"/>
          <w:szCs w:val="20"/>
          <w:u w:val="none"/>
        </w:rPr>
        <w:t xml:space="preserve"> &gt; Filtros de </w:t>
      </w:r>
      <w:r w:rsidR="00C4187C" w:rsidRPr="009D2852">
        <w:rPr>
          <w:rStyle w:val="Hipervnculo"/>
          <w:rFonts w:ascii="Sofia Pro Light" w:hAnsi="Sofia Pro Light"/>
          <w:color w:val="auto"/>
          <w:sz w:val="20"/>
          <w:szCs w:val="20"/>
          <w:u w:val="none"/>
        </w:rPr>
        <w:t>fecha</w:t>
      </w:r>
      <w:r w:rsidRPr="009D2852">
        <w:rPr>
          <w:rStyle w:val="Hipervnculo"/>
          <w:rFonts w:ascii="Sofia Pro Light" w:hAnsi="Sofia Pro Light"/>
          <w:color w:val="auto"/>
          <w:sz w:val="20"/>
          <w:szCs w:val="20"/>
          <w:u w:val="none"/>
        </w:rPr>
        <w:t xml:space="preserve"> &gt; Lista de campos </w:t>
      </w:r>
      <w:proofErr w:type="spellStart"/>
      <w:r w:rsidRPr="009D2852">
        <w:rPr>
          <w:rStyle w:val="Hipervnculo"/>
          <w:rFonts w:ascii="Sofia Pro Light" w:hAnsi="Sofia Pro Light"/>
          <w:color w:val="auto"/>
          <w:sz w:val="20"/>
          <w:szCs w:val="20"/>
          <w:u w:val="none"/>
        </w:rPr>
        <w:t>Monit</w:t>
      </w:r>
      <w:proofErr w:type="spellEnd"/>
      <w:r w:rsidRPr="009D2852">
        <w:rPr>
          <w:rStyle w:val="Hipervnculo"/>
          <w:rFonts w:ascii="Sofia Pro Light" w:hAnsi="Sofia Pro Light"/>
          <w:color w:val="auto"/>
          <w:sz w:val="20"/>
          <w:szCs w:val="20"/>
          <w:u w:val="none"/>
        </w:rPr>
        <w:t xml:space="preserve"> </w:t>
      </w:r>
      <w:proofErr w:type="spellStart"/>
      <w:r w:rsidRPr="009D2852">
        <w:rPr>
          <w:rStyle w:val="Hipervnculo"/>
          <w:rFonts w:ascii="Sofia Pro Light" w:hAnsi="Sofia Pro Light"/>
          <w:color w:val="auto"/>
          <w:sz w:val="20"/>
          <w:szCs w:val="20"/>
          <w:u w:val="none"/>
        </w:rPr>
        <w:t>Colhedoras</w:t>
      </w:r>
      <w:proofErr w:type="spellEnd"/>
      <w:r w:rsidRPr="009D2852">
        <w:rPr>
          <w:rStyle w:val="Hipervnculo"/>
          <w:rFonts w:ascii="Sofia Pro Light" w:hAnsi="Sofia Pro Light"/>
          <w:color w:val="auto"/>
          <w:sz w:val="20"/>
          <w:szCs w:val="20"/>
          <w:u w:val="none"/>
        </w:rPr>
        <w:t xml:space="preserve"> &gt; </w:t>
      </w:r>
      <w:proofErr w:type="spellStart"/>
      <w:r w:rsidRPr="009D2852">
        <w:rPr>
          <w:rStyle w:val="Hipervnculo"/>
          <w:rFonts w:ascii="Sofia Pro Light" w:hAnsi="Sofia Pro Light"/>
          <w:color w:val="auto"/>
          <w:sz w:val="20"/>
          <w:szCs w:val="20"/>
          <w:u w:val="none"/>
        </w:rPr>
        <w:t>Nível</w:t>
      </w:r>
      <w:proofErr w:type="spellEnd"/>
      <w:r w:rsidRPr="009D2852">
        <w:rPr>
          <w:rStyle w:val="Hipervnculo"/>
          <w:rFonts w:ascii="Sofia Pro Light" w:hAnsi="Sofia Pro Light"/>
          <w:color w:val="auto"/>
          <w:sz w:val="20"/>
          <w:szCs w:val="20"/>
          <w:u w:val="none"/>
        </w:rPr>
        <w:t xml:space="preserve"> de </w:t>
      </w:r>
      <w:proofErr w:type="spellStart"/>
      <w:r w:rsidRPr="009D2852">
        <w:rPr>
          <w:rStyle w:val="Hipervnculo"/>
          <w:rFonts w:ascii="Sofia Pro Light" w:hAnsi="Sofia Pro Light"/>
          <w:color w:val="auto"/>
          <w:sz w:val="20"/>
          <w:szCs w:val="20"/>
          <w:u w:val="none"/>
        </w:rPr>
        <w:t>combustível</w:t>
      </w:r>
      <w:proofErr w:type="spellEnd"/>
      <w:r w:rsidRPr="009D2852">
        <w:rPr>
          <w:rStyle w:val="Hipervnculo"/>
          <w:rFonts w:ascii="Sofia Pro Light" w:hAnsi="Sofia Pro Light"/>
          <w:color w:val="auto"/>
          <w:sz w:val="20"/>
          <w:szCs w:val="20"/>
          <w:u w:val="none"/>
        </w:rPr>
        <w:t xml:space="preserve"> </w:t>
      </w:r>
    </w:p>
    <w:p w14:paraId="5DF24A83" w14:textId="77777777" w:rsidR="00985418" w:rsidRPr="009D2852" w:rsidRDefault="00985418" w:rsidP="00B127C7">
      <w:pPr>
        <w:pStyle w:val="Standard"/>
        <w:spacing w:line="360" w:lineRule="auto"/>
        <w:ind w:firstLine="1134"/>
        <w:jc w:val="both"/>
        <w:rPr>
          <w:rFonts w:ascii="Sofia Pro Light" w:hAnsi="Sofia Pro Light"/>
          <w:lang w:val="es-419" w:bidi="ar-SA"/>
        </w:rPr>
      </w:pPr>
    </w:p>
    <w:p w14:paraId="7530C6BB" w14:textId="254B2DFA" w:rsidR="00130158" w:rsidRPr="009D2852" w:rsidRDefault="00C31BA2" w:rsidP="00B127C7">
      <w:pPr>
        <w:pStyle w:val="Ttulo3"/>
        <w:numPr>
          <w:ilvl w:val="0"/>
          <w:numId w:val="22"/>
        </w:numPr>
        <w:spacing w:before="0" w:line="360" w:lineRule="auto"/>
        <w:ind w:firstLine="1134"/>
        <w:jc w:val="both"/>
        <w:rPr>
          <w:rFonts w:ascii="Sofia Pro Light" w:hAnsi="Sofia Pro Light"/>
          <w:color w:val="auto"/>
        </w:rPr>
      </w:pPr>
      <w:bookmarkStart w:id="8" w:name="_Toc209446283"/>
      <w:r w:rsidRPr="009D2852">
        <w:rPr>
          <w:rFonts w:ascii="Sofia Pro Light" w:hAnsi="Sofia Pro Light"/>
          <w:color w:val="auto"/>
        </w:rPr>
        <w:t>Reportes</w:t>
      </w:r>
      <w:r w:rsidR="008C6301" w:rsidRPr="009D2852">
        <w:rPr>
          <w:rFonts w:ascii="Sofia Pro Light" w:hAnsi="Sofia Pro Light"/>
          <w:color w:val="auto"/>
        </w:rPr>
        <w:t xml:space="preserve"> PBI</w:t>
      </w:r>
      <w:r w:rsidR="00130158" w:rsidRPr="009D2852">
        <w:rPr>
          <w:rFonts w:ascii="Sofia Pro Light" w:hAnsi="Sofia Pro Light"/>
          <w:color w:val="auto"/>
        </w:rPr>
        <w:t xml:space="preserve"> </w:t>
      </w:r>
      <w:r w:rsidR="008C6301" w:rsidRPr="009D2852">
        <w:rPr>
          <w:rFonts w:ascii="Sofia Pro Light" w:hAnsi="Sofia Pro Light"/>
          <w:color w:val="auto"/>
        </w:rPr>
        <w:t>–</w:t>
      </w:r>
      <w:r w:rsidR="00130158" w:rsidRPr="009D2852">
        <w:rPr>
          <w:rFonts w:ascii="Sofia Pro Light" w:hAnsi="Sofia Pro Light"/>
          <w:color w:val="auto"/>
        </w:rPr>
        <w:t xml:space="preserve"> </w:t>
      </w:r>
      <w:r w:rsidRPr="009D2852">
        <w:rPr>
          <w:rFonts w:ascii="Sofia Pro Light" w:hAnsi="Sofia Pro Light"/>
          <w:color w:val="auto"/>
        </w:rPr>
        <w:t xml:space="preserve">General </w:t>
      </w:r>
      <w:r w:rsidR="008C6301" w:rsidRPr="009D2852">
        <w:rPr>
          <w:rFonts w:ascii="Sofia Pro Light" w:hAnsi="Sofia Pro Light"/>
          <w:color w:val="auto"/>
        </w:rPr>
        <w:t>Di</w:t>
      </w:r>
      <w:r w:rsidRPr="009D2852">
        <w:rPr>
          <w:rFonts w:ascii="Sofia Pro Light" w:hAnsi="Sofia Pro Light"/>
          <w:color w:val="auto"/>
        </w:rPr>
        <w:t>a</w:t>
      </w:r>
      <w:r w:rsidR="008C6301" w:rsidRPr="009D2852">
        <w:rPr>
          <w:rFonts w:ascii="Sofia Pro Light" w:hAnsi="Sofia Pro Light"/>
          <w:color w:val="auto"/>
        </w:rPr>
        <w:t>rio</w:t>
      </w:r>
      <w:bookmarkEnd w:id="8"/>
    </w:p>
    <w:p w14:paraId="1268FD03" w14:textId="77777777" w:rsidR="00DB0934" w:rsidRPr="009D2852" w:rsidRDefault="00DB0934" w:rsidP="00B127C7">
      <w:pPr>
        <w:spacing w:after="0" w:line="360" w:lineRule="auto"/>
        <w:ind w:firstLine="1134"/>
        <w:jc w:val="both"/>
        <w:rPr>
          <w:rFonts w:ascii="Sofia Pro Light" w:hAnsi="Sofia Pro Light"/>
          <w:sz w:val="24"/>
          <w:szCs w:val="24"/>
        </w:rPr>
      </w:pPr>
    </w:p>
    <w:p w14:paraId="76FFCA4A" w14:textId="0599D852" w:rsidR="00B920DA" w:rsidRPr="009D2852" w:rsidRDefault="00B920DA" w:rsidP="00B920DA">
      <w:pPr>
        <w:spacing w:after="0" w:line="360" w:lineRule="auto"/>
        <w:ind w:firstLine="1134"/>
        <w:jc w:val="both"/>
        <w:rPr>
          <w:rFonts w:ascii="Sofia Pro Light" w:hAnsi="Sofia Pro Light"/>
          <w:sz w:val="24"/>
          <w:szCs w:val="24"/>
        </w:rPr>
      </w:pPr>
      <w:r w:rsidRPr="009D2852">
        <w:rPr>
          <w:rFonts w:ascii="Sofia Pro Light" w:hAnsi="Sofia Pro Light"/>
          <w:sz w:val="24"/>
          <w:szCs w:val="24"/>
        </w:rPr>
        <w:t xml:space="preserve">Mejora en el informe </w:t>
      </w:r>
      <w:r w:rsidR="00F52755" w:rsidRPr="009D2852">
        <w:rPr>
          <w:rFonts w:ascii="Sofia Pro Light" w:hAnsi="Sofia Pro Light"/>
          <w:sz w:val="24"/>
          <w:szCs w:val="24"/>
        </w:rPr>
        <w:t>General Diario de la</w:t>
      </w:r>
      <w:r w:rsidRPr="009D2852">
        <w:rPr>
          <w:rFonts w:ascii="Sofia Pro Light" w:hAnsi="Sofia Pro Light"/>
          <w:sz w:val="24"/>
          <w:szCs w:val="24"/>
        </w:rPr>
        <w:t xml:space="preserve"> vertical de</w:t>
      </w:r>
      <w:r w:rsidR="00F52755" w:rsidRPr="009D2852">
        <w:rPr>
          <w:rFonts w:ascii="Sofia Pro Light" w:hAnsi="Sofia Pro Light"/>
          <w:sz w:val="24"/>
          <w:szCs w:val="24"/>
        </w:rPr>
        <w:t xml:space="preserve"> Caña de</w:t>
      </w:r>
      <w:r w:rsidRPr="009D2852">
        <w:rPr>
          <w:rFonts w:ascii="Sofia Pro Light" w:hAnsi="Sofia Pro Light"/>
          <w:sz w:val="24"/>
          <w:szCs w:val="24"/>
        </w:rPr>
        <w:t xml:space="preserve"> azúcar, que incluía un nuevo filtro de grupo de operaciones. La actualización se aplicó a ambos informes del informe: informe de producción e informe operativo.</w:t>
      </w:r>
    </w:p>
    <w:p w14:paraId="4E006168" w14:textId="77777777" w:rsidR="00B920DA" w:rsidRPr="009D2852" w:rsidRDefault="00B920DA" w:rsidP="00B920DA">
      <w:pPr>
        <w:spacing w:after="0" w:line="360" w:lineRule="auto"/>
        <w:ind w:firstLine="1134"/>
        <w:jc w:val="both"/>
        <w:rPr>
          <w:rFonts w:ascii="Sofia Pro Light" w:hAnsi="Sofia Pro Light"/>
          <w:sz w:val="24"/>
          <w:szCs w:val="24"/>
        </w:rPr>
      </w:pPr>
      <w:r w:rsidRPr="009D2852">
        <w:rPr>
          <w:rFonts w:ascii="Sofia Pro Light" w:hAnsi="Sofia Pro Light"/>
          <w:sz w:val="24"/>
          <w:szCs w:val="24"/>
        </w:rPr>
        <w:t>Con esta actualización, los usuarios podrán refinar aún más sus análisis seleccionando grupos de operaciones directamente dentro del informe.</w:t>
      </w:r>
    </w:p>
    <w:p w14:paraId="7FA5BB9A" w14:textId="61F77A34" w:rsidR="00B920DA" w:rsidRPr="009D2852" w:rsidRDefault="00B920DA" w:rsidP="00B920DA">
      <w:pPr>
        <w:spacing w:after="0" w:line="360" w:lineRule="auto"/>
        <w:ind w:firstLine="1134"/>
        <w:jc w:val="both"/>
        <w:rPr>
          <w:rFonts w:ascii="Sofia Pro Light" w:hAnsi="Sofia Pro Light"/>
          <w:sz w:val="24"/>
          <w:szCs w:val="24"/>
        </w:rPr>
      </w:pPr>
      <w:r w:rsidRPr="009D2852">
        <w:rPr>
          <w:rFonts w:ascii="Sofia Pro Light" w:hAnsi="Sofia Pro Light"/>
          <w:sz w:val="24"/>
          <w:szCs w:val="24"/>
        </w:rPr>
        <w:t xml:space="preserve">Además, se ha agregado una nueva funcionalidad a la tabla de rendimiento operacional en la pestaña Informe de producción. Ahora, además de analizar el </w:t>
      </w:r>
      <w:r w:rsidR="00204556" w:rsidRPr="009D2852">
        <w:rPr>
          <w:rFonts w:ascii="Sofia Pro Light" w:hAnsi="Sofia Pro Light"/>
          <w:sz w:val="24"/>
          <w:szCs w:val="24"/>
        </w:rPr>
        <w:t>rendimiento</w:t>
      </w:r>
      <w:r w:rsidRPr="009D2852">
        <w:rPr>
          <w:rFonts w:ascii="Sofia Pro Light" w:hAnsi="Sofia Pro Light"/>
          <w:sz w:val="24"/>
          <w:szCs w:val="24"/>
        </w:rPr>
        <w:t xml:space="preserve"> operativo (HA/H), también será posible ver el rendimiento operativo productivo (HA/H).</w:t>
      </w:r>
    </w:p>
    <w:p w14:paraId="141B0792" w14:textId="77777777" w:rsidR="00B920DA" w:rsidRPr="009D2852" w:rsidRDefault="00B920DA" w:rsidP="00B920DA">
      <w:pPr>
        <w:spacing w:after="0" w:line="360" w:lineRule="auto"/>
        <w:ind w:firstLine="1134"/>
        <w:jc w:val="both"/>
        <w:rPr>
          <w:rFonts w:ascii="Sofia Pro Light" w:hAnsi="Sofia Pro Light"/>
          <w:sz w:val="24"/>
          <w:szCs w:val="24"/>
        </w:rPr>
      </w:pPr>
      <w:r w:rsidRPr="009D2852">
        <w:rPr>
          <w:rFonts w:ascii="Sofia Pro Light" w:hAnsi="Sofia Pro Light"/>
          <w:sz w:val="24"/>
          <w:szCs w:val="24"/>
        </w:rPr>
        <w:t>Para facilitar la navegación y el análisis, se crearon dos botones en el informe:</w:t>
      </w:r>
    </w:p>
    <w:p w14:paraId="6BFE32FE" w14:textId="0697A34A" w:rsidR="00B920DA" w:rsidRPr="009D2852" w:rsidRDefault="00B920DA" w:rsidP="00B920DA">
      <w:pPr>
        <w:spacing w:after="0" w:line="360" w:lineRule="auto"/>
        <w:ind w:firstLine="1134"/>
        <w:jc w:val="both"/>
        <w:rPr>
          <w:rFonts w:ascii="Sofia Pro Light" w:hAnsi="Sofia Pro Light"/>
          <w:sz w:val="24"/>
          <w:szCs w:val="24"/>
        </w:rPr>
      </w:pPr>
      <w:r w:rsidRPr="009D2852">
        <w:rPr>
          <w:rFonts w:ascii="Sofia Pro Light" w:hAnsi="Sofia Pro Light"/>
          <w:b/>
          <w:bCs/>
          <w:sz w:val="24"/>
          <w:szCs w:val="24"/>
        </w:rPr>
        <w:t xml:space="preserve">Productivo </w:t>
      </w:r>
      <w:r w:rsidR="00F52755" w:rsidRPr="009D2852">
        <w:rPr>
          <w:rFonts w:ascii="Sofia Pro Light" w:hAnsi="Sofia Pro Light"/>
          <w:sz w:val="24"/>
          <w:szCs w:val="24"/>
        </w:rPr>
        <w:t xml:space="preserve">→ </w:t>
      </w:r>
      <w:r w:rsidRPr="009D2852">
        <w:rPr>
          <w:rFonts w:ascii="Sofia Pro Light" w:hAnsi="Sofia Pro Light"/>
          <w:sz w:val="24"/>
          <w:szCs w:val="24"/>
        </w:rPr>
        <w:t xml:space="preserve">Muestra la revisión operativa del indicador productiva (HA/H) y </w:t>
      </w:r>
      <w:r w:rsidR="00204556" w:rsidRPr="009D2852">
        <w:rPr>
          <w:rFonts w:ascii="Sofia Pro Light" w:hAnsi="Sofia Pro Light"/>
          <w:sz w:val="24"/>
          <w:szCs w:val="24"/>
        </w:rPr>
        <w:t>el objetivo a ser introducido se referirá a este indicador.</w:t>
      </w:r>
    </w:p>
    <w:p w14:paraId="47597899" w14:textId="6A1ACAE8" w:rsidR="00B920DA" w:rsidRPr="009D2852" w:rsidRDefault="00B920DA" w:rsidP="00B920DA">
      <w:pPr>
        <w:spacing w:after="0" w:line="360" w:lineRule="auto"/>
        <w:ind w:firstLine="1134"/>
        <w:jc w:val="both"/>
        <w:rPr>
          <w:rFonts w:ascii="Sofia Pro Light" w:hAnsi="Sofia Pro Light"/>
          <w:sz w:val="24"/>
          <w:szCs w:val="24"/>
        </w:rPr>
      </w:pPr>
      <w:r w:rsidRPr="009D2852">
        <w:rPr>
          <w:rFonts w:ascii="Sofia Pro Light" w:hAnsi="Sofia Pro Light"/>
          <w:b/>
          <w:bCs/>
          <w:sz w:val="24"/>
          <w:szCs w:val="24"/>
        </w:rPr>
        <w:t xml:space="preserve">Operacional </w:t>
      </w:r>
      <w:r w:rsidR="00F52755" w:rsidRPr="009D2852">
        <w:rPr>
          <w:rFonts w:ascii="Sofia Pro Light" w:hAnsi="Sofia Pro Light"/>
          <w:sz w:val="24"/>
          <w:szCs w:val="24"/>
        </w:rPr>
        <w:t xml:space="preserve">→ </w:t>
      </w:r>
      <w:r w:rsidRPr="009D2852">
        <w:rPr>
          <w:rFonts w:ascii="Sofia Pro Light" w:hAnsi="Sofia Pro Light"/>
          <w:sz w:val="24"/>
          <w:szCs w:val="24"/>
        </w:rPr>
        <w:t xml:space="preserve">Muestra el indicador de rendimiento operativo (HA/H) y el objetivo </w:t>
      </w:r>
      <w:r w:rsidR="00204556" w:rsidRPr="009D2852">
        <w:rPr>
          <w:rFonts w:ascii="Sofia Pro Light" w:hAnsi="Sofia Pro Light"/>
          <w:sz w:val="24"/>
          <w:szCs w:val="24"/>
        </w:rPr>
        <w:t>a ser</w:t>
      </w:r>
      <w:r w:rsidRPr="009D2852">
        <w:rPr>
          <w:rFonts w:ascii="Sofia Pro Light" w:hAnsi="Sofia Pro Light"/>
          <w:sz w:val="24"/>
          <w:szCs w:val="24"/>
        </w:rPr>
        <w:t xml:space="preserve"> </w:t>
      </w:r>
      <w:r w:rsidR="00204556" w:rsidRPr="009D2852">
        <w:rPr>
          <w:rFonts w:ascii="Sofia Pro Light" w:hAnsi="Sofia Pro Light"/>
          <w:sz w:val="24"/>
          <w:szCs w:val="24"/>
        </w:rPr>
        <w:t>introducido</w:t>
      </w:r>
      <w:r w:rsidRPr="009D2852">
        <w:rPr>
          <w:rFonts w:ascii="Sofia Pro Light" w:hAnsi="Sofia Pro Light"/>
          <w:sz w:val="24"/>
          <w:szCs w:val="24"/>
        </w:rPr>
        <w:t xml:space="preserve"> s</w:t>
      </w:r>
      <w:r w:rsidR="00204556" w:rsidRPr="009D2852">
        <w:rPr>
          <w:rFonts w:ascii="Sofia Pro Light" w:hAnsi="Sofia Pro Light"/>
          <w:sz w:val="24"/>
          <w:szCs w:val="24"/>
        </w:rPr>
        <w:t>e</w:t>
      </w:r>
      <w:r w:rsidRPr="009D2852">
        <w:rPr>
          <w:rFonts w:ascii="Sofia Pro Light" w:hAnsi="Sofia Pro Light"/>
          <w:sz w:val="24"/>
          <w:szCs w:val="24"/>
        </w:rPr>
        <w:t xml:space="preserve"> referirá a este indicador.</w:t>
      </w:r>
    </w:p>
    <w:p w14:paraId="0E0267BB" w14:textId="77777777" w:rsidR="00130158" w:rsidRPr="009D2852" w:rsidRDefault="00130158" w:rsidP="00B127C7">
      <w:pPr>
        <w:spacing w:after="0" w:line="360" w:lineRule="auto"/>
        <w:ind w:firstLine="1134"/>
        <w:jc w:val="both"/>
        <w:rPr>
          <w:rFonts w:ascii="Sofia Pro Light" w:hAnsi="Sofia Pro Light"/>
          <w:sz w:val="24"/>
          <w:szCs w:val="24"/>
        </w:rPr>
      </w:pPr>
    </w:p>
    <w:p w14:paraId="301F117A" w14:textId="439EDEDE" w:rsidR="006A0792" w:rsidRPr="009D2852" w:rsidRDefault="00B127C7" w:rsidP="7DFF1308">
      <w:pPr>
        <w:pStyle w:val="Standard"/>
        <w:spacing w:line="360" w:lineRule="auto"/>
        <w:ind w:firstLine="270"/>
        <w:jc w:val="center"/>
        <w:rPr>
          <w:rFonts w:ascii="Sofia Pro Light" w:hAnsi="Sofia Pro Light"/>
          <w:lang w:val="es-419" w:bidi="ar-SA"/>
        </w:rPr>
      </w:pPr>
      <w:r w:rsidRPr="009D2852">
        <w:rPr>
          <w:rFonts w:ascii="Sofia Pro Light" w:hAnsi="Sofia Pro Light"/>
          <w:lang w:val="es-419" w:bidi="ar-SA"/>
        </w:rPr>
        <w:drawing>
          <wp:anchor distT="0" distB="0" distL="114300" distR="114300" simplePos="0" relativeHeight="251658245" behindDoc="0" locked="0" layoutInCell="1" allowOverlap="1" wp14:anchorId="4D89660C" wp14:editId="060D7BF1">
            <wp:simplePos x="0" y="0"/>
            <wp:positionH relativeFrom="column">
              <wp:posOffset>869177</wp:posOffset>
            </wp:positionH>
            <wp:positionV relativeFrom="paragraph">
              <wp:posOffset>956310</wp:posOffset>
            </wp:positionV>
            <wp:extent cx="614045" cy="568503"/>
            <wp:effectExtent l="0" t="0" r="0" b="3175"/>
            <wp:wrapNone/>
            <wp:docPr id="1647586967" name="Picture 1" descr="A white background with black dot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7586967" name="Picture 1" descr="A white background with black dots&#10;&#10;AI-generated content may be incorrect.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4045" cy="56850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9D2852">
        <w:rPr>
          <w:rFonts w:ascii="Sofia Pro Light" w:hAnsi="Sofia Pro Light"/>
          <w:lang w:val="es-419" w:bidi="ar-SA"/>
        </w:rPr>
        <w:drawing>
          <wp:anchor distT="0" distB="0" distL="114300" distR="114300" simplePos="0" relativeHeight="251658246" behindDoc="0" locked="0" layoutInCell="1" allowOverlap="1" wp14:anchorId="44A11783" wp14:editId="7B11C95D">
            <wp:simplePos x="0" y="0"/>
            <wp:positionH relativeFrom="column">
              <wp:posOffset>540799</wp:posOffset>
            </wp:positionH>
            <wp:positionV relativeFrom="paragraph">
              <wp:posOffset>1647190</wp:posOffset>
            </wp:positionV>
            <wp:extent cx="216000" cy="216000"/>
            <wp:effectExtent l="0" t="0" r="0" b="0"/>
            <wp:wrapNone/>
            <wp:docPr id="1486443653" name="Graphic 4" descr="Right pointing backhand index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6443653" name="Graphic 1486443653" descr="Right pointing backhand index with solid fill"/>
                    <pic:cNvPicPr/>
                  </pic:nvPicPr>
                  <pic:blipFill>
                    <a:blip r:embed="rId27">
                      <a:extLs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6000" cy="216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E52F6" w:rsidRPr="009D2852">
        <w:rPr>
          <w:rFonts w:ascii="Sofia Pro Light" w:hAnsi="Sofia Pro Light"/>
          <w:lang w:val="es-419" w:bidi="ar-SA"/>
        </w:rPr>
        <w:drawing>
          <wp:anchor distT="0" distB="0" distL="114300" distR="114300" simplePos="0" relativeHeight="251658254" behindDoc="0" locked="0" layoutInCell="1" allowOverlap="1" wp14:anchorId="6AD308AD" wp14:editId="7EBDEC19">
            <wp:simplePos x="0" y="0"/>
            <wp:positionH relativeFrom="column">
              <wp:posOffset>4717525</wp:posOffset>
            </wp:positionH>
            <wp:positionV relativeFrom="paragraph">
              <wp:posOffset>1647880</wp:posOffset>
            </wp:positionV>
            <wp:extent cx="216000" cy="216000"/>
            <wp:effectExtent l="0" t="0" r="0" b="0"/>
            <wp:wrapNone/>
            <wp:docPr id="801848448" name="Graphic 4" descr="Right pointing backhand index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6443653" name="Graphic 1486443653" descr="Right pointing backhand index with solid fill"/>
                    <pic:cNvPicPr/>
                  </pic:nvPicPr>
                  <pic:blipFill>
                    <a:blip r:embed="rId27">
                      <a:extLs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6000" cy="216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A0792" w:rsidRPr="009D2852">
        <w:rPr>
          <w:rFonts w:ascii="Sofia Pro Light" w:hAnsi="Sofia Pro Light"/>
          <w:lang w:val="es-419" w:bidi="ar-SA"/>
        </w:rPr>
        <w:drawing>
          <wp:inline distT="0" distB="0" distL="0" distR="0" wp14:anchorId="770FDB39" wp14:editId="1BC00CC8">
            <wp:extent cx="5040000" cy="2410702"/>
            <wp:effectExtent l="38100" t="38100" r="103505" b="104140"/>
            <wp:docPr id="92502443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5024431" name="Picture 1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0000" cy="2410702"/>
                    </a:xfrm>
                    <a:prstGeom prst="rect">
                      <a:avLst/>
                    </a:prstGeom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2EE3263" w14:textId="3E034991" w:rsidR="006A0792" w:rsidRPr="009D2852" w:rsidRDefault="006A0792" w:rsidP="00B127C7">
      <w:pPr>
        <w:pStyle w:val="Standard"/>
        <w:spacing w:line="360" w:lineRule="auto"/>
        <w:ind w:firstLine="1134"/>
        <w:jc w:val="center"/>
        <w:rPr>
          <w:rFonts w:ascii="Sofia Pro Light" w:hAnsi="Sofia Pro Light"/>
          <w:sz w:val="20"/>
          <w:szCs w:val="20"/>
          <w:lang w:val="es-419" w:bidi="ar-SA"/>
        </w:rPr>
      </w:pPr>
      <w:r w:rsidRPr="009D2852">
        <w:rPr>
          <w:rFonts w:ascii="Sofia Pro Light" w:hAnsi="Sofia Pro Light"/>
          <w:sz w:val="20"/>
          <w:szCs w:val="20"/>
          <w:lang w:val="es-419"/>
        </w:rPr>
        <w:t xml:space="preserve">Figura 3 – </w:t>
      </w:r>
      <w:r w:rsidR="00204556" w:rsidRPr="009D2852">
        <w:rPr>
          <w:rFonts w:ascii="Sofia Pro Light" w:hAnsi="Sofia Pro Light"/>
          <w:sz w:val="20"/>
          <w:szCs w:val="20"/>
          <w:lang w:val="es-419"/>
        </w:rPr>
        <w:t xml:space="preserve">Informe General </w:t>
      </w:r>
      <w:r w:rsidR="00FA586F" w:rsidRPr="009D2852">
        <w:rPr>
          <w:rFonts w:ascii="Sofia Pro Light" w:hAnsi="Sofia Pro Light"/>
          <w:sz w:val="20"/>
          <w:szCs w:val="20"/>
          <w:lang w:val="es-419"/>
        </w:rPr>
        <w:t>Diario</w:t>
      </w:r>
      <w:r w:rsidR="00204556" w:rsidRPr="009D2852">
        <w:rPr>
          <w:rFonts w:ascii="Sofia Pro Light" w:hAnsi="Sofia Pro Light"/>
          <w:sz w:val="20"/>
          <w:szCs w:val="20"/>
          <w:lang w:val="es-419"/>
        </w:rPr>
        <w:t>- Panel de producción - Grupo de operaciones</w:t>
      </w:r>
    </w:p>
    <w:p w14:paraId="28FA044D" w14:textId="4E5D5D27" w:rsidR="005038DB" w:rsidRPr="009D2852" w:rsidRDefault="005038DB" w:rsidP="00B127C7">
      <w:pPr>
        <w:spacing w:after="0" w:line="360" w:lineRule="auto"/>
        <w:ind w:firstLine="1134"/>
        <w:jc w:val="both"/>
        <w:rPr>
          <w:rFonts w:ascii="Sofia Pro Light" w:hAnsi="Sofia Pro Light"/>
          <w:sz w:val="24"/>
          <w:szCs w:val="24"/>
        </w:rPr>
      </w:pPr>
    </w:p>
    <w:p w14:paraId="7F5A62AF" w14:textId="226D6655" w:rsidR="00DA6CE6" w:rsidRPr="009D2852" w:rsidRDefault="00DA6CE6" w:rsidP="7DFF1308">
      <w:pPr>
        <w:pStyle w:val="Standard"/>
        <w:spacing w:line="360" w:lineRule="auto"/>
        <w:ind w:firstLine="270"/>
        <w:jc w:val="center"/>
        <w:rPr>
          <w:rFonts w:ascii="Sofia Pro Light" w:hAnsi="Sofia Pro Light"/>
          <w:lang w:val="es-419" w:bidi="ar-SA"/>
        </w:rPr>
      </w:pPr>
      <w:r w:rsidRPr="009D2852">
        <w:rPr>
          <w:rFonts w:ascii="Sofia Pro Light" w:hAnsi="Sofia Pro Light"/>
          <w:lang w:val="es-419" w:bidi="ar-SA"/>
        </w:rPr>
        <w:drawing>
          <wp:anchor distT="0" distB="0" distL="114300" distR="114300" simplePos="0" relativeHeight="251658247" behindDoc="0" locked="0" layoutInCell="1" allowOverlap="1" wp14:anchorId="59FB94D5" wp14:editId="2F6FA131">
            <wp:simplePos x="0" y="0"/>
            <wp:positionH relativeFrom="column">
              <wp:posOffset>541738</wp:posOffset>
            </wp:positionH>
            <wp:positionV relativeFrom="paragraph">
              <wp:posOffset>580390</wp:posOffset>
            </wp:positionV>
            <wp:extent cx="216000" cy="216000"/>
            <wp:effectExtent l="0" t="0" r="0" b="0"/>
            <wp:wrapNone/>
            <wp:docPr id="1702555" name="Graphic 4" descr="Right pointing backhand index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6443653" name="Graphic 1486443653" descr="Right pointing backhand index with solid fill"/>
                    <pic:cNvPicPr/>
                  </pic:nvPicPr>
                  <pic:blipFill>
                    <a:blip r:embed="rId27">
                      <a:extLs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6000" cy="216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9D2852">
        <w:rPr>
          <w:rFonts w:ascii="Sofia Pro Light" w:hAnsi="Sofia Pro Light"/>
          <w:lang w:val="es-419" w:bidi="ar-SA"/>
        </w:rPr>
        <w:drawing>
          <wp:inline distT="0" distB="0" distL="0" distR="0" wp14:anchorId="1F45C115" wp14:editId="490B70AB">
            <wp:extent cx="5040000" cy="2393382"/>
            <wp:effectExtent l="38100" t="38100" r="103505" b="102235"/>
            <wp:docPr id="87110558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1105584" name="Picture 1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0000" cy="2393382"/>
                    </a:xfrm>
                    <a:prstGeom prst="rect">
                      <a:avLst/>
                    </a:prstGeom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988C6F7" w14:textId="2C4FAC83" w:rsidR="00DA6CE6" w:rsidRPr="009D2852" w:rsidRDefault="00DA6CE6" w:rsidP="00B127C7">
      <w:pPr>
        <w:pStyle w:val="Standard"/>
        <w:spacing w:line="360" w:lineRule="auto"/>
        <w:ind w:firstLine="1134"/>
        <w:jc w:val="center"/>
        <w:rPr>
          <w:rFonts w:ascii="Sofia Pro Light" w:hAnsi="Sofia Pro Light"/>
          <w:sz w:val="20"/>
          <w:szCs w:val="20"/>
          <w:lang w:val="es-419" w:bidi="ar-SA"/>
        </w:rPr>
      </w:pPr>
      <w:r w:rsidRPr="009D2852">
        <w:rPr>
          <w:rFonts w:ascii="Sofia Pro Light" w:hAnsi="Sofia Pro Light"/>
          <w:sz w:val="20"/>
          <w:szCs w:val="20"/>
          <w:lang w:val="es-419"/>
        </w:rPr>
        <w:t xml:space="preserve">Figura 4 – </w:t>
      </w:r>
      <w:r w:rsidR="00FA586F" w:rsidRPr="009D2852">
        <w:rPr>
          <w:rFonts w:ascii="Sofia Pro Light" w:hAnsi="Sofia Pro Light"/>
          <w:sz w:val="20"/>
          <w:szCs w:val="20"/>
          <w:lang w:val="es-419"/>
        </w:rPr>
        <w:t>Informe General Diario - Panel operativo - Grupo de Operación</w:t>
      </w:r>
    </w:p>
    <w:p w14:paraId="5D6AF16D" w14:textId="6B6F937B" w:rsidR="008C6301" w:rsidRPr="009D2852" w:rsidRDefault="008C6301" w:rsidP="00B127C7">
      <w:pPr>
        <w:spacing w:after="0" w:line="360" w:lineRule="auto"/>
        <w:ind w:firstLine="1134"/>
        <w:jc w:val="both"/>
        <w:rPr>
          <w:rFonts w:ascii="Sofia Pro Light" w:hAnsi="Sofia Pro Light"/>
          <w:sz w:val="24"/>
          <w:szCs w:val="24"/>
        </w:rPr>
      </w:pPr>
    </w:p>
    <w:p w14:paraId="7B67F842" w14:textId="792C5B39" w:rsidR="008C6301" w:rsidRPr="009D2852" w:rsidRDefault="008C6301" w:rsidP="00B127C7">
      <w:pPr>
        <w:spacing w:after="0" w:line="360" w:lineRule="auto"/>
        <w:ind w:firstLine="1134"/>
        <w:jc w:val="both"/>
        <w:rPr>
          <w:rFonts w:ascii="Sofia Pro Light" w:hAnsi="Sofia Pro Light"/>
          <w:sz w:val="20"/>
          <w:szCs w:val="20"/>
        </w:rPr>
      </w:pPr>
      <w:r w:rsidRPr="009D2852">
        <w:rPr>
          <w:rFonts w:ascii="Sofia Pro Light" w:hAnsi="Sofia Pro Light"/>
          <w:sz w:val="20"/>
          <w:szCs w:val="20"/>
        </w:rPr>
        <w:drawing>
          <wp:inline distT="0" distB="0" distL="0" distR="0" wp14:anchorId="5EABE421" wp14:editId="035BA2FA">
            <wp:extent cx="238539" cy="238539"/>
            <wp:effectExtent l="0" t="0" r="9525" b="9525"/>
            <wp:docPr id="1221051477" name="Gráfico 1661290946" descr="Balão de chat com preenchimento sólid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Gráfico 73" descr="Balão de chat com preenchimento sólido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8539" cy="2385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9D2852">
        <w:rPr>
          <w:rStyle w:val="Hipervnculo"/>
          <w:rFonts w:ascii="Sofia Pro Light" w:hAnsi="Sofia Pro Light"/>
          <w:color w:val="auto"/>
          <w:sz w:val="20"/>
          <w:szCs w:val="20"/>
          <w:u w:val="none"/>
        </w:rPr>
        <w:t xml:space="preserve"> </w:t>
      </w:r>
      <w:r w:rsidR="00C4187C" w:rsidRPr="009D2852">
        <w:rPr>
          <w:rStyle w:val="Hipervnculo"/>
          <w:rFonts w:ascii="Sofia Pro Light" w:hAnsi="Sofia Pro Light"/>
          <w:color w:val="auto"/>
          <w:sz w:val="20"/>
          <w:szCs w:val="20"/>
          <w:u w:val="none"/>
        </w:rPr>
        <w:t xml:space="preserve">Acceda en: Menú </w:t>
      </w:r>
      <w:r w:rsidRPr="009D2852">
        <w:rPr>
          <w:rStyle w:val="Hipervnculo"/>
          <w:rFonts w:ascii="Sofia Pro Light" w:hAnsi="Sofia Pro Light"/>
          <w:color w:val="auto"/>
          <w:sz w:val="20"/>
          <w:szCs w:val="20"/>
          <w:u w:val="none"/>
        </w:rPr>
        <w:t xml:space="preserve">principal &gt; </w:t>
      </w:r>
      <w:r w:rsidR="00FA586F" w:rsidRPr="009D2852">
        <w:rPr>
          <w:rStyle w:val="Hipervnculo"/>
          <w:rFonts w:ascii="Sofia Pro Light" w:hAnsi="Sofia Pro Light"/>
          <w:color w:val="auto"/>
          <w:sz w:val="20"/>
          <w:szCs w:val="20"/>
          <w:u w:val="none"/>
        </w:rPr>
        <w:t>Reportes</w:t>
      </w:r>
      <w:r w:rsidRPr="009D2852">
        <w:rPr>
          <w:rStyle w:val="Hipervnculo"/>
          <w:rFonts w:ascii="Sofia Pro Light" w:hAnsi="Sofia Pro Light"/>
          <w:color w:val="auto"/>
          <w:sz w:val="20"/>
          <w:szCs w:val="20"/>
          <w:u w:val="none"/>
        </w:rPr>
        <w:t xml:space="preserve"> &gt; PBI &gt; </w:t>
      </w:r>
      <w:r w:rsidR="00FA586F" w:rsidRPr="009D2852">
        <w:rPr>
          <w:rStyle w:val="Hipervnculo"/>
          <w:rFonts w:ascii="Sofia Pro Light" w:hAnsi="Sofia Pro Light"/>
          <w:color w:val="auto"/>
          <w:sz w:val="20"/>
          <w:szCs w:val="20"/>
          <w:u w:val="none"/>
        </w:rPr>
        <w:t>Reportes</w:t>
      </w:r>
      <w:r w:rsidR="006A0792" w:rsidRPr="009D2852">
        <w:rPr>
          <w:rStyle w:val="Hipervnculo"/>
          <w:rFonts w:ascii="Sofia Pro Light" w:hAnsi="Sofia Pro Light"/>
          <w:color w:val="auto"/>
          <w:sz w:val="20"/>
          <w:szCs w:val="20"/>
          <w:u w:val="none"/>
        </w:rPr>
        <w:t xml:space="preserve"> de Mapas &gt; </w:t>
      </w:r>
      <w:r w:rsidR="00FA586F" w:rsidRPr="009D2852">
        <w:rPr>
          <w:rStyle w:val="Hipervnculo"/>
          <w:rFonts w:ascii="Sofia Pro Light" w:hAnsi="Sofia Pro Light"/>
          <w:color w:val="auto"/>
          <w:sz w:val="20"/>
          <w:szCs w:val="20"/>
          <w:u w:val="none"/>
        </w:rPr>
        <w:t>General Diario</w:t>
      </w:r>
      <w:r w:rsidRPr="009D2852">
        <w:rPr>
          <w:rStyle w:val="Hipervnculo"/>
          <w:rFonts w:ascii="Sofia Pro Light" w:hAnsi="Sofia Pro Light"/>
          <w:color w:val="auto"/>
          <w:sz w:val="20"/>
          <w:szCs w:val="20"/>
          <w:u w:val="none"/>
        </w:rPr>
        <w:t xml:space="preserve"> </w:t>
      </w:r>
    </w:p>
    <w:p w14:paraId="56628795" w14:textId="77777777" w:rsidR="008C6437" w:rsidRPr="009D2852" w:rsidRDefault="008C6437" w:rsidP="00E75164">
      <w:pPr>
        <w:spacing w:after="0" w:line="360" w:lineRule="auto"/>
        <w:jc w:val="both"/>
        <w:rPr>
          <w:rFonts w:ascii="Sofia Pro Light" w:hAnsi="Sofia Pro Light"/>
          <w:sz w:val="24"/>
          <w:szCs w:val="24"/>
        </w:rPr>
      </w:pPr>
    </w:p>
    <w:p w14:paraId="4EDE4701" w14:textId="78C80962" w:rsidR="008C6301" w:rsidRPr="009D2852" w:rsidRDefault="008C6301" w:rsidP="00B127C7">
      <w:pPr>
        <w:spacing w:after="0" w:line="360" w:lineRule="auto"/>
        <w:ind w:firstLine="1134"/>
        <w:jc w:val="both"/>
        <w:rPr>
          <w:rFonts w:ascii="Sofia Pro Light" w:hAnsi="Sofia Pro Light"/>
          <w:sz w:val="24"/>
          <w:szCs w:val="24"/>
        </w:rPr>
      </w:pPr>
    </w:p>
    <w:p w14:paraId="60D731D8" w14:textId="0B247ED0" w:rsidR="00547B65" w:rsidRPr="009D2852" w:rsidRDefault="008E2A96" w:rsidP="00B127C7">
      <w:pPr>
        <w:pStyle w:val="Ttulo3"/>
        <w:numPr>
          <w:ilvl w:val="0"/>
          <w:numId w:val="22"/>
        </w:numPr>
        <w:spacing w:before="0" w:line="360" w:lineRule="auto"/>
        <w:ind w:firstLine="1134"/>
        <w:jc w:val="both"/>
        <w:rPr>
          <w:rFonts w:ascii="Sofia Pro Light" w:hAnsi="Sofia Pro Light"/>
          <w:color w:val="auto"/>
        </w:rPr>
      </w:pPr>
      <w:bookmarkStart w:id="9" w:name="_Toc209446284"/>
      <w:r w:rsidRPr="009D2852">
        <w:rPr>
          <w:rFonts w:ascii="Sofia Pro Light" w:hAnsi="Sofia Pro Light"/>
          <w:color w:val="auto"/>
        </w:rPr>
        <w:t>Reporte</w:t>
      </w:r>
      <w:r w:rsidR="00547B65" w:rsidRPr="009D2852">
        <w:rPr>
          <w:rFonts w:ascii="Sofia Pro Light" w:hAnsi="Sofia Pro Light"/>
          <w:color w:val="auto"/>
        </w:rPr>
        <w:t xml:space="preserve"> PBI – </w:t>
      </w:r>
      <w:r w:rsidR="00050251" w:rsidRPr="009D2852">
        <w:rPr>
          <w:rFonts w:ascii="Sofia Pro Light" w:hAnsi="Sofia Pro Light"/>
          <w:color w:val="auto"/>
        </w:rPr>
        <w:t>Certificado Digital de Algod</w:t>
      </w:r>
      <w:r w:rsidRPr="009D2852">
        <w:rPr>
          <w:rFonts w:ascii="Sofia Pro Light" w:hAnsi="Sofia Pro Light"/>
          <w:color w:val="auto"/>
        </w:rPr>
        <w:t>ón</w:t>
      </w:r>
      <w:bookmarkEnd w:id="9"/>
    </w:p>
    <w:p w14:paraId="79AFA490" w14:textId="77777777" w:rsidR="00050251" w:rsidRPr="009D2852" w:rsidRDefault="00050251" w:rsidP="00B127C7">
      <w:pPr>
        <w:pStyle w:val="Prrafodelista"/>
        <w:spacing w:after="0" w:line="360" w:lineRule="auto"/>
        <w:ind w:left="0" w:firstLine="1134"/>
        <w:jc w:val="both"/>
        <w:rPr>
          <w:rFonts w:ascii="Sofia Pro Light" w:hAnsi="Sofia Pro Light"/>
          <w:sz w:val="24"/>
          <w:szCs w:val="24"/>
        </w:rPr>
      </w:pPr>
    </w:p>
    <w:p w14:paraId="2DACDAA8" w14:textId="53617D78" w:rsidR="00F07EBC" w:rsidRPr="009D2852" w:rsidRDefault="00F07EBC" w:rsidP="00B127C7">
      <w:pPr>
        <w:pStyle w:val="Prrafodelista"/>
        <w:spacing w:after="0" w:line="360" w:lineRule="auto"/>
        <w:ind w:left="0" w:firstLine="1134"/>
        <w:jc w:val="both"/>
        <w:rPr>
          <w:rFonts w:ascii="Sofia Pro Light" w:hAnsi="Sofia Pro Light"/>
          <w:sz w:val="24"/>
          <w:szCs w:val="24"/>
        </w:rPr>
      </w:pPr>
      <w:r w:rsidRPr="009D2852">
        <w:rPr>
          <w:rFonts w:ascii="Sofia Pro Light" w:hAnsi="Sofia Pro Light"/>
          <w:sz w:val="24"/>
          <w:szCs w:val="24"/>
        </w:rPr>
        <w:t xml:space="preserve">Se implementó ajuste para mostrar el tiempo </w:t>
      </w:r>
      <w:r w:rsidR="00EB35BB" w:rsidRPr="009D2852">
        <w:rPr>
          <w:rFonts w:ascii="Sofia Pro Light" w:hAnsi="Sofia Pro Light"/>
          <w:sz w:val="24"/>
          <w:szCs w:val="24"/>
        </w:rPr>
        <w:t>que</w:t>
      </w:r>
      <w:r w:rsidR="00B61D80" w:rsidRPr="009D2852">
        <w:rPr>
          <w:rFonts w:ascii="Sofia Pro Light" w:hAnsi="Sofia Pro Light"/>
          <w:sz w:val="24"/>
          <w:szCs w:val="24"/>
        </w:rPr>
        <w:t xml:space="preserve"> separa el</w:t>
      </w:r>
      <w:r w:rsidRPr="009D2852">
        <w:rPr>
          <w:rFonts w:ascii="Sofia Pro Light" w:hAnsi="Sofia Pro Light"/>
          <w:sz w:val="24"/>
          <w:szCs w:val="24"/>
        </w:rPr>
        <w:t xml:space="preserve"> día productivo en el rango de fechas del Reporte PBI “Certificado Digital de Algodón”.</w:t>
      </w:r>
    </w:p>
    <w:p w14:paraId="5B4A464A" w14:textId="77777777" w:rsidR="008C6437" w:rsidRPr="009D2852" w:rsidRDefault="008C6437" w:rsidP="00B127C7">
      <w:pPr>
        <w:pStyle w:val="Standard"/>
        <w:spacing w:line="360" w:lineRule="auto"/>
        <w:ind w:firstLine="1134"/>
        <w:jc w:val="center"/>
        <w:rPr>
          <w:rFonts w:ascii="Sofia Pro Light" w:hAnsi="Sofia Pro Light"/>
          <w:lang w:val="es-419" w:bidi="ar-SA"/>
        </w:rPr>
      </w:pPr>
    </w:p>
    <w:p w14:paraId="336F9613" w14:textId="5BA81C15" w:rsidR="00547B65" w:rsidRPr="009D2852" w:rsidRDefault="00547B65" w:rsidP="7DFF1308">
      <w:pPr>
        <w:pStyle w:val="Standard"/>
        <w:spacing w:line="360" w:lineRule="auto"/>
        <w:ind w:firstLine="360"/>
        <w:jc w:val="center"/>
        <w:rPr>
          <w:rFonts w:ascii="Sofia Pro Light" w:hAnsi="Sofia Pro Light"/>
          <w:lang w:val="es-419" w:bidi="ar-SA"/>
        </w:rPr>
      </w:pPr>
      <w:r w:rsidRPr="009D2852">
        <w:rPr>
          <w:rFonts w:ascii="Sofia Pro Light" w:hAnsi="Sofia Pro Light"/>
          <w:lang w:val="es-419" w:bidi="ar-SA"/>
        </w:rPr>
        <w:drawing>
          <wp:anchor distT="0" distB="0" distL="114300" distR="114300" simplePos="0" relativeHeight="251658248" behindDoc="0" locked="0" layoutInCell="1" allowOverlap="1" wp14:anchorId="049F80CD" wp14:editId="2F0D1463">
            <wp:simplePos x="0" y="0"/>
            <wp:positionH relativeFrom="column">
              <wp:posOffset>4612999</wp:posOffset>
            </wp:positionH>
            <wp:positionV relativeFrom="paragraph">
              <wp:posOffset>112395</wp:posOffset>
            </wp:positionV>
            <wp:extent cx="216000" cy="216000"/>
            <wp:effectExtent l="0" t="0" r="0" b="0"/>
            <wp:wrapNone/>
            <wp:docPr id="609228325" name="Graphic 4" descr="Right pointing backhand index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6443653" name="Graphic 1486443653" descr="Right pointing backhand index with solid fill"/>
                    <pic:cNvPicPr/>
                  </pic:nvPicPr>
                  <pic:blipFill>
                    <a:blip r:embed="rId27">
                      <a:extLs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6000" cy="216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9D2852">
        <w:rPr>
          <w:rFonts w:ascii="Sofia Pro Light" w:hAnsi="Sofia Pro Light"/>
          <w:lang w:val="es-419" w:bidi="ar-SA"/>
        </w:rPr>
        <w:drawing>
          <wp:inline distT="0" distB="0" distL="0" distR="0" wp14:anchorId="087655BA" wp14:editId="206B7068">
            <wp:extent cx="4760647" cy="2419569"/>
            <wp:effectExtent l="38100" t="38100" r="97155" b="95250"/>
            <wp:docPr id="149493568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4935689" name="Picture 1"/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60647" cy="2419569"/>
                    </a:xfrm>
                    <a:prstGeom prst="rect">
                      <a:avLst/>
                    </a:prstGeom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ADD1757" w14:textId="5371C632" w:rsidR="00547B65" w:rsidRPr="009D2852" w:rsidRDefault="00547B65" w:rsidP="00B127C7">
      <w:pPr>
        <w:pStyle w:val="Standard"/>
        <w:spacing w:line="360" w:lineRule="auto"/>
        <w:ind w:firstLine="1134"/>
        <w:jc w:val="center"/>
        <w:rPr>
          <w:rFonts w:ascii="Sofia Pro Light" w:hAnsi="Sofia Pro Light"/>
          <w:sz w:val="20"/>
          <w:szCs w:val="20"/>
          <w:lang w:val="es-419" w:bidi="ar-SA"/>
        </w:rPr>
      </w:pPr>
      <w:r w:rsidRPr="009D2852">
        <w:rPr>
          <w:rFonts w:ascii="Sofia Pro Light" w:hAnsi="Sofia Pro Light"/>
          <w:sz w:val="20"/>
          <w:szCs w:val="20"/>
          <w:lang w:val="es-419"/>
        </w:rPr>
        <w:t xml:space="preserve">Figura </w:t>
      </w:r>
      <w:r w:rsidR="00D82794" w:rsidRPr="009D2852">
        <w:rPr>
          <w:rFonts w:ascii="Sofia Pro Light" w:hAnsi="Sofia Pro Light"/>
          <w:sz w:val="20"/>
          <w:szCs w:val="20"/>
          <w:lang w:val="es-419"/>
        </w:rPr>
        <w:t>5</w:t>
      </w:r>
      <w:r w:rsidRPr="009D2852">
        <w:rPr>
          <w:rFonts w:ascii="Sofia Pro Light" w:hAnsi="Sofia Pro Light"/>
          <w:sz w:val="20"/>
          <w:szCs w:val="20"/>
          <w:lang w:val="es-419"/>
        </w:rPr>
        <w:t xml:space="preserve"> – </w:t>
      </w:r>
      <w:r w:rsidR="00B61D80" w:rsidRPr="009D2852">
        <w:rPr>
          <w:rFonts w:ascii="Sofia Pro Light" w:hAnsi="Sofia Pro Light"/>
          <w:sz w:val="20"/>
          <w:szCs w:val="20"/>
          <w:lang w:val="es-419"/>
        </w:rPr>
        <w:t xml:space="preserve"> Reporte PBI “Certificado Digital de Algodón”.</w:t>
      </w:r>
    </w:p>
    <w:p w14:paraId="6ED54689" w14:textId="77777777" w:rsidR="00547B65" w:rsidRPr="009D2852" w:rsidRDefault="00547B65" w:rsidP="00B127C7">
      <w:pPr>
        <w:spacing w:after="0" w:line="360" w:lineRule="auto"/>
        <w:ind w:firstLine="1134"/>
        <w:jc w:val="both"/>
        <w:rPr>
          <w:rFonts w:ascii="Sofia Pro Light" w:hAnsi="Sofia Pro Light"/>
          <w:sz w:val="24"/>
          <w:szCs w:val="24"/>
        </w:rPr>
      </w:pPr>
    </w:p>
    <w:p w14:paraId="07DB56D9" w14:textId="7B672B76" w:rsidR="00547B65" w:rsidRPr="009D2852" w:rsidRDefault="00547B65" w:rsidP="00B127C7">
      <w:pPr>
        <w:spacing w:after="0" w:line="360" w:lineRule="auto"/>
        <w:ind w:firstLine="1134"/>
        <w:jc w:val="both"/>
        <w:rPr>
          <w:rFonts w:ascii="Sofia Pro Light" w:hAnsi="Sofia Pro Light"/>
          <w:sz w:val="20"/>
          <w:szCs w:val="20"/>
        </w:rPr>
      </w:pPr>
      <w:r w:rsidRPr="009D2852">
        <w:rPr>
          <w:rFonts w:ascii="Sofia Pro Light" w:hAnsi="Sofia Pro Light"/>
          <w:sz w:val="20"/>
          <w:szCs w:val="20"/>
        </w:rPr>
        <w:drawing>
          <wp:inline distT="0" distB="0" distL="0" distR="0" wp14:anchorId="00AA91EB" wp14:editId="2AAC8830">
            <wp:extent cx="238539" cy="238539"/>
            <wp:effectExtent l="0" t="0" r="9525" b="9525"/>
            <wp:docPr id="1121171218" name="Gráfico 1661290946" descr="Balão de chat com preenchimento sólid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Gráfico 73" descr="Balão de chat com preenchimento sólido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8539" cy="2385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9D2852">
        <w:rPr>
          <w:rStyle w:val="Hipervnculo"/>
          <w:rFonts w:ascii="Sofia Pro Light" w:hAnsi="Sofia Pro Light"/>
          <w:color w:val="auto"/>
          <w:sz w:val="20"/>
          <w:szCs w:val="20"/>
          <w:u w:val="none"/>
        </w:rPr>
        <w:t xml:space="preserve"> </w:t>
      </w:r>
      <w:r w:rsidR="00C4187C" w:rsidRPr="009D2852">
        <w:rPr>
          <w:rStyle w:val="Hipervnculo"/>
          <w:rFonts w:ascii="Sofia Pro Light" w:hAnsi="Sofia Pro Light"/>
          <w:color w:val="auto"/>
          <w:sz w:val="20"/>
          <w:szCs w:val="20"/>
          <w:u w:val="none"/>
        </w:rPr>
        <w:t xml:space="preserve">Acceda en: Menú </w:t>
      </w:r>
      <w:r w:rsidRPr="009D2852">
        <w:rPr>
          <w:rStyle w:val="Hipervnculo"/>
          <w:rFonts w:ascii="Sofia Pro Light" w:hAnsi="Sofia Pro Light"/>
          <w:color w:val="auto"/>
          <w:sz w:val="20"/>
          <w:szCs w:val="20"/>
          <w:u w:val="none"/>
        </w:rPr>
        <w:t xml:space="preserve">principal &gt; </w:t>
      </w:r>
      <w:r w:rsidR="00B61D80" w:rsidRPr="009D2852">
        <w:rPr>
          <w:rStyle w:val="Hipervnculo"/>
          <w:rFonts w:ascii="Sofia Pro Light" w:hAnsi="Sofia Pro Light"/>
          <w:color w:val="auto"/>
          <w:sz w:val="20"/>
          <w:szCs w:val="20"/>
          <w:u w:val="none"/>
        </w:rPr>
        <w:t>Reportes</w:t>
      </w:r>
      <w:r w:rsidRPr="009D2852">
        <w:rPr>
          <w:rStyle w:val="Hipervnculo"/>
          <w:rFonts w:ascii="Sofia Pro Light" w:hAnsi="Sofia Pro Light"/>
          <w:color w:val="auto"/>
          <w:sz w:val="20"/>
          <w:szCs w:val="20"/>
          <w:u w:val="none"/>
        </w:rPr>
        <w:t xml:space="preserve"> &gt; PBI &gt; </w:t>
      </w:r>
      <w:r w:rsidR="00D82794" w:rsidRPr="009D2852">
        <w:rPr>
          <w:rFonts w:ascii="Sofia Pro Light" w:hAnsi="Sofia Pro Light"/>
          <w:sz w:val="20"/>
          <w:szCs w:val="20"/>
        </w:rPr>
        <w:t>Certificado Digital de Algod</w:t>
      </w:r>
      <w:r w:rsidR="00B61D80" w:rsidRPr="009D2852">
        <w:rPr>
          <w:rFonts w:ascii="Sofia Pro Light" w:hAnsi="Sofia Pro Light"/>
          <w:sz w:val="20"/>
          <w:szCs w:val="20"/>
        </w:rPr>
        <w:t>ón</w:t>
      </w:r>
    </w:p>
    <w:p w14:paraId="21840597" w14:textId="77777777" w:rsidR="00547B65" w:rsidRPr="009D2852" w:rsidRDefault="00547B65" w:rsidP="00B127C7">
      <w:pPr>
        <w:spacing w:after="0" w:line="360" w:lineRule="auto"/>
        <w:ind w:firstLine="1134"/>
        <w:jc w:val="both"/>
        <w:rPr>
          <w:rFonts w:ascii="Sofia Pro Light" w:hAnsi="Sofia Pro Light"/>
          <w:sz w:val="24"/>
          <w:szCs w:val="24"/>
        </w:rPr>
      </w:pPr>
    </w:p>
    <w:p w14:paraId="5927B557" w14:textId="77777777" w:rsidR="00146F83" w:rsidRPr="009D2852" w:rsidRDefault="00146F83" w:rsidP="00B127C7">
      <w:pPr>
        <w:pStyle w:val="Standard"/>
        <w:spacing w:line="360" w:lineRule="auto"/>
        <w:ind w:firstLine="1134"/>
        <w:jc w:val="both"/>
        <w:rPr>
          <w:rFonts w:ascii="Sofia Pro Light" w:hAnsi="Sofia Pro Light"/>
          <w:lang w:val="es-419" w:bidi="ar-SA"/>
        </w:rPr>
      </w:pPr>
    </w:p>
    <w:p w14:paraId="3FCE9F13" w14:textId="1706D2A8" w:rsidR="00144A44" w:rsidRPr="009D2852" w:rsidRDefault="00B61D80" w:rsidP="00B127C7">
      <w:pPr>
        <w:pStyle w:val="Ttulo3"/>
        <w:numPr>
          <w:ilvl w:val="0"/>
          <w:numId w:val="22"/>
        </w:numPr>
        <w:spacing w:before="0" w:line="360" w:lineRule="auto"/>
        <w:ind w:firstLine="1134"/>
        <w:jc w:val="both"/>
        <w:rPr>
          <w:rFonts w:ascii="Sofia Pro Light" w:hAnsi="Sofia Pro Light"/>
          <w:color w:val="auto"/>
        </w:rPr>
      </w:pPr>
      <w:bookmarkStart w:id="10" w:name="_Toc209446285"/>
      <w:r w:rsidRPr="009D2852">
        <w:rPr>
          <w:rFonts w:ascii="Sofia Pro Light" w:hAnsi="Sofia Pro Light"/>
          <w:color w:val="auto"/>
        </w:rPr>
        <w:t>Reportes</w:t>
      </w:r>
      <w:r w:rsidR="00144A44" w:rsidRPr="009D2852">
        <w:rPr>
          <w:rFonts w:ascii="Sofia Pro Light" w:hAnsi="Sofia Pro Light"/>
          <w:color w:val="auto"/>
        </w:rPr>
        <w:t xml:space="preserve"> PBI – </w:t>
      </w:r>
      <w:r w:rsidR="003811CD" w:rsidRPr="009D2852">
        <w:rPr>
          <w:rFonts w:ascii="Sofia Pro Light" w:hAnsi="Sofia Pro Light"/>
          <w:color w:val="auto"/>
        </w:rPr>
        <w:t>Alarm</w:t>
      </w:r>
      <w:r w:rsidRPr="009D2852">
        <w:rPr>
          <w:rFonts w:ascii="Sofia Pro Light" w:hAnsi="Sofia Pro Light"/>
          <w:color w:val="auto"/>
        </w:rPr>
        <w:t>a</w:t>
      </w:r>
      <w:r w:rsidR="003811CD" w:rsidRPr="009D2852">
        <w:rPr>
          <w:rFonts w:ascii="Sofia Pro Light" w:hAnsi="Sofia Pro Light"/>
          <w:color w:val="auto"/>
        </w:rPr>
        <w:t>s</w:t>
      </w:r>
      <w:bookmarkEnd w:id="10"/>
    </w:p>
    <w:p w14:paraId="74B969D3" w14:textId="77777777" w:rsidR="00144A44" w:rsidRPr="009D2852" w:rsidRDefault="00144A44" w:rsidP="00B127C7">
      <w:pPr>
        <w:pStyle w:val="Prrafodelista"/>
        <w:spacing w:after="0" w:line="360" w:lineRule="auto"/>
        <w:ind w:left="0" w:firstLine="1134"/>
        <w:jc w:val="both"/>
        <w:rPr>
          <w:rFonts w:ascii="Sofia Pro Light" w:hAnsi="Sofia Pro Light"/>
          <w:sz w:val="24"/>
          <w:szCs w:val="24"/>
        </w:rPr>
      </w:pPr>
    </w:p>
    <w:p w14:paraId="7553A358" w14:textId="0334003B" w:rsidR="00B61D80" w:rsidRPr="009D2852" w:rsidRDefault="00B61D80" w:rsidP="00B61D80">
      <w:pPr>
        <w:spacing w:after="0" w:line="360" w:lineRule="auto"/>
        <w:ind w:firstLine="1134"/>
        <w:jc w:val="both"/>
        <w:rPr>
          <w:rFonts w:ascii="Sofia Pro Light" w:hAnsi="Sofia Pro Light"/>
          <w:sz w:val="24"/>
          <w:szCs w:val="24"/>
        </w:rPr>
      </w:pPr>
      <w:r w:rsidRPr="009D2852">
        <w:rPr>
          <w:rFonts w:ascii="Sofia Pro Light" w:hAnsi="Sofia Pro Light"/>
          <w:sz w:val="24"/>
          <w:szCs w:val="24"/>
        </w:rPr>
        <w:t xml:space="preserve">Se han realizado cambios en los informes de alarmas de </w:t>
      </w:r>
      <w:r w:rsidR="002162B3" w:rsidRPr="009D2852">
        <w:rPr>
          <w:rFonts w:ascii="Sofia Pro Light" w:hAnsi="Sofia Pro Light"/>
          <w:sz w:val="24"/>
          <w:szCs w:val="24"/>
        </w:rPr>
        <w:t>los tres verticales</w:t>
      </w:r>
      <w:r w:rsidRPr="009D2852">
        <w:rPr>
          <w:rFonts w:ascii="Sofia Pro Light" w:hAnsi="Sofia Pro Light"/>
          <w:sz w:val="24"/>
          <w:szCs w:val="24"/>
        </w:rPr>
        <w:t xml:space="preserve"> para estandarizar la presentación de los gráficos. Ahora, los gráficos muestran la hora del día productivo.</w:t>
      </w:r>
    </w:p>
    <w:p w14:paraId="188F2900" w14:textId="24AE6A78" w:rsidR="00B61D80" w:rsidRPr="009D2852" w:rsidRDefault="00B61D80" w:rsidP="00B61D80">
      <w:pPr>
        <w:spacing w:after="0" w:line="360" w:lineRule="auto"/>
        <w:ind w:firstLine="1134"/>
        <w:jc w:val="both"/>
        <w:rPr>
          <w:rFonts w:ascii="Sofia Pro Light" w:hAnsi="Sofia Pro Light"/>
          <w:sz w:val="24"/>
          <w:szCs w:val="24"/>
        </w:rPr>
      </w:pPr>
      <w:r w:rsidRPr="009D2852">
        <w:rPr>
          <w:rFonts w:ascii="Sofia Pro Light" w:hAnsi="Sofia Pro Light"/>
          <w:sz w:val="24"/>
          <w:szCs w:val="24"/>
        </w:rPr>
        <w:t>Este cambio busca evitar confusiones entre los datos presentados según el día calendario y el día productivo, haciendo que la información sea más clara y coherente directamente en el informe.</w:t>
      </w:r>
    </w:p>
    <w:p w14:paraId="690007F1" w14:textId="77777777" w:rsidR="00144A44" w:rsidRPr="009D2852" w:rsidRDefault="00144A44" w:rsidP="00B127C7">
      <w:pPr>
        <w:spacing w:after="0" w:line="360" w:lineRule="auto"/>
        <w:ind w:firstLine="1134"/>
        <w:jc w:val="both"/>
        <w:rPr>
          <w:rFonts w:ascii="Sofia Pro Light" w:hAnsi="Sofia Pro Light"/>
          <w:sz w:val="24"/>
          <w:szCs w:val="24"/>
        </w:rPr>
      </w:pPr>
    </w:p>
    <w:p w14:paraId="413D872F" w14:textId="76881905" w:rsidR="00144A44" w:rsidRPr="009D2852" w:rsidRDefault="00F86EE2" w:rsidP="7DFF1308">
      <w:pPr>
        <w:pStyle w:val="Standard"/>
        <w:spacing w:line="360" w:lineRule="auto"/>
        <w:ind w:firstLine="270"/>
        <w:jc w:val="center"/>
        <w:rPr>
          <w:rFonts w:ascii="Sofia Pro Light" w:hAnsi="Sofia Pro Light"/>
          <w:lang w:val="es-419" w:bidi="ar-SA"/>
        </w:rPr>
      </w:pPr>
      <w:r w:rsidRPr="009D2852">
        <w:rPr>
          <w:rFonts w:ascii="Sofia Pro Light" w:hAnsi="Sofia Pro Light"/>
          <w:lang w:val="es-419" w:bidi="ar-SA"/>
        </w:rPr>
        <w:drawing>
          <wp:anchor distT="0" distB="0" distL="114300" distR="114300" simplePos="0" relativeHeight="251658250" behindDoc="0" locked="0" layoutInCell="1" allowOverlap="1" wp14:anchorId="2D3263DC" wp14:editId="08D442A2">
            <wp:simplePos x="0" y="0"/>
            <wp:positionH relativeFrom="column">
              <wp:posOffset>839802</wp:posOffset>
            </wp:positionH>
            <wp:positionV relativeFrom="paragraph">
              <wp:posOffset>1508042</wp:posOffset>
            </wp:positionV>
            <wp:extent cx="614045" cy="568503"/>
            <wp:effectExtent l="0" t="0" r="0" b="3175"/>
            <wp:wrapNone/>
            <wp:docPr id="885472402" name="Picture 1" descr="A white background with black dot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7586967" name="Picture 1" descr="A white background with black dots&#10;&#10;AI-generated content may be incorrect.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4045" cy="56850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75C50" w:rsidRPr="009D2852">
        <w:rPr>
          <w:rFonts w:ascii="Sofia Pro Light" w:hAnsi="Sofia Pro Light"/>
          <w:lang w:val="es-419" w:bidi="ar-SA"/>
        </w:rPr>
        <w:drawing>
          <wp:anchor distT="0" distB="0" distL="114300" distR="114300" simplePos="0" relativeHeight="251658249" behindDoc="0" locked="0" layoutInCell="1" allowOverlap="1" wp14:anchorId="29BAB5D4" wp14:editId="5E4FBC48">
            <wp:simplePos x="0" y="0"/>
            <wp:positionH relativeFrom="column">
              <wp:posOffset>4983977</wp:posOffset>
            </wp:positionH>
            <wp:positionV relativeFrom="paragraph">
              <wp:posOffset>112395</wp:posOffset>
            </wp:positionV>
            <wp:extent cx="216000" cy="216000"/>
            <wp:effectExtent l="0" t="0" r="0" b="0"/>
            <wp:wrapNone/>
            <wp:docPr id="269501347" name="Graphic 4" descr="Right pointing backhand index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6443653" name="Graphic 1486443653" descr="Right pointing backhand index with solid fill"/>
                    <pic:cNvPicPr/>
                  </pic:nvPicPr>
                  <pic:blipFill>
                    <a:blip r:embed="rId27">
                      <a:extLs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6000" cy="216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44A44" w:rsidRPr="009D2852">
        <w:rPr>
          <w:rFonts w:ascii="Sofia Pro Light" w:hAnsi="Sofia Pro Light"/>
          <w:lang w:val="es-419" w:bidi="ar-SA"/>
        </w:rPr>
        <w:drawing>
          <wp:inline distT="0" distB="0" distL="0" distR="0" wp14:anchorId="3B365E1A" wp14:editId="04885151">
            <wp:extent cx="5040000" cy="2088191"/>
            <wp:effectExtent l="38100" t="38100" r="103505" b="102870"/>
            <wp:docPr id="180026313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0263135" name="Picture 1"/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0000" cy="2088191"/>
                    </a:xfrm>
                    <a:prstGeom prst="rect">
                      <a:avLst/>
                    </a:prstGeom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077FFB8" w14:textId="2AE838AB" w:rsidR="00144A44" w:rsidRPr="009D2852" w:rsidRDefault="00144A44" w:rsidP="00B127C7">
      <w:pPr>
        <w:pStyle w:val="Standard"/>
        <w:spacing w:line="360" w:lineRule="auto"/>
        <w:ind w:firstLine="1134"/>
        <w:jc w:val="center"/>
        <w:rPr>
          <w:rFonts w:ascii="Sofia Pro Light" w:hAnsi="Sofia Pro Light"/>
          <w:sz w:val="20"/>
          <w:szCs w:val="20"/>
          <w:lang w:val="es-419"/>
        </w:rPr>
      </w:pPr>
      <w:r w:rsidRPr="009D2852">
        <w:rPr>
          <w:rFonts w:ascii="Sofia Pro Light" w:hAnsi="Sofia Pro Light"/>
          <w:sz w:val="20"/>
          <w:szCs w:val="20"/>
          <w:lang w:val="es-419"/>
        </w:rPr>
        <w:t xml:space="preserve">Figura </w:t>
      </w:r>
      <w:r w:rsidR="008B5AED" w:rsidRPr="009D2852">
        <w:rPr>
          <w:rFonts w:ascii="Sofia Pro Light" w:hAnsi="Sofia Pro Light"/>
          <w:sz w:val="20"/>
          <w:szCs w:val="20"/>
          <w:lang w:val="es-419"/>
        </w:rPr>
        <w:t>6</w:t>
      </w:r>
      <w:r w:rsidRPr="009D2852">
        <w:rPr>
          <w:rFonts w:ascii="Sofia Pro Light" w:hAnsi="Sofia Pro Light"/>
          <w:sz w:val="20"/>
          <w:szCs w:val="20"/>
          <w:lang w:val="es-419"/>
        </w:rPr>
        <w:t xml:space="preserve"> – </w:t>
      </w:r>
      <w:r w:rsidR="00B61D80" w:rsidRPr="009D2852">
        <w:rPr>
          <w:rFonts w:ascii="Sofia Pro Light" w:hAnsi="Sofia Pro Light"/>
          <w:sz w:val="20"/>
          <w:szCs w:val="20"/>
          <w:lang w:val="es-419"/>
        </w:rPr>
        <w:t>Reporte</w:t>
      </w:r>
      <w:r w:rsidRPr="009D2852">
        <w:rPr>
          <w:rFonts w:ascii="Sofia Pro Light" w:hAnsi="Sofia Pro Light"/>
          <w:sz w:val="20"/>
          <w:szCs w:val="20"/>
          <w:lang w:val="es-419"/>
        </w:rPr>
        <w:t xml:space="preserve"> de PBI “</w:t>
      </w:r>
      <w:r w:rsidR="00770D49" w:rsidRPr="009D2852">
        <w:rPr>
          <w:rFonts w:ascii="Sofia Pro Light" w:hAnsi="Sofia Pro Light"/>
          <w:sz w:val="20"/>
          <w:szCs w:val="20"/>
          <w:lang w:val="es-419"/>
        </w:rPr>
        <w:t>Alarm</w:t>
      </w:r>
      <w:r w:rsidR="00B61D80" w:rsidRPr="009D2852">
        <w:rPr>
          <w:rFonts w:ascii="Sofia Pro Light" w:hAnsi="Sofia Pro Light"/>
          <w:sz w:val="20"/>
          <w:szCs w:val="20"/>
          <w:lang w:val="es-419"/>
        </w:rPr>
        <w:t>a</w:t>
      </w:r>
      <w:r w:rsidR="00770D49" w:rsidRPr="009D2852">
        <w:rPr>
          <w:rFonts w:ascii="Sofia Pro Light" w:hAnsi="Sofia Pro Light"/>
          <w:sz w:val="20"/>
          <w:szCs w:val="20"/>
          <w:lang w:val="es-419"/>
        </w:rPr>
        <w:t>s”</w:t>
      </w:r>
    </w:p>
    <w:p w14:paraId="1825515E" w14:textId="77777777" w:rsidR="008B5AED" w:rsidRPr="009D2852" w:rsidRDefault="008B5AED" w:rsidP="00B127C7">
      <w:pPr>
        <w:pStyle w:val="Standard"/>
        <w:spacing w:line="360" w:lineRule="auto"/>
        <w:ind w:firstLine="1134"/>
        <w:jc w:val="center"/>
        <w:rPr>
          <w:rFonts w:ascii="Sofia Pro Light" w:hAnsi="Sofia Pro Light"/>
          <w:sz w:val="20"/>
          <w:szCs w:val="20"/>
          <w:lang w:val="es-419"/>
        </w:rPr>
      </w:pPr>
    </w:p>
    <w:p w14:paraId="61A0E956" w14:textId="77777777" w:rsidR="008B5AED" w:rsidRPr="009D2852" w:rsidRDefault="008B5AED" w:rsidP="00B127C7">
      <w:pPr>
        <w:pStyle w:val="Standard"/>
        <w:spacing w:line="360" w:lineRule="auto"/>
        <w:ind w:firstLine="1134"/>
        <w:jc w:val="center"/>
        <w:rPr>
          <w:rFonts w:ascii="Sofia Pro Light" w:hAnsi="Sofia Pro Light"/>
          <w:sz w:val="20"/>
          <w:szCs w:val="20"/>
          <w:lang w:val="es-419"/>
        </w:rPr>
      </w:pPr>
    </w:p>
    <w:p w14:paraId="1A19DE10" w14:textId="53CEC1A7" w:rsidR="00770D49" w:rsidRPr="009D2852" w:rsidRDefault="00F86EE2" w:rsidP="7DFF1308">
      <w:pPr>
        <w:pStyle w:val="Standard"/>
        <w:spacing w:line="360" w:lineRule="auto"/>
        <w:ind w:firstLine="270"/>
        <w:jc w:val="center"/>
        <w:rPr>
          <w:rFonts w:ascii="Sofia Pro Light" w:hAnsi="Sofia Pro Light"/>
          <w:lang w:val="es-419" w:bidi="ar-SA"/>
        </w:rPr>
      </w:pPr>
      <w:r w:rsidRPr="009D2852">
        <w:rPr>
          <w:rFonts w:ascii="Sofia Pro Light" w:hAnsi="Sofia Pro Light"/>
          <w:lang w:val="es-419" w:bidi="ar-SA"/>
        </w:rPr>
        <w:lastRenderedPageBreak/>
        <w:drawing>
          <wp:anchor distT="0" distB="0" distL="114300" distR="114300" simplePos="0" relativeHeight="251658251" behindDoc="0" locked="0" layoutInCell="1" allowOverlap="1" wp14:anchorId="0E5A79BF" wp14:editId="2D102A5A">
            <wp:simplePos x="0" y="0"/>
            <wp:positionH relativeFrom="column">
              <wp:posOffset>2444089</wp:posOffset>
            </wp:positionH>
            <wp:positionV relativeFrom="paragraph">
              <wp:posOffset>2054965</wp:posOffset>
            </wp:positionV>
            <wp:extent cx="216000" cy="216000"/>
            <wp:effectExtent l="38100" t="0" r="12700" b="31750"/>
            <wp:wrapNone/>
            <wp:docPr id="1071788494" name="Graphic 4" descr="Right pointing backhand index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6443653" name="Graphic 1486443653" descr="Right pointing backhand index with solid fill"/>
                    <pic:cNvPicPr/>
                  </pic:nvPicPr>
                  <pic:blipFill>
                    <a:blip r:embed="rId27">
                      <a:extLs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19856794">
                      <a:off x="0" y="0"/>
                      <a:ext cx="216000" cy="216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9D2852">
        <w:rPr>
          <w:rFonts w:ascii="Sofia Pro Light" w:hAnsi="Sofia Pro Light"/>
          <w:lang w:val="es-419" w:bidi="ar-SA"/>
        </w:rPr>
        <mc:AlternateContent>
          <mc:Choice Requires="wps">
            <w:drawing>
              <wp:anchor distT="0" distB="0" distL="114300" distR="114300" simplePos="0" relativeHeight="251658253" behindDoc="0" locked="0" layoutInCell="1" allowOverlap="1" wp14:anchorId="569F209D" wp14:editId="2DAFC6A2">
                <wp:simplePos x="0" y="0"/>
                <wp:positionH relativeFrom="column">
                  <wp:posOffset>2576858</wp:posOffset>
                </wp:positionH>
                <wp:positionV relativeFrom="paragraph">
                  <wp:posOffset>1857375</wp:posOffset>
                </wp:positionV>
                <wp:extent cx="2965837" cy="162670"/>
                <wp:effectExtent l="0" t="0" r="25400" b="27940"/>
                <wp:wrapNone/>
                <wp:docPr id="332009394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65837" cy="16267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6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61E62CD" id="Rectangle 5" o:spid="_x0000_s1026" style="position:absolute;margin-left:202.9pt;margin-top:146.25pt;width:233.55pt;height:12.8pt;z-index:251658253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" filled="f" strokecolor="#375623 [1609]" strokeweight="1pt"/>
            </w:pict>
          </mc:Fallback>
        </mc:AlternateContent>
      </w:r>
      <w:r w:rsidRPr="009D2852">
        <w:rPr>
          <w:rFonts w:ascii="Sofia Pro Light" w:hAnsi="Sofia Pro Light"/>
          <w:lang w:val="es-419" w:bidi="ar-SA"/>
        </w:rPr>
        <w:drawing>
          <wp:anchor distT="0" distB="0" distL="114300" distR="114300" simplePos="0" relativeHeight="251658252" behindDoc="0" locked="0" layoutInCell="1" allowOverlap="1" wp14:anchorId="66992A64" wp14:editId="44F75E3B">
            <wp:simplePos x="0" y="0"/>
            <wp:positionH relativeFrom="column">
              <wp:posOffset>899602</wp:posOffset>
            </wp:positionH>
            <wp:positionV relativeFrom="paragraph">
              <wp:posOffset>706004</wp:posOffset>
            </wp:positionV>
            <wp:extent cx="613853" cy="1331650"/>
            <wp:effectExtent l="0" t="0" r="0" b="1905"/>
            <wp:wrapNone/>
            <wp:docPr id="242606022" name="Picture 1" descr="A white background with black dot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7586967" name="Picture 1" descr="A white background with black dots&#10;&#10;AI-generated content may be incorrect.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3853" cy="13316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70D49" w:rsidRPr="009D2852">
        <w:rPr>
          <w:rFonts w:ascii="Sofia Pro Light" w:hAnsi="Sofia Pro Light"/>
          <w:lang w:val="es-419" w:bidi="ar-SA"/>
        </w:rPr>
        <w:drawing>
          <wp:inline distT="0" distB="0" distL="0" distR="0" wp14:anchorId="71000EDF" wp14:editId="591AAC12">
            <wp:extent cx="5040000" cy="2069952"/>
            <wp:effectExtent l="38100" t="38100" r="103505" b="102235"/>
            <wp:docPr id="141143866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1438663" name="Picture 1"/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0000" cy="2069952"/>
                    </a:xfrm>
                    <a:prstGeom prst="rect">
                      <a:avLst/>
                    </a:prstGeom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D68BFF6" w14:textId="25103B21" w:rsidR="00770D49" w:rsidRPr="009D2852" w:rsidRDefault="00770D49" w:rsidP="00B127C7">
      <w:pPr>
        <w:pStyle w:val="Standard"/>
        <w:spacing w:line="360" w:lineRule="auto"/>
        <w:ind w:firstLine="1134"/>
        <w:jc w:val="center"/>
        <w:rPr>
          <w:rFonts w:ascii="Sofia Pro Light" w:hAnsi="Sofia Pro Light"/>
          <w:sz w:val="20"/>
          <w:szCs w:val="20"/>
          <w:lang w:val="es-419" w:bidi="ar-SA"/>
        </w:rPr>
      </w:pPr>
      <w:r w:rsidRPr="009D2852">
        <w:rPr>
          <w:rFonts w:ascii="Sofia Pro Light" w:hAnsi="Sofia Pro Light"/>
          <w:sz w:val="20"/>
          <w:szCs w:val="20"/>
          <w:lang w:val="es-419"/>
        </w:rPr>
        <w:t xml:space="preserve">Figura </w:t>
      </w:r>
      <w:r w:rsidR="008B5AED" w:rsidRPr="009D2852">
        <w:rPr>
          <w:rFonts w:ascii="Sofia Pro Light" w:hAnsi="Sofia Pro Light"/>
          <w:sz w:val="20"/>
          <w:szCs w:val="20"/>
          <w:lang w:val="es-419"/>
        </w:rPr>
        <w:t>7</w:t>
      </w:r>
      <w:r w:rsidRPr="009D2852">
        <w:rPr>
          <w:rFonts w:ascii="Sofia Pro Light" w:hAnsi="Sofia Pro Light"/>
          <w:sz w:val="20"/>
          <w:szCs w:val="20"/>
          <w:lang w:val="es-419"/>
        </w:rPr>
        <w:t xml:space="preserve">– </w:t>
      </w:r>
      <w:r w:rsidR="00B61D80" w:rsidRPr="009D2852">
        <w:rPr>
          <w:rFonts w:ascii="Sofia Pro Light" w:hAnsi="Sofia Pro Light"/>
          <w:sz w:val="20"/>
          <w:szCs w:val="20"/>
          <w:lang w:val="es-419"/>
        </w:rPr>
        <w:t>Reporte</w:t>
      </w:r>
      <w:r w:rsidRPr="009D2852">
        <w:rPr>
          <w:rFonts w:ascii="Sofia Pro Light" w:hAnsi="Sofia Pro Light"/>
          <w:sz w:val="20"/>
          <w:szCs w:val="20"/>
          <w:lang w:val="es-419"/>
        </w:rPr>
        <w:t xml:space="preserve"> de PBI “Alarm</w:t>
      </w:r>
      <w:r w:rsidR="00B61D80" w:rsidRPr="009D2852">
        <w:rPr>
          <w:rFonts w:ascii="Sofia Pro Light" w:hAnsi="Sofia Pro Light"/>
          <w:sz w:val="20"/>
          <w:szCs w:val="20"/>
          <w:lang w:val="es-419"/>
        </w:rPr>
        <w:t>a</w:t>
      </w:r>
      <w:r w:rsidRPr="009D2852">
        <w:rPr>
          <w:rFonts w:ascii="Sofia Pro Light" w:hAnsi="Sofia Pro Light"/>
          <w:sz w:val="20"/>
          <w:szCs w:val="20"/>
          <w:lang w:val="es-419"/>
        </w:rPr>
        <w:t>s”</w:t>
      </w:r>
    </w:p>
    <w:p w14:paraId="4A10EE86" w14:textId="77777777" w:rsidR="00770D49" w:rsidRPr="009D2852" w:rsidRDefault="00770D49" w:rsidP="00B127C7">
      <w:pPr>
        <w:pStyle w:val="Standard"/>
        <w:spacing w:line="360" w:lineRule="auto"/>
        <w:ind w:firstLine="1134"/>
        <w:jc w:val="center"/>
        <w:rPr>
          <w:rFonts w:ascii="Sofia Pro Light" w:hAnsi="Sofia Pro Light"/>
          <w:sz w:val="20"/>
          <w:szCs w:val="20"/>
          <w:lang w:val="es-419" w:bidi="ar-SA"/>
        </w:rPr>
      </w:pPr>
    </w:p>
    <w:p w14:paraId="25BEF49B" w14:textId="4B94CC6E" w:rsidR="00144A44" w:rsidRPr="009D2852" w:rsidRDefault="00144A44" w:rsidP="00B127C7">
      <w:pPr>
        <w:spacing w:after="0" w:line="360" w:lineRule="auto"/>
        <w:ind w:firstLine="1134"/>
        <w:jc w:val="both"/>
        <w:rPr>
          <w:rFonts w:ascii="Sofia Pro Light" w:hAnsi="Sofia Pro Light"/>
          <w:sz w:val="20"/>
          <w:szCs w:val="20"/>
        </w:rPr>
      </w:pPr>
      <w:r w:rsidRPr="009D2852">
        <w:rPr>
          <w:rFonts w:ascii="Sofia Pro Light" w:hAnsi="Sofia Pro Light"/>
          <w:sz w:val="20"/>
          <w:szCs w:val="20"/>
        </w:rPr>
        <w:drawing>
          <wp:inline distT="0" distB="0" distL="0" distR="0" wp14:anchorId="2C279B06" wp14:editId="067311DF">
            <wp:extent cx="238539" cy="238539"/>
            <wp:effectExtent l="0" t="0" r="9525" b="9525"/>
            <wp:docPr id="962864674" name="Gráfico 1661290946" descr="Balão de chat com preenchimento sólid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Gráfico 73" descr="Balão de chat com preenchimento sólido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8539" cy="2385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9D2852">
        <w:rPr>
          <w:rStyle w:val="Hipervnculo"/>
          <w:rFonts w:ascii="Sofia Pro Light" w:hAnsi="Sofia Pro Light"/>
          <w:color w:val="auto"/>
          <w:sz w:val="20"/>
          <w:szCs w:val="20"/>
          <w:u w:val="none"/>
        </w:rPr>
        <w:t xml:space="preserve"> </w:t>
      </w:r>
      <w:r w:rsidR="00C4187C" w:rsidRPr="009D2852">
        <w:rPr>
          <w:rStyle w:val="Hipervnculo"/>
          <w:rFonts w:ascii="Sofia Pro Light" w:hAnsi="Sofia Pro Light"/>
          <w:color w:val="auto"/>
          <w:sz w:val="20"/>
          <w:szCs w:val="20"/>
          <w:u w:val="none"/>
        </w:rPr>
        <w:t xml:space="preserve">Acceda en: Menú </w:t>
      </w:r>
      <w:r w:rsidRPr="009D2852">
        <w:rPr>
          <w:rStyle w:val="Hipervnculo"/>
          <w:rFonts w:ascii="Sofia Pro Light" w:hAnsi="Sofia Pro Light"/>
          <w:color w:val="auto"/>
          <w:sz w:val="20"/>
          <w:szCs w:val="20"/>
          <w:u w:val="none"/>
        </w:rPr>
        <w:t xml:space="preserve">principal &gt; </w:t>
      </w:r>
      <w:r w:rsidR="00B61D80" w:rsidRPr="009D2852">
        <w:rPr>
          <w:rStyle w:val="Hipervnculo"/>
          <w:rFonts w:ascii="Sofia Pro Light" w:hAnsi="Sofia Pro Light"/>
          <w:color w:val="auto"/>
          <w:sz w:val="20"/>
          <w:szCs w:val="20"/>
          <w:u w:val="none"/>
        </w:rPr>
        <w:t>Reportes</w:t>
      </w:r>
      <w:r w:rsidRPr="009D2852">
        <w:rPr>
          <w:rStyle w:val="Hipervnculo"/>
          <w:rFonts w:ascii="Sofia Pro Light" w:hAnsi="Sofia Pro Light"/>
          <w:color w:val="auto"/>
          <w:sz w:val="20"/>
          <w:szCs w:val="20"/>
          <w:u w:val="none"/>
        </w:rPr>
        <w:t xml:space="preserve"> &gt; PBI &gt; </w:t>
      </w:r>
      <w:r w:rsidR="002C2AF8" w:rsidRPr="009D2852">
        <w:rPr>
          <w:rFonts w:ascii="Sofia Pro Light" w:hAnsi="Sofia Pro Light"/>
          <w:sz w:val="20"/>
          <w:szCs w:val="20"/>
        </w:rPr>
        <w:t>Re</w:t>
      </w:r>
      <w:r w:rsidR="00B61D80" w:rsidRPr="009D2852">
        <w:rPr>
          <w:rFonts w:ascii="Sofia Pro Light" w:hAnsi="Sofia Pro Light"/>
          <w:sz w:val="20"/>
          <w:szCs w:val="20"/>
        </w:rPr>
        <w:t>portes</w:t>
      </w:r>
      <w:r w:rsidR="002C2AF8" w:rsidRPr="009D2852">
        <w:rPr>
          <w:rFonts w:ascii="Sofia Pro Light" w:hAnsi="Sofia Pro Light"/>
          <w:sz w:val="20"/>
          <w:szCs w:val="20"/>
        </w:rPr>
        <w:t xml:space="preserve"> de Alarm</w:t>
      </w:r>
      <w:r w:rsidR="00B61D80" w:rsidRPr="009D2852">
        <w:rPr>
          <w:rFonts w:ascii="Sofia Pro Light" w:hAnsi="Sofia Pro Light"/>
          <w:sz w:val="20"/>
          <w:szCs w:val="20"/>
        </w:rPr>
        <w:t>a</w:t>
      </w:r>
      <w:r w:rsidR="002C2AF8" w:rsidRPr="009D2852">
        <w:rPr>
          <w:rFonts w:ascii="Sofia Pro Light" w:hAnsi="Sofia Pro Light"/>
          <w:sz w:val="20"/>
          <w:szCs w:val="20"/>
        </w:rPr>
        <w:t>s</w:t>
      </w:r>
    </w:p>
    <w:p w14:paraId="75782912" w14:textId="77777777" w:rsidR="00144A44" w:rsidRPr="009D2852" w:rsidRDefault="00144A44" w:rsidP="00B127C7">
      <w:pPr>
        <w:pStyle w:val="Standard"/>
        <w:spacing w:line="360" w:lineRule="auto"/>
        <w:ind w:firstLine="1134"/>
        <w:jc w:val="both"/>
        <w:rPr>
          <w:rFonts w:ascii="Sofia Pro Light" w:hAnsi="Sofia Pro Light"/>
          <w:lang w:val="es-419" w:bidi="ar-SA"/>
        </w:rPr>
      </w:pPr>
    </w:p>
    <w:p w14:paraId="332176E8" w14:textId="77777777" w:rsidR="00985418" w:rsidRPr="009D2852" w:rsidRDefault="00985418" w:rsidP="00B127C7">
      <w:pPr>
        <w:pStyle w:val="Ttulo2"/>
        <w:numPr>
          <w:ilvl w:val="0"/>
          <w:numId w:val="21"/>
        </w:numPr>
        <w:spacing w:line="360" w:lineRule="auto"/>
        <w:ind w:left="0" w:firstLine="1134"/>
        <w:jc w:val="both"/>
        <w:rPr>
          <w:rFonts w:ascii="Sofia Pro Light" w:hAnsi="Sofia Pro Light"/>
          <w:sz w:val="24"/>
          <w:szCs w:val="24"/>
          <w:lang w:val="es-419"/>
        </w:rPr>
      </w:pPr>
      <w:bookmarkStart w:id="11" w:name="_Toc205878531"/>
      <w:bookmarkStart w:id="12" w:name="_Toc209446286"/>
      <w:r w:rsidRPr="009D2852">
        <w:rPr>
          <w:rFonts w:ascii="Sofia Pro Light" w:hAnsi="Sofia Pro Light"/>
          <w:sz w:val="24"/>
          <w:szCs w:val="24"/>
          <w:lang w:val="es-419"/>
        </w:rPr>
        <w:t>Bugs</w:t>
      </w:r>
      <w:bookmarkEnd w:id="11"/>
      <w:bookmarkEnd w:id="12"/>
    </w:p>
    <w:p w14:paraId="15F50CE2" w14:textId="77777777" w:rsidR="00985418" w:rsidRPr="009D2852" w:rsidRDefault="00985418" w:rsidP="00B127C7">
      <w:pPr>
        <w:spacing w:after="0" w:line="360" w:lineRule="auto"/>
        <w:ind w:firstLine="1134"/>
        <w:rPr>
          <w:rFonts w:ascii="Sofia Pro Light" w:hAnsi="Sofia Pro Light"/>
          <w:sz w:val="24"/>
          <w:szCs w:val="24"/>
        </w:rPr>
      </w:pPr>
    </w:p>
    <w:p w14:paraId="1A4EAB2C" w14:textId="577AC7A5" w:rsidR="008B5AED" w:rsidRPr="009D2852" w:rsidRDefault="00FC2EC0" w:rsidP="00B127C7">
      <w:pPr>
        <w:pStyle w:val="Ttulo3"/>
        <w:numPr>
          <w:ilvl w:val="0"/>
          <w:numId w:val="24"/>
        </w:numPr>
        <w:spacing w:before="0" w:line="360" w:lineRule="auto"/>
        <w:ind w:firstLine="1134"/>
        <w:jc w:val="both"/>
        <w:rPr>
          <w:rFonts w:ascii="Sofia Pro Light" w:hAnsi="Sofia Pro Light"/>
          <w:color w:val="auto"/>
        </w:rPr>
      </w:pPr>
      <w:r w:rsidRPr="009D2852">
        <w:rPr>
          <w:rFonts w:ascii="Sofia Pro Light" w:hAnsi="Sofia Pro Light"/>
          <w:color w:val="auto"/>
        </w:rPr>
        <w:t xml:space="preserve"> </w:t>
      </w:r>
      <w:bookmarkStart w:id="13" w:name="_Toc209446287"/>
      <w:r w:rsidR="00B61D80" w:rsidRPr="009D2852">
        <w:rPr>
          <w:rFonts w:ascii="Sofia Pro Light" w:hAnsi="Sofia Pro Light"/>
          <w:color w:val="auto"/>
        </w:rPr>
        <w:t>Registros</w:t>
      </w:r>
      <w:r w:rsidRPr="009D2852">
        <w:rPr>
          <w:rFonts w:ascii="Sofia Pro Light" w:hAnsi="Sofia Pro Light"/>
          <w:color w:val="auto"/>
        </w:rPr>
        <w:t xml:space="preserve"> – Medidas d</w:t>
      </w:r>
      <w:r w:rsidR="00B61D80" w:rsidRPr="009D2852">
        <w:rPr>
          <w:rFonts w:ascii="Sofia Pro Light" w:hAnsi="Sofia Pro Light"/>
          <w:color w:val="auto"/>
        </w:rPr>
        <w:t>el</w:t>
      </w:r>
      <w:r w:rsidRPr="009D2852">
        <w:rPr>
          <w:rFonts w:ascii="Sofia Pro Light" w:hAnsi="Sofia Pro Light"/>
          <w:color w:val="auto"/>
        </w:rPr>
        <w:t xml:space="preserve"> Implemento</w:t>
      </w:r>
      <w:bookmarkEnd w:id="13"/>
    </w:p>
    <w:p w14:paraId="570976E6" w14:textId="77777777" w:rsidR="008B5AED" w:rsidRPr="009D2852" w:rsidRDefault="008B5AED" w:rsidP="00B127C7">
      <w:pPr>
        <w:spacing w:after="0" w:line="360" w:lineRule="auto"/>
        <w:ind w:firstLine="1134"/>
        <w:jc w:val="both"/>
        <w:rPr>
          <w:rFonts w:ascii="Sofia Pro Light" w:hAnsi="Sofia Pro Light"/>
          <w:sz w:val="24"/>
          <w:szCs w:val="24"/>
        </w:rPr>
      </w:pPr>
    </w:p>
    <w:p w14:paraId="5B51A88F" w14:textId="28F06177" w:rsidR="0099001C" w:rsidRPr="009D2852" w:rsidRDefault="00B61D80" w:rsidP="00ED2E56">
      <w:pPr>
        <w:spacing w:after="0" w:line="360" w:lineRule="auto"/>
        <w:ind w:firstLine="1134"/>
        <w:jc w:val="both"/>
        <w:rPr>
          <w:rFonts w:ascii="Sofia Pro Light" w:hAnsi="Sofia Pro Light"/>
          <w:sz w:val="24"/>
          <w:szCs w:val="24"/>
        </w:rPr>
      </w:pPr>
      <w:r w:rsidRPr="009D2852">
        <w:rPr>
          <w:rFonts w:ascii="Sofia Pro Light" w:hAnsi="Sofia Pro Light"/>
          <w:sz w:val="24"/>
          <w:szCs w:val="24"/>
        </w:rPr>
        <w:t xml:space="preserve">Ajuste realizado en el registro “Medidas de Implementos”, en el tipo de implemento “1 – </w:t>
      </w:r>
      <w:proofErr w:type="spellStart"/>
      <w:r w:rsidR="00ED2E56" w:rsidRPr="009D2852">
        <w:rPr>
          <w:rFonts w:ascii="Sofia Pro Light" w:hAnsi="Sofia Pro Light"/>
          <w:sz w:val="24"/>
          <w:szCs w:val="24"/>
        </w:rPr>
        <w:t>Seções</w:t>
      </w:r>
      <w:proofErr w:type="spellEnd"/>
      <w:r w:rsidRPr="009D2852">
        <w:rPr>
          <w:rFonts w:ascii="Sofia Pro Light" w:hAnsi="Sofia Pro Light"/>
          <w:sz w:val="24"/>
          <w:szCs w:val="24"/>
        </w:rPr>
        <w:t>” para permitir el ahorro al llenar valores decimales en los campos “Espaciado de Secciones”.</w:t>
      </w:r>
    </w:p>
    <w:p w14:paraId="6208A1A6" w14:textId="77777777" w:rsidR="0099001C" w:rsidRPr="009D2852" w:rsidRDefault="0099001C" w:rsidP="00B127C7">
      <w:pPr>
        <w:spacing w:after="0" w:line="360" w:lineRule="auto"/>
        <w:ind w:firstLine="1134"/>
        <w:jc w:val="both"/>
        <w:rPr>
          <w:rFonts w:ascii="Sofia Pro Light" w:hAnsi="Sofia Pro Light"/>
          <w:sz w:val="24"/>
          <w:szCs w:val="24"/>
        </w:rPr>
      </w:pPr>
    </w:p>
    <w:p w14:paraId="4F468190" w14:textId="1C688F1B" w:rsidR="008B5AED" w:rsidRPr="009D2852" w:rsidRDefault="008B5AED" w:rsidP="00B127C7">
      <w:pPr>
        <w:spacing w:after="0" w:line="360" w:lineRule="auto"/>
        <w:ind w:firstLine="1134"/>
        <w:jc w:val="both"/>
        <w:rPr>
          <w:rFonts w:ascii="Sofia Pro Light" w:hAnsi="Sofia Pro Light"/>
          <w:sz w:val="20"/>
          <w:szCs w:val="20"/>
        </w:rPr>
      </w:pPr>
      <w:r w:rsidRPr="009D2852">
        <w:rPr>
          <w:rFonts w:ascii="Sofia Pro Light" w:hAnsi="Sofia Pro Light"/>
          <w:sz w:val="20"/>
          <w:szCs w:val="20"/>
        </w:rPr>
        <w:drawing>
          <wp:inline distT="0" distB="0" distL="0" distR="0" wp14:anchorId="5EE55A49" wp14:editId="1FC58EB8">
            <wp:extent cx="238539" cy="238539"/>
            <wp:effectExtent l="0" t="0" r="9525" b="9525"/>
            <wp:docPr id="1434764201" name="Gráfico 1661290946" descr="Balão de chat com preenchimento sólid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Gráfico 73" descr="Balão de chat com preenchimento sólido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8539" cy="2385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9D2852">
        <w:rPr>
          <w:rStyle w:val="Hipervnculo"/>
          <w:rFonts w:ascii="Sofia Pro Light" w:hAnsi="Sofia Pro Light"/>
          <w:color w:val="auto"/>
          <w:sz w:val="20"/>
          <w:szCs w:val="20"/>
          <w:u w:val="none"/>
        </w:rPr>
        <w:t xml:space="preserve"> </w:t>
      </w:r>
      <w:r w:rsidR="00C4187C" w:rsidRPr="009D2852">
        <w:rPr>
          <w:rStyle w:val="Hipervnculo"/>
          <w:rFonts w:ascii="Sofia Pro Light" w:hAnsi="Sofia Pro Light"/>
          <w:color w:val="auto"/>
          <w:sz w:val="20"/>
          <w:szCs w:val="20"/>
          <w:u w:val="none"/>
        </w:rPr>
        <w:t xml:space="preserve">Acceda en: Menú </w:t>
      </w:r>
      <w:r w:rsidRPr="009D2852">
        <w:rPr>
          <w:rStyle w:val="Hipervnculo"/>
          <w:rFonts w:ascii="Sofia Pro Light" w:hAnsi="Sofia Pro Light"/>
          <w:color w:val="auto"/>
          <w:sz w:val="20"/>
          <w:szCs w:val="20"/>
          <w:u w:val="none"/>
        </w:rPr>
        <w:t xml:space="preserve">principal &gt; </w:t>
      </w:r>
      <w:r w:rsidR="00ED2E56" w:rsidRPr="009D2852">
        <w:rPr>
          <w:rStyle w:val="Hipervnculo"/>
          <w:rFonts w:ascii="Sofia Pro Light" w:hAnsi="Sofia Pro Light"/>
          <w:color w:val="auto"/>
          <w:sz w:val="20"/>
          <w:szCs w:val="20"/>
          <w:u w:val="none"/>
        </w:rPr>
        <w:t>Registros</w:t>
      </w:r>
      <w:r w:rsidR="0099001C" w:rsidRPr="009D2852">
        <w:rPr>
          <w:rStyle w:val="Hipervnculo"/>
          <w:rFonts w:ascii="Sofia Pro Light" w:hAnsi="Sofia Pro Light"/>
          <w:color w:val="auto"/>
          <w:sz w:val="20"/>
          <w:szCs w:val="20"/>
          <w:u w:val="none"/>
        </w:rPr>
        <w:t xml:space="preserve"> &gt; </w:t>
      </w:r>
      <w:r w:rsidR="00FC2EC0" w:rsidRPr="009D2852">
        <w:rPr>
          <w:rStyle w:val="Hipervnculo"/>
          <w:rFonts w:ascii="Sofia Pro Light" w:hAnsi="Sofia Pro Light"/>
          <w:color w:val="auto"/>
          <w:sz w:val="20"/>
          <w:szCs w:val="20"/>
          <w:u w:val="none"/>
        </w:rPr>
        <w:t>E</w:t>
      </w:r>
      <w:r w:rsidR="0099001C" w:rsidRPr="009D2852">
        <w:rPr>
          <w:rStyle w:val="Hipervnculo"/>
          <w:rFonts w:ascii="Sofia Pro Light" w:hAnsi="Sofia Pro Light"/>
          <w:color w:val="auto"/>
          <w:sz w:val="20"/>
          <w:szCs w:val="20"/>
          <w:u w:val="none"/>
        </w:rPr>
        <w:t xml:space="preserve">quipos &gt; </w:t>
      </w:r>
      <w:r w:rsidR="00FC2EC0" w:rsidRPr="009D2852">
        <w:rPr>
          <w:rStyle w:val="Hipervnculo"/>
          <w:rFonts w:ascii="Sofia Pro Light" w:hAnsi="Sofia Pro Light"/>
          <w:color w:val="auto"/>
          <w:sz w:val="20"/>
          <w:szCs w:val="20"/>
          <w:u w:val="none"/>
        </w:rPr>
        <w:t>M</w:t>
      </w:r>
      <w:r w:rsidR="0099001C" w:rsidRPr="009D2852">
        <w:rPr>
          <w:rStyle w:val="Hipervnculo"/>
          <w:rFonts w:ascii="Sofia Pro Light" w:hAnsi="Sofia Pro Light"/>
          <w:color w:val="auto"/>
          <w:sz w:val="20"/>
          <w:szCs w:val="20"/>
          <w:u w:val="none"/>
        </w:rPr>
        <w:t>edidas d</w:t>
      </w:r>
      <w:r w:rsidR="00ED2E56" w:rsidRPr="009D2852">
        <w:rPr>
          <w:rStyle w:val="Hipervnculo"/>
          <w:rFonts w:ascii="Sofia Pro Light" w:hAnsi="Sofia Pro Light"/>
          <w:color w:val="auto"/>
          <w:sz w:val="20"/>
          <w:szCs w:val="20"/>
          <w:u w:val="none"/>
        </w:rPr>
        <w:t>el</w:t>
      </w:r>
      <w:r w:rsidR="0099001C" w:rsidRPr="009D2852">
        <w:rPr>
          <w:rStyle w:val="Hipervnculo"/>
          <w:rFonts w:ascii="Sofia Pro Light" w:hAnsi="Sofia Pro Light"/>
          <w:color w:val="auto"/>
          <w:sz w:val="20"/>
          <w:szCs w:val="20"/>
          <w:u w:val="none"/>
        </w:rPr>
        <w:t xml:space="preserve"> implemento &gt; </w:t>
      </w:r>
      <w:r w:rsidR="00FC2EC0" w:rsidRPr="009D2852">
        <w:rPr>
          <w:rStyle w:val="Hipervnculo"/>
          <w:rFonts w:ascii="Sofia Pro Light" w:hAnsi="Sofia Pro Light"/>
          <w:color w:val="auto"/>
          <w:sz w:val="20"/>
          <w:szCs w:val="20"/>
          <w:u w:val="none"/>
        </w:rPr>
        <w:t>T</w:t>
      </w:r>
      <w:r w:rsidR="0099001C" w:rsidRPr="009D2852">
        <w:rPr>
          <w:rStyle w:val="Hipervnculo"/>
          <w:rFonts w:ascii="Sofia Pro Light" w:hAnsi="Sofia Pro Light"/>
          <w:color w:val="auto"/>
          <w:sz w:val="20"/>
          <w:szCs w:val="20"/>
          <w:u w:val="none"/>
        </w:rPr>
        <w:t xml:space="preserve">ipo de implemento &gt; </w:t>
      </w:r>
      <w:r w:rsidR="0034332E" w:rsidRPr="009D2852">
        <w:rPr>
          <w:rStyle w:val="Hipervnculo"/>
          <w:rFonts w:ascii="Sofia Pro Light" w:hAnsi="Sofia Pro Light"/>
          <w:color w:val="auto"/>
          <w:sz w:val="20"/>
          <w:szCs w:val="20"/>
          <w:u w:val="none"/>
        </w:rPr>
        <w:t>“</w:t>
      </w:r>
      <w:r w:rsidR="0099001C" w:rsidRPr="009D2852">
        <w:rPr>
          <w:rStyle w:val="Hipervnculo"/>
          <w:rFonts w:ascii="Sofia Pro Light" w:hAnsi="Sofia Pro Light"/>
          <w:color w:val="auto"/>
          <w:sz w:val="20"/>
          <w:szCs w:val="20"/>
          <w:u w:val="none"/>
        </w:rPr>
        <w:t xml:space="preserve">1 </w:t>
      </w:r>
      <w:r w:rsidR="0034332E" w:rsidRPr="009D2852">
        <w:rPr>
          <w:rStyle w:val="Hipervnculo"/>
          <w:rFonts w:ascii="Sofia Pro Light" w:hAnsi="Sofia Pro Light"/>
          <w:color w:val="auto"/>
          <w:sz w:val="20"/>
          <w:szCs w:val="20"/>
          <w:u w:val="none"/>
        </w:rPr>
        <w:t>–</w:t>
      </w:r>
      <w:r w:rsidR="0099001C" w:rsidRPr="009D2852">
        <w:rPr>
          <w:rStyle w:val="Hipervnculo"/>
          <w:rFonts w:ascii="Sofia Pro Light" w:hAnsi="Sofia Pro Light"/>
          <w:color w:val="auto"/>
          <w:sz w:val="20"/>
          <w:szCs w:val="20"/>
          <w:u w:val="none"/>
        </w:rPr>
        <w:t xml:space="preserve"> </w:t>
      </w:r>
      <w:proofErr w:type="spellStart"/>
      <w:r w:rsidR="00FC2EC0" w:rsidRPr="009D2852">
        <w:rPr>
          <w:rStyle w:val="Hipervnculo"/>
          <w:rFonts w:ascii="Sofia Pro Light" w:hAnsi="Sofia Pro Light"/>
          <w:color w:val="auto"/>
          <w:sz w:val="20"/>
          <w:szCs w:val="20"/>
          <w:u w:val="none"/>
        </w:rPr>
        <w:t>S</w:t>
      </w:r>
      <w:r w:rsidR="0099001C" w:rsidRPr="009D2852">
        <w:rPr>
          <w:rStyle w:val="Hipervnculo"/>
          <w:rFonts w:ascii="Sofia Pro Light" w:hAnsi="Sofia Pro Light"/>
          <w:color w:val="auto"/>
          <w:sz w:val="20"/>
          <w:szCs w:val="20"/>
          <w:u w:val="none"/>
        </w:rPr>
        <w:t>eções</w:t>
      </w:r>
      <w:proofErr w:type="spellEnd"/>
      <w:r w:rsidR="0034332E" w:rsidRPr="009D2852">
        <w:rPr>
          <w:rStyle w:val="Hipervnculo"/>
          <w:rFonts w:ascii="Sofia Pro Light" w:hAnsi="Sofia Pro Light"/>
          <w:color w:val="auto"/>
          <w:sz w:val="20"/>
          <w:szCs w:val="20"/>
          <w:u w:val="none"/>
        </w:rPr>
        <w:t>”</w:t>
      </w:r>
      <w:r w:rsidR="0099001C" w:rsidRPr="009D2852">
        <w:rPr>
          <w:rStyle w:val="Hipervnculo"/>
          <w:rFonts w:ascii="Sofia Pro Light" w:hAnsi="Sofia Pro Light"/>
          <w:color w:val="auto"/>
          <w:sz w:val="20"/>
          <w:szCs w:val="20"/>
          <w:u w:val="none"/>
        </w:rPr>
        <w:t xml:space="preserve"> &gt; </w:t>
      </w:r>
      <w:r w:rsidR="00ED2E56" w:rsidRPr="009D2852">
        <w:rPr>
          <w:rStyle w:val="Hipervnculo"/>
          <w:rFonts w:ascii="Sofia Pro Light" w:hAnsi="Sofia Pro Light"/>
          <w:color w:val="auto"/>
          <w:sz w:val="20"/>
          <w:szCs w:val="20"/>
          <w:u w:val="none"/>
        </w:rPr>
        <w:t>Espaciado entre secciones.</w:t>
      </w:r>
    </w:p>
    <w:p w14:paraId="756AB92B" w14:textId="77777777" w:rsidR="008B5AED" w:rsidRPr="009D2852" w:rsidRDefault="008B5AED" w:rsidP="00B127C7">
      <w:pPr>
        <w:spacing w:after="0" w:line="360" w:lineRule="auto"/>
        <w:ind w:firstLine="1134"/>
        <w:rPr>
          <w:rFonts w:ascii="Sofia Pro Light" w:hAnsi="Sofia Pro Light"/>
          <w:sz w:val="24"/>
          <w:szCs w:val="24"/>
        </w:rPr>
      </w:pPr>
    </w:p>
    <w:p w14:paraId="62522769" w14:textId="440518EF" w:rsidR="0075129D" w:rsidRPr="009D2852" w:rsidRDefault="00ED2E56" w:rsidP="00B127C7">
      <w:pPr>
        <w:pStyle w:val="Ttulo3"/>
        <w:numPr>
          <w:ilvl w:val="0"/>
          <w:numId w:val="24"/>
        </w:numPr>
        <w:spacing w:before="0" w:line="360" w:lineRule="auto"/>
        <w:ind w:firstLine="1134"/>
        <w:jc w:val="both"/>
        <w:rPr>
          <w:rFonts w:ascii="Sofia Pro Light" w:hAnsi="Sofia Pro Light"/>
          <w:color w:val="auto"/>
        </w:rPr>
      </w:pPr>
      <w:bookmarkStart w:id="14" w:name="_Toc209446288"/>
      <w:r w:rsidRPr="009D2852">
        <w:rPr>
          <w:rFonts w:ascii="Sofia Pro Light" w:hAnsi="Sofia Pro Light"/>
          <w:color w:val="auto"/>
        </w:rPr>
        <w:t>Reporte</w:t>
      </w:r>
      <w:r w:rsidR="0075129D" w:rsidRPr="009D2852">
        <w:rPr>
          <w:rFonts w:ascii="Sofia Pro Light" w:hAnsi="Sofia Pro Light"/>
          <w:color w:val="auto"/>
        </w:rPr>
        <w:t xml:space="preserve"> </w:t>
      </w:r>
      <w:r w:rsidR="00736435" w:rsidRPr="009D2852">
        <w:rPr>
          <w:rFonts w:ascii="Sofia Pro Light" w:hAnsi="Sofia Pro Light"/>
          <w:color w:val="auto"/>
        </w:rPr>
        <w:t>PBI</w:t>
      </w:r>
      <w:r w:rsidR="0075129D" w:rsidRPr="009D2852">
        <w:rPr>
          <w:rFonts w:ascii="Sofia Pro Light" w:hAnsi="Sofia Pro Light"/>
          <w:color w:val="auto"/>
        </w:rPr>
        <w:t xml:space="preserve">– </w:t>
      </w:r>
      <w:r w:rsidRPr="009D2852">
        <w:rPr>
          <w:rFonts w:ascii="Sofia Pro Light" w:hAnsi="Sofia Pro Light"/>
          <w:color w:val="auto"/>
        </w:rPr>
        <w:t>Eficiencia</w:t>
      </w:r>
      <w:bookmarkEnd w:id="14"/>
    </w:p>
    <w:p w14:paraId="04BEBFB7" w14:textId="77777777" w:rsidR="0075129D" w:rsidRPr="009D2852" w:rsidRDefault="0075129D" w:rsidP="00B127C7">
      <w:pPr>
        <w:spacing w:after="0" w:line="360" w:lineRule="auto"/>
        <w:ind w:firstLine="1134"/>
        <w:jc w:val="both"/>
        <w:rPr>
          <w:rFonts w:ascii="Sofia Pro Light" w:hAnsi="Sofia Pro Light"/>
          <w:sz w:val="24"/>
          <w:szCs w:val="24"/>
        </w:rPr>
      </w:pPr>
    </w:p>
    <w:p w14:paraId="4222F404" w14:textId="176CAFFA" w:rsidR="00ED2E56" w:rsidRPr="009D2852" w:rsidRDefault="00ED2E56" w:rsidP="00B127C7">
      <w:pPr>
        <w:spacing w:after="0" w:line="360" w:lineRule="auto"/>
        <w:ind w:firstLine="1134"/>
        <w:jc w:val="both"/>
        <w:rPr>
          <w:rFonts w:ascii="Sofia Pro Light" w:hAnsi="Sofia Pro Light"/>
          <w:sz w:val="24"/>
          <w:szCs w:val="24"/>
        </w:rPr>
      </w:pPr>
      <w:r w:rsidRPr="009D2852">
        <w:rPr>
          <w:rFonts w:ascii="Sofia Pro Light" w:hAnsi="Sofia Pro Light"/>
          <w:sz w:val="24"/>
          <w:szCs w:val="24"/>
        </w:rPr>
        <w:t>Se realizaron ajustes al Reporte de Eficiencia de PBI, para las verticales de Granos y Perennes, en los gráficos “Horas Trabajadas por Rango de Velocidad” y “Horas Trabajadas por Rango de RPM”, para mostrar la información correctamente.</w:t>
      </w:r>
    </w:p>
    <w:p w14:paraId="1C4E8D14" w14:textId="77777777" w:rsidR="0075129D" w:rsidRPr="009D2852" w:rsidRDefault="0075129D" w:rsidP="00B127C7">
      <w:pPr>
        <w:spacing w:after="0" w:line="360" w:lineRule="auto"/>
        <w:ind w:firstLine="1134"/>
        <w:jc w:val="both"/>
        <w:rPr>
          <w:rFonts w:ascii="Sofia Pro Light" w:hAnsi="Sofia Pro Light"/>
          <w:sz w:val="24"/>
          <w:szCs w:val="24"/>
        </w:rPr>
      </w:pPr>
    </w:p>
    <w:p w14:paraId="0C86F33D" w14:textId="72F537E0" w:rsidR="0075129D" w:rsidRPr="009D2852" w:rsidRDefault="0075129D" w:rsidP="00B127C7">
      <w:pPr>
        <w:spacing w:after="0" w:line="360" w:lineRule="auto"/>
        <w:ind w:firstLine="1134"/>
        <w:jc w:val="both"/>
        <w:rPr>
          <w:rStyle w:val="Hipervnculo"/>
          <w:rFonts w:ascii="Sofia Pro Light" w:hAnsi="Sofia Pro Light"/>
          <w:color w:val="auto"/>
          <w:sz w:val="20"/>
          <w:szCs w:val="20"/>
          <w:u w:val="none"/>
        </w:rPr>
      </w:pPr>
      <w:r w:rsidRPr="009D2852">
        <w:rPr>
          <w:rFonts w:ascii="Sofia Pro Light" w:hAnsi="Sofia Pro Light"/>
          <w:sz w:val="20"/>
          <w:szCs w:val="20"/>
        </w:rPr>
        <w:drawing>
          <wp:inline distT="0" distB="0" distL="0" distR="0" wp14:anchorId="302E1CC4" wp14:editId="7412481E">
            <wp:extent cx="238539" cy="238539"/>
            <wp:effectExtent l="0" t="0" r="9525" b="9525"/>
            <wp:docPr id="1306373411" name="Gráfico 1661290946" descr="Balão de chat com preenchimento sólid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Gráfico 73" descr="Balão de chat com preenchimento sólido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8539" cy="2385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9D2852">
        <w:rPr>
          <w:rStyle w:val="Hipervnculo"/>
          <w:rFonts w:ascii="Sofia Pro Light" w:hAnsi="Sofia Pro Light"/>
          <w:color w:val="auto"/>
          <w:sz w:val="20"/>
          <w:szCs w:val="20"/>
          <w:u w:val="none"/>
        </w:rPr>
        <w:t xml:space="preserve"> </w:t>
      </w:r>
      <w:r w:rsidR="00C4187C" w:rsidRPr="009D2852">
        <w:rPr>
          <w:rStyle w:val="Hipervnculo"/>
          <w:rFonts w:ascii="Sofia Pro Light" w:hAnsi="Sofia Pro Light"/>
          <w:color w:val="auto"/>
          <w:sz w:val="20"/>
          <w:szCs w:val="20"/>
          <w:u w:val="none"/>
        </w:rPr>
        <w:t xml:space="preserve">Acceda en: Menú </w:t>
      </w:r>
      <w:r w:rsidRPr="009D2852">
        <w:rPr>
          <w:rStyle w:val="Hipervnculo"/>
          <w:rFonts w:ascii="Sofia Pro Light" w:hAnsi="Sofia Pro Light"/>
          <w:color w:val="auto"/>
          <w:sz w:val="20"/>
          <w:szCs w:val="20"/>
          <w:u w:val="none"/>
        </w:rPr>
        <w:t xml:space="preserve">principal &gt; </w:t>
      </w:r>
      <w:r w:rsidR="009D2852" w:rsidRPr="009D2852">
        <w:rPr>
          <w:rStyle w:val="Hipervnculo"/>
          <w:rFonts w:ascii="Sofia Pro Light" w:hAnsi="Sofia Pro Light"/>
          <w:color w:val="auto"/>
          <w:sz w:val="20"/>
          <w:szCs w:val="20"/>
          <w:u w:val="none"/>
        </w:rPr>
        <w:t>Reportes</w:t>
      </w:r>
      <w:r w:rsidRPr="009D2852">
        <w:rPr>
          <w:rStyle w:val="Hipervnculo"/>
          <w:rFonts w:ascii="Sofia Pro Light" w:hAnsi="Sofia Pro Light"/>
          <w:color w:val="auto"/>
          <w:sz w:val="20"/>
          <w:szCs w:val="20"/>
          <w:u w:val="none"/>
        </w:rPr>
        <w:t xml:space="preserve"> &gt;</w:t>
      </w:r>
      <w:r w:rsidR="00736435" w:rsidRPr="009D2852">
        <w:rPr>
          <w:rStyle w:val="Hipervnculo"/>
          <w:rFonts w:ascii="Sofia Pro Light" w:hAnsi="Sofia Pro Light"/>
          <w:color w:val="auto"/>
          <w:sz w:val="20"/>
          <w:szCs w:val="20"/>
          <w:u w:val="none"/>
        </w:rPr>
        <w:t xml:space="preserve"> PB</w:t>
      </w:r>
      <w:r w:rsidR="00904D9E" w:rsidRPr="009D2852">
        <w:rPr>
          <w:rStyle w:val="Hipervnculo"/>
          <w:rFonts w:ascii="Sofia Pro Light" w:hAnsi="Sofia Pro Light"/>
          <w:color w:val="auto"/>
          <w:sz w:val="20"/>
          <w:szCs w:val="20"/>
          <w:u w:val="none"/>
        </w:rPr>
        <w:t>I</w:t>
      </w:r>
      <w:r w:rsidR="00736435" w:rsidRPr="009D2852">
        <w:rPr>
          <w:rStyle w:val="Hipervnculo"/>
          <w:rFonts w:ascii="Sofia Pro Light" w:hAnsi="Sofia Pro Light"/>
          <w:color w:val="auto"/>
          <w:sz w:val="20"/>
          <w:szCs w:val="20"/>
          <w:u w:val="none"/>
        </w:rPr>
        <w:t xml:space="preserve"> &gt;</w:t>
      </w:r>
      <w:r w:rsidRPr="009D2852">
        <w:rPr>
          <w:rStyle w:val="Hipervnculo"/>
          <w:rFonts w:ascii="Sofia Pro Light" w:hAnsi="Sofia Pro Light"/>
          <w:color w:val="auto"/>
          <w:sz w:val="20"/>
          <w:szCs w:val="20"/>
          <w:u w:val="none"/>
        </w:rPr>
        <w:t xml:space="preserve"> </w:t>
      </w:r>
      <w:r w:rsidR="009D2852" w:rsidRPr="009D2852">
        <w:rPr>
          <w:rStyle w:val="Hipervnculo"/>
          <w:rFonts w:ascii="Sofia Pro Light" w:hAnsi="Sofia Pro Light"/>
          <w:color w:val="auto"/>
          <w:sz w:val="20"/>
          <w:szCs w:val="20"/>
          <w:u w:val="none"/>
        </w:rPr>
        <w:t>Eficiencia</w:t>
      </w:r>
      <w:r w:rsidR="00736435" w:rsidRPr="009D2852">
        <w:rPr>
          <w:rStyle w:val="Hipervnculo"/>
          <w:rFonts w:ascii="Sofia Pro Light" w:hAnsi="Sofia Pro Light"/>
          <w:color w:val="auto"/>
          <w:sz w:val="20"/>
          <w:szCs w:val="20"/>
          <w:u w:val="none"/>
        </w:rPr>
        <w:t xml:space="preserve"> </w:t>
      </w:r>
    </w:p>
    <w:p w14:paraId="2FAEDC9C" w14:textId="77777777" w:rsidR="0075129D" w:rsidRPr="009D2852" w:rsidRDefault="0075129D" w:rsidP="00B127C7">
      <w:pPr>
        <w:spacing w:after="0" w:line="360" w:lineRule="auto"/>
        <w:ind w:firstLine="1134"/>
        <w:jc w:val="both"/>
        <w:rPr>
          <w:rFonts w:ascii="Sofia Pro Light" w:hAnsi="Sofia Pro Light"/>
          <w:sz w:val="24"/>
          <w:szCs w:val="24"/>
        </w:rPr>
      </w:pPr>
    </w:p>
    <w:p w14:paraId="0508A182" w14:textId="01CFA058" w:rsidR="000B6973" w:rsidRPr="009D2852" w:rsidRDefault="007C3380" w:rsidP="00B127C7">
      <w:pPr>
        <w:pStyle w:val="Ttulo3"/>
        <w:numPr>
          <w:ilvl w:val="0"/>
          <w:numId w:val="24"/>
        </w:numPr>
        <w:spacing w:before="0" w:line="360" w:lineRule="auto"/>
        <w:ind w:firstLine="1134"/>
        <w:jc w:val="both"/>
        <w:rPr>
          <w:rFonts w:ascii="Sofia Pro Light" w:hAnsi="Sofia Pro Light"/>
          <w:color w:val="auto"/>
        </w:rPr>
      </w:pPr>
      <w:bookmarkStart w:id="15" w:name="_Toc209446289"/>
      <w:r>
        <w:rPr>
          <w:rFonts w:ascii="Sofia Pro Light" w:hAnsi="Sofia Pro Light"/>
          <w:color w:val="auto"/>
        </w:rPr>
        <w:t>Reporte</w:t>
      </w:r>
      <w:r w:rsidR="000B6973" w:rsidRPr="009D2852">
        <w:rPr>
          <w:rFonts w:ascii="Sofia Pro Light" w:hAnsi="Sofia Pro Light"/>
          <w:color w:val="auto"/>
        </w:rPr>
        <w:t xml:space="preserve"> PBI– </w:t>
      </w:r>
      <w:r w:rsidR="00E307A4" w:rsidRPr="009D2852">
        <w:rPr>
          <w:rFonts w:ascii="Sofia Pro Light" w:hAnsi="Sofia Pro Light"/>
          <w:color w:val="auto"/>
        </w:rPr>
        <w:t>Corte, Carg</w:t>
      </w:r>
      <w:r w:rsidR="009D2852">
        <w:rPr>
          <w:rFonts w:ascii="Sofia Pro Light" w:hAnsi="Sofia Pro Light"/>
          <w:color w:val="auto"/>
        </w:rPr>
        <w:t>a</w:t>
      </w:r>
      <w:r w:rsidR="00E307A4" w:rsidRPr="009D2852">
        <w:rPr>
          <w:rFonts w:ascii="Sofia Pro Light" w:hAnsi="Sofia Pro Light"/>
          <w:color w:val="auto"/>
        </w:rPr>
        <w:t xml:space="preserve"> </w:t>
      </w:r>
      <w:r w:rsidR="009D2852">
        <w:rPr>
          <w:rFonts w:ascii="Sofia Pro Light" w:hAnsi="Sofia Pro Light"/>
          <w:color w:val="auto"/>
        </w:rPr>
        <w:t>y</w:t>
      </w:r>
      <w:r w:rsidR="00E307A4" w:rsidRPr="009D2852">
        <w:rPr>
          <w:rFonts w:ascii="Sofia Pro Light" w:hAnsi="Sofia Pro Light"/>
          <w:color w:val="auto"/>
        </w:rPr>
        <w:t xml:space="preserve"> Transporte de Cana</w:t>
      </w:r>
      <w:r w:rsidR="00C918B2" w:rsidRPr="009D2852">
        <w:rPr>
          <w:rFonts w:ascii="Sofia Pro Light" w:hAnsi="Sofia Pro Light"/>
          <w:color w:val="auto"/>
        </w:rPr>
        <w:t xml:space="preserve"> Online</w:t>
      </w:r>
      <w:bookmarkEnd w:id="15"/>
    </w:p>
    <w:p w14:paraId="3728AD94" w14:textId="77777777" w:rsidR="000B6973" w:rsidRPr="009D2852" w:rsidRDefault="000B6973" w:rsidP="00B127C7">
      <w:pPr>
        <w:spacing w:after="0" w:line="360" w:lineRule="auto"/>
        <w:ind w:firstLine="1134"/>
        <w:jc w:val="both"/>
        <w:rPr>
          <w:rFonts w:ascii="Sofia Pro Light" w:hAnsi="Sofia Pro Light"/>
          <w:sz w:val="24"/>
          <w:szCs w:val="24"/>
        </w:rPr>
      </w:pPr>
    </w:p>
    <w:p w14:paraId="73ADA074" w14:textId="6F25606A" w:rsidR="007C3380" w:rsidRDefault="007C3380" w:rsidP="00B127C7">
      <w:pPr>
        <w:spacing w:after="0" w:line="360" w:lineRule="auto"/>
        <w:ind w:firstLine="1134"/>
        <w:jc w:val="both"/>
        <w:rPr>
          <w:rFonts w:ascii="Sofia Pro Light" w:hAnsi="Sofia Pro Light"/>
          <w:sz w:val="24"/>
          <w:szCs w:val="24"/>
        </w:rPr>
      </w:pPr>
      <w:r w:rsidRPr="007C3380">
        <w:rPr>
          <w:rFonts w:ascii="Sofia Pro Light" w:hAnsi="Sofia Pro Light"/>
          <w:sz w:val="24"/>
          <w:szCs w:val="24"/>
        </w:rPr>
        <w:t xml:space="preserve">Ajuste realizado al Reporte PBI “CCT” (Corte, Carga y Transporte de Caña de Azúcar en Línea) para que en el </w:t>
      </w:r>
      <w:proofErr w:type="spellStart"/>
      <w:r w:rsidRPr="007C3380">
        <w:rPr>
          <w:rFonts w:ascii="Sofia Pro Light" w:hAnsi="Sofia Pro Light"/>
          <w:sz w:val="24"/>
          <w:szCs w:val="24"/>
        </w:rPr>
        <w:t>popup</w:t>
      </w:r>
      <w:proofErr w:type="spellEnd"/>
      <w:r w:rsidRPr="007C3380">
        <w:rPr>
          <w:rFonts w:ascii="Sofia Pro Light" w:hAnsi="Sofia Pro Light"/>
          <w:sz w:val="24"/>
          <w:szCs w:val="24"/>
        </w:rPr>
        <w:t xml:space="preserve"> de gráficos como Motor </w:t>
      </w:r>
      <w:r>
        <w:rPr>
          <w:rFonts w:ascii="Sofia Pro Light" w:hAnsi="Sofia Pro Light"/>
          <w:sz w:val="24"/>
          <w:szCs w:val="24"/>
        </w:rPr>
        <w:t xml:space="preserve">Inactivo </w:t>
      </w:r>
      <w:r w:rsidRPr="007C3380">
        <w:rPr>
          <w:rFonts w:ascii="Sofia Pro Light" w:hAnsi="Sofia Pro Light"/>
          <w:sz w:val="24"/>
          <w:szCs w:val="24"/>
        </w:rPr>
        <w:t>y Velocidad Promedio aparezca la información correspondiente.</w:t>
      </w:r>
    </w:p>
    <w:p w14:paraId="409DED8D" w14:textId="77777777" w:rsidR="00A5100A" w:rsidRPr="009D2852" w:rsidRDefault="00A5100A" w:rsidP="00B127C7">
      <w:pPr>
        <w:spacing w:after="0" w:line="360" w:lineRule="auto"/>
        <w:ind w:firstLine="1134"/>
        <w:jc w:val="both"/>
        <w:rPr>
          <w:rFonts w:ascii="Sofia Pro Light" w:hAnsi="Sofia Pro Light"/>
          <w:sz w:val="24"/>
          <w:szCs w:val="24"/>
        </w:rPr>
      </w:pPr>
    </w:p>
    <w:p w14:paraId="77ED0B2F" w14:textId="0D1E154D" w:rsidR="000B6973" w:rsidRPr="009D2852" w:rsidRDefault="000B6973" w:rsidP="00B127C7">
      <w:pPr>
        <w:spacing w:after="0" w:line="360" w:lineRule="auto"/>
        <w:ind w:firstLine="1134"/>
        <w:jc w:val="both"/>
        <w:rPr>
          <w:rStyle w:val="Hipervnculo"/>
          <w:rFonts w:ascii="Sofia Pro Light" w:hAnsi="Sofia Pro Light"/>
          <w:color w:val="auto"/>
          <w:sz w:val="20"/>
          <w:szCs w:val="20"/>
          <w:u w:val="none"/>
        </w:rPr>
      </w:pPr>
      <w:r w:rsidRPr="009D2852">
        <w:rPr>
          <w:rFonts w:ascii="Sofia Pro Light" w:hAnsi="Sofia Pro Light"/>
          <w:sz w:val="20"/>
          <w:szCs w:val="20"/>
        </w:rPr>
        <w:drawing>
          <wp:inline distT="0" distB="0" distL="0" distR="0" wp14:anchorId="5BD2F0E0" wp14:editId="466FA34E">
            <wp:extent cx="238539" cy="238539"/>
            <wp:effectExtent l="0" t="0" r="9525" b="9525"/>
            <wp:docPr id="1272338654" name="Gráfico 1661290946" descr="Balão de chat com preenchimento sólid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Gráfico 73" descr="Balão de chat com preenchimento sólido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8539" cy="2385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9D2852">
        <w:rPr>
          <w:rStyle w:val="Hipervnculo"/>
          <w:rFonts w:ascii="Sofia Pro Light" w:hAnsi="Sofia Pro Light"/>
          <w:color w:val="auto"/>
          <w:sz w:val="20"/>
          <w:szCs w:val="20"/>
          <w:u w:val="none"/>
        </w:rPr>
        <w:t xml:space="preserve"> </w:t>
      </w:r>
      <w:r w:rsidR="00C4187C" w:rsidRPr="009D2852">
        <w:rPr>
          <w:rStyle w:val="Hipervnculo"/>
          <w:rFonts w:ascii="Sofia Pro Light" w:hAnsi="Sofia Pro Light"/>
          <w:color w:val="auto"/>
          <w:sz w:val="20"/>
          <w:szCs w:val="20"/>
          <w:u w:val="none"/>
        </w:rPr>
        <w:t xml:space="preserve">Acceda en: Menú </w:t>
      </w:r>
      <w:r w:rsidRPr="009D2852">
        <w:rPr>
          <w:rStyle w:val="Hipervnculo"/>
          <w:rFonts w:ascii="Sofia Pro Light" w:hAnsi="Sofia Pro Light"/>
          <w:color w:val="auto"/>
          <w:sz w:val="20"/>
          <w:szCs w:val="20"/>
          <w:u w:val="none"/>
        </w:rPr>
        <w:t xml:space="preserve">principal &gt; </w:t>
      </w:r>
      <w:r w:rsidR="007C3380">
        <w:rPr>
          <w:rStyle w:val="Hipervnculo"/>
          <w:rFonts w:ascii="Sofia Pro Light" w:hAnsi="Sofia Pro Light"/>
          <w:color w:val="auto"/>
          <w:sz w:val="20"/>
          <w:szCs w:val="20"/>
          <w:u w:val="none"/>
        </w:rPr>
        <w:t>Reportes</w:t>
      </w:r>
      <w:r w:rsidRPr="009D2852">
        <w:rPr>
          <w:rStyle w:val="Hipervnculo"/>
          <w:rFonts w:ascii="Sofia Pro Light" w:hAnsi="Sofia Pro Light"/>
          <w:color w:val="auto"/>
          <w:sz w:val="20"/>
          <w:szCs w:val="20"/>
          <w:u w:val="none"/>
        </w:rPr>
        <w:t xml:space="preserve"> &gt; PB</w:t>
      </w:r>
      <w:r w:rsidR="00904D9E" w:rsidRPr="009D2852">
        <w:rPr>
          <w:rStyle w:val="Hipervnculo"/>
          <w:rFonts w:ascii="Sofia Pro Light" w:hAnsi="Sofia Pro Light"/>
          <w:color w:val="auto"/>
          <w:sz w:val="20"/>
          <w:szCs w:val="20"/>
          <w:u w:val="none"/>
        </w:rPr>
        <w:t>I</w:t>
      </w:r>
      <w:r w:rsidRPr="009D2852">
        <w:rPr>
          <w:rStyle w:val="Hipervnculo"/>
          <w:rFonts w:ascii="Sofia Pro Light" w:hAnsi="Sofia Pro Light"/>
          <w:color w:val="auto"/>
          <w:sz w:val="20"/>
          <w:szCs w:val="20"/>
          <w:u w:val="none"/>
        </w:rPr>
        <w:t xml:space="preserve"> &gt; </w:t>
      </w:r>
      <w:r w:rsidR="007C3380">
        <w:rPr>
          <w:rStyle w:val="Hipervnculo"/>
          <w:rFonts w:ascii="Sofia Pro Light" w:hAnsi="Sofia Pro Light"/>
          <w:color w:val="auto"/>
          <w:sz w:val="20"/>
          <w:szCs w:val="20"/>
          <w:u w:val="none"/>
        </w:rPr>
        <w:t>Informes</w:t>
      </w:r>
      <w:r w:rsidR="00A5100A" w:rsidRPr="009D2852">
        <w:rPr>
          <w:rStyle w:val="Hipervnculo"/>
          <w:rFonts w:ascii="Sofia Pro Light" w:hAnsi="Sofia Pro Light"/>
          <w:color w:val="auto"/>
          <w:sz w:val="20"/>
          <w:szCs w:val="20"/>
          <w:u w:val="none"/>
        </w:rPr>
        <w:t xml:space="preserve"> Online &gt; </w:t>
      </w:r>
      <w:r w:rsidR="00026B79" w:rsidRPr="009D2852">
        <w:rPr>
          <w:rStyle w:val="Hipervnculo"/>
          <w:rFonts w:ascii="Sofia Pro Light" w:hAnsi="Sofia Pro Light"/>
          <w:color w:val="auto"/>
          <w:sz w:val="20"/>
          <w:szCs w:val="20"/>
          <w:u w:val="none"/>
        </w:rPr>
        <w:t xml:space="preserve">Corte, </w:t>
      </w:r>
      <w:r w:rsidR="007C3380">
        <w:rPr>
          <w:rStyle w:val="Hipervnculo"/>
          <w:rFonts w:ascii="Sofia Pro Light" w:hAnsi="Sofia Pro Light"/>
          <w:color w:val="auto"/>
          <w:sz w:val="20"/>
          <w:szCs w:val="20"/>
          <w:u w:val="none"/>
        </w:rPr>
        <w:t>Carga</w:t>
      </w:r>
      <w:r w:rsidR="00026B79" w:rsidRPr="009D2852">
        <w:rPr>
          <w:rStyle w:val="Hipervnculo"/>
          <w:rFonts w:ascii="Sofia Pro Light" w:hAnsi="Sofia Pro Light"/>
          <w:color w:val="auto"/>
          <w:sz w:val="20"/>
          <w:szCs w:val="20"/>
          <w:u w:val="none"/>
        </w:rPr>
        <w:t xml:space="preserve"> </w:t>
      </w:r>
      <w:r w:rsidR="007C3380">
        <w:rPr>
          <w:rStyle w:val="Hipervnculo"/>
          <w:rFonts w:ascii="Sofia Pro Light" w:hAnsi="Sofia Pro Light"/>
          <w:color w:val="auto"/>
          <w:sz w:val="20"/>
          <w:szCs w:val="20"/>
          <w:u w:val="none"/>
        </w:rPr>
        <w:t>y</w:t>
      </w:r>
      <w:r w:rsidR="00026B79" w:rsidRPr="009D2852">
        <w:rPr>
          <w:rStyle w:val="Hipervnculo"/>
          <w:rFonts w:ascii="Sofia Pro Light" w:hAnsi="Sofia Pro Light"/>
          <w:color w:val="auto"/>
          <w:sz w:val="20"/>
          <w:szCs w:val="20"/>
          <w:u w:val="none"/>
        </w:rPr>
        <w:t xml:space="preserve"> Transporte de Ca</w:t>
      </w:r>
      <w:r w:rsidR="007C3380">
        <w:rPr>
          <w:rStyle w:val="Hipervnculo"/>
          <w:rFonts w:ascii="Sofia Pro Light" w:hAnsi="Sofia Pro Light"/>
          <w:color w:val="auto"/>
          <w:sz w:val="20"/>
          <w:szCs w:val="20"/>
          <w:u w:val="none"/>
        </w:rPr>
        <w:t>ñ</w:t>
      </w:r>
      <w:r w:rsidR="00026B79" w:rsidRPr="009D2852">
        <w:rPr>
          <w:rStyle w:val="Hipervnculo"/>
          <w:rFonts w:ascii="Sofia Pro Light" w:hAnsi="Sofia Pro Light"/>
          <w:color w:val="auto"/>
          <w:sz w:val="20"/>
          <w:szCs w:val="20"/>
          <w:u w:val="none"/>
        </w:rPr>
        <w:t xml:space="preserve">a </w:t>
      </w:r>
      <w:r w:rsidR="00C918B2" w:rsidRPr="009D2852">
        <w:rPr>
          <w:rStyle w:val="Hipervnculo"/>
          <w:rFonts w:ascii="Sofia Pro Light" w:hAnsi="Sofia Pro Light"/>
          <w:color w:val="auto"/>
          <w:sz w:val="20"/>
          <w:szCs w:val="20"/>
          <w:u w:val="none"/>
        </w:rPr>
        <w:t>O</w:t>
      </w:r>
      <w:r w:rsidR="00026B79" w:rsidRPr="009D2852">
        <w:rPr>
          <w:rStyle w:val="Hipervnculo"/>
          <w:rFonts w:ascii="Sofia Pro Light" w:hAnsi="Sofia Pro Light"/>
          <w:color w:val="auto"/>
          <w:sz w:val="20"/>
          <w:szCs w:val="20"/>
          <w:u w:val="none"/>
        </w:rPr>
        <w:t>nline</w:t>
      </w:r>
      <w:r w:rsidR="00A5100A" w:rsidRPr="009D2852">
        <w:rPr>
          <w:rStyle w:val="Hipervnculo"/>
          <w:rFonts w:ascii="Sofia Pro Light" w:hAnsi="Sofia Pro Light"/>
          <w:color w:val="auto"/>
          <w:sz w:val="20"/>
          <w:szCs w:val="20"/>
          <w:u w:val="none"/>
        </w:rPr>
        <w:t xml:space="preserve"> &gt; </w:t>
      </w:r>
      <w:r w:rsidR="007C3380" w:rsidRPr="007C3380">
        <w:rPr>
          <w:rStyle w:val="Hipervnculo"/>
          <w:rFonts w:ascii="Sofia Pro Light" w:hAnsi="Sofia Pro Light"/>
          <w:color w:val="auto"/>
          <w:sz w:val="20"/>
          <w:szCs w:val="20"/>
          <w:u w:val="none"/>
        </w:rPr>
        <w:t>Rendimiento de la cosecha.</w:t>
      </w:r>
    </w:p>
    <w:p w14:paraId="648703C1" w14:textId="77777777" w:rsidR="00985418" w:rsidRPr="009D2852" w:rsidRDefault="00985418" w:rsidP="00B127C7">
      <w:pPr>
        <w:spacing w:after="0" w:line="360" w:lineRule="auto"/>
        <w:ind w:firstLine="1134"/>
        <w:jc w:val="both"/>
        <w:rPr>
          <w:rFonts w:ascii="Sofia Pro Light" w:hAnsi="Sofia Pro Light"/>
          <w:sz w:val="24"/>
          <w:szCs w:val="24"/>
        </w:rPr>
      </w:pPr>
    </w:p>
    <w:p w14:paraId="26EE7B2E" w14:textId="77D03B03" w:rsidR="0084734F" w:rsidRPr="009D2852" w:rsidRDefault="007C3380" w:rsidP="00B127C7">
      <w:pPr>
        <w:pStyle w:val="Ttulo3"/>
        <w:numPr>
          <w:ilvl w:val="0"/>
          <w:numId w:val="24"/>
        </w:numPr>
        <w:spacing w:before="0" w:line="360" w:lineRule="auto"/>
        <w:ind w:firstLine="1134"/>
        <w:jc w:val="both"/>
        <w:rPr>
          <w:rFonts w:ascii="Sofia Pro Light" w:hAnsi="Sofia Pro Light"/>
          <w:color w:val="auto"/>
        </w:rPr>
      </w:pPr>
      <w:bookmarkStart w:id="16" w:name="_Toc209446290"/>
      <w:r>
        <w:rPr>
          <w:rFonts w:ascii="Sofia Pro Light" w:hAnsi="Sofia Pro Light"/>
          <w:color w:val="auto"/>
        </w:rPr>
        <w:t>Reportes</w:t>
      </w:r>
      <w:r w:rsidR="0084734F" w:rsidRPr="009D2852">
        <w:rPr>
          <w:rFonts w:ascii="Sofia Pro Light" w:hAnsi="Sofia Pro Light"/>
          <w:color w:val="auto"/>
        </w:rPr>
        <w:t xml:space="preserve"> PBI– </w:t>
      </w:r>
      <w:r>
        <w:rPr>
          <w:rFonts w:ascii="Sofia Pro Light" w:hAnsi="Sofia Pro Light"/>
          <w:color w:val="auto"/>
        </w:rPr>
        <w:t>Suministro</w:t>
      </w:r>
      <w:r w:rsidR="008C5F25" w:rsidRPr="009D2852">
        <w:rPr>
          <w:rFonts w:ascii="Sofia Pro Light" w:hAnsi="Sofia Pro Light"/>
          <w:color w:val="auto"/>
        </w:rPr>
        <w:t xml:space="preserve"> (Ca</w:t>
      </w:r>
      <w:r>
        <w:rPr>
          <w:rFonts w:ascii="Sofia Pro Light" w:hAnsi="Sofia Pro Light"/>
          <w:color w:val="auto"/>
        </w:rPr>
        <w:t>ñ</w:t>
      </w:r>
      <w:r w:rsidR="008C5F25" w:rsidRPr="009D2852">
        <w:rPr>
          <w:rFonts w:ascii="Sofia Pro Light" w:hAnsi="Sofia Pro Light"/>
          <w:color w:val="auto"/>
        </w:rPr>
        <w:t>a)</w:t>
      </w:r>
      <w:bookmarkEnd w:id="16"/>
    </w:p>
    <w:p w14:paraId="25F856A0" w14:textId="77777777" w:rsidR="0084734F" w:rsidRPr="009D2852" w:rsidRDefault="0084734F" w:rsidP="00B127C7">
      <w:pPr>
        <w:spacing w:after="0" w:line="360" w:lineRule="auto"/>
        <w:ind w:firstLine="1134"/>
        <w:jc w:val="both"/>
        <w:rPr>
          <w:rFonts w:ascii="Sofia Pro Light" w:hAnsi="Sofia Pro Light"/>
          <w:sz w:val="24"/>
          <w:szCs w:val="24"/>
        </w:rPr>
      </w:pPr>
    </w:p>
    <w:p w14:paraId="26A519C0" w14:textId="6F5CC429" w:rsidR="0010505B" w:rsidRDefault="0010505B" w:rsidP="00B127C7">
      <w:pPr>
        <w:spacing w:after="0" w:line="360" w:lineRule="auto"/>
        <w:ind w:firstLine="1134"/>
        <w:jc w:val="both"/>
        <w:rPr>
          <w:rFonts w:ascii="Sofia Pro Light" w:hAnsi="Sofia Pro Light"/>
          <w:sz w:val="24"/>
          <w:szCs w:val="24"/>
        </w:rPr>
      </w:pPr>
      <w:r w:rsidRPr="0010505B">
        <w:rPr>
          <w:rFonts w:ascii="Sofia Pro Light" w:hAnsi="Sofia Pro Light"/>
          <w:sz w:val="24"/>
          <w:szCs w:val="24"/>
        </w:rPr>
        <w:t xml:space="preserve">Ajuste realizado al Reporte de </w:t>
      </w:r>
      <w:r>
        <w:rPr>
          <w:rFonts w:ascii="Sofia Pro Light" w:hAnsi="Sofia Pro Light"/>
          <w:sz w:val="24"/>
          <w:szCs w:val="24"/>
        </w:rPr>
        <w:t>Suministro</w:t>
      </w:r>
      <w:r w:rsidRPr="0010505B">
        <w:rPr>
          <w:rFonts w:ascii="Sofia Pro Light" w:hAnsi="Sofia Pro Light"/>
          <w:sz w:val="24"/>
          <w:szCs w:val="24"/>
        </w:rPr>
        <w:t>, Vertical Caña de Azúcar, para cambiar el orden de los visuales en el reporte, haciendo visible el menú “Más opciones” en la pestaña “Tabla”.</w:t>
      </w:r>
    </w:p>
    <w:p w14:paraId="0A71FF8F" w14:textId="77777777" w:rsidR="00E8446A" w:rsidRPr="009D2852" w:rsidRDefault="00E8446A" w:rsidP="00B127C7">
      <w:pPr>
        <w:spacing w:after="0" w:line="360" w:lineRule="auto"/>
        <w:ind w:firstLine="1134"/>
        <w:jc w:val="both"/>
        <w:rPr>
          <w:rFonts w:ascii="Sofia Pro Light" w:hAnsi="Sofia Pro Light"/>
          <w:sz w:val="24"/>
          <w:szCs w:val="24"/>
        </w:rPr>
      </w:pPr>
    </w:p>
    <w:p w14:paraId="1F9CA94F" w14:textId="09856359" w:rsidR="0084734F" w:rsidRPr="009D2852" w:rsidRDefault="0084734F" w:rsidP="00B127C7">
      <w:pPr>
        <w:spacing w:after="0" w:line="360" w:lineRule="auto"/>
        <w:ind w:firstLine="1134"/>
        <w:jc w:val="both"/>
        <w:rPr>
          <w:rStyle w:val="Hipervnculo"/>
          <w:rFonts w:ascii="Sofia Pro Light" w:hAnsi="Sofia Pro Light"/>
          <w:color w:val="auto"/>
          <w:sz w:val="20"/>
          <w:szCs w:val="20"/>
          <w:u w:val="none"/>
        </w:rPr>
      </w:pPr>
      <w:r w:rsidRPr="009D2852">
        <w:rPr>
          <w:rFonts w:ascii="Sofia Pro Light" w:hAnsi="Sofia Pro Light"/>
          <w:sz w:val="20"/>
          <w:szCs w:val="20"/>
        </w:rPr>
        <w:drawing>
          <wp:inline distT="0" distB="0" distL="0" distR="0" wp14:anchorId="58180AE6" wp14:editId="2D66F32C">
            <wp:extent cx="238539" cy="238539"/>
            <wp:effectExtent l="0" t="0" r="9525" b="9525"/>
            <wp:docPr id="507984724" name="Gráfico 1661290946" descr="Balão de chat com preenchimento sólid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Gráfico 73" descr="Balão de chat com preenchimento sólido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8539" cy="2385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9D2852">
        <w:rPr>
          <w:rStyle w:val="Hipervnculo"/>
          <w:rFonts w:ascii="Sofia Pro Light" w:hAnsi="Sofia Pro Light"/>
          <w:color w:val="auto"/>
          <w:sz w:val="20"/>
          <w:szCs w:val="20"/>
          <w:u w:val="none"/>
        </w:rPr>
        <w:t xml:space="preserve"> </w:t>
      </w:r>
      <w:r w:rsidR="00C4187C" w:rsidRPr="009D2852">
        <w:rPr>
          <w:rStyle w:val="Hipervnculo"/>
          <w:rFonts w:ascii="Sofia Pro Light" w:hAnsi="Sofia Pro Light"/>
          <w:color w:val="auto"/>
          <w:sz w:val="20"/>
          <w:szCs w:val="20"/>
          <w:u w:val="none"/>
        </w:rPr>
        <w:t xml:space="preserve">Acceda en: Menú </w:t>
      </w:r>
      <w:r w:rsidRPr="009D2852">
        <w:rPr>
          <w:rStyle w:val="Hipervnculo"/>
          <w:rFonts w:ascii="Sofia Pro Light" w:hAnsi="Sofia Pro Light"/>
          <w:color w:val="auto"/>
          <w:sz w:val="20"/>
          <w:szCs w:val="20"/>
          <w:u w:val="none"/>
        </w:rPr>
        <w:t xml:space="preserve">principal &gt; </w:t>
      </w:r>
      <w:r w:rsidR="0010505B">
        <w:rPr>
          <w:rStyle w:val="Hipervnculo"/>
          <w:rFonts w:ascii="Sofia Pro Light" w:hAnsi="Sofia Pro Light"/>
          <w:color w:val="auto"/>
          <w:sz w:val="20"/>
          <w:szCs w:val="20"/>
          <w:u w:val="none"/>
        </w:rPr>
        <w:t>Reportes</w:t>
      </w:r>
      <w:r w:rsidRPr="009D2852">
        <w:rPr>
          <w:rStyle w:val="Hipervnculo"/>
          <w:rFonts w:ascii="Sofia Pro Light" w:hAnsi="Sofia Pro Light"/>
          <w:color w:val="auto"/>
          <w:sz w:val="20"/>
          <w:szCs w:val="20"/>
          <w:u w:val="none"/>
        </w:rPr>
        <w:t xml:space="preserve"> &gt; PB</w:t>
      </w:r>
      <w:r w:rsidR="00904D9E" w:rsidRPr="009D2852">
        <w:rPr>
          <w:rStyle w:val="Hipervnculo"/>
          <w:rFonts w:ascii="Sofia Pro Light" w:hAnsi="Sofia Pro Light"/>
          <w:color w:val="auto"/>
          <w:sz w:val="20"/>
          <w:szCs w:val="20"/>
          <w:u w:val="none"/>
        </w:rPr>
        <w:t>I</w:t>
      </w:r>
      <w:r w:rsidRPr="009D2852">
        <w:rPr>
          <w:rStyle w:val="Hipervnculo"/>
          <w:rFonts w:ascii="Sofia Pro Light" w:hAnsi="Sofia Pro Light"/>
          <w:color w:val="auto"/>
          <w:sz w:val="20"/>
          <w:szCs w:val="20"/>
          <w:u w:val="none"/>
        </w:rPr>
        <w:t xml:space="preserve"> &gt; </w:t>
      </w:r>
      <w:r w:rsidR="00746A9E">
        <w:rPr>
          <w:rStyle w:val="Hipervnculo"/>
          <w:rFonts w:ascii="Sofia Pro Light" w:hAnsi="Sofia Pro Light"/>
          <w:color w:val="auto"/>
          <w:sz w:val="20"/>
          <w:szCs w:val="20"/>
          <w:u w:val="none"/>
        </w:rPr>
        <w:t>Suministro</w:t>
      </w:r>
      <w:r w:rsidRPr="009D2852">
        <w:rPr>
          <w:rStyle w:val="Hipervnculo"/>
          <w:rFonts w:ascii="Sofia Pro Light" w:hAnsi="Sofia Pro Light"/>
          <w:color w:val="auto"/>
          <w:sz w:val="20"/>
          <w:szCs w:val="20"/>
          <w:u w:val="none"/>
        </w:rPr>
        <w:t xml:space="preserve"> </w:t>
      </w:r>
      <w:r w:rsidR="008C5F25" w:rsidRPr="009D2852">
        <w:rPr>
          <w:rStyle w:val="Hipervnculo"/>
          <w:rFonts w:ascii="Sofia Pro Light" w:hAnsi="Sofia Pro Light"/>
          <w:color w:val="auto"/>
          <w:sz w:val="20"/>
          <w:szCs w:val="20"/>
          <w:u w:val="none"/>
        </w:rPr>
        <w:t xml:space="preserve">&gt; </w:t>
      </w:r>
      <w:r w:rsidR="00746A9E">
        <w:rPr>
          <w:rStyle w:val="Hipervnculo"/>
          <w:rFonts w:ascii="Sofia Pro Light" w:hAnsi="Sofia Pro Light"/>
          <w:color w:val="auto"/>
          <w:sz w:val="20"/>
          <w:szCs w:val="20"/>
          <w:u w:val="none"/>
        </w:rPr>
        <w:t>Pestaña</w:t>
      </w:r>
      <w:r w:rsidR="008C5F25" w:rsidRPr="009D2852">
        <w:rPr>
          <w:rStyle w:val="Hipervnculo"/>
          <w:rFonts w:ascii="Sofia Pro Light" w:hAnsi="Sofia Pro Light"/>
          <w:color w:val="auto"/>
          <w:sz w:val="20"/>
          <w:szCs w:val="20"/>
          <w:u w:val="none"/>
        </w:rPr>
        <w:t xml:space="preserve"> </w:t>
      </w:r>
      <w:r w:rsidR="00746A9E">
        <w:rPr>
          <w:rStyle w:val="Hipervnculo"/>
          <w:rFonts w:ascii="Sofia Pro Light" w:hAnsi="Sofia Pro Light"/>
          <w:color w:val="auto"/>
          <w:sz w:val="20"/>
          <w:szCs w:val="20"/>
          <w:u w:val="none"/>
        </w:rPr>
        <w:t>“</w:t>
      </w:r>
      <w:r w:rsidR="008C5F25" w:rsidRPr="009D2852">
        <w:rPr>
          <w:rStyle w:val="Hipervnculo"/>
          <w:rFonts w:ascii="Sofia Pro Light" w:hAnsi="Sofia Pro Light"/>
          <w:color w:val="auto"/>
          <w:sz w:val="20"/>
          <w:szCs w:val="20"/>
          <w:u w:val="none"/>
        </w:rPr>
        <w:t>T</w:t>
      </w:r>
      <w:r w:rsidR="00746A9E">
        <w:rPr>
          <w:rStyle w:val="Hipervnculo"/>
          <w:rFonts w:ascii="Sofia Pro Light" w:hAnsi="Sofia Pro Light"/>
          <w:color w:val="auto"/>
          <w:sz w:val="20"/>
          <w:szCs w:val="20"/>
          <w:u w:val="none"/>
        </w:rPr>
        <w:t>a</w:t>
      </w:r>
      <w:r w:rsidR="008C5F25" w:rsidRPr="009D2852">
        <w:rPr>
          <w:rStyle w:val="Hipervnculo"/>
          <w:rFonts w:ascii="Sofia Pro Light" w:hAnsi="Sofia Pro Light"/>
          <w:color w:val="auto"/>
          <w:sz w:val="20"/>
          <w:szCs w:val="20"/>
          <w:u w:val="none"/>
        </w:rPr>
        <w:t>bla</w:t>
      </w:r>
      <w:r w:rsidR="00746A9E">
        <w:rPr>
          <w:rStyle w:val="Hipervnculo"/>
          <w:rFonts w:ascii="Sofia Pro Light" w:hAnsi="Sofia Pro Light"/>
          <w:color w:val="auto"/>
          <w:sz w:val="20"/>
          <w:szCs w:val="20"/>
          <w:u w:val="none"/>
        </w:rPr>
        <w:t>”</w:t>
      </w:r>
    </w:p>
    <w:p w14:paraId="31BF85F4" w14:textId="77777777" w:rsidR="00985418" w:rsidRPr="009D2852" w:rsidRDefault="00985418" w:rsidP="00B127C7">
      <w:pPr>
        <w:spacing w:after="0" w:line="360" w:lineRule="auto"/>
        <w:ind w:firstLine="1134"/>
        <w:jc w:val="both"/>
        <w:rPr>
          <w:rFonts w:ascii="Sofia Pro Light" w:hAnsi="Sofia Pro Light"/>
          <w:sz w:val="24"/>
          <w:szCs w:val="24"/>
        </w:rPr>
      </w:pPr>
    </w:p>
    <w:p w14:paraId="5ABCCA6E" w14:textId="77777777" w:rsidR="00746A9E" w:rsidRDefault="00746A9E" w:rsidP="00746A9E">
      <w:pPr>
        <w:pStyle w:val="Standard"/>
        <w:spacing w:line="360" w:lineRule="auto"/>
        <w:jc w:val="both"/>
        <w:rPr>
          <w:rFonts w:ascii="Sofia Pro Light" w:hAnsi="Sofia Pro Light"/>
          <w:lang w:val="es-419"/>
        </w:rPr>
      </w:pPr>
    </w:p>
    <w:p w14:paraId="75AF691B" w14:textId="77777777" w:rsidR="00746A9E" w:rsidRPr="00F2542B" w:rsidRDefault="003A3B7A" w:rsidP="00746A9E">
      <w:pPr>
        <w:spacing w:after="0" w:line="360" w:lineRule="auto"/>
        <w:ind w:firstLine="1134"/>
        <w:jc w:val="both"/>
        <w:rPr>
          <w:rFonts w:ascii="Sofia Pro Light" w:hAnsi="Sofia Pro Light"/>
          <w:sz w:val="24"/>
          <w:szCs w:val="24"/>
        </w:rPr>
      </w:pPr>
      <w:r w:rsidRPr="009D2852">
        <w:rPr>
          <w:rFonts w:ascii="Sofia Pro Light" w:hAnsi="Sofia Pro Light"/>
        </w:rPr>
        <w:t xml:space="preserve"> </w:t>
      </w:r>
      <w:bookmarkEnd w:id="1"/>
    </w:p>
    <w:p w14:paraId="65602FF6" w14:textId="77777777" w:rsidR="00746A9E" w:rsidRDefault="00746A9E" w:rsidP="00746A9E">
      <w:pPr>
        <w:spacing w:after="0" w:line="360" w:lineRule="auto"/>
        <w:ind w:right="-1"/>
        <w:jc w:val="both"/>
        <w:rPr>
          <w:rStyle w:val="Hipervnculo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302" behindDoc="0" locked="0" layoutInCell="1" allowOverlap="1" wp14:anchorId="40EB8FB6" wp14:editId="27F51030">
                <wp:simplePos x="0" y="0"/>
                <wp:positionH relativeFrom="page">
                  <wp:posOffset>991235</wp:posOffset>
                </wp:positionH>
                <wp:positionV relativeFrom="paragraph">
                  <wp:posOffset>182880</wp:posOffset>
                </wp:positionV>
                <wp:extent cx="5915660" cy="750570"/>
                <wp:effectExtent l="0" t="0" r="27940" b="11430"/>
                <wp:wrapNone/>
                <wp:docPr id="480895914" name="Retângulo: Cantos Arredondados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5915660" cy="750570"/>
                        </a:xfrm>
                        <a:prstGeom prst="roundRect">
                          <a:avLst/>
                        </a:prstGeom>
                        <a:noFill/>
                        <a:ln w="952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1954137" id="Retângulo: Cantos Arredondados 2" o:spid="_x0000_s1026" style="position:absolute;margin-left:78.05pt;margin-top:14.4pt;width:465.8pt;height:59.1pt;z-index:25166030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" filled="f" strokecolor="black [3213]">
                <v:stroke joinstyle="miter"/>
                <v:path arrowok="t"/>
                <w10:wrap anchorx="page"/>
              </v:roundrect>
            </w:pict>
          </mc:Fallback>
        </mc:AlternateContent>
      </w:r>
    </w:p>
    <w:p w14:paraId="361CD3A6" w14:textId="77777777" w:rsidR="00746A9E" w:rsidRPr="00F2542B" w:rsidRDefault="00746A9E" w:rsidP="00746A9E">
      <w:pPr>
        <w:pStyle w:val="Standard"/>
        <w:spacing w:line="360" w:lineRule="auto"/>
        <w:ind w:firstLine="1134"/>
        <w:jc w:val="both"/>
        <w:rPr>
          <w:rFonts w:ascii="Sofia Pro Light" w:hAnsi="Sofia Pro Light"/>
          <w:sz w:val="20"/>
          <w:szCs w:val="20"/>
          <w:lang w:val="es-419"/>
        </w:rPr>
      </w:pPr>
      <w:proofErr w:type="spellStart"/>
      <w:r>
        <w:rPr>
          <w:rFonts w:ascii="Sofia Pro Light" w:hAnsi="Sofia Pro Light"/>
          <w:i/>
          <w:iCs/>
        </w:rPr>
        <w:t>En</w:t>
      </w:r>
      <w:proofErr w:type="spellEnd"/>
      <w:r>
        <w:rPr>
          <w:rFonts w:ascii="Sofia Pro Light" w:hAnsi="Sofia Pro Light"/>
          <w:i/>
          <w:iCs/>
        </w:rPr>
        <w:t xml:space="preserve"> caso de </w:t>
      </w:r>
      <w:proofErr w:type="spellStart"/>
      <w:r>
        <w:rPr>
          <w:rFonts w:ascii="Sofia Pro Light" w:hAnsi="Sofia Pro Light"/>
          <w:i/>
          <w:iCs/>
        </w:rPr>
        <w:t>dudas</w:t>
      </w:r>
      <w:proofErr w:type="spellEnd"/>
      <w:r>
        <w:rPr>
          <w:rFonts w:ascii="Sofia Pro Light" w:hAnsi="Sofia Pro Light"/>
          <w:i/>
          <w:iCs/>
        </w:rPr>
        <w:t xml:space="preserve"> u </w:t>
      </w:r>
      <w:proofErr w:type="spellStart"/>
      <w:r>
        <w:rPr>
          <w:rFonts w:ascii="Sofia Pro Light" w:hAnsi="Sofia Pro Light"/>
          <w:i/>
          <w:iCs/>
        </w:rPr>
        <w:t>otras</w:t>
      </w:r>
      <w:proofErr w:type="spellEnd"/>
      <w:r>
        <w:rPr>
          <w:rFonts w:ascii="Sofia Pro Light" w:hAnsi="Sofia Pro Light"/>
          <w:i/>
          <w:iCs/>
        </w:rPr>
        <w:t xml:space="preserve"> </w:t>
      </w:r>
      <w:proofErr w:type="spellStart"/>
      <w:r>
        <w:rPr>
          <w:rFonts w:ascii="Sofia Pro Light" w:hAnsi="Sofia Pro Light"/>
          <w:i/>
          <w:iCs/>
        </w:rPr>
        <w:t>aclaraciones</w:t>
      </w:r>
      <w:proofErr w:type="spellEnd"/>
      <w:r>
        <w:rPr>
          <w:rFonts w:ascii="Sofia Pro Light" w:hAnsi="Sofia Pro Light"/>
          <w:i/>
          <w:iCs/>
        </w:rPr>
        <w:t xml:space="preserve">, </w:t>
      </w:r>
      <w:proofErr w:type="spellStart"/>
      <w:r>
        <w:rPr>
          <w:rFonts w:ascii="Sofia Pro Light" w:hAnsi="Sofia Pro Light"/>
          <w:i/>
          <w:iCs/>
        </w:rPr>
        <w:t>contáctenos</w:t>
      </w:r>
      <w:proofErr w:type="spellEnd"/>
      <w:r>
        <w:rPr>
          <w:rFonts w:ascii="Sofia Pro Light" w:hAnsi="Sofia Pro Light"/>
          <w:i/>
          <w:iCs/>
        </w:rPr>
        <w:t xml:space="preserve"> a través </w:t>
      </w:r>
      <w:proofErr w:type="spellStart"/>
      <w:r>
        <w:rPr>
          <w:rFonts w:ascii="Sofia Pro Light" w:hAnsi="Sofia Pro Light"/>
          <w:i/>
          <w:iCs/>
        </w:rPr>
        <w:t>del</w:t>
      </w:r>
      <w:proofErr w:type="spellEnd"/>
      <w:r>
        <w:rPr>
          <w:rFonts w:ascii="Sofia Pro Light" w:hAnsi="Sofia Pro Light"/>
          <w:i/>
          <w:iCs/>
        </w:rPr>
        <w:t xml:space="preserve"> </w:t>
      </w:r>
      <w:proofErr w:type="spellStart"/>
      <w:r>
        <w:rPr>
          <w:rFonts w:ascii="Sofia Pro Light" w:hAnsi="Sofia Pro Light"/>
          <w:i/>
          <w:iCs/>
        </w:rPr>
        <w:t>correo</w:t>
      </w:r>
      <w:proofErr w:type="spellEnd"/>
      <w:r>
        <w:rPr>
          <w:rFonts w:ascii="Sofia Pro Light" w:hAnsi="Sofia Pro Light"/>
          <w:i/>
          <w:iCs/>
        </w:rPr>
        <w:t xml:space="preserve"> electrónico </w:t>
      </w:r>
      <w:hyperlink r:id="rId34" w:history="1">
        <w:r>
          <w:rPr>
            <w:rStyle w:val="Hipervnculo"/>
            <w:rFonts w:ascii="Sofia Pro Light" w:hAnsi="Sofia Pro Light"/>
          </w:rPr>
          <w:t>suporte@solinftec.com.br</w:t>
        </w:r>
      </w:hyperlink>
      <w:r w:rsidRPr="00F2542B">
        <w:rPr>
          <w:rFonts w:ascii="Sofia Pro Light" w:hAnsi="Sofia Pro Light"/>
          <w:lang w:val="es-419"/>
        </w:rPr>
        <w:t xml:space="preserve"> </w:t>
      </w:r>
    </w:p>
    <w:p w14:paraId="026659D2" w14:textId="0AF054A2" w:rsidR="00207ABD" w:rsidRPr="009D2852" w:rsidRDefault="00207ABD" w:rsidP="00746A9E">
      <w:pPr>
        <w:pStyle w:val="Standard"/>
        <w:spacing w:line="360" w:lineRule="auto"/>
        <w:jc w:val="both"/>
        <w:rPr>
          <w:rFonts w:ascii="Sofia Pro Light" w:hAnsi="Sofia Pro Light"/>
          <w:sz w:val="20"/>
          <w:szCs w:val="20"/>
          <w:lang w:val="es-419"/>
        </w:rPr>
      </w:pPr>
    </w:p>
    <w:sectPr w:rsidR="00207ABD" w:rsidRPr="009D2852" w:rsidSect="00EA735A">
      <w:footerReference w:type="default" r:id="rId35"/>
      <w:pgSz w:w="11906" w:h="16838" w:code="9"/>
      <w:pgMar w:top="1701" w:right="1133" w:bottom="1418" w:left="1701" w:header="709" w:footer="709" w:gutter="0"/>
      <w:pgNumType w:start="4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EBBA1FB" w14:textId="77777777" w:rsidR="007B0290" w:rsidRDefault="007B0290" w:rsidP="00A94EBF">
      <w:pPr>
        <w:spacing w:after="0" w:line="240" w:lineRule="auto"/>
      </w:pPr>
      <w:r>
        <w:separator/>
      </w:r>
    </w:p>
  </w:endnote>
  <w:endnote w:type="continuationSeparator" w:id="0">
    <w:p w14:paraId="73CD72B9" w14:textId="77777777" w:rsidR="007B0290" w:rsidRDefault="007B0290" w:rsidP="00A94E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iberation Serif">
    <w:altName w:val="Times New Roman"/>
    <w:charset w:val="00"/>
    <w:family w:val="roman"/>
    <w:pitch w:val="variable"/>
  </w:font>
  <w:font w:name="SimSun, 宋体">
    <w:charset w:val="00"/>
    <w:family w:val="auto"/>
    <w:pitch w:val="variable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ofia Pro Light">
    <w:altName w:val="Calibri"/>
    <w:charset w:val="00"/>
    <w:family w:val="swiss"/>
    <w:pitch w:val="variable"/>
    <w:sig w:usb0="A000002F" w:usb1="5000004B" w:usb2="00000000" w:usb3="00000000" w:csb0="00000093" w:csb1="00000000"/>
  </w:font>
  <w:font w:name="SofiaProLight">
    <w:altName w:val="Cambria"/>
    <w:panose1 w:val="00000000000000000000"/>
    <w:charset w:val="00"/>
    <w:family w:val="roman"/>
    <w:notTrueType/>
    <w:pitch w:val="default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C422D19" w14:textId="2F5A3EC8" w:rsidR="001E5FDA" w:rsidRDefault="0077656C">
    <w:pPr>
      <w:pStyle w:val="Piedepgina"/>
    </w:pPr>
    <w:r>
      <w:rPr>
        <w:noProof/>
      </w:rPr>
      <w:drawing>
        <wp:anchor distT="0" distB="0" distL="114300" distR="114300" simplePos="0" relativeHeight="251658243" behindDoc="1" locked="0" layoutInCell="1" allowOverlap="1" wp14:anchorId="3427422B" wp14:editId="57481B41">
          <wp:simplePos x="0" y="0"/>
          <wp:positionH relativeFrom="page">
            <wp:posOffset>0</wp:posOffset>
          </wp:positionH>
          <wp:positionV relativeFrom="page">
            <wp:posOffset>9859992</wp:posOffset>
          </wp:positionV>
          <wp:extent cx="7553325" cy="628650"/>
          <wp:effectExtent l="0" t="0" r="9525" b="0"/>
          <wp:wrapNone/>
          <wp:docPr id="2055339146" name="Imagem 1461940190" descr="Uma imagem contendo atletismo&#10;&#10;Descrição gerad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m 2" descr="Uma imagem contendo atletismo&#10;&#10;Descrição gerada automaticamente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92211" b="1903"/>
                  <a:stretch/>
                </pic:blipFill>
                <pic:spPr bwMode="auto">
                  <a:xfrm>
                    <a:off x="0" y="0"/>
                    <a:ext cx="7553325" cy="62865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1E5FDA">
      <w:rPr>
        <w:noProof/>
      </w:rPr>
      <w:drawing>
        <wp:anchor distT="0" distB="0" distL="114300" distR="114300" simplePos="0" relativeHeight="251658240" behindDoc="0" locked="0" layoutInCell="1" allowOverlap="1" wp14:anchorId="63473AF4" wp14:editId="29631E9A">
          <wp:simplePos x="0" y="0"/>
          <wp:positionH relativeFrom="page">
            <wp:posOffset>-5080</wp:posOffset>
          </wp:positionH>
          <wp:positionV relativeFrom="paragraph">
            <wp:posOffset>522933</wp:posOffset>
          </wp:positionV>
          <wp:extent cx="8265367" cy="95250"/>
          <wp:effectExtent l="0" t="0" r="2540" b="0"/>
          <wp:wrapNone/>
          <wp:docPr id="1122570584" name="Imagem 211879449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m 2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265367" cy="952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="Arial" w:hAnsi="Arial" w:cs="Arial"/>
        <w:sz w:val="24"/>
        <w:szCs w:val="24"/>
      </w:rPr>
      <w:id w:val="767741600"/>
      <w:docPartObj>
        <w:docPartGallery w:val="Page Numbers (Bottom of Page)"/>
        <w:docPartUnique/>
      </w:docPartObj>
    </w:sdtPr>
    <w:sdtEndPr>
      <w:rPr>
        <w:rFonts w:ascii="Sofia Pro Light" w:hAnsi="Sofia Pro Light"/>
      </w:rPr>
    </w:sdtEndPr>
    <w:sdtContent>
      <w:p w14:paraId="19DA003C" w14:textId="2860E4B0" w:rsidR="00AB4279" w:rsidRPr="004E0594" w:rsidRDefault="000F7583">
        <w:pPr>
          <w:pStyle w:val="Piedepgina"/>
          <w:jc w:val="center"/>
          <w:rPr>
            <w:rFonts w:ascii="Sofia Pro Light" w:hAnsi="Sofia Pro Light" w:cs="Arial"/>
            <w:sz w:val="24"/>
            <w:szCs w:val="24"/>
          </w:rPr>
        </w:pPr>
        <w:r w:rsidRPr="004E0594">
          <w:rPr>
            <w:rFonts w:ascii="Sofia Pro Light" w:hAnsi="Sofia Pro Light"/>
            <w:noProof/>
            <w:sz w:val="24"/>
            <w:szCs w:val="24"/>
          </w:rPr>
          <w:drawing>
            <wp:anchor distT="0" distB="0" distL="114300" distR="114300" simplePos="0" relativeHeight="251658242" behindDoc="1" locked="0" layoutInCell="1" allowOverlap="1" wp14:anchorId="3002B07D" wp14:editId="044A7AC3">
              <wp:simplePos x="0" y="0"/>
              <wp:positionH relativeFrom="page">
                <wp:posOffset>0</wp:posOffset>
              </wp:positionH>
              <wp:positionV relativeFrom="page">
                <wp:posOffset>9790430</wp:posOffset>
              </wp:positionV>
              <wp:extent cx="7553325" cy="628650"/>
              <wp:effectExtent l="0" t="0" r="9525" b="0"/>
              <wp:wrapNone/>
              <wp:docPr id="929938839" name="Imagem 929938839" descr="Uma imagem contendo atletismo&#10;&#10;Descrição gerada automaticamente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2" name="Imagem 2" descr="Uma imagem contendo atletismo&#10;&#10;Descrição gerada automaticamente"/>
                      <pic:cNvPicPr/>
                    </pic:nvPicPr>
                    <pic:blipFill rotWithShape="1"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 t="92211" b="1903"/>
                      <a:stretch/>
                    </pic:blipFill>
                    <pic:spPr bwMode="auto">
                      <a:xfrm>
                        <a:off x="0" y="0"/>
                        <a:ext cx="7553325" cy="628650"/>
                      </a:xfrm>
                      <a:prstGeom prst="rect">
                        <a:avLst/>
                      </a:prstGeom>
                      <a:ln>
                        <a:noFill/>
                      </a:ln>
                      <a:extLst>
                        <a:ext uri="{53640926-AAD7-44D8-BBD7-CCE9431645EC}">
                          <a14:shadowObscured xmlns:a14="http://schemas.microsoft.com/office/drawing/2010/main"/>
                        </a:ext>
                      </a:extLst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="00AB4279" w:rsidRPr="004E0594">
          <w:rPr>
            <w:rFonts w:ascii="Sofia Pro Light" w:hAnsi="Sofia Pro Light" w:cs="Arial"/>
            <w:sz w:val="24"/>
            <w:szCs w:val="24"/>
          </w:rPr>
          <w:fldChar w:fldCharType="begin"/>
        </w:r>
        <w:r w:rsidR="00AB4279" w:rsidRPr="004E0594">
          <w:rPr>
            <w:rFonts w:ascii="Sofia Pro Light" w:hAnsi="Sofia Pro Light" w:cs="Arial"/>
            <w:sz w:val="24"/>
            <w:szCs w:val="24"/>
          </w:rPr>
          <w:instrText>PAGE   \* MERGEFORMAT</w:instrText>
        </w:r>
        <w:r w:rsidR="00AB4279" w:rsidRPr="004E0594">
          <w:rPr>
            <w:rFonts w:ascii="Sofia Pro Light" w:hAnsi="Sofia Pro Light" w:cs="Arial"/>
            <w:sz w:val="24"/>
            <w:szCs w:val="24"/>
          </w:rPr>
          <w:fldChar w:fldCharType="separate"/>
        </w:r>
        <w:r w:rsidR="00AB4279" w:rsidRPr="004E0594">
          <w:rPr>
            <w:rFonts w:ascii="Sofia Pro Light" w:hAnsi="Sofia Pro Light" w:cs="Arial"/>
            <w:sz w:val="24"/>
            <w:szCs w:val="24"/>
          </w:rPr>
          <w:t>2</w:t>
        </w:r>
        <w:r w:rsidR="00AB4279" w:rsidRPr="004E0594">
          <w:rPr>
            <w:rFonts w:ascii="Sofia Pro Light" w:hAnsi="Sofia Pro Light" w:cs="Arial"/>
            <w:sz w:val="24"/>
            <w:szCs w:val="24"/>
          </w:rPr>
          <w:fldChar w:fldCharType="end"/>
        </w:r>
      </w:p>
    </w:sdtContent>
  </w:sdt>
  <w:p w14:paraId="5B47B7B7" w14:textId="423FE5D5" w:rsidR="00AB4279" w:rsidRDefault="001E5FDA">
    <w:pPr>
      <w:pStyle w:val="Piedepgina"/>
    </w:pPr>
    <w:r>
      <w:rPr>
        <w:noProof/>
      </w:rPr>
      <w:drawing>
        <wp:anchor distT="0" distB="0" distL="114300" distR="114300" simplePos="0" relativeHeight="251658241" behindDoc="0" locked="0" layoutInCell="1" allowOverlap="1" wp14:anchorId="2C3059DC" wp14:editId="5A99BF2E">
          <wp:simplePos x="0" y="0"/>
          <wp:positionH relativeFrom="page">
            <wp:posOffset>-15240</wp:posOffset>
          </wp:positionH>
          <wp:positionV relativeFrom="paragraph">
            <wp:posOffset>523568</wp:posOffset>
          </wp:positionV>
          <wp:extent cx="8265367" cy="95250"/>
          <wp:effectExtent l="0" t="0" r="2540" b="0"/>
          <wp:wrapNone/>
          <wp:docPr id="2041181226" name="Imagem 20411812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m 2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265367" cy="952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DAB0ACC" w14:textId="77777777" w:rsidR="007B0290" w:rsidRDefault="007B0290" w:rsidP="00A94EBF">
      <w:pPr>
        <w:spacing w:after="0" w:line="240" w:lineRule="auto"/>
      </w:pPr>
      <w:r>
        <w:separator/>
      </w:r>
    </w:p>
  </w:footnote>
  <w:footnote w:type="continuationSeparator" w:id="0">
    <w:p w14:paraId="45F8AFC2" w14:textId="77777777" w:rsidR="007B0290" w:rsidRDefault="007B0290" w:rsidP="00A94EB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1BB8D1E" w14:textId="77777777" w:rsidR="0054769D" w:rsidRDefault="0054769D" w:rsidP="0054769D">
    <w:pPr>
      <w:pStyle w:val="Encabezado"/>
    </w:pPr>
    <w:r>
      <w:rPr>
        <w:noProof/>
      </w:rPr>
      <w:drawing>
        <wp:anchor distT="0" distB="0" distL="114300" distR="114300" simplePos="0" relativeHeight="251658244" behindDoc="0" locked="0" layoutInCell="1" allowOverlap="1" wp14:anchorId="7321B0D4" wp14:editId="38543EC4">
          <wp:simplePos x="0" y="0"/>
          <wp:positionH relativeFrom="page">
            <wp:posOffset>5514340</wp:posOffset>
          </wp:positionH>
          <wp:positionV relativeFrom="page">
            <wp:posOffset>207645</wp:posOffset>
          </wp:positionV>
          <wp:extent cx="1666875" cy="496857"/>
          <wp:effectExtent l="0" t="0" r="0" b="0"/>
          <wp:wrapNone/>
          <wp:docPr id="1096101287" name="Imagem 1916143766" descr="Uma imagem contendo atletismo&#10;&#10;Descrição gerad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m 2" descr="Uma imagem contendo atletismo&#10;&#10;Descrição gerada automaticamente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71626" t="1525" r="2145" b="92912"/>
                  <a:stretch/>
                </pic:blipFill>
                <pic:spPr bwMode="auto">
                  <a:xfrm>
                    <a:off x="0" y="0"/>
                    <a:ext cx="1666875" cy="496857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B1E4D58" w14:textId="0636071D" w:rsidR="00A94EBF" w:rsidRDefault="00A94EBF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68" type="#_x0000_t75" alt="Warning with solid fill" style="width:14.25pt;height:12.75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" o:bullet="t">
        <v:imagedata r:id="rId1" o:title="" croptop="-2530f" cropbottom="-3542f" cropright="-1179f"/>
      </v:shape>
    </w:pict>
  </w:numPicBullet>
  <w:numPicBullet w:numPicBulletId="1">
    <w:pict>
      <v:shape id="_x0000_i1069" type="#_x0000_t75" alt="Right pointing backhand index with solid fill" style="width:14.25pt;height:9.75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" o:bullet="t">
        <v:imagedata r:id="rId2" o:title="" croptop="-12329f" cropbottom="-13951f" cropright="-1179f"/>
      </v:shape>
    </w:pict>
  </w:numPicBullet>
  <w:abstractNum w:abstractNumId="0" w15:restartNumberingAfterBreak="0">
    <w:nsid w:val="018B5C66"/>
    <w:multiLevelType w:val="hybridMultilevel"/>
    <w:tmpl w:val="E7AC7310"/>
    <w:lvl w:ilvl="0" w:tplc="FFFFFFFF">
      <w:start w:val="1"/>
      <w:numFmt w:val="decimal"/>
      <w:lvlText w:val="1.1.%1"/>
      <w:lvlJc w:val="left"/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</w:rPr>
    </w:lvl>
    <w:lvl w:ilvl="1" w:tplc="FFFFFFFF" w:tentative="1">
      <w:start w:val="1"/>
      <w:numFmt w:val="lowerLetter"/>
      <w:lvlText w:val="%2."/>
      <w:lvlJc w:val="left"/>
      <w:pPr>
        <w:ind w:left="1490" w:hanging="360"/>
      </w:pPr>
    </w:lvl>
    <w:lvl w:ilvl="2" w:tplc="FFFFFFFF" w:tentative="1">
      <w:start w:val="1"/>
      <w:numFmt w:val="lowerRoman"/>
      <w:lvlText w:val="%3."/>
      <w:lvlJc w:val="right"/>
      <w:pPr>
        <w:ind w:left="2210" w:hanging="180"/>
      </w:pPr>
    </w:lvl>
    <w:lvl w:ilvl="3" w:tplc="FFFFFFFF" w:tentative="1">
      <w:start w:val="1"/>
      <w:numFmt w:val="decimal"/>
      <w:lvlText w:val="%4."/>
      <w:lvlJc w:val="left"/>
      <w:pPr>
        <w:ind w:left="2930" w:hanging="360"/>
      </w:pPr>
    </w:lvl>
    <w:lvl w:ilvl="4" w:tplc="FFFFFFFF" w:tentative="1">
      <w:start w:val="1"/>
      <w:numFmt w:val="lowerLetter"/>
      <w:lvlText w:val="%5."/>
      <w:lvlJc w:val="left"/>
      <w:pPr>
        <w:ind w:left="3650" w:hanging="360"/>
      </w:pPr>
    </w:lvl>
    <w:lvl w:ilvl="5" w:tplc="FFFFFFFF" w:tentative="1">
      <w:start w:val="1"/>
      <w:numFmt w:val="lowerRoman"/>
      <w:lvlText w:val="%6."/>
      <w:lvlJc w:val="right"/>
      <w:pPr>
        <w:ind w:left="4370" w:hanging="180"/>
      </w:pPr>
    </w:lvl>
    <w:lvl w:ilvl="6" w:tplc="FFFFFFFF" w:tentative="1">
      <w:start w:val="1"/>
      <w:numFmt w:val="decimal"/>
      <w:lvlText w:val="%7."/>
      <w:lvlJc w:val="left"/>
      <w:pPr>
        <w:ind w:left="5090" w:hanging="360"/>
      </w:pPr>
    </w:lvl>
    <w:lvl w:ilvl="7" w:tplc="FFFFFFFF" w:tentative="1">
      <w:start w:val="1"/>
      <w:numFmt w:val="lowerLetter"/>
      <w:lvlText w:val="%8."/>
      <w:lvlJc w:val="left"/>
      <w:pPr>
        <w:ind w:left="5810" w:hanging="360"/>
      </w:pPr>
    </w:lvl>
    <w:lvl w:ilvl="8" w:tplc="FFFFFFFF" w:tentative="1">
      <w:start w:val="1"/>
      <w:numFmt w:val="lowerRoman"/>
      <w:lvlText w:val="%9."/>
      <w:lvlJc w:val="right"/>
      <w:pPr>
        <w:ind w:left="6530" w:hanging="180"/>
      </w:pPr>
    </w:lvl>
  </w:abstractNum>
  <w:abstractNum w:abstractNumId="1" w15:restartNumberingAfterBreak="0">
    <w:nsid w:val="0B8644BF"/>
    <w:multiLevelType w:val="hybridMultilevel"/>
    <w:tmpl w:val="785CD82A"/>
    <w:lvl w:ilvl="0" w:tplc="FFFFFFFF">
      <w:start w:val="1"/>
      <w:numFmt w:val="decimal"/>
      <w:lvlText w:val="1.1.%1"/>
      <w:lvlJc w:val="left"/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</w:rPr>
    </w:lvl>
    <w:lvl w:ilvl="1" w:tplc="FFFFFFFF" w:tentative="1">
      <w:start w:val="1"/>
      <w:numFmt w:val="lowerLetter"/>
      <w:lvlText w:val="%2."/>
      <w:lvlJc w:val="left"/>
      <w:pPr>
        <w:ind w:left="4751" w:hanging="360"/>
      </w:pPr>
    </w:lvl>
    <w:lvl w:ilvl="2" w:tplc="FFFFFFFF" w:tentative="1">
      <w:start w:val="1"/>
      <w:numFmt w:val="lowerRoman"/>
      <w:lvlText w:val="%3."/>
      <w:lvlJc w:val="right"/>
      <w:pPr>
        <w:ind w:left="5471" w:hanging="180"/>
      </w:pPr>
    </w:lvl>
    <w:lvl w:ilvl="3" w:tplc="FFFFFFFF" w:tentative="1">
      <w:start w:val="1"/>
      <w:numFmt w:val="decimal"/>
      <w:lvlText w:val="%4."/>
      <w:lvlJc w:val="left"/>
      <w:pPr>
        <w:ind w:left="6191" w:hanging="360"/>
      </w:pPr>
    </w:lvl>
    <w:lvl w:ilvl="4" w:tplc="FFFFFFFF" w:tentative="1">
      <w:start w:val="1"/>
      <w:numFmt w:val="lowerLetter"/>
      <w:lvlText w:val="%5."/>
      <w:lvlJc w:val="left"/>
      <w:pPr>
        <w:ind w:left="6911" w:hanging="360"/>
      </w:pPr>
    </w:lvl>
    <w:lvl w:ilvl="5" w:tplc="FFFFFFFF" w:tentative="1">
      <w:start w:val="1"/>
      <w:numFmt w:val="lowerRoman"/>
      <w:lvlText w:val="%6."/>
      <w:lvlJc w:val="right"/>
      <w:pPr>
        <w:ind w:left="7631" w:hanging="180"/>
      </w:pPr>
    </w:lvl>
    <w:lvl w:ilvl="6" w:tplc="FFFFFFFF" w:tentative="1">
      <w:start w:val="1"/>
      <w:numFmt w:val="decimal"/>
      <w:lvlText w:val="%7."/>
      <w:lvlJc w:val="left"/>
      <w:pPr>
        <w:ind w:left="8351" w:hanging="360"/>
      </w:pPr>
    </w:lvl>
    <w:lvl w:ilvl="7" w:tplc="FFFFFFFF" w:tentative="1">
      <w:start w:val="1"/>
      <w:numFmt w:val="lowerLetter"/>
      <w:lvlText w:val="%8."/>
      <w:lvlJc w:val="left"/>
      <w:pPr>
        <w:ind w:left="9071" w:hanging="360"/>
      </w:pPr>
    </w:lvl>
    <w:lvl w:ilvl="8" w:tplc="FFFFFFFF" w:tentative="1">
      <w:start w:val="1"/>
      <w:numFmt w:val="lowerRoman"/>
      <w:lvlText w:val="%9."/>
      <w:lvlJc w:val="right"/>
      <w:pPr>
        <w:ind w:left="9791" w:hanging="180"/>
      </w:pPr>
    </w:lvl>
  </w:abstractNum>
  <w:abstractNum w:abstractNumId="2" w15:restartNumberingAfterBreak="0">
    <w:nsid w:val="0CEF51E9"/>
    <w:multiLevelType w:val="hybridMultilevel"/>
    <w:tmpl w:val="36C4568A"/>
    <w:lvl w:ilvl="0" w:tplc="0416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3A2B03"/>
    <w:multiLevelType w:val="hybridMultilevel"/>
    <w:tmpl w:val="81EA5B0C"/>
    <w:lvl w:ilvl="0" w:tplc="FFFFFFFF">
      <w:start w:val="1"/>
      <w:numFmt w:val="decimal"/>
      <w:lvlText w:val="1.2.%1"/>
      <w:lvlJc w:val="left"/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</w:rPr>
    </w:lvl>
    <w:lvl w:ilvl="1" w:tplc="FFFFFFFF" w:tentative="1">
      <w:start w:val="1"/>
      <w:numFmt w:val="lowerLetter"/>
      <w:lvlText w:val="%2."/>
      <w:lvlJc w:val="left"/>
      <w:pPr>
        <w:ind w:left="1490" w:hanging="360"/>
      </w:pPr>
    </w:lvl>
    <w:lvl w:ilvl="2" w:tplc="FFFFFFFF" w:tentative="1">
      <w:start w:val="1"/>
      <w:numFmt w:val="lowerRoman"/>
      <w:lvlText w:val="%3."/>
      <w:lvlJc w:val="right"/>
      <w:pPr>
        <w:ind w:left="2210" w:hanging="180"/>
      </w:pPr>
    </w:lvl>
    <w:lvl w:ilvl="3" w:tplc="FFFFFFFF" w:tentative="1">
      <w:start w:val="1"/>
      <w:numFmt w:val="decimal"/>
      <w:lvlText w:val="%4."/>
      <w:lvlJc w:val="left"/>
      <w:pPr>
        <w:ind w:left="2930" w:hanging="360"/>
      </w:pPr>
    </w:lvl>
    <w:lvl w:ilvl="4" w:tplc="FFFFFFFF" w:tentative="1">
      <w:start w:val="1"/>
      <w:numFmt w:val="lowerLetter"/>
      <w:lvlText w:val="%5."/>
      <w:lvlJc w:val="left"/>
      <w:pPr>
        <w:ind w:left="3650" w:hanging="360"/>
      </w:pPr>
    </w:lvl>
    <w:lvl w:ilvl="5" w:tplc="FFFFFFFF" w:tentative="1">
      <w:start w:val="1"/>
      <w:numFmt w:val="lowerRoman"/>
      <w:lvlText w:val="%6."/>
      <w:lvlJc w:val="right"/>
      <w:pPr>
        <w:ind w:left="4370" w:hanging="180"/>
      </w:pPr>
    </w:lvl>
    <w:lvl w:ilvl="6" w:tplc="FFFFFFFF" w:tentative="1">
      <w:start w:val="1"/>
      <w:numFmt w:val="decimal"/>
      <w:lvlText w:val="%7."/>
      <w:lvlJc w:val="left"/>
      <w:pPr>
        <w:ind w:left="5090" w:hanging="360"/>
      </w:pPr>
    </w:lvl>
    <w:lvl w:ilvl="7" w:tplc="FFFFFFFF" w:tentative="1">
      <w:start w:val="1"/>
      <w:numFmt w:val="lowerLetter"/>
      <w:lvlText w:val="%8."/>
      <w:lvlJc w:val="left"/>
      <w:pPr>
        <w:ind w:left="5810" w:hanging="360"/>
      </w:pPr>
    </w:lvl>
    <w:lvl w:ilvl="8" w:tplc="FFFFFFFF" w:tentative="1">
      <w:start w:val="1"/>
      <w:numFmt w:val="lowerRoman"/>
      <w:lvlText w:val="%9."/>
      <w:lvlJc w:val="right"/>
      <w:pPr>
        <w:ind w:left="6530" w:hanging="180"/>
      </w:pPr>
    </w:lvl>
  </w:abstractNum>
  <w:abstractNum w:abstractNumId="4" w15:restartNumberingAfterBreak="0">
    <w:nsid w:val="0D8969BA"/>
    <w:multiLevelType w:val="hybridMultilevel"/>
    <w:tmpl w:val="925E8AB0"/>
    <w:lvl w:ilvl="0" w:tplc="96F00104">
      <w:start w:val="1"/>
      <w:numFmt w:val="decimal"/>
      <w:lvlText w:val="1.1.%1"/>
      <w:lvlJc w:val="left"/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</w:rPr>
    </w:lvl>
    <w:lvl w:ilvl="1" w:tplc="FFFFFFFF" w:tentative="1">
      <w:start w:val="1"/>
      <w:numFmt w:val="lowerLetter"/>
      <w:lvlText w:val="%2."/>
      <w:lvlJc w:val="left"/>
      <w:pPr>
        <w:ind w:left="4322" w:hanging="360"/>
      </w:pPr>
    </w:lvl>
    <w:lvl w:ilvl="2" w:tplc="FFFFFFFF" w:tentative="1">
      <w:start w:val="1"/>
      <w:numFmt w:val="lowerRoman"/>
      <w:lvlText w:val="%3."/>
      <w:lvlJc w:val="right"/>
      <w:pPr>
        <w:ind w:left="5042" w:hanging="180"/>
      </w:pPr>
    </w:lvl>
    <w:lvl w:ilvl="3" w:tplc="FFFFFFFF" w:tentative="1">
      <w:start w:val="1"/>
      <w:numFmt w:val="decimal"/>
      <w:lvlText w:val="%4."/>
      <w:lvlJc w:val="left"/>
      <w:pPr>
        <w:ind w:left="5762" w:hanging="360"/>
      </w:pPr>
    </w:lvl>
    <w:lvl w:ilvl="4" w:tplc="FFFFFFFF" w:tentative="1">
      <w:start w:val="1"/>
      <w:numFmt w:val="lowerLetter"/>
      <w:lvlText w:val="%5."/>
      <w:lvlJc w:val="left"/>
      <w:pPr>
        <w:ind w:left="6482" w:hanging="360"/>
      </w:pPr>
    </w:lvl>
    <w:lvl w:ilvl="5" w:tplc="FFFFFFFF" w:tentative="1">
      <w:start w:val="1"/>
      <w:numFmt w:val="lowerRoman"/>
      <w:lvlText w:val="%6."/>
      <w:lvlJc w:val="right"/>
      <w:pPr>
        <w:ind w:left="7202" w:hanging="180"/>
      </w:pPr>
    </w:lvl>
    <w:lvl w:ilvl="6" w:tplc="FFFFFFFF" w:tentative="1">
      <w:start w:val="1"/>
      <w:numFmt w:val="decimal"/>
      <w:lvlText w:val="%7."/>
      <w:lvlJc w:val="left"/>
      <w:pPr>
        <w:ind w:left="7922" w:hanging="360"/>
      </w:pPr>
    </w:lvl>
    <w:lvl w:ilvl="7" w:tplc="FFFFFFFF" w:tentative="1">
      <w:start w:val="1"/>
      <w:numFmt w:val="lowerLetter"/>
      <w:lvlText w:val="%8."/>
      <w:lvlJc w:val="left"/>
      <w:pPr>
        <w:ind w:left="8642" w:hanging="360"/>
      </w:pPr>
    </w:lvl>
    <w:lvl w:ilvl="8" w:tplc="FFFFFFFF" w:tentative="1">
      <w:start w:val="1"/>
      <w:numFmt w:val="lowerRoman"/>
      <w:lvlText w:val="%9."/>
      <w:lvlJc w:val="right"/>
      <w:pPr>
        <w:ind w:left="9362" w:hanging="180"/>
      </w:pPr>
    </w:lvl>
  </w:abstractNum>
  <w:abstractNum w:abstractNumId="5" w15:restartNumberingAfterBreak="0">
    <w:nsid w:val="11367302"/>
    <w:multiLevelType w:val="hybridMultilevel"/>
    <w:tmpl w:val="A508CB52"/>
    <w:lvl w:ilvl="0" w:tplc="68747FCC">
      <w:start w:val="1"/>
      <w:numFmt w:val="decimal"/>
      <w:lvlText w:val="2.1.%1"/>
      <w:lvlJc w:val="left"/>
      <w:pPr>
        <w:ind w:left="0" w:firstLine="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DCC57F3"/>
    <w:multiLevelType w:val="hybridMultilevel"/>
    <w:tmpl w:val="CDEC56B8"/>
    <w:lvl w:ilvl="0" w:tplc="3B185978">
      <w:start w:val="1"/>
      <w:numFmt w:val="decimal"/>
      <w:lvlText w:val="%1."/>
      <w:lvlJc w:val="left"/>
      <w:pPr>
        <w:ind w:left="1494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2214" w:hanging="360"/>
      </w:pPr>
    </w:lvl>
    <w:lvl w:ilvl="2" w:tplc="0416001B" w:tentative="1">
      <w:start w:val="1"/>
      <w:numFmt w:val="lowerRoman"/>
      <w:lvlText w:val="%3."/>
      <w:lvlJc w:val="right"/>
      <w:pPr>
        <w:ind w:left="2934" w:hanging="180"/>
      </w:pPr>
    </w:lvl>
    <w:lvl w:ilvl="3" w:tplc="0416000F" w:tentative="1">
      <w:start w:val="1"/>
      <w:numFmt w:val="decimal"/>
      <w:lvlText w:val="%4."/>
      <w:lvlJc w:val="left"/>
      <w:pPr>
        <w:ind w:left="3654" w:hanging="360"/>
      </w:pPr>
    </w:lvl>
    <w:lvl w:ilvl="4" w:tplc="04160019" w:tentative="1">
      <w:start w:val="1"/>
      <w:numFmt w:val="lowerLetter"/>
      <w:lvlText w:val="%5."/>
      <w:lvlJc w:val="left"/>
      <w:pPr>
        <w:ind w:left="4374" w:hanging="360"/>
      </w:pPr>
    </w:lvl>
    <w:lvl w:ilvl="5" w:tplc="0416001B" w:tentative="1">
      <w:start w:val="1"/>
      <w:numFmt w:val="lowerRoman"/>
      <w:lvlText w:val="%6."/>
      <w:lvlJc w:val="right"/>
      <w:pPr>
        <w:ind w:left="5094" w:hanging="180"/>
      </w:pPr>
    </w:lvl>
    <w:lvl w:ilvl="6" w:tplc="0416000F" w:tentative="1">
      <w:start w:val="1"/>
      <w:numFmt w:val="decimal"/>
      <w:lvlText w:val="%7."/>
      <w:lvlJc w:val="left"/>
      <w:pPr>
        <w:ind w:left="5814" w:hanging="360"/>
      </w:pPr>
    </w:lvl>
    <w:lvl w:ilvl="7" w:tplc="04160019" w:tentative="1">
      <w:start w:val="1"/>
      <w:numFmt w:val="lowerLetter"/>
      <w:lvlText w:val="%8."/>
      <w:lvlJc w:val="left"/>
      <w:pPr>
        <w:ind w:left="6534" w:hanging="360"/>
      </w:pPr>
    </w:lvl>
    <w:lvl w:ilvl="8" w:tplc="0416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7" w15:restartNumberingAfterBreak="0">
    <w:nsid w:val="24C853A2"/>
    <w:multiLevelType w:val="hybridMultilevel"/>
    <w:tmpl w:val="95789B22"/>
    <w:lvl w:ilvl="0" w:tplc="C928985A">
      <w:start w:val="1"/>
      <w:numFmt w:val="decimal"/>
      <w:lvlText w:val="1.1.%1"/>
      <w:lvlJc w:val="left"/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</w:rPr>
    </w:lvl>
    <w:lvl w:ilvl="1" w:tplc="FFFFFFFF" w:tentative="1">
      <w:start w:val="1"/>
      <w:numFmt w:val="lowerLetter"/>
      <w:lvlText w:val="%2."/>
      <w:lvlJc w:val="left"/>
      <w:pPr>
        <w:ind w:left="4322" w:hanging="360"/>
      </w:pPr>
    </w:lvl>
    <w:lvl w:ilvl="2" w:tplc="FFFFFFFF" w:tentative="1">
      <w:start w:val="1"/>
      <w:numFmt w:val="lowerRoman"/>
      <w:lvlText w:val="%3."/>
      <w:lvlJc w:val="right"/>
      <w:pPr>
        <w:ind w:left="5042" w:hanging="180"/>
      </w:pPr>
    </w:lvl>
    <w:lvl w:ilvl="3" w:tplc="FFFFFFFF" w:tentative="1">
      <w:start w:val="1"/>
      <w:numFmt w:val="decimal"/>
      <w:lvlText w:val="%4."/>
      <w:lvlJc w:val="left"/>
      <w:pPr>
        <w:ind w:left="5762" w:hanging="360"/>
      </w:pPr>
    </w:lvl>
    <w:lvl w:ilvl="4" w:tplc="FFFFFFFF" w:tentative="1">
      <w:start w:val="1"/>
      <w:numFmt w:val="lowerLetter"/>
      <w:lvlText w:val="%5."/>
      <w:lvlJc w:val="left"/>
      <w:pPr>
        <w:ind w:left="6482" w:hanging="360"/>
      </w:pPr>
    </w:lvl>
    <w:lvl w:ilvl="5" w:tplc="FFFFFFFF" w:tentative="1">
      <w:start w:val="1"/>
      <w:numFmt w:val="lowerRoman"/>
      <w:lvlText w:val="%6."/>
      <w:lvlJc w:val="right"/>
      <w:pPr>
        <w:ind w:left="7202" w:hanging="180"/>
      </w:pPr>
    </w:lvl>
    <w:lvl w:ilvl="6" w:tplc="FFFFFFFF" w:tentative="1">
      <w:start w:val="1"/>
      <w:numFmt w:val="decimal"/>
      <w:lvlText w:val="%7."/>
      <w:lvlJc w:val="left"/>
      <w:pPr>
        <w:ind w:left="7922" w:hanging="360"/>
      </w:pPr>
    </w:lvl>
    <w:lvl w:ilvl="7" w:tplc="FFFFFFFF" w:tentative="1">
      <w:start w:val="1"/>
      <w:numFmt w:val="lowerLetter"/>
      <w:lvlText w:val="%8."/>
      <w:lvlJc w:val="left"/>
      <w:pPr>
        <w:ind w:left="8642" w:hanging="360"/>
      </w:pPr>
    </w:lvl>
    <w:lvl w:ilvl="8" w:tplc="FFFFFFFF" w:tentative="1">
      <w:start w:val="1"/>
      <w:numFmt w:val="lowerRoman"/>
      <w:lvlText w:val="%9."/>
      <w:lvlJc w:val="right"/>
      <w:pPr>
        <w:ind w:left="9362" w:hanging="180"/>
      </w:pPr>
    </w:lvl>
  </w:abstractNum>
  <w:abstractNum w:abstractNumId="8" w15:restartNumberingAfterBreak="0">
    <w:nsid w:val="33B90428"/>
    <w:multiLevelType w:val="hybridMultilevel"/>
    <w:tmpl w:val="86D86DCE"/>
    <w:lvl w:ilvl="0" w:tplc="FFFFFFFF">
      <w:start w:val="1"/>
      <w:numFmt w:val="decimal"/>
      <w:lvlText w:val="1.1.%1"/>
      <w:lvlJc w:val="left"/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</w:rPr>
    </w:lvl>
    <w:lvl w:ilvl="1" w:tplc="FFFFFFFF" w:tentative="1">
      <w:start w:val="1"/>
      <w:numFmt w:val="lowerLetter"/>
      <w:lvlText w:val="%2."/>
      <w:lvlJc w:val="left"/>
      <w:pPr>
        <w:ind w:left="4751" w:hanging="360"/>
      </w:pPr>
    </w:lvl>
    <w:lvl w:ilvl="2" w:tplc="FFFFFFFF" w:tentative="1">
      <w:start w:val="1"/>
      <w:numFmt w:val="lowerRoman"/>
      <w:lvlText w:val="%3."/>
      <w:lvlJc w:val="right"/>
      <w:pPr>
        <w:ind w:left="5471" w:hanging="180"/>
      </w:pPr>
    </w:lvl>
    <w:lvl w:ilvl="3" w:tplc="FFFFFFFF" w:tentative="1">
      <w:start w:val="1"/>
      <w:numFmt w:val="decimal"/>
      <w:lvlText w:val="%4."/>
      <w:lvlJc w:val="left"/>
      <w:pPr>
        <w:ind w:left="6191" w:hanging="360"/>
      </w:pPr>
    </w:lvl>
    <w:lvl w:ilvl="4" w:tplc="FFFFFFFF" w:tentative="1">
      <w:start w:val="1"/>
      <w:numFmt w:val="lowerLetter"/>
      <w:lvlText w:val="%5."/>
      <w:lvlJc w:val="left"/>
      <w:pPr>
        <w:ind w:left="6911" w:hanging="360"/>
      </w:pPr>
    </w:lvl>
    <w:lvl w:ilvl="5" w:tplc="FFFFFFFF" w:tentative="1">
      <w:start w:val="1"/>
      <w:numFmt w:val="lowerRoman"/>
      <w:lvlText w:val="%6."/>
      <w:lvlJc w:val="right"/>
      <w:pPr>
        <w:ind w:left="7631" w:hanging="180"/>
      </w:pPr>
    </w:lvl>
    <w:lvl w:ilvl="6" w:tplc="FFFFFFFF" w:tentative="1">
      <w:start w:val="1"/>
      <w:numFmt w:val="decimal"/>
      <w:lvlText w:val="%7."/>
      <w:lvlJc w:val="left"/>
      <w:pPr>
        <w:ind w:left="8351" w:hanging="360"/>
      </w:pPr>
    </w:lvl>
    <w:lvl w:ilvl="7" w:tplc="FFFFFFFF" w:tentative="1">
      <w:start w:val="1"/>
      <w:numFmt w:val="lowerLetter"/>
      <w:lvlText w:val="%8."/>
      <w:lvlJc w:val="left"/>
      <w:pPr>
        <w:ind w:left="9071" w:hanging="360"/>
      </w:pPr>
    </w:lvl>
    <w:lvl w:ilvl="8" w:tplc="FFFFFFFF" w:tentative="1">
      <w:start w:val="1"/>
      <w:numFmt w:val="lowerRoman"/>
      <w:lvlText w:val="%9."/>
      <w:lvlJc w:val="right"/>
      <w:pPr>
        <w:ind w:left="9791" w:hanging="180"/>
      </w:pPr>
    </w:lvl>
  </w:abstractNum>
  <w:abstractNum w:abstractNumId="9" w15:restartNumberingAfterBreak="0">
    <w:nsid w:val="34B96ABE"/>
    <w:multiLevelType w:val="hybridMultilevel"/>
    <w:tmpl w:val="925E8AB0"/>
    <w:lvl w:ilvl="0" w:tplc="FFFFFFFF">
      <w:start w:val="1"/>
      <w:numFmt w:val="decimal"/>
      <w:lvlText w:val="1.1.%1"/>
      <w:lvlJc w:val="left"/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</w:rPr>
    </w:lvl>
    <w:lvl w:ilvl="1" w:tplc="FFFFFFFF" w:tentative="1">
      <w:start w:val="1"/>
      <w:numFmt w:val="lowerLetter"/>
      <w:lvlText w:val="%2."/>
      <w:lvlJc w:val="left"/>
      <w:pPr>
        <w:ind w:left="4322" w:hanging="360"/>
      </w:pPr>
    </w:lvl>
    <w:lvl w:ilvl="2" w:tplc="FFFFFFFF" w:tentative="1">
      <w:start w:val="1"/>
      <w:numFmt w:val="lowerRoman"/>
      <w:lvlText w:val="%3."/>
      <w:lvlJc w:val="right"/>
      <w:pPr>
        <w:ind w:left="5042" w:hanging="180"/>
      </w:pPr>
    </w:lvl>
    <w:lvl w:ilvl="3" w:tplc="FFFFFFFF" w:tentative="1">
      <w:start w:val="1"/>
      <w:numFmt w:val="decimal"/>
      <w:lvlText w:val="%4."/>
      <w:lvlJc w:val="left"/>
      <w:pPr>
        <w:ind w:left="5762" w:hanging="360"/>
      </w:pPr>
    </w:lvl>
    <w:lvl w:ilvl="4" w:tplc="FFFFFFFF" w:tentative="1">
      <w:start w:val="1"/>
      <w:numFmt w:val="lowerLetter"/>
      <w:lvlText w:val="%5."/>
      <w:lvlJc w:val="left"/>
      <w:pPr>
        <w:ind w:left="6482" w:hanging="360"/>
      </w:pPr>
    </w:lvl>
    <w:lvl w:ilvl="5" w:tplc="FFFFFFFF" w:tentative="1">
      <w:start w:val="1"/>
      <w:numFmt w:val="lowerRoman"/>
      <w:lvlText w:val="%6."/>
      <w:lvlJc w:val="right"/>
      <w:pPr>
        <w:ind w:left="7202" w:hanging="180"/>
      </w:pPr>
    </w:lvl>
    <w:lvl w:ilvl="6" w:tplc="FFFFFFFF" w:tentative="1">
      <w:start w:val="1"/>
      <w:numFmt w:val="decimal"/>
      <w:lvlText w:val="%7."/>
      <w:lvlJc w:val="left"/>
      <w:pPr>
        <w:ind w:left="7922" w:hanging="360"/>
      </w:pPr>
    </w:lvl>
    <w:lvl w:ilvl="7" w:tplc="FFFFFFFF" w:tentative="1">
      <w:start w:val="1"/>
      <w:numFmt w:val="lowerLetter"/>
      <w:lvlText w:val="%8."/>
      <w:lvlJc w:val="left"/>
      <w:pPr>
        <w:ind w:left="8642" w:hanging="360"/>
      </w:pPr>
    </w:lvl>
    <w:lvl w:ilvl="8" w:tplc="FFFFFFFF" w:tentative="1">
      <w:start w:val="1"/>
      <w:numFmt w:val="lowerRoman"/>
      <w:lvlText w:val="%9."/>
      <w:lvlJc w:val="right"/>
      <w:pPr>
        <w:ind w:left="9362" w:hanging="180"/>
      </w:pPr>
    </w:lvl>
  </w:abstractNum>
  <w:abstractNum w:abstractNumId="10" w15:restartNumberingAfterBreak="0">
    <w:nsid w:val="361B6DE6"/>
    <w:multiLevelType w:val="hybridMultilevel"/>
    <w:tmpl w:val="81EA5B0C"/>
    <w:lvl w:ilvl="0" w:tplc="FFFFFFFF">
      <w:start w:val="1"/>
      <w:numFmt w:val="decimal"/>
      <w:lvlText w:val="1.2.%1"/>
      <w:lvlJc w:val="left"/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</w:rPr>
    </w:lvl>
    <w:lvl w:ilvl="1" w:tplc="FFFFFFFF" w:tentative="1">
      <w:start w:val="1"/>
      <w:numFmt w:val="lowerLetter"/>
      <w:lvlText w:val="%2."/>
      <w:lvlJc w:val="left"/>
      <w:pPr>
        <w:ind w:left="1490" w:hanging="360"/>
      </w:pPr>
    </w:lvl>
    <w:lvl w:ilvl="2" w:tplc="FFFFFFFF" w:tentative="1">
      <w:start w:val="1"/>
      <w:numFmt w:val="lowerRoman"/>
      <w:lvlText w:val="%3."/>
      <w:lvlJc w:val="right"/>
      <w:pPr>
        <w:ind w:left="2210" w:hanging="180"/>
      </w:pPr>
    </w:lvl>
    <w:lvl w:ilvl="3" w:tplc="FFFFFFFF" w:tentative="1">
      <w:start w:val="1"/>
      <w:numFmt w:val="decimal"/>
      <w:lvlText w:val="%4."/>
      <w:lvlJc w:val="left"/>
      <w:pPr>
        <w:ind w:left="2930" w:hanging="360"/>
      </w:pPr>
    </w:lvl>
    <w:lvl w:ilvl="4" w:tplc="FFFFFFFF" w:tentative="1">
      <w:start w:val="1"/>
      <w:numFmt w:val="lowerLetter"/>
      <w:lvlText w:val="%5."/>
      <w:lvlJc w:val="left"/>
      <w:pPr>
        <w:ind w:left="3650" w:hanging="360"/>
      </w:pPr>
    </w:lvl>
    <w:lvl w:ilvl="5" w:tplc="FFFFFFFF" w:tentative="1">
      <w:start w:val="1"/>
      <w:numFmt w:val="lowerRoman"/>
      <w:lvlText w:val="%6."/>
      <w:lvlJc w:val="right"/>
      <w:pPr>
        <w:ind w:left="4370" w:hanging="180"/>
      </w:pPr>
    </w:lvl>
    <w:lvl w:ilvl="6" w:tplc="FFFFFFFF" w:tentative="1">
      <w:start w:val="1"/>
      <w:numFmt w:val="decimal"/>
      <w:lvlText w:val="%7."/>
      <w:lvlJc w:val="left"/>
      <w:pPr>
        <w:ind w:left="5090" w:hanging="360"/>
      </w:pPr>
    </w:lvl>
    <w:lvl w:ilvl="7" w:tplc="FFFFFFFF" w:tentative="1">
      <w:start w:val="1"/>
      <w:numFmt w:val="lowerLetter"/>
      <w:lvlText w:val="%8."/>
      <w:lvlJc w:val="left"/>
      <w:pPr>
        <w:ind w:left="5810" w:hanging="360"/>
      </w:pPr>
    </w:lvl>
    <w:lvl w:ilvl="8" w:tplc="FFFFFFFF" w:tentative="1">
      <w:start w:val="1"/>
      <w:numFmt w:val="lowerRoman"/>
      <w:lvlText w:val="%9."/>
      <w:lvlJc w:val="right"/>
      <w:pPr>
        <w:ind w:left="6530" w:hanging="180"/>
      </w:pPr>
    </w:lvl>
  </w:abstractNum>
  <w:abstractNum w:abstractNumId="11" w15:restartNumberingAfterBreak="0">
    <w:nsid w:val="37463EAC"/>
    <w:multiLevelType w:val="hybridMultilevel"/>
    <w:tmpl w:val="12E64BD2"/>
    <w:lvl w:ilvl="0" w:tplc="FFFFFFFF">
      <w:start w:val="1"/>
      <w:numFmt w:val="decimal"/>
      <w:lvlText w:val="1.2.%1"/>
      <w:lvlJc w:val="left"/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</w:rPr>
    </w:lvl>
    <w:lvl w:ilvl="1" w:tplc="FFFFFFFF" w:tentative="1">
      <w:start w:val="1"/>
      <w:numFmt w:val="lowerLetter"/>
      <w:lvlText w:val="%2."/>
      <w:lvlJc w:val="left"/>
      <w:pPr>
        <w:ind w:left="1490" w:hanging="360"/>
      </w:pPr>
    </w:lvl>
    <w:lvl w:ilvl="2" w:tplc="FFFFFFFF" w:tentative="1">
      <w:start w:val="1"/>
      <w:numFmt w:val="lowerRoman"/>
      <w:lvlText w:val="%3."/>
      <w:lvlJc w:val="right"/>
      <w:pPr>
        <w:ind w:left="2210" w:hanging="180"/>
      </w:pPr>
    </w:lvl>
    <w:lvl w:ilvl="3" w:tplc="FFFFFFFF" w:tentative="1">
      <w:start w:val="1"/>
      <w:numFmt w:val="decimal"/>
      <w:lvlText w:val="%4."/>
      <w:lvlJc w:val="left"/>
      <w:pPr>
        <w:ind w:left="2930" w:hanging="360"/>
      </w:pPr>
    </w:lvl>
    <w:lvl w:ilvl="4" w:tplc="FFFFFFFF" w:tentative="1">
      <w:start w:val="1"/>
      <w:numFmt w:val="lowerLetter"/>
      <w:lvlText w:val="%5."/>
      <w:lvlJc w:val="left"/>
      <w:pPr>
        <w:ind w:left="3650" w:hanging="360"/>
      </w:pPr>
    </w:lvl>
    <w:lvl w:ilvl="5" w:tplc="FFFFFFFF" w:tentative="1">
      <w:start w:val="1"/>
      <w:numFmt w:val="lowerRoman"/>
      <w:lvlText w:val="%6."/>
      <w:lvlJc w:val="right"/>
      <w:pPr>
        <w:ind w:left="4370" w:hanging="180"/>
      </w:pPr>
    </w:lvl>
    <w:lvl w:ilvl="6" w:tplc="FFFFFFFF" w:tentative="1">
      <w:start w:val="1"/>
      <w:numFmt w:val="decimal"/>
      <w:lvlText w:val="%7."/>
      <w:lvlJc w:val="left"/>
      <w:pPr>
        <w:ind w:left="5090" w:hanging="360"/>
      </w:pPr>
    </w:lvl>
    <w:lvl w:ilvl="7" w:tplc="FFFFFFFF" w:tentative="1">
      <w:start w:val="1"/>
      <w:numFmt w:val="lowerLetter"/>
      <w:lvlText w:val="%8."/>
      <w:lvlJc w:val="left"/>
      <w:pPr>
        <w:ind w:left="5810" w:hanging="360"/>
      </w:pPr>
    </w:lvl>
    <w:lvl w:ilvl="8" w:tplc="FFFFFFFF" w:tentative="1">
      <w:start w:val="1"/>
      <w:numFmt w:val="lowerRoman"/>
      <w:lvlText w:val="%9."/>
      <w:lvlJc w:val="right"/>
      <w:pPr>
        <w:ind w:left="6530" w:hanging="180"/>
      </w:pPr>
    </w:lvl>
  </w:abstractNum>
  <w:abstractNum w:abstractNumId="12" w15:restartNumberingAfterBreak="0">
    <w:nsid w:val="3C427C37"/>
    <w:multiLevelType w:val="hybridMultilevel"/>
    <w:tmpl w:val="303E0072"/>
    <w:lvl w:ilvl="0" w:tplc="E90AD902">
      <w:start w:val="1"/>
      <w:numFmt w:val="decimal"/>
      <w:lvlText w:val="1.%1"/>
      <w:lvlJc w:val="left"/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E71246C"/>
    <w:multiLevelType w:val="hybridMultilevel"/>
    <w:tmpl w:val="CDFCBD76"/>
    <w:lvl w:ilvl="0" w:tplc="0416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2503DD1"/>
    <w:multiLevelType w:val="hybridMultilevel"/>
    <w:tmpl w:val="677A467E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F745FC5"/>
    <w:multiLevelType w:val="hybridMultilevel"/>
    <w:tmpl w:val="BF3864A6"/>
    <w:lvl w:ilvl="0" w:tplc="B6206C0A">
      <w:start w:val="7"/>
      <w:numFmt w:val="decimal"/>
      <w:lvlText w:val="1.2.%1"/>
      <w:lvlJc w:val="left"/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</w:rPr>
    </w:lvl>
    <w:lvl w:ilvl="1" w:tplc="FFFFFFFF" w:tentative="1">
      <w:start w:val="1"/>
      <w:numFmt w:val="lowerLetter"/>
      <w:lvlText w:val="%2."/>
      <w:lvlJc w:val="left"/>
      <w:pPr>
        <w:ind w:left="1490" w:hanging="360"/>
      </w:pPr>
    </w:lvl>
    <w:lvl w:ilvl="2" w:tplc="FFFFFFFF" w:tentative="1">
      <w:start w:val="1"/>
      <w:numFmt w:val="lowerRoman"/>
      <w:lvlText w:val="%3."/>
      <w:lvlJc w:val="right"/>
      <w:pPr>
        <w:ind w:left="2210" w:hanging="180"/>
      </w:pPr>
    </w:lvl>
    <w:lvl w:ilvl="3" w:tplc="FFFFFFFF" w:tentative="1">
      <w:start w:val="1"/>
      <w:numFmt w:val="decimal"/>
      <w:lvlText w:val="%4."/>
      <w:lvlJc w:val="left"/>
      <w:pPr>
        <w:ind w:left="2930" w:hanging="360"/>
      </w:pPr>
    </w:lvl>
    <w:lvl w:ilvl="4" w:tplc="FFFFFFFF" w:tentative="1">
      <w:start w:val="1"/>
      <w:numFmt w:val="lowerLetter"/>
      <w:lvlText w:val="%5."/>
      <w:lvlJc w:val="left"/>
      <w:pPr>
        <w:ind w:left="3650" w:hanging="360"/>
      </w:pPr>
    </w:lvl>
    <w:lvl w:ilvl="5" w:tplc="FFFFFFFF" w:tentative="1">
      <w:start w:val="1"/>
      <w:numFmt w:val="lowerRoman"/>
      <w:lvlText w:val="%6."/>
      <w:lvlJc w:val="right"/>
      <w:pPr>
        <w:ind w:left="4370" w:hanging="180"/>
      </w:pPr>
    </w:lvl>
    <w:lvl w:ilvl="6" w:tplc="FFFFFFFF" w:tentative="1">
      <w:start w:val="1"/>
      <w:numFmt w:val="decimal"/>
      <w:lvlText w:val="%7."/>
      <w:lvlJc w:val="left"/>
      <w:pPr>
        <w:ind w:left="5090" w:hanging="360"/>
      </w:pPr>
    </w:lvl>
    <w:lvl w:ilvl="7" w:tplc="FFFFFFFF" w:tentative="1">
      <w:start w:val="1"/>
      <w:numFmt w:val="lowerLetter"/>
      <w:lvlText w:val="%8."/>
      <w:lvlJc w:val="left"/>
      <w:pPr>
        <w:ind w:left="5810" w:hanging="360"/>
      </w:pPr>
    </w:lvl>
    <w:lvl w:ilvl="8" w:tplc="FFFFFFFF" w:tentative="1">
      <w:start w:val="1"/>
      <w:numFmt w:val="lowerRoman"/>
      <w:lvlText w:val="%9."/>
      <w:lvlJc w:val="right"/>
      <w:pPr>
        <w:ind w:left="6530" w:hanging="180"/>
      </w:pPr>
    </w:lvl>
  </w:abstractNum>
  <w:abstractNum w:abstractNumId="16" w15:restartNumberingAfterBreak="0">
    <w:nsid w:val="51310999"/>
    <w:multiLevelType w:val="hybridMultilevel"/>
    <w:tmpl w:val="C3AC3C72"/>
    <w:lvl w:ilvl="0" w:tplc="5D08745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471C715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8AB0EBB8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9C46A57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CDC518E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0A768F8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3126E88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9C27D8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66CC223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7" w15:restartNumberingAfterBreak="0">
    <w:nsid w:val="5B1A32A5"/>
    <w:multiLevelType w:val="hybridMultilevel"/>
    <w:tmpl w:val="CC30F974"/>
    <w:lvl w:ilvl="0" w:tplc="44A25E32">
      <w:start w:val="1"/>
      <w:numFmt w:val="decimal"/>
      <w:lvlText w:val="%1.1"/>
      <w:lvlJc w:val="left"/>
      <w:pPr>
        <w:ind w:left="720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</w:rPr>
    </w:lvl>
    <w:lvl w:ilvl="1" w:tplc="77DA8C80">
      <w:start w:val="1"/>
      <w:numFmt w:val="decimal"/>
      <w:lvlText w:val="1.3.%2"/>
      <w:lvlJc w:val="left"/>
      <w:pPr>
        <w:ind w:left="1353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</w:r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EF06761"/>
    <w:multiLevelType w:val="hybridMultilevel"/>
    <w:tmpl w:val="09C87E58"/>
    <w:lvl w:ilvl="0" w:tplc="96F00104">
      <w:start w:val="1"/>
      <w:numFmt w:val="decimal"/>
      <w:lvlText w:val="1.1.%1"/>
      <w:lvlJc w:val="left"/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</w:rPr>
    </w:lvl>
    <w:lvl w:ilvl="1" w:tplc="FFFFFFFF" w:tentative="1">
      <w:start w:val="1"/>
      <w:numFmt w:val="lowerLetter"/>
      <w:lvlText w:val="%2."/>
      <w:lvlJc w:val="left"/>
      <w:pPr>
        <w:ind w:left="4751" w:hanging="360"/>
      </w:pPr>
    </w:lvl>
    <w:lvl w:ilvl="2" w:tplc="FFFFFFFF" w:tentative="1">
      <w:start w:val="1"/>
      <w:numFmt w:val="lowerRoman"/>
      <w:lvlText w:val="%3."/>
      <w:lvlJc w:val="right"/>
      <w:pPr>
        <w:ind w:left="5471" w:hanging="180"/>
      </w:pPr>
    </w:lvl>
    <w:lvl w:ilvl="3" w:tplc="FFFFFFFF" w:tentative="1">
      <w:start w:val="1"/>
      <w:numFmt w:val="decimal"/>
      <w:lvlText w:val="%4."/>
      <w:lvlJc w:val="left"/>
      <w:pPr>
        <w:ind w:left="6191" w:hanging="360"/>
      </w:pPr>
    </w:lvl>
    <w:lvl w:ilvl="4" w:tplc="FFFFFFFF" w:tentative="1">
      <w:start w:val="1"/>
      <w:numFmt w:val="lowerLetter"/>
      <w:lvlText w:val="%5."/>
      <w:lvlJc w:val="left"/>
      <w:pPr>
        <w:ind w:left="6911" w:hanging="360"/>
      </w:pPr>
    </w:lvl>
    <w:lvl w:ilvl="5" w:tplc="FFFFFFFF" w:tentative="1">
      <w:start w:val="1"/>
      <w:numFmt w:val="lowerRoman"/>
      <w:lvlText w:val="%6."/>
      <w:lvlJc w:val="right"/>
      <w:pPr>
        <w:ind w:left="7631" w:hanging="180"/>
      </w:pPr>
    </w:lvl>
    <w:lvl w:ilvl="6" w:tplc="FFFFFFFF" w:tentative="1">
      <w:start w:val="1"/>
      <w:numFmt w:val="decimal"/>
      <w:lvlText w:val="%7."/>
      <w:lvlJc w:val="left"/>
      <w:pPr>
        <w:ind w:left="8351" w:hanging="360"/>
      </w:pPr>
    </w:lvl>
    <w:lvl w:ilvl="7" w:tplc="FFFFFFFF" w:tentative="1">
      <w:start w:val="1"/>
      <w:numFmt w:val="lowerLetter"/>
      <w:lvlText w:val="%8."/>
      <w:lvlJc w:val="left"/>
      <w:pPr>
        <w:ind w:left="9071" w:hanging="360"/>
      </w:pPr>
    </w:lvl>
    <w:lvl w:ilvl="8" w:tplc="FFFFFFFF" w:tentative="1">
      <w:start w:val="1"/>
      <w:numFmt w:val="lowerRoman"/>
      <w:lvlText w:val="%9."/>
      <w:lvlJc w:val="right"/>
      <w:pPr>
        <w:ind w:left="9791" w:hanging="180"/>
      </w:pPr>
    </w:lvl>
  </w:abstractNum>
  <w:abstractNum w:abstractNumId="19" w15:restartNumberingAfterBreak="0">
    <w:nsid w:val="611A776C"/>
    <w:multiLevelType w:val="hybridMultilevel"/>
    <w:tmpl w:val="15C464D6"/>
    <w:lvl w:ilvl="0" w:tplc="96F00104">
      <w:start w:val="1"/>
      <w:numFmt w:val="decimal"/>
      <w:lvlText w:val="1.1.%1"/>
      <w:lvlJc w:val="left"/>
      <w:pPr>
        <w:ind w:left="1353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24E25DF"/>
    <w:multiLevelType w:val="hybridMultilevel"/>
    <w:tmpl w:val="5008D380"/>
    <w:lvl w:ilvl="0" w:tplc="0416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2B168A3"/>
    <w:multiLevelType w:val="hybridMultilevel"/>
    <w:tmpl w:val="A5CAC594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44A25E32">
      <w:start w:val="1"/>
      <w:numFmt w:val="decimal"/>
      <w:lvlText w:val="%2.1"/>
      <w:lvlJc w:val="left"/>
      <w:pPr>
        <w:ind w:left="720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</w:r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59B3DFF"/>
    <w:multiLevelType w:val="hybridMultilevel"/>
    <w:tmpl w:val="925E8AB0"/>
    <w:lvl w:ilvl="0" w:tplc="FFFFFFFF">
      <w:start w:val="1"/>
      <w:numFmt w:val="decimal"/>
      <w:lvlText w:val="1.1.%1"/>
      <w:lvlJc w:val="left"/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</w:rPr>
    </w:lvl>
    <w:lvl w:ilvl="1" w:tplc="FFFFFFFF" w:tentative="1">
      <w:start w:val="1"/>
      <w:numFmt w:val="lowerLetter"/>
      <w:lvlText w:val="%2."/>
      <w:lvlJc w:val="left"/>
      <w:pPr>
        <w:ind w:left="4322" w:hanging="360"/>
      </w:pPr>
    </w:lvl>
    <w:lvl w:ilvl="2" w:tplc="FFFFFFFF" w:tentative="1">
      <w:start w:val="1"/>
      <w:numFmt w:val="lowerRoman"/>
      <w:lvlText w:val="%3."/>
      <w:lvlJc w:val="right"/>
      <w:pPr>
        <w:ind w:left="5042" w:hanging="180"/>
      </w:pPr>
    </w:lvl>
    <w:lvl w:ilvl="3" w:tplc="FFFFFFFF" w:tentative="1">
      <w:start w:val="1"/>
      <w:numFmt w:val="decimal"/>
      <w:lvlText w:val="%4."/>
      <w:lvlJc w:val="left"/>
      <w:pPr>
        <w:ind w:left="5762" w:hanging="360"/>
      </w:pPr>
    </w:lvl>
    <w:lvl w:ilvl="4" w:tplc="FFFFFFFF" w:tentative="1">
      <w:start w:val="1"/>
      <w:numFmt w:val="lowerLetter"/>
      <w:lvlText w:val="%5."/>
      <w:lvlJc w:val="left"/>
      <w:pPr>
        <w:ind w:left="6482" w:hanging="360"/>
      </w:pPr>
    </w:lvl>
    <w:lvl w:ilvl="5" w:tplc="FFFFFFFF" w:tentative="1">
      <w:start w:val="1"/>
      <w:numFmt w:val="lowerRoman"/>
      <w:lvlText w:val="%6."/>
      <w:lvlJc w:val="right"/>
      <w:pPr>
        <w:ind w:left="7202" w:hanging="180"/>
      </w:pPr>
    </w:lvl>
    <w:lvl w:ilvl="6" w:tplc="FFFFFFFF" w:tentative="1">
      <w:start w:val="1"/>
      <w:numFmt w:val="decimal"/>
      <w:lvlText w:val="%7."/>
      <w:lvlJc w:val="left"/>
      <w:pPr>
        <w:ind w:left="7922" w:hanging="360"/>
      </w:pPr>
    </w:lvl>
    <w:lvl w:ilvl="7" w:tplc="FFFFFFFF" w:tentative="1">
      <w:start w:val="1"/>
      <w:numFmt w:val="lowerLetter"/>
      <w:lvlText w:val="%8."/>
      <w:lvlJc w:val="left"/>
      <w:pPr>
        <w:ind w:left="8642" w:hanging="360"/>
      </w:pPr>
    </w:lvl>
    <w:lvl w:ilvl="8" w:tplc="FFFFFFFF" w:tentative="1">
      <w:start w:val="1"/>
      <w:numFmt w:val="lowerRoman"/>
      <w:lvlText w:val="%9."/>
      <w:lvlJc w:val="right"/>
      <w:pPr>
        <w:ind w:left="9362" w:hanging="180"/>
      </w:pPr>
    </w:lvl>
  </w:abstractNum>
  <w:abstractNum w:abstractNumId="23" w15:restartNumberingAfterBreak="0">
    <w:nsid w:val="7F7B71FB"/>
    <w:multiLevelType w:val="hybridMultilevel"/>
    <w:tmpl w:val="81EA5B0C"/>
    <w:lvl w:ilvl="0" w:tplc="FFFFFFFF">
      <w:start w:val="1"/>
      <w:numFmt w:val="decimal"/>
      <w:lvlText w:val="1.2.%1"/>
      <w:lvlJc w:val="left"/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</w:rPr>
    </w:lvl>
    <w:lvl w:ilvl="1" w:tplc="FFFFFFFF" w:tentative="1">
      <w:start w:val="1"/>
      <w:numFmt w:val="lowerLetter"/>
      <w:lvlText w:val="%2."/>
      <w:lvlJc w:val="left"/>
      <w:pPr>
        <w:ind w:left="1490" w:hanging="360"/>
      </w:pPr>
    </w:lvl>
    <w:lvl w:ilvl="2" w:tplc="FFFFFFFF" w:tentative="1">
      <w:start w:val="1"/>
      <w:numFmt w:val="lowerRoman"/>
      <w:lvlText w:val="%3."/>
      <w:lvlJc w:val="right"/>
      <w:pPr>
        <w:ind w:left="2210" w:hanging="180"/>
      </w:pPr>
    </w:lvl>
    <w:lvl w:ilvl="3" w:tplc="FFFFFFFF" w:tentative="1">
      <w:start w:val="1"/>
      <w:numFmt w:val="decimal"/>
      <w:lvlText w:val="%4."/>
      <w:lvlJc w:val="left"/>
      <w:pPr>
        <w:ind w:left="2930" w:hanging="360"/>
      </w:pPr>
    </w:lvl>
    <w:lvl w:ilvl="4" w:tplc="FFFFFFFF" w:tentative="1">
      <w:start w:val="1"/>
      <w:numFmt w:val="lowerLetter"/>
      <w:lvlText w:val="%5."/>
      <w:lvlJc w:val="left"/>
      <w:pPr>
        <w:ind w:left="3650" w:hanging="360"/>
      </w:pPr>
    </w:lvl>
    <w:lvl w:ilvl="5" w:tplc="FFFFFFFF" w:tentative="1">
      <w:start w:val="1"/>
      <w:numFmt w:val="lowerRoman"/>
      <w:lvlText w:val="%6."/>
      <w:lvlJc w:val="right"/>
      <w:pPr>
        <w:ind w:left="4370" w:hanging="180"/>
      </w:pPr>
    </w:lvl>
    <w:lvl w:ilvl="6" w:tplc="FFFFFFFF" w:tentative="1">
      <w:start w:val="1"/>
      <w:numFmt w:val="decimal"/>
      <w:lvlText w:val="%7."/>
      <w:lvlJc w:val="left"/>
      <w:pPr>
        <w:ind w:left="5090" w:hanging="360"/>
      </w:pPr>
    </w:lvl>
    <w:lvl w:ilvl="7" w:tplc="FFFFFFFF" w:tentative="1">
      <w:start w:val="1"/>
      <w:numFmt w:val="lowerLetter"/>
      <w:lvlText w:val="%8."/>
      <w:lvlJc w:val="left"/>
      <w:pPr>
        <w:ind w:left="5810" w:hanging="360"/>
      </w:pPr>
    </w:lvl>
    <w:lvl w:ilvl="8" w:tplc="FFFFFFFF" w:tentative="1">
      <w:start w:val="1"/>
      <w:numFmt w:val="lowerRoman"/>
      <w:lvlText w:val="%9."/>
      <w:lvlJc w:val="right"/>
      <w:pPr>
        <w:ind w:left="6530" w:hanging="180"/>
      </w:pPr>
    </w:lvl>
  </w:abstractNum>
  <w:num w:numId="1" w16cid:durableId="1408841419">
    <w:abstractNumId w:val="14"/>
  </w:num>
  <w:num w:numId="2" w16cid:durableId="1107505222">
    <w:abstractNumId w:val="12"/>
  </w:num>
  <w:num w:numId="3" w16cid:durableId="925503881">
    <w:abstractNumId w:val="18"/>
  </w:num>
  <w:num w:numId="4" w16cid:durableId="1665545939">
    <w:abstractNumId w:val="4"/>
  </w:num>
  <w:num w:numId="5" w16cid:durableId="524949687">
    <w:abstractNumId w:val="20"/>
  </w:num>
  <w:num w:numId="6" w16cid:durableId="555973343">
    <w:abstractNumId w:val="2"/>
  </w:num>
  <w:num w:numId="7" w16cid:durableId="251166663">
    <w:abstractNumId w:val="13"/>
  </w:num>
  <w:num w:numId="8" w16cid:durableId="1674530758">
    <w:abstractNumId w:val="6"/>
  </w:num>
  <w:num w:numId="9" w16cid:durableId="1236040902">
    <w:abstractNumId w:val="16"/>
  </w:num>
  <w:num w:numId="10" w16cid:durableId="1189103276">
    <w:abstractNumId w:val="15"/>
  </w:num>
  <w:num w:numId="11" w16cid:durableId="56439808">
    <w:abstractNumId w:val="23"/>
  </w:num>
  <w:num w:numId="12" w16cid:durableId="1873153148">
    <w:abstractNumId w:val="10"/>
  </w:num>
  <w:num w:numId="13" w16cid:durableId="1274632290">
    <w:abstractNumId w:val="3"/>
  </w:num>
  <w:num w:numId="14" w16cid:durableId="2114589031">
    <w:abstractNumId w:val="11"/>
  </w:num>
  <w:num w:numId="15" w16cid:durableId="1897013063">
    <w:abstractNumId w:val="0"/>
  </w:num>
  <w:num w:numId="16" w16cid:durableId="693502637">
    <w:abstractNumId w:val="8"/>
  </w:num>
  <w:num w:numId="17" w16cid:durableId="146554005">
    <w:abstractNumId w:val="1"/>
  </w:num>
  <w:num w:numId="18" w16cid:durableId="909197804">
    <w:abstractNumId w:val="9"/>
  </w:num>
  <w:num w:numId="19" w16cid:durableId="1662655064">
    <w:abstractNumId w:val="19"/>
  </w:num>
  <w:num w:numId="20" w16cid:durableId="1857040842">
    <w:abstractNumId w:val="21"/>
  </w:num>
  <w:num w:numId="21" w16cid:durableId="1719235003">
    <w:abstractNumId w:val="17"/>
  </w:num>
  <w:num w:numId="22" w16cid:durableId="1105657956">
    <w:abstractNumId w:val="7"/>
  </w:num>
  <w:num w:numId="23" w16cid:durableId="486869236">
    <w:abstractNumId w:val="22"/>
  </w:num>
  <w:num w:numId="24" w16cid:durableId="416101906">
    <w:abstractNumId w:val="5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YCEzNDIwsDC1NTC0MDCyUdpeDU4uLM/DyQAqNaAM32GCksAAAA"/>
  </w:docVars>
  <w:rsids>
    <w:rsidRoot w:val="00103C75"/>
    <w:rsid w:val="00000397"/>
    <w:rsid w:val="0000096C"/>
    <w:rsid w:val="00001193"/>
    <w:rsid w:val="000016B1"/>
    <w:rsid w:val="00001D51"/>
    <w:rsid w:val="00001F0A"/>
    <w:rsid w:val="000023E7"/>
    <w:rsid w:val="00003122"/>
    <w:rsid w:val="00003C45"/>
    <w:rsid w:val="0000477C"/>
    <w:rsid w:val="000059CB"/>
    <w:rsid w:val="00006CA4"/>
    <w:rsid w:val="000070FE"/>
    <w:rsid w:val="00007530"/>
    <w:rsid w:val="00007829"/>
    <w:rsid w:val="000101E1"/>
    <w:rsid w:val="00010511"/>
    <w:rsid w:val="00010701"/>
    <w:rsid w:val="0001135C"/>
    <w:rsid w:val="00011CE1"/>
    <w:rsid w:val="00012194"/>
    <w:rsid w:val="00012950"/>
    <w:rsid w:val="00012DA4"/>
    <w:rsid w:val="000136B0"/>
    <w:rsid w:val="0001382C"/>
    <w:rsid w:val="00014030"/>
    <w:rsid w:val="00014751"/>
    <w:rsid w:val="0001480A"/>
    <w:rsid w:val="00015311"/>
    <w:rsid w:val="0001651E"/>
    <w:rsid w:val="000166BB"/>
    <w:rsid w:val="000169A3"/>
    <w:rsid w:val="00017202"/>
    <w:rsid w:val="00017438"/>
    <w:rsid w:val="00017467"/>
    <w:rsid w:val="00017527"/>
    <w:rsid w:val="00017653"/>
    <w:rsid w:val="000178BB"/>
    <w:rsid w:val="000178EF"/>
    <w:rsid w:val="000179C1"/>
    <w:rsid w:val="000202AF"/>
    <w:rsid w:val="00020388"/>
    <w:rsid w:val="000205EC"/>
    <w:rsid w:val="00020C46"/>
    <w:rsid w:val="00020FC4"/>
    <w:rsid w:val="000214DA"/>
    <w:rsid w:val="00021642"/>
    <w:rsid w:val="000229F4"/>
    <w:rsid w:val="00022F89"/>
    <w:rsid w:val="00024270"/>
    <w:rsid w:val="00024337"/>
    <w:rsid w:val="0002479B"/>
    <w:rsid w:val="00024CE4"/>
    <w:rsid w:val="000251C6"/>
    <w:rsid w:val="000257D6"/>
    <w:rsid w:val="000267AB"/>
    <w:rsid w:val="00026B79"/>
    <w:rsid w:val="00026EF6"/>
    <w:rsid w:val="00026FF8"/>
    <w:rsid w:val="00027962"/>
    <w:rsid w:val="00030D71"/>
    <w:rsid w:val="00030F6A"/>
    <w:rsid w:val="00030FDE"/>
    <w:rsid w:val="00032064"/>
    <w:rsid w:val="00032338"/>
    <w:rsid w:val="00032511"/>
    <w:rsid w:val="00033191"/>
    <w:rsid w:val="00033335"/>
    <w:rsid w:val="000340E4"/>
    <w:rsid w:val="00034B36"/>
    <w:rsid w:val="00034DFA"/>
    <w:rsid w:val="00035C7B"/>
    <w:rsid w:val="00036012"/>
    <w:rsid w:val="00036D17"/>
    <w:rsid w:val="00036EB8"/>
    <w:rsid w:val="00037DD1"/>
    <w:rsid w:val="00040144"/>
    <w:rsid w:val="00042B60"/>
    <w:rsid w:val="00043448"/>
    <w:rsid w:val="00045428"/>
    <w:rsid w:val="000455FB"/>
    <w:rsid w:val="0004703D"/>
    <w:rsid w:val="00047645"/>
    <w:rsid w:val="00050013"/>
    <w:rsid w:val="00050251"/>
    <w:rsid w:val="00050592"/>
    <w:rsid w:val="00051281"/>
    <w:rsid w:val="000515CB"/>
    <w:rsid w:val="00051E60"/>
    <w:rsid w:val="00051F71"/>
    <w:rsid w:val="000521C9"/>
    <w:rsid w:val="0005240C"/>
    <w:rsid w:val="00052A45"/>
    <w:rsid w:val="00053B52"/>
    <w:rsid w:val="00053CC8"/>
    <w:rsid w:val="00053EB6"/>
    <w:rsid w:val="00054D56"/>
    <w:rsid w:val="0005514F"/>
    <w:rsid w:val="000564BD"/>
    <w:rsid w:val="00056698"/>
    <w:rsid w:val="00057947"/>
    <w:rsid w:val="000579EE"/>
    <w:rsid w:val="00057F85"/>
    <w:rsid w:val="00060351"/>
    <w:rsid w:val="000608B5"/>
    <w:rsid w:val="0006112D"/>
    <w:rsid w:val="00062BC1"/>
    <w:rsid w:val="00063063"/>
    <w:rsid w:val="0006312D"/>
    <w:rsid w:val="00063637"/>
    <w:rsid w:val="00063AB6"/>
    <w:rsid w:val="00064630"/>
    <w:rsid w:val="00064AC6"/>
    <w:rsid w:val="00065EA4"/>
    <w:rsid w:val="0006627F"/>
    <w:rsid w:val="00066EB9"/>
    <w:rsid w:val="0006767B"/>
    <w:rsid w:val="0007149A"/>
    <w:rsid w:val="000714E2"/>
    <w:rsid w:val="00071E2C"/>
    <w:rsid w:val="00072099"/>
    <w:rsid w:val="00072124"/>
    <w:rsid w:val="000721B2"/>
    <w:rsid w:val="00072EA4"/>
    <w:rsid w:val="00072EB8"/>
    <w:rsid w:val="000737D1"/>
    <w:rsid w:val="00073CD5"/>
    <w:rsid w:val="00074633"/>
    <w:rsid w:val="00074AAF"/>
    <w:rsid w:val="00074B8F"/>
    <w:rsid w:val="00074FAB"/>
    <w:rsid w:val="0007517A"/>
    <w:rsid w:val="00076012"/>
    <w:rsid w:val="00076859"/>
    <w:rsid w:val="00077040"/>
    <w:rsid w:val="000770E2"/>
    <w:rsid w:val="00077261"/>
    <w:rsid w:val="0008003B"/>
    <w:rsid w:val="000805A1"/>
    <w:rsid w:val="00080D11"/>
    <w:rsid w:val="0008146B"/>
    <w:rsid w:val="000822C1"/>
    <w:rsid w:val="00082842"/>
    <w:rsid w:val="00083161"/>
    <w:rsid w:val="00083FAF"/>
    <w:rsid w:val="00084080"/>
    <w:rsid w:val="00084472"/>
    <w:rsid w:val="00084741"/>
    <w:rsid w:val="000847DB"/>
    <w:rsid w:val="000852A0"/>
    <w:rsid w:val="0008551B"/>
    <w:rsid w:val="00085908"/>
    <w:rsid w:val="00085BA1"/>
    <w:rsid w:val="00086D92"/>
    <w:rsid w:val="00086E5F"/>
    <w:rsid w:val="0008755B"/>
    <w:rsid w:val="000875A0"/>
    <w:rsid w:val="00087E22"/>
    <w:rsid w:val="0009097A"/>
    <w:rsid w:val="000912DA"/>
    <w:rsid w:val="00091570"/>
    <w:rsid w:val="000920BD"/>
    <w:rsid w:val="000932F0"/>
    <w:rsid w:val="00093AEB"/>
    <w:rsid w:val="00094A8A"/>
    <w:rsid w:val="0009657F"/>
    <w:rsid w:val="00096D60"/>
    <w:rsid w:val="00096FF0"/>
    <w:rsid w:val="000971FC"/>
    <w:rsid w:val="000973A1"/>
    <w:rsid w:val="00097A14"/>
    <w:rsid w:val="00097E3B"/>
    <w:rsid w:val="000A0B2E"/>
    <w:rsid w:val="000A0BF5"/>
    <w:rsid w:val="000A1118"/>
    <w:rsid w:val="000A1CC4"/>
    <w:rsid w:val="000A1F1F"/>
    <w:rsid w:val="000A21E5"/>
    <w:rsid w:val="000A243A"/>
    <w:rsid w:val="000A2A6B"/>
    <w:rsid w:val="000A313C"/>
    <w:rsid w:val="000A3459"/>
    <w:rsid w:val="000A3C8E"/>
    <w:rsid w:val="000A40BE"/>
    <w:rsid w:val="000A44CF"/>
    <w:rsid w:val="000A4AAB"/>
    <w:rsid w:val="000A4B68"/>
    <w:rsid w:val="000A4B9D"/>
    <w:rsid w:val="000A5DA5"/>
    <w:rsid w:val="000A6B69"/>
    <w:rsid w:val="000A7414"/>
    <w:rsid w:val="000A7CFF"/>
    <w:rsid w:val="000A7DBE"/>
    <w:rsid w:val="000A7ED6"/>
    <w:rsid w:val="000B0F95"/>
    <w:rsid w:val="000B157F"/>
    <w:rsid w:val="000B168C"/>
    <w:rsid w:val="000B16DE"/>
    <w:rsid w:val="000B30CF"/>
    <w:rsid w:val="000B33B0"/>
    <w:rsid w:val="000B3E05"/>
    <w:rsid w:val="000B3F51"/>
    <w:rsid w:val="000B44A2"/>
    <w:rsid w:val="000B4E94"/>
    <w:rsid w:val="000B4FA2"/>
    <w:rsid w:val="000B506A"/>
    <w:rsid w:val="000B516E"/>
    <w:rsid w:val="000B5950"/>
    <w:rsid w:val="000B5DD1"/>
    <w:rsid w:val="000B61E4"/>
    <w:rsid w:val="000B6973"/>
    <w:rsid w:val="000B69CD"/>
    <w:rsid w:val="000B710B"/>
    <w:rsid w:val="000B7484"/>
    <w:rsid w:val="000B74F0"/>
    <w:rsid w:val="000B7789"/>
    <w:rsid w:val="000C032F"/>
    <w:rsid w:val="000C215A"/>
    <w:rsid w:val="000C27DD"/>
    <w:rsid w:val="000C2995"/>
    <w:rsid w:val="000C299F"/>
    <w:rsid w:val="000C2DF4"/>
    <w:rsid w:val="000C3041"/>
    <w:rsid w:val="000C305A"/>
    <w:rsid w:val="000C35A2"/>
    <w:rsid w:val="000C3834"/>
    <w:rsid w:val="000C42C5"/>
    <w:rsid w:val="000C4F7E"/>
    <w:rsid w:val="000C5DEE"/>
    <w:rsid w:val="000C5E41"/>
    <w:rsid w:val="000C6273"/>
    <w:rsid w:val="000C6B39"/>
    <w:rsid w:val="000C6D0E"/>
    <w:rsid w:val="000C789F"/>
    <w:rsid w:val="000C7AA2"/>
    <w:rsid w:val="000D0C94"/>
    <w:rsid w:val="000D0E43"/>
    <w:rsid w:val="000D116A"/>
    <w:rsid w:val="000D11D0"/>
    <w:rsid w:val="000D1519"/>
    <w:rsid w:val="000D1B2E"/>
    <w:rsid w:val="000D1FE5"/>
    <w:rsid w:val="000D2B84"/>
    <w:rsid w:val="000D2DD9"/>
    <w:rsid w:val="000D33BC"/>
    <w:rsid w:val="000D36C5"/>
    <w:rsid w:val="000D3748"/>
    <w:rsid w:val="000D45E8"/>
    <w:rsid w:val="000D4CF6"/>
    <w:rsid w:val="000D4E69"/>
    <w:rsid w:val="000D4ED6"/>
    <w:rsid w:val="000D5020"/>
    <w:rsid w:val="000D583A"/>
    <w:rsid w:val="000D5991"/>
    <w:rsid w:val="000D59C2"/>
    <w:rsid w:val="000D61A1"/>
    <w:rsid w:val="000D694A"/>
    <w:rsid w:val="000D7282"/>
    <w:rsid w:val="000E00CD"/>
    <w:rsid w:val="000E0142"/>
    <w:rsid w:val="000E060C"/>
    <w:rsid w:val="000E08B6"/>
    <w:rsid w:val="000E0972"/>
    <w:rsid w:val="000E0E58"/>
    <w:rsid w:val="000E14D0"/>
    <w:rsid w:val="000E1B73"/>
    <w:rsid w:val="000E2031"/>
    <w:rsid w:val="000E2168"/>
    <w:rsid w:val="000E2A5A"/>
    <w:rsid w:val="000E30D9"/>
    <w:rsid w:val="000E31BB"/>
    <w:rsid w:val="000E34AD"/>
    <w:rsid w:val="000E3BE6"/>
    <w:rsid w:val="000E4119"/>
    <w:rsid w:val="000E4446"/>
    <w:rsid w:val="000E464F"/>
    <w:rsid w:val="000E4D14"/>
    <w:rsid w:val="000E5124"/>
    <w:rsid w:val="000E56B8"/>
    <w:rsid w:val="000E5C94"/>
    <w:rsid w:val="000E6B30"/>
    <w:rsid w:val="000F0431"/>
    <w:rsid w:val="000F07B9"/>
    <w:rsid w:val="000F0995"/>
    <w:rsid w:val="000F0F34"/>
    <w:rsid w:val="000F1241"/>
    <w:rsid w:val="000F16DF"/>
    <w:rsid w:val="000F1BF4"/>
    <w:rsid w:val="000F2444"/>
    <w:rsid w:val="000F2F19"/>
    <w:rsid w:val="000F30CF"/>
    <w:rsid w:val="000F3219"/>
    <w:rsid w:val="000F3603"/>
    <w:rsid w:val="000F3B54"/>
    <w:rsid w:val="000F3D9B"/>
    <w:rsid w:val="000F40E2"/>
    <w:rsid w:val="000F4480"/>
    <w:rsid w:val="000F4D3A"/>
    <w:rsid w:val="000F504E"/>
    <w:rsid w:val="000F5976"/>
    <w:rsid w:val="000F59C9"/>
    <w:rsid w:val="000F5D01"/>
    <w:rsid w:val="000F5F52"/>
    <w:rsid w:val="000F7583"/>
    <w:rsid w:val="000F7711"/>
    <w:rsid w:val="00100BCB"/>
    <w:rsid w:val="00100DFF"/>
    <w:rsid w:val="0010132F"/>
    <w:rsid w:val="00101CBC"/>
    <w:rsid w:val="00101E7D"/>
    <w:rsid w:val="00103055"/>
    <w:rsid w:val="00103C75"/>
    <w:rsid w:val="00103E64"/>
    <w:rsid w:val="00103F4F"/>
    <w:rsid w:val="0010420C"/>
    <w:rsid w:val="00104C9D"/>
    <w:rsid w:val="0010505B"/>
    <w:rsid w:val="00105329"/>
    <w:rsid w:val="001053C6"/>
    <w:rsid w:val="00105B55"/>
    <w:rsid w:val="00105B5C"/>
    <w:rsid w:val="00105C56"/>
    <w:rsid w:val="00106DC7"/>
    <w:rsid w:val="00107236"/>
    <w:rsid w:val="00110086"/>
    <w:rsid w:val="00110503"/>
    <w:rsid w:val="001108D0"/>
    <w:rsid w:val="00110FBD"/>
    <w:rsid w:val="001112E6"/>
    <w:rsid w:val="0011155E"/>
    <w:rsid w:val="00111DE2"/>
    <w:rsid w:val="001120BE"/>
    <w:rsid w:val="00112561"/>
    <w:rsid w:val="00112651"/>
    <w:rsid w:val="00112899"/>
    <w:rsid w:val="00112A8C"/>
    <w:rsid w:val="00112ED5"/>
    <w:rsid w:val="00113013"/>
    <w:rsid w:val="001132BD"/>
    <w:rsid w:val="00113941"/>
    <w:rsid w:val="00113C0D"/>
    <w:rsid w:val="00113C3E"/>
    <w:rsid w:val="00113D3E"/>
    <w:rsid w:val="00113D9F"/>
    <w:rsid w:val="001141FC"/>
    <w:rsid w:val="00114211"/>
    <w:rsid w:val="00115440"/>
    <w:rsid w:val="001154D6"/>
    <w:rsid w:val="001159FE"/>
    <w:rsid w:val="00115E71"/>
    <w:rsid w:val="00115ED8"/>
    <w:rsid w:val="001160C7"/>
    <w:rsid w:val="00116319"/>
    <w:rsid w:val="001169B9"/>
    <w:rsid w:val="0011766C"/>
    <w:rsid w:val="00117AB3"/>
    <w:rsid w:val="00117D11"/>
    <w:rsid w:val="00120D71"/>
    <w:rsid w:val="00121071"/>
    <w:rsid w:val="0012154A"/>
    <w:rsid w:val="00121ADA"/>
    <w:rsid w:val="00121EFA"/>
    <w:rsid w:val="0012352F"/>
    <w:rsid w:val="00123818"/>
    <w:rsid w:val="00123C08"/>
    <w:rsid w:val="00124F72"/>
    <w:rsid w:val="0012507D"/>
    <w:rsid w:val="0012517E"/>
    <w:rsid w:val="001252D8"/>
    <w:rsid w:val="00125D49"/>
    <w:rsid w:val="00125D82"/>
    <w:rsid w:val="00126D62"/>
    <w:rsid w:val="00127195"/>
    <w:rsid w:val="001276C5"/>
    <w:rsid w:val="00127BFD"/>
    <w:rsid w:val="00127FA8"/>
    <w:rsid w:val="00130158"/>
    <w:rsid w:val="0013021C"/>
    <w:rsid w:val="00130947"/>
    <w:rsid w:val="00131429"/>
    <w:rsid w:val="00131677"/>
    <w:rsid w:val="0013181C"/>
    <w:rsid w:val="00131D25"/>
    <w:rsid w:val="001327AA"/>
    <w:rsid w:val="001328A2"/>
    <w:rsid w:val="001329FA"/>
    <w:rsid w:val="00132F6A"/>
    <w:rsid w:val="00132FCA"/>
    <w:rsid w:val="0013368A"/>
    <w:rsid w:val="00133ADD"/>
    <w:rsid w:val="00133CBD"/>
    <w:rsid w:val="00133D33"/>
    <w:rsid w:val="0013455A"/>
    <w:rsid w:val="00135263"/>
    <w:rsid w:val="00135451"/>
    <w:rsid w:val="00135762"/>
    <w:rsid w:val="001359B3"/>
    <w:rsid w:val="00135D60"/>
    <w:rsid w:val="00136086"/>
    <w:rsid w:val="001365E0"/>
    <w:rsid w:val="001367A6"/>
    <w:rsid w:val="00136B03"/>
    <w:rsid w:val="00136D53"/>
    <w:rsid w:val="00136E71"/>
    <w:rsid w:val="001376F3"/>
    <w:rsid w:val="00140056"/>
    <w:rsid w:val="001407A8"/>
    <w:rsid w:val="00140B98"/>
    <w:rsid w:val="00140BA1"/>
    <w:rsid w:val="00140EF9"/>
    <w:rsid w:val="00141DDC"/>
    <w:rsid w:val="00142F65"/>
    <w:rsid w:val="0014312A"/>
    <w:rsid w:val="00143230"/>
    <w:rsid w:val="0014386B"/>
    <w:rsid w:val="00144728"/>
    <w:rsid w:val="00144A44"/>
    <w:rsid w:val="00144CA8"/>
    <w:rsid w:val="00145A66"/>
    <w:rsid w:val="00145D49"/>
    <w:rsid w:val="00145F7C"/>
    <w:rsid w:val="001463B5"/>
    <w:rsid w:val="00146F83"/>
    <w:rsid w:val="0014722D"/>
    <w:rsid w:val="0014726A"/>
    <w:rsid w:val="001474B4"/>
    <w:rsid w:val="0015003C"/>
    <w:rsid w:val="001504BB"/>
    <w:rsid w:val="00150792"/>
    <w:rsid w:val="00150853"/>
    <w:rsid w:val="0015115D"/>
    <w:rsid w:val="001516D8"/>
    <w:rsid w:val="00151EE6"/>
    <w:rsid w:val="00152950"/>
    <w:rsid w:val="00152DCB"/>
    <w:rsid w:val="00153D38"/>
    <w:rsid w:val="00154633"/>
    <w:rsid w:val="0015494A"/>
    <w:rsid w:val="00154CF6"/>
    <w:rsid w:val="00154CFF"/>
    <w:rsid w:val="00154EDF"/>
    <w:rsid w:val="001552E3"/>
    <w:rsid w:val="0015562B"/>
    <w:rsid w:val="00155DF7"/>
    <w:rsid w:val="0015642E"/>
    <w:rsid w:val="00156534"/>
    <w:rsid w:val="001566D2"/>
    <w:rsid w:val="00157138"/>
    <w:rsid w:val="0015740B"/>
    <w:rsid w:val="00157435"/>
    <w:rsid w:val="001575FE"/>
    <w:rsid w:val="00157980"/>
    <w:rsid w:val="001600BC"/>
    <w:rsid w:val="001605F5"/>
    <w:rsid w:val="0016164B"/>
    <w:rsid w:val="00161CC0"/>
    <w:rsid w:val="00161E29"/>
    <w:rsid w:val="0016215B"/>
    <w:rsid w:val="001621D3"/>
    <w:rsid w:val="00162991"/>
    <w:rsid w:val="00162C2D"/>
    <w:rsid w:val="001648D3"/>
    <w:rsid w:val="001649EF"/>
    <w:rsid w:val="00164C94"/>
    <w:rsid w:val="00164D0D"/>
    <w:rsid w:val="00164FBA"/>
    <w:rsid w:val="0016696F"/>
    <w:rsid w:val="00166BDF"/>
    <w:rsid w:val="00167208"/>
    <w:rsid w:val="0016760E"/>
    <w:rsid w:val="00167965"/>
    <w:rsid w:val="00167E8E"/>
    <w:rsid w:val="001735BB"/>
    <w:rsid w:val="00173F69"/>
    <w:rsid w:val="00174132"/>
    <w:rsid w:val="001744B0"/>
    <w:rsid w:val="00174EF8"/>
    <w:rsid w:val="00175F4F"/>
    <w:rsid w:val="00176270"/>
    <w:rsid w:val="00176D66"/>
    <w:rsid w:val="00176EE5"/>
    <w:rsid w:val="001802FC"/>
    <w:rsid w:val="00180322"/>
    <w:rsid w:val="00180616"/>
    <w:rsid w:val="001807B2"/>
    <w:rsid w:val="00180B1F"/>
    <w:rsid w:val="00180D9C"/>
    <w:rsid w:val="00182270"/>
    <w:rsid w:val="001822E3"/>
    <w:rsid w:val="00182BCC"/>
    <w:rsid w:val="00182EB7"/>
    <w:rsid w:val="00183648"/>
    <w:rsid w:val="00183649"/>
    <w:rsid w:val="00183C44"/>
    <w:rsid w:val="00184650"/>
    <w:rsid w:val="00184899"/>
    <w:rsid w:val="00184F4B"/>
    <w:rsid w:val="0018568C"/>
    <w:rsid w:val="00186739"/>
    <w:rsid w:val="00186B39"/>
    <w:rsid w:val="00186D80"/>
    <w:rsid w:val="00187247"/>
    <w:rsid w:val="00187C5B"/>
    <w:rsid w:val="00187C97"/>
    <w:rsid w:val="001914F8"/>
    <w:rsid w:val="0019155C"/>
    <w:rsid w:val="00191675"/>
    <w:rsid w:val="00191804"/>
    <w:rsid w:val="00191958"/>
    <w:rsid w:val="00191FDE"/>
    <w:rsid w:val="0019314B"/>
    <w:rsid w:val="00193613"/>
    <w:rsid w:val="001939F8"/>
    <w:rsid w:val="001957CE"/>
    <w:rsid w:val="001969A9"/>
    <w:rsid w:val="00196CB7"/>
    <w:rsid w:val="00197242"/>
    <w:rsid w:val="001978F0"/>
    <w:rsid w:val="00197AEC"/>
    <w:rsid w:val="00197D82"/>
    <w:rsid w:val="001A07B5"/>
    <w:rsid w:val="001A118C"/>
    <w:rsid w:val="001A1D12"/>
    <w:rsid w:val="001A27A7"/>
    <w:rsid w:val="001A2929"/>
    <w:rsid w:val="001A414F"/>
    <w:rsid w:val="001A4338"/>
    <w:rsid w:val="001A48D9"/>
    <w:rsid w:val="001A4B34"/>
    <w:rsid w:val="001A4EA5"/>
    <w:rsid w:val="001A529D"/>
    <w:rsid w:val="001A5A4C"/>
    <w:rsid w:val="001A63B0"/>
    <w:rsid w:val="001B01CD"/>
    <w:rsid w:val="001B0871"/>
    <w:rsid w:val="001B0A14"/>
    <w:rsid w:val="001B0B50"/>
    <w:rsid w:val="001B19D7"/>
    <w:rsid w:val="001B228E"/>
    <w:rsid w:val="001B276E"/>
    <w:rsid w:val="001B3039"/>
    <w:rsid w:val="001B39D9"/>
    <w:rsid w:val="001B3C90"/>
    <w:rsid w:val="001B419B"/>
    <w:rsid w:val="001B41BF"/>
    <w:rsid w:val="001B488F"/>
    <w:rsid w:val="001B4B8F"/>
    <w:rsid w:val="001B4DF8"/>
    <w:rsid w:val="001B5072"/>
    <w:rsid w:val="001B5814"/>
    <w:rsid w:val="001B58EE"/>
    <w:rsid w:val="001B630C"/>
    <w:rsid w:val="001B63FE"/>
    <w:rsid w:val="001B7759"/>
    <w:rsid w:val="001B7A98"/>
    <w:rsid w:val="001B7CB8"/>
    <w:rsid w:val="001C01D6"/>
    <w:rsid w:val="001C0C0E"/>
    <w:rsid w:val="001C10E6"/>
    <w:rsid w:val="001C14FB"/>
    <w:rsid w:val="001C1667"/>
    <w:rsid w:val="001C17E2"/>
    <w:rsid w:val="001C184D"/>
    <w:rsid w:val="001C1934"/>
    <w:rsid w:val="001C1C54"/>
    <w:rsid w:val="001C1C6D"/>
    <w:rsid w:val="001C1E41"/>
    <w:rsid w:val="001C1EAD"/>
    <w:rsid w:val="001C3BCF"/>
    <w:rsid w:val="001C3FD1"/>
    <w:rsid w:val="001C4003"/>
    <w:rsid w:val="001C56F3"/>
    <w:rsid w:val="001C646A"/>
    <w:rsid w:val="001C6CAF"/>
    <w:rsid w:val="001C743F"/>
    <w:rsid w:val="001C7AF9"/>
    <w:rsid w:val="001C7E88"/>
    <w:rsid w:val="001D00CD"/>
    <w:rsid w:val="001D0F92"/>
    <w:rsid w:val="001D116F"/>
    <w:rsid w:val="001D1506"/>
    <w:rsid w:val="001D1CA2"/>
    <w:rsid w:val="001D2A69"/>
    <w:rsid w:val="001D3208"/>
    <w:rsid w:val="001D3CDF"/>
    <w:rsid w:val="001D3D61"/>
    <w:rsid w:val="001D40E5"/>
    <w:rsid w:val="001D48B5"/>
    <w:rsid w:val="001D4C09"/>
    <w:rsid w:val="001D4C3B"/>
    <w:rsid w:val="001D4E29"/>
    <w:rsid w:val="001D52FE"/>
    <w:rsid w:val="001D5BB5"/>
    <w:rsid w:val="001D5D76"/>
    <w:rsid w:val="001D5FA6"/>
    <w:rsid w:val="001D63A2"/>
    <w:rsid w:val="001D6529"/>
    <w:rsid w:val="001D7688"/>
    <w:rsid w:val="001D7EA2"/>
    <w:rsid w:val="001E014A"/>
    <w:rsid w:val="001E025D"/>
    <w:rsid w:val="001E1788"/>
    <w:rsid w:val="001E1941"/>
    <w:rsid w:val="001E2019"/>
    <w:rsid w:val="001E2A9A"/>
    <w:rsid w:val="001E3D0D"/>
    <w:rsid w:val="001E3FD8"/>
    <w:rsid w:val="001E4720"/>
    <w:rsid w:val="001E4A77"/>
    <w:rsid w:val="001E4B3D"/>
    <w:rsid w:val="001E593E"/>
    <w:rsid w:val="001E5EB8"/>
    <w:rsid w:val="001E5FDA"/>
    <w:rsid w:val="001E60E0"/>
    <w:rsid w:val="001E6460"/>
    <w:rsid w:val="001E64FB"/>
    <w:rsid w:val="001E7690"/>
    <w:rsid w:val="001E7F7E"/>
    <w:rsid w:val="001F0C49"/>
    <w:rsid w:val="001F0FC3"/>
    <w:rsid w:val="001F1516"/>
    <w:rsid w:val="001F1790"/>
    <w:rsid w:val="001F1D79"/>
    <w:rsid w:val="001F23FC"/>
    <w:rsid w:val="001F34B0"/>
    <w:rsid w:val="001F3520"/>
    <w:rsid w:val="001F4A6E"/>
    <w:rsid w:val="001F4CDA"/>
    <w:rsid w:val="001F4CE8"/>
    <w:rsid w:val="001F4FE4"/>
    <w:rsid w:val="001F52C0"/>
    <w:rsid w:val="001F55FA"/>
    <w:rsid w:val="001F58FE"/>
    <w:rsid w:val="001F6199"/>
    <w:rsid w:val="001F6238"/>
    <w:rsid w:val="001F7C5B"/>
    <w:rsid w:val="002001B2"/>
    <w:rsid w:val="00201BD8"/>
    <w:rsid w:val="00201E66"/>
    <w:rsid w:val="00201EBA"/>
    <w:rsid w:val="0020228F"/>
    <w:rsid w:val="0020238A"/>
    <w:rsid w:val="00203309"/>
    <w:rsid w:val="00203D1B"/>
    <w:rsid w:val="00203F74"/>
    <w:rsid w:val="00204090"/>
    <w:rsid w:val="00204314"/>
    <w:rsid w:val="00204556"/>
    <w:rsid w:val="0020464F"/>
    <w:rsid w:val="002053ED"/>
    <w:rsid w:val="002054B2"/>
    <w:rsid w:val="002055D7"/>
    <w:rsid w:val="00205CC9"/>
    <w:rsid w:val="00206073"/>
    <w:rsid w:val="002061AF"/>
    <w:rsid w:val="002069F1"/>
    <w:rsid w:val="00206A97"/>
    <w:rsid w:val="002070AE"/>
    <w:rsid w:val="002073DE"/>
    <w:rsid w:val="002076F5"/>
    <w:rsid w:val="00207ABD"/>
    <w:rsid w:val="00207B22"/>
    <w:rsid w:val="002114A4"/>
    <w:rsid w:val="00211A38"/>
    <w:rsid w:val="00213233"/>
    <w:rsid w:val="00213E37"/>
    <w:rsid w:val="00213E7F"/>
    <w:rsid w:val="00214885"/>
    <w:rsid w:val="00214CAB"/>
    <w:rsid w:val="00214F31"/>
    <w:rsid w:val="00215537"/>
    <w:rsid w:val="00215DDD"/>
    <w:rsid w:val="002162B3"/>
    <w:rsid w:val="00216626"/>
    <w:rsid w:val="00217511"/>
    <w:rsid w:val="00217604"/>
    <w:rsid w:val="00217708"/>
    <w:rsid w:val="00217879"/>
    <w:rsid w:val="002179FD"/>
    <w:rsid w:val="00217F8F"/>
    <w:rsid w:val="00220041"/>
    <w:rsid w:val="002218CC"/>
    <w:rsid w:val="002218E7"/>
    <w:rsid w:val="00222210"/>
    <w:rsid w:val="00222471"/>
    <w:rsid w:val="00222EEC"/>
    <w:rsid w:val="002235C3"/>
    <w:rsid w:val="0022360C"/>
    <w:rsid w:val="002238B5"/>
    <w:rsid w:val="00223B0F"/>
    <w:rsid w:val="00225A11"/>
    <w:rsid w:val="00225D50"/>
    <w:rsid w:val="00226179"/>
    <w:rsid w:val="002267DB"/>
    <w:rsid w:val="00226B51"/>
    <w:rsid w:val="00226D68"/>
    <w:rsid w:val="00227A01"/>
    <w:rsid w:val="002305BA"/>
    <w:rsid w:val="00230669"/>
    <w:rsid w:val="00230EB7"/>
    <w:rsid w:val="00231530"/>
    <w:rsid w:val="0023278D"/>
    <w:rsid w:val="00232969"/>
    <w:rsid w:val="00232D57"/>
    <w:rsid w:val="002334D5"/>
    <w:rsid w:val="00233D8B"/>
    <w:rsid w:val="00234315"/>
    <w:rsid w:val="00234627"/>
    <w:rsid w:val="0023509E"/>
    <w:rsid w:val="00235269"/>
    <w:rsid w:val="00235F4C"/>
    <w:rsid w:val="002361CA"/>
    <w:rsid w:val="00236227"/>
    <w:rsid w:val="002368FD"/>
    <w:rsid w:val="0023697B"/>
    <w:rsid w:val="0023708C"/>
    <w:rsid w:val="002375B1"/>
    <w:rsid w:val="00237AB2"/>
    <w:rsid w:val="00237D4A"/>
    <w:rsid w:val="00237E7A"/>
    <w:rsid w:val="002402F0"/>
    <w:rsid w:val="002404B7"/>
    <w:rsid w:val="00241856"/>
    <w:rsid w:val="00241AC6"/>
    <w:rsid w:val="00241CA8"/>
    <w:rsid w:val="00241DF6"/>
    <w:rsid w:val="00242B4C"/>
    <w:rsid w:val="00242F29"/>
    <w:rsid w:val="002433B9"/>
    <w:rsid w:val="002435F1"/>
    <w:rsid w:val="0024366B"/>
    <w:rsid w:val="00243CB2"/>
    <w:rsid w:val="00243CEF"/>
    <w:rsid w:val="00243F5D"/>
    <w:rsid w:val="00243FD4"/>
    <w:rsid w:val="00244AE6"/>
    <w:rsid w:val="002455C4"/>
    <w:rsid w:val="00245795"/>
    <w:rsid w:val="002457D8"/>
    <w:rsid w:val="00245BD1"/>
    <w:rsid w:val="002463CC"/>
    <w:rsid w:val="00246867"/>
    <w:rsid w:val="00247532"/>
    <w:rsid w:val="00247703"/>
    <w:rsid w:val="00247753"/>
    <w:rsid w:val="0025150E"/>
    <w:rsid w:val="00251A98"/>
    <w:rsid w:val="00251BF0"/>
    <w:rsid w:val="00252279"/>
    <w:rsid w:val="0025241D"/>
    <w:rsid w:val="002533FF"/>
    <w:rsid w:val="00253423"/>
    <w:rsid w:val="00253E4B"/>
    <w:rsid w:val="002541C5"/>
    <w:rsid w:val="002543B3"/>
    <w:rsid w:val="002556AF"/>
    <w:rsid w:val="00255CD0"/>
    <w:rsid w:val="00256159"/>
    <w:rsid w:val="002571C9"/>
    <w:rsid w:val="0025723B"/>
    <w:rsid w:val="00260ADA"/>
    <w:rsid w:val="00260E27"/>
    <w:rsid w:val="002616E3"/>
    <w:rsid w:val="002625C8"/>
    <w:rsid w:val="00262D5F"/>
    <w:rsid w:val="00263081"/>
    <w:rsid w:val="002633A0"/>
    <w:rsid w:val="00264978"/>
    <w:rsid w:val="00264C6D"/>
    <w:rsid w:val="002657B8"/>
    <w:rsid w:val="002657E1"/>
    <w:rsid w:val="00266F1C"/>
    <w:rsid w:val="002671E8"/>
    <w:rsid w:val="00267401"/>
    <w:rsid w:val="0026741D"/>
    <w:rsid w:val="002707C5"/>
    <w:rsid w:val="00270B81"/>
    <w:rsid w:val="0027172A"/>
    <w:rsid w:val="00271C6D"/>
    <w:rsid w:val="00272551"/>
    <w:rsid w:val="002732E9"/>
    <w:rsid w:val="00273E83"/>
    <w:rsid w:val="00273F3E"/>
    <w:rsid w:val="00274241"/>
    <w:rsid w:val="002742B2"/>
    <w:rsid w:val="002748F3"/>
    <w:rsid w:val="0027587D"/>
    <w:rsid w:val="00275E2A"/>
    <w:rsid w:val="00276869"/>
    <w:rsid w:val="00276CC3"/>
    <w:rsid w:val="0027777D"/>
    <w:rsid w:val="002778C9"/>
    <w:rsid w:val="00280372"/>
    <w:rsid w:val="0028037B"/>
    <w:rsid w:val="00280B7B"/>
    <w:rsid w:val="00280CDA"/>
    <w:rsid w:val="00281523"/>
    <w:rsid w:val="00281AA5"/>
    <w:rsid w:val="00281AF8"/>
    <w:rsid w:val="00281FAE"/>
    <w:rsid w:val="00282739"/>
    <w:rsid w:val="002839C3"/>
    <w:rsid w:val="00283BE4"/>
    <w:rsid w:val="00284DC0"/>
    <w:rsid w:val="00285CBA"/>
    <w:rsid w:val="00285CBC"/>
    <w:rsid w:val="00286B83"/>
    <w:rsid w:val="002871F1"/>
    <w:rsid w:val="002872AF"/>
    <w:rsid w:val="0028742A"/>
    <w:rsid w:val="00287646"/>
    <w:rsid w:val="00290102"/>
    <w:rsid w:val="0029093D"/>
    <w:rsid w:val="00290DFE"/>
    <w:rsid w:val="00291548"/>
    <w:rsid w:val="002915BE"/>
    <w:rsid w:val="00291AD6"/>
    <w:rsid w:val="00291B6A"/>
    <w:rsid w:val="00292304"/>
    <w:rsid w:val="00292685"/>
    <w:rsid w:val="00292944"/>
    <w:rsid w:val="00293D0B"/>
    <w:rsid w:val="00293EDD"/>
    <w:rsid w:val="00293FEB"/>
    <w:rsid w:val="00294077"/>
    <w:rsid w:val="00294526"/>
    <w:rsid w:val="002953BF"/>
    <w:rsid w:val="00296515"/>
    <w:rsid w:val="002966D9"/>
    <w:rsid w:val="00296B44"/>
    <w:rsid w:val="002970AC"/>
    <w:rsid w:val="00297155"/>
    <w:rsid w:val="00297FD4"/>
    <w:rsid w:val="002A08E3"/>
    <w:rsid w:val="002A0CE3"/>
    <w:rsid w:val="002A13E5"/>
    <w:rsid w:val="002A193E"/>
    <w:rsid w:val="002A271F"/>
    <w:rsid w:val="002A2C6C"/>
    <w:rsid w:val="002A2E78"/>
    <w:rsid w:val="002A33B2"/>
    <w:rsid w:val="002A4220"/>
    <w:rsid w:val="002A4362"/>
    <w:rsid w:val="002A4E93"/>
    <w:rsid w:val="002A4F66"/>
    <w:rsid w:val="002A5045"/>
    <w:rsid w:val="002A5271"/>
    <w:rsid w:val="002A5D7A"/>
    <w:rsid w:val="002A5DA6"/>
    <w:rsid w:val="002A7C87"/>
    <w:rsid w:val="002B0044"/>
    <w:rsid w:val="002B0E19"/>
    <w:rsid w:val="002B1440"/>
    <w:rsid w:val="002B1BC5"/>
    <w:rsid w:val="002B1EB1"/>
    <w:rsid w:val="002B2459"/>
    <w:rsid w:val="002B2621"/>
    <w:rsid w:val="002B2DEB"/>
    <w:rsid w:val="002B2E3F"/>
    <w:rsid w:val="002B2FAE"/>
    <w:rsid w:val="002B35EF"/>
    <w:rsid w:val="002B3A00"/>
    <w:rsid w:val="002B3FEF"/>
    <w:rsid w:val="002B4C7B"/>
    <w:rsid w:val="002B4E3C"/>
    <w:rsid w:val="002B4F7C"/>
    <w:rsid w:val="002B4FC5"/>
    <w:rsid w:val="002B5203"/>
    <w:rsid w:val="002B54AC"/>
    <w:rsid w:val="002B57AF"/>
    <w:rsid w:val="002B5BED"/>
    <w:rsid w:val="002B638C"/>
    <w:rsid w:val="002B65BB"/>
    <w:rsid w:val="002B696C"/>
    <w:rsid w:val="002B6A62"/>
    <w:rsid w:val="002B6EB2"/>
    <w:rsid w:val="002B73DB"/>
    <w:rsid w:val="002C127F"/>
    <w:rsid w:val="002C1C0C"/>
    <w:rsid w:val="002C1D07"/>
    <w:rsid w:val="002C22C5"/>
    <w:rsid w:val="002C2AF8"/>
    <w:rsid w:val="002C2C24"/>
    <w:rsid w:val="002C2FCB"/>
    <w:rsid w:val="002C3098"/>
    <w:rsid w:val="002C3BA8"/>
    <w:rsid w:val="002C3FD4"/>
    <w:rsid w:val="002C408D"/>
    <w:rsid w:val="002C44E5"/>
    <w:rsid w:val="002C4FEA"/>
    <w:rsid w:val="002C51CD"/>
    <w:rsid w:val="002C52B3"/>
    <w:rsid w:val="002C59D0"/>
    <w:rsid w:val="002C5D88"/>
    <w:rsid w:val="002C7378"/>
    <w:rsid w:val="002C79EA"/>
    <w:rsid w:val="002D070A"/>
    <w:rsid w:val="002D0710"/>
    <w:rsid w:val="002D07FB"/>
    <w:rsid w:val="002D0897"/>
    <w:rsid w:val="002D17FE"/>
    <w:rsid w:val="002D1942"/>
    <w:rsid w:val="002D2215"/>
    <w:rsid w:val="002D237F"/>
    <w:rsid w:val="002D26AF"/>
    <w:rsid w:val="002D28EB"/>
    <w:rsid w:val="002D2AAE"/>
    <w:rsid w:val="002D2FEA"/>
    <w:rsid w:val="002D30E4"/>
    <w:rsid w:val="002D3221"/>
    <w:rsid w:val="002D3254"/>
    <w:rsid w:val="002D36E4"/>
    <w:rsid w:val="002D46DE"/>
    <w:rsid w:val="002D4A86"/>
    <w:rsid w:val="002D4F2B"/>
    <w:rsid w:val="002D51D1"/>
    <w:rsid w:val="002D5E66"/>
    <w:rsid w:val="002D5EB8"/>
    <w:rsid w:val="002D6BDE"/>
    <w:rsid w:val="002D7149"/>
    <w:rsid w:val="002E08D2"/>
    <w:rsid w:val="002E0CAC"/>
    <w:rsid w:val="002E0D0A"/>
    <w:rsid w:val="002E1EE0"/>
    <w:rsid w:val="002E20A3"/>
    <w:rsid w:val="002E2A03"/>
    <w:rsid w:val="002E2C8C"/>
    <w:rsid w:val="002E2FE5"/>
    <w:rsid w:val="002E31E5"/>
    <w:rsid w:val="002E3456"/>
    <w:rsid w:val="002E3A78"/>
    <w:rsid w:val="002E3EB2"/>
    <w:rsid w:val="002E4092"/>
    <w:rsid w:val="002E4154"/>
    <w:rsid w:val="002E4789"/>
    <w:rsid w:val="002E48D0"/>
    <w:rsid w:val="002E5867"/>
    <w:rsid w:val="002E5D2E"/>
    <w:rsid w:val="002E6A97"/>
    <w:rsid w:val="002E6C26"/>
    <w:rsid w:val="002E7729"/>
    <w:rsid w:val="002E7B5D"/>
    <w:rsid w:val="002E7D20"/>
    <w:rsid w:val="002E7EC6"/>
    <w:rsid w:val="002F0123"/>
    <w:rsid w:val="002F04EF"/>
    <w:rsid w:val="002F06CB"/>
    <w:rsid w:val="002F1E26"/>
    <w:rsid w:val="002F1FAB"/>
    <w:rsid w:val="002F2625"/>
    <w:rsid w:val="002F295D"/>
    <w:rsid w:val="002F32C6"/>
    <w:rsid w:val="002F3363"/>
    <w:rsid w:val="002F410E"/>
    <w:rsid w:val="002F4687"/>
    <w:rsid w:val="002F4F33"/>
    <w:rsid w:val="002F5E0D"/>
    <w:rsid w:val="002F66CD"/>
    <w:rsid w:val="002F66F2"/>
    <w:rsid w:val="002F6A5B"/>
    <w:rsid w:val="002F71C5"/>
    <w:rsid w:val="003004B4"/>
    <w:rsid w:val="00301304"/>
    <w:rsid w:val="00301586"/>
    <w:rsid w:val="00301C8E"/>
    <w:rsid w:val="00301F50"/>
    <w:rsid w:val="003022D8"/>
    <w:rsid w:val="00303163"/>
    <w:rsid w:val="003043F9"/>
    <w:rsid w:val="00304872"/>
    <w:rsid w:val="00304A45"/>
    <w:rsid w:val="00305198"/>
    <w:rsid w:val="0030565C"/>
    <w:rsid w:val="0030574A"/>
    <w:rsid w:val="00305972"/>
    <w:rsid w:val="0030650A"/>
    <w:rsid w:val="003066F0"/>
    <w:rsid w:val="00307072"/>
    <w:rsid w:val="0030727B"/>
    <w:rsid w:val="0030747A"/>
    <w:rsid w:val="00307ADE"/>
    <w:rsid w:val="00307D86"/>
    <w:rsid w:val="00310461"/>
    <w:rsid w:val="0031178D"/>
    <w:rsid w:val="003125AE"/>
    <w:rsid w:val="003127D1"/>
    <w:rsid w:val="00312C7F"/>
    <w:rsid w:val="00312CF8"/>
    <w:rsid w:val="00313A36"/>
    <w:rsid w:val="003141A7"/>
    <w:rsid w:val="0031433E"/>
    <w:rsid w:val="003154D4"/>
    <w:rsid w:val="00315A82"/>
    <w:rsid w:val="00315D56"/>
    <w:rsid w:val="00315DAC"/>
    <w:rsid w:val="00317036"/>
    <w:rsid w:val="003175D9"/>
    <w:rsid w:val="00317674"/>
    <w:rsid w:val="00317D72"/>
    <w:rsid w:val="00320418"/>
    <w:rsid w:val="003205E6"/>
    <w:rsid w:val="00320A3E"/>
    <w:rsid w:val="00320BDB"/>
    <w:rsid w:val="003215F8"/>
    <w:rsid w:val="00321A4A"/>
    <w:rsid w:val="00322273"/>
    <w:rsid w:val="00322A0D"/>
    <w:rsid w:val="003236F2"/>
    <w:rsid w:val="00323E83"/>
    <w:rsid w:val="0032424F"/>
    <w:rsid w:val="00325704"/>
    <w:rsid w:val="00325734"/>
    <w:rsid w:val="00325F84"/>
    <w:rsid w:val="00326E25"/>
    <w:rsid w:val="00327297"/>
    <w:rsid w:val="003278EC"/>
    <w:rsid w:val="00327E17"/>
    <w:rsid w:val="00330050"/>
    <w:rsid w:val="00330A09"/>
    <w:rsid w:val="003315B0"/>
    <w:rsid w:val="00331995"/>
    <w:rsid w:val="00332299"/>
    <w:rsid w:val="00332401"/>
    <w:rsid w:val="0033277F"/>
    <w:rsid w:val="00332DCB"/>
    <w:rsid w:val="003331DF"/>
    <w:rsid w:val="00333665"/>
    <w:rsid w:val="00333A94"/>
    <w:rsid w:val="003349A9"/>
    <w:rsid w:val="003350D5"/>
    <w:rsid w:val="003355FE"/>
    <w:rsid w:val="00335955"/>
    <w:rsid w:val="00335DF1"/>
    <w:rsid w:val="003401DD"/>
    <w:rsid w:val="00341180"/>
    <w:rsid w:val="00341CB5"/>
    <w:rsid w:val="00341EDF"/>
    <w:rsid w:val="00342727"/>
    <w:rsid w:val="00342B50"/>
    <w:rsid w:val="00342CD2"/>
    <w:rsid w:val="0034332E"/>
    <w:rsid w:val="0034433D"/>
    <w:rsid w:val="003443A9"/>
    <w:rsid w:val="00344437"/>
    <w:rsid w:val="00344570"/>
    <w:rsid w:val="00344ECB"/>
    <w:rsid w:val="00345142"/>
    <w:rsid w:val="003453D7"/>
    <w:rsid w:val="00345717"/>
    <w:rsid w:val="00346B40"/>
    <w:rsid w:val="00346E38"/>
    <w:rsid w:val="00350194"/>
    <w:rsid w:val="00350F5F"/>
    <w:rsid w:val="003512C5"/>
    <w:rsid w:val="003514C1"/>
    <w:rsid w:val="00352823"/>
    <w:rsid w:val="00353BFC"/>
    <w:rsid w:val="00353D49"/>
    <w:rsid w:val="003544E0"/>
    <w:rsid w:val="00354A97"/>
    <w:rsid w:val="0035515C"/>
    <w:rsid w:val="003552F6"/>
    <w:rsid w:val="003553EF"/>
    <w:rsid w:val="00355D83"/>
    <w:rsid w:val="0035607F"/>
    <w:rsid w:val="0035628B"/>
    <w:rsid w:val="003573E7"/>
    <w:rsid w:val="003574CE"/>
    <w:rsid w:val="0035770C"/>
    <w:rsid w:val="00362457"/>
    <w:rsid w:val="003626FF"/>
    <w:rsid w:val="00362F57"/>
    <w:rsid w:val="003636BD"/>
    <w:rsid w:val="003637E6"/>
    <w:rsid w:val="0036399B"/>
    <w:rsid w:val="00363C9F"/>
    <w:rsid w:val="00363D6D"/>
    <w:rsid w:val="00364988"/>
    <w:rsid w:val="0036569B"/>
    <w:rsid w:val="0036600A"/>
    <w:rsid w:val="00366480"/>
    <w:rsid w:val="00366902"/>
    <w:rsid w:val="0036751B"/>
    <w:rsid w:val="00367DAE"/>
    <w:rsid w:val="00367FC9"/>
    <w:rsid w:val="003712A7"/>
    <w:rsid w:val="003716F9"/>
    <w:rsid w:val="00371EEA"/>
    <w:rsid w:val="00372A57"/>
    <w:rsid w:val="00373385"/>
    <w:rsid w:val="00373D55"/>
    <w:rsid w:val="00374022"/>
    <w:rsid w:val="003746C4"/>
    <w:rsid w:val="00374BB8"/>
    <w:rsid w:val="00375C1A"/>
    <w:rsid w:val="00375E2F"/>
    <w:rsid w:val="003766B7"/>
    <w:rsid w:val="003773C4"/>
    <w:rsid w:val="00377671"/>
    <w:rsid w:val="003776BB"/>
    <w:rsid w:val="00377E99"/>
    <w:rsid w:val="003806E6"/>
    <w:rsid w:val="00381092"/>
    <w:rsid w:val="003811CD"/>
    <w:rsid w:val="00381259"/>
    <w:rsid w:val="003814E4"/>
    <w:rsid w:val="003821D8"/>
    <w:rsid w:val="00382465"/>
    <w:rsid w:val="00382A36"/>
    <w:rsid w:val="00382DFA"/>
    <w:rsid w:val="0038345B"/>
    <w:rsid w:val="00383DE9"/>
    <w:rsid w:val="00383E7F"/>
    <w:rsid w:val="00384DBE"/>
    <w:rsid w:val="0038567D"/>
    <w:rsid w:val="00385933"/>
    <w:rsid w:val="00385AF1"/>
    <w:rsid w:val="00385DC8"/>
    <w:rsid w:val="0038713C"/>
    <w:rsid w:val="003875F6"/>
    <w:rsid w:val="00391A90"/>
    <w:rsid w:val="003920CD"/>
    <w:rsid w:val="003922A4"/>
    <w:rsid w:val="003924B7"/>
    <w:rsid w:val="0039273D"/>
    <w:rsid w:val="0039285B"/>
    <w:rsid w:val="0039315E"/>
    <w:rsid w:val="003933AE"/>
    <w:rsid w:val="003942C5"/>
    <w:rsid w:val="00394818"/>
    <w:rsid w:val="003952F1"/>
    <w:rsid w:val="003952F7"/>
    <w:rsid w:val="00395475"/>
    <w:rsid w:val="00395AF3"/>
    <w:rsid w:val="00395BAB"/>
    <w:rsid w:val="00395F84"/>
    <w:rsid w:val="00396257"/>
    <w:rsid w:val="00396682"/>
    <w:rsid w:val="00397666"/>
    <w:rsid w:val="003A013B"/>
    <w:rsid w:val="003A048F"/>
    <w:rsid w:val="003A0D92"/>
    <w:rsid w:val="003A16BD"/>
    <w:rsid w:val="003A175F"/>
    <w:rsid w:val="003A1BEA"/>
    <w:rsid w:val="003A2137"/>
    <w:rsid w:val="003A2421"/>
    <w:rsid w:val="003A3637"/>
    <w:rsid w:val="003A36A9"/>
    <w:rsid w:val="003A38BC"/>
    <w:rsid w:val="003A3968"/>
    <w:rsid w:val="003A3B7A"/>
    <w:rsid w:val="003A4313"/>
    <w:rsid w:val="003A49B6"/>
    <w:rsid w:val="003A4D83"/>
    <w:rsid w:val="003A50A4"/>
    <w:rsid w:val="003A56C6"/>
    <w:rsid w:val="003A5791"/>
    <w:rsid w:val="003A6582"/>
    <w:rsid w:val="003A6CA4"/>
    <w:rsid w:val="003A7BED"/>
    <w:rsid w:val="003A7D72"/>
    <w:rsid w:val="003A7DCD"/>
    <w:rsid w:val="003A7F3B"/>
    <w:rsid w:val="003B035B"/>
    <w:rsid w:val="003B083D"/>
    <w:rsid w:val="003B1339"/>
    <w:rsid w:val="003B3105"/>
    <w:rsid w:val="003B47D4"/>
    <w:rsid w:val="003B4A67"/>
    <w:rsid w:val="003B4B61"/>
    <w:rsid w:val="003B562A"/>
    <w:rsid w:val="003B60DC"/>
    <w:rsid w:val="003B6A82"/>
    <w:rsid w:val="003B7BFD"/>
    <w:rsid w:val="003C044A"/>
    <w:rsid w:val="003C0895"/>
    <w:rsid w:val="003C0A6B"/>
    <w:rsid w:val="003C1CCA"/>
    <w:rsid w:val="003C30CC"/>
    <w:rsid w:val="003C3151"/>
    <w:rsid w:val="003C3972"/>
    <w:rsid w:val="003C3AD3"/>
    <w:rsid w:val="003C50FC"/>
    <w:rsid w:val="003C5463"/>
    <w:rsid w:val="003C578D"/>
    <w:rsid w:val="003C5BF4"/>
    <w:rsid w:val="003C5E90"/>
    <w:rsid w:val="003C69C5"/>
    <w:rsid w:val="003C6A5B"/>
    <w:rsid w:val="003C6BDB"/>
    <w:rsid w:val="003C75CA"/>
    <w:rsid w:val="003C7AA9"/>
    <w:rsid w:val="003C7E42"/>
    <w:rsid w:val="003D0459"/>
    <w:rsid w:val="003D0B63"/>
    <w:rsid w:val="003D0C00"/>
    <w:rsid w:val="003D0CC7"/>
    <w:rsid w:val="003D0DEB"/>
    <w:rsid w:val="003D16AB"/>
    <w:rsid w:val="003D245E"/>
    <w:rsid w:val="003D2BE7"/>
    <w:rsid w:val="003D31F4"/>
    <w:rsid w:val="003D3DC8"/>
    <w:rsid w:val="003D43F7"/>
    <w:rsid w:val="003D48C5"/>
    <w:rsid w:val="003D5651"/>
    <w:rsid w:val="003D6A5E"/>
    <w:rsid w:val="003D6F07"/>
    <w:rsid w:val="003D6FBC"/>
    <w:rsid w:val="003D7DDC"/>
    <w:rsid w:val="003E0342"/>
    <w:rsid w:val="003E06A3"/>
    <w:rsid w:val="003E08E2"/>
    <w:rsid w:val="003E0957"/>
    <w:rsid w:val="003E0F50"/>
    <w:rsid w:val="003E11E7"/>
    <w:rsid w:val="003E277B"/>
    <w:rsid w:val="003E3206"/>
    <w:rsid w:val="003E4313"/>
    <w:rsid w:val="003E4EA5"/>
    <w:rsid w:val="003E52F6"/>
    <w:rsid w:val="003E65B6"/>
    <w:rsid w:val="003E66ED"/>
    <w:rsid w:val="003E68AF"/>
    <w:rsid w:val="003E6DE5"/>
    <w:rsid w:val="003E6EA2"/>
    <w:rsid w:val="003E718B"/>
    <w:rsid w:val="003E7439"/>
    <w:rsid w:val="003E7B1F"/>
    <w:rsid w:val="003E7F8A"/>
    <w:rsid w:val="003F0C24"/>
    <w:rsid w:val="003F0E1D"/>
    <w:rsid w:val="003F0F2D"/>
    <w:rsid w:val="003F10DB"/>
    <w:rsid w:val="003F1484"/>
    <w:rsid w:val="003F1F3F"/>
    <w:rsid w:val="003F248F"/>
    <w:rsid w:val="003F27F6"/>
    <w:rsid w:val="003F3079"/>
    <w:rsid w:val="003F3667"/>
    <w:rsid w:val="003F3B1D"/>
    <w:rsid w:val="003F471C"/>
    <w:rsid w:val="003F52F0"/>
    <w:rsid w:val="003F683E"/>
    <w:rsid w:val="003F6EF4"/>
    <w:rsid w:val="003F6FA7"/>
    <w:rsid w:val="003F7B1F"/>
    <w:rsid w:val="003F7C33"/>
    <w:rsid w:val="003F7D0F"/>
    <w:rsid w:val="00400466"/>
    <w:rsid w:val="0040053C"/>
    <w:rsid w:val="00400C29"/>
    <w:rsid w:val="00401DF8"/>
    <w:rsid w:val="00402C5C"/>
    <w:rsid w:val="00402F70"/>
    <w:rsid w:val="004033F8"/>
    <w:rsid w:val="004041D8"/>
    <w:rsid w:val="00404ED7"/>
    <w:rsid w:val="00405428"/>
    <w:rsid w:val="004054C4"/>
    <w:rsid w:val="00405651"/>
    <w:rsid w:val="004056F4"/>
    <w:rsid w:val="00405C1A"/>
    <w:rsid w:val="00405C92"/>
    <w:rsid w:val="00405F09"/>
    <w:rsid w:val="00406517"/>
    <w:rsid w:val="00407452"/>
    <w:rsid w:val="004079CA"/>
    <w:rsid w:val="00407B30"/>
    <w:rsid w:val="00410A16"/>
    <w:rsid w:val="00410C0B"/>
    <w:rsid w:val="004113C1"/>
    <w:rsid w:val="00412CAF"/>
    <w:rsid w:val="00413809"/>
    <w:rsid w:val="004141A9"/>
    <w:rsid w:val="00414C0B"/>
    <w:rsid w:val="00415132"/>
    <w:rsid w:val="004155D0"/>
    <w:rsid w:val="00415D76"/>
    <w:rsid w:val="004160C9"/>
    <w:rsid w:val="00416F81"/>
    <w:rsid w:val="00417C1A"/>
    <w:rsid w:val="00417DBE"/>
    <w:rsid w:val="00417E36"/>
    <w:rsid w:val="00420929"/>
    <w:rsid w:val="00420DAF"/>
    <w:rsid w:val="0042193D"/>
    <w:rsid w:val="004228D3"/>
    <w:rsid w:val="00422961"/>
    <w:rsid w:val="00422ADE"/>
    <w:rsid w:val="00423D3F"/>
    <w:rsid w:val="00423E9B"/>
    <w:rsid w:val="0042456B"/>
    <w:rsid w:val="00424690"/>
    <w:rsid w:val="00424D09"/>
    <w:rsid w:val="00426671"/>
    <w:rsid w:val="00426845"/>
    <w:rsid w:val="00427093"/>
    <w:rsid w:val="00427E7B"/>
    <w:rsid w:val="004303DD"/>
    <w:rsid w:val="0043054E"/>
    <w:rsid w:val="004307FF"/>
    <w:rsid w:val="00430E85"/>
    <w:rsid w:val="00430F64"/>
    <w:rsid w:val="004315ED"/>
    <w:rsid w:val="0043173A"/>
    <w:rsid w:val="004323BE"/>
    <w:rsid w:val="00432A43"/>
    <w:rsid w:val="00432C2D"/>
    <w:rsid w:val="004334B3"/>
    <w:rsid w:val="004335F3"/>
    <w:rsid w:val="00433927"/>
    <w:rsid w:val="00435D4B"/>
    <w:rsid w:val="00435EF9"/>
    <w:rsid w:val="00435FE1"/>
    <w:rsid w:val="004363B1"/>
    <w:rsid w:val="0043652D"/>
    <w:rsid w:val="00436803"/>
    <w:rsid w:val="00436A0B"/>
    <w:rsid w:val="00437BC9"/>
    <w:rsid w:val="00437E37"/>
    <w:rsid w:val="00441F7A"/>
    <w:rsid w:val="00442B24"/>
    <w:rsid w:val="004434C6"/>
    <w:rsid w:val="0044351D"/>
    <w:rsid w:val="004437A9"/>
    <w:rsid w:val="00443A5C"/>
    <w:rsid w:val="00443AD5"/>
    <w:rsid w:val="00443F38"/>
    <w:rsid w:val="004445D5"/>
    <w:rsid w:val="00444633"/>
    <w:rsid w:val="00444704"/>
    <w:rsid w:val="004447D6"/>
    <w:rsid w:val="00444A44"/>
    <w:rsid w:val="00444C84"/>
    <w:rsid w:val="00444FA4"/>
    <w:rsid w:val="004450A9"/>
    <w:rsid w:val="004452ED"/>
    <w:rsid w:val="00445553"/>
    <w:rsid w:val="004455FC"/>
    <w:rsid w:val="00445B7C"/>
    <w:rsid w:val="00445C6C"/>
    <w:rsid w:val="00445FF1"/>
    <w:rsid w:val="004463DF"/>
    <w:rsid w:val="004469D7"/>
    <w:rsid w:val="00447115"/>
    <w:rsid w:val="00447FB3"/>
    <w:rsid w:val="00450AC7"/>
    <w:rsid w:val="00450FE6"/>
    <w:rsid w:val="004519C8"/>
    <w:rsid w:val="00452217"/>
    <w:rsid w:val="00452536"/>
    <w:rsid w:val="00452681"/>
    <w:rsid w:val="00452B34"/>
    <w:rsid w:val="0045303D"/>
    <w:rsid w:val="00453DBF"/>
    <w:rsid w:val="004543AC"/>
    <w:rsid w:val="00454E76"/>
    <w:rsid w:val="00455816"/>
    <w:rsid w:val="00455F6D"/>
    <w:rsid w:val="004560B6"/>
    <w:rsid w:val="0045613F"/>
    <w:rsid w:val="00456984"/>
    <w:rsid w:val="00456FF3"/>
    <w:rsid w:val="00460382"/>
    <w:rsid w:val="00460529"/>
    <w:rsid w:val="004605B9"/>
    <w:rsid w:val="00461677"/>
    <w:rsid w:val="004629ED"/>
    <w:rsid w:val="00462F95"/>
    <w:rsid w:val="0046417B"/>
    <w:rsid w:val="00464793"/>
    <w:rsid w:val="004648E7"/>
    <w:rsid w:val="0046599F"/>
    <w:rsid w:val="00465D40"/>
    <w:rsid w:val="00466177"/>
    <w:rsid w:val="00466244"/>
    <w:rsid w:val="004662F1"/>
    <w:rsid w:val="00466F68"/>
    <w:rsid w:val="004673F3"/>
    <w:rsid w:val="00470186"/>
    <w:rsid w:val="00470E82"/>
    <w:rsid w:val="004711EE"/>
    <w:rsid w:val="0047194D"/>
    <w:rsid w:val="00471EEB"/>
    <w:rsid w:val="00471F4F"/>
    <w:rsid w:val="0047256C"/>
    <w:rsid w:val="004731AE"/>
    <w:rsid w:val="0047331D"/>
    <w:rsid w:val="004746D6"/>
    <w:rsid w:val="00474907"/>
    <w:rsid w:val="0047500B"/>
    <w:rsid w:val="0047515D"/>
    <w:rsid w:val="004753FC"/>
    <w:rsid w:val="004755C6"/>
    <w:rsid w:val="00475923"/>
    <w:rsid w:val="00476357"/>
    <w:rsid w:val="00476484"/>
    <w:rsid w:val="00477C32"/>
    <w:rsid w:val="00480867"/>
    <w:rsid w:val="00481E85"/>
    <w:rsid w:val="00482A32"/>
    <w:rsid w:val="00483457"/>
    <w:rsid w:val="004836C4"/>
    <w:rsid w:val="00484237"/>
    <w:rsid w:val="00484814"/>
    <w:rsid w:val="004853EE"/>
    <w:rsid w:val="004854B1"/>
    <w:rsid w:val="00486078"/>
    <w:rsid w:val="00486FB4"/>
    <w:rsid w:val="004871E1"/>
    <w:rsid w:val="00487299"/>
    <w:rsid w:val="00487EDC"/>
    <w:rsid w:val="0049044B"/>
    <w:rsid w:val="00490FEB"/>
    <w:rsid w:val="0049264C"/>
    <w:rsid w:val="004928C7"/>
    <w:rsid w:val="004931B4"/>
    <w:rsid w:val="00493375"/>
    <w:rsid w:val="004937C6"/>
    <w:rsid w:val="00493C0B"/>
    <w:rsid w:val="004945B3"/>
    <w:rsid w:val="00494FF8"/>
    <w:rsid w:val="00495935"/>
    <w:rsid w:val="00495F0B"/>
    <w:rsid w:val="004962DA"/>
    <w:rsid w:val="00496647"/>
    <w:rsid w:val="004968C4"/>
    <w:rsid w:val="00496AAC"/>
    <w:rsid w:val="00496BBD"/>
    <w:rsid w:val="00497116"/>
    <w:rsid w:val="004976F5"/>
    <w:rsid w:val="004977C2"/>
    <w:rsid w:val="00497E5C"/>
    <w:rsid w:val="00497FB0"/>
    <w:rsid w:val="004A0554"/>
    <w:rsid w:val="004A11C9"/>
    <w:rsid w:val="004A165D"/>
    <w:rsid w:val="004A196F"/>
    <w:rsid w:val="004A1CA2"/>
    <w:rsid w:val="004A1D06"/>
    <w:rsid w:val="004A1D08"/>
    <w:rsid w:val="004A2458"/>
    <w:rsid w:val="004A2D61"/>
    <w:rsid w:val="004A3F42"/>
    <w:rsid w:val="004A4592"/>
    <w:rsid w:val="004A46FF"/>
    <w:rsid w:val="004A4F12"/>
    <w:rsid w:val="004A696C"/>
    <w:rsid w:val="004A6C0F"/>
    <w:rsid w:val="004A71B2"/>
    <w:rsid w:val="004A78D4"/>
    <w:rsid w:val="004B08F3"/>
    <w:rsid w:val="004B0B9C"/>
    <w:rsid w:val="004B193B"/>
    <w:rsid w:val="004B1F11"/>
    <w:rsid w:val="004B25E6"/>
    <w:rsid w:val="004B2E2E"/>
    <w:rsid w:val="004B33F3"/>
    <w:rsid w:val="004B354D"/>
    <w:rsid w:val="004B365E"/>
    <w:rsid w:val="004B3DF5"/>
    <w:rsid w:val="004B5344"/>
    <w:rsid w:val="004B5744"/>
    <w:rsid w:val="004B614B"/>
    <w:rsid w:val="004B697E"/>
    <w:rsid w:val="004B70A5"/>
    <w:rsid w:val="004B73AB"/>
    <w:rsid w:val="004B7593"/>
    <w:rsid w:val="004C00A9"/>
    <w:rsid w:val="004C1C2A"/>
    <w:rsid w:val="004C1FB2"/>
    <w:rsid w:val="004C3457"/>
    <w:rsid w:val="004C3CA3"/>
    <w:rsid w:val="004C3E68"/>
    <w:rsid w:val="004C4213"/>
    <w:rsid w:val="004C42D7"/>
    <w:rsid w:val="004C44B5"/>
    <w:rsid w:val="004C4FF7"/>
    <w:rsid w:val="004C5A17"/>
    <w:rsid w:val="004C6535"/>
    <w:rsid w:val="004C657D"/>
    <w:rsid w:val="004C6F63"/>
    <w:rsid w:val="004C6FC5"/>
    <w:rsid w:val="004C74F7"/>
    <w:rsid w:val="004C79CF"/>
    <w:rsid w:val="004D00CC"/>
    <w:rsid w:val="004D14B2"/>
    <w:rsid w:val="004D1BA7"/>
    <w:rsid w:val="004D2F9F"/>
    <w:rsid w:val="004D383F"/>
    <w:rsid w:val="004D40CE"/>
    <w:rsid w:val="004D462A"/>
    <w:rsid w:val="004D5AC7"/>
    <w:rsid w:val="004D5EDA"/>
    <w:rsid w:val="004D6258"/>
    <w:rsid w:val="004D69FC"/>
    <w:rsid w:val="004D6BF8"/>
    <w:rsid w:val="004D70E7"/>
    <w:rsid w:val="004D7208"/>
    <w:rsid w:val="004E0594"/>
    <w:rsid w:val="004E1204"/>
    <w:rsid w:val="004E1B1E"/>
    <w:rsid w:val="004E24A4"/>
    <w:rsid w:val="004E2E8E"/>
    <w:rsid w:val="004E3175"/>
    <w:rsid w:val="004E31DE"/>
    <w:rsid w:val="004E3E98"/>
    <w:rsid w:val="004E41FC"/>
    <w:rsid w:val="004E42BB"/>
    <w:rsid w:val="004E433E"/>
    <w:rsid w:val="004E50D3"/>
    <w:rsid w:val="004E53E3"/>
    <w:rsid w:val="004E55BB"/>
    <w:rsid w:val="004E57BD"/>
    <w:rsid w:val="004E582A"/>
    <w:rsid w:val="004E63D4"/>
    <w:rsid w:val="004E73C2"/>
    <w:rsid w:val="004E7629"/>
    <w:rsid w:val="004E77C0"/>
    <w:rsid w:val="004F03D8"/>
    <w:rsid w:val="004F11D0"/>
    <w:rsid w:val="004F13C2"/>
    <w:rsid w:val="004F14A5"/>
    <w:rsid w:val="004F1647"/>
    <w:rsid w:val="004F1A6D"/>
    <w:rsid w:val="004F2334"/>
    <w:rsid w:val="004F2602"/>
    <w:rsid w:val="004F2A4A"/>
    <w:rsid w:val="004F2DE1"/>
    <w:rsid w:val="004F35E3"/>
    <w:rsid w:val="004F3A5F"/>
    <w:rsid w:val="004F3A87"/>
    <w:rsid w:val="004F3B32"/>
    <w:rsid w:val="004F3F14"/>
    <w:rsid w:val="004F4314"/>
    <w:rsid w:val="004F43E8"/>
    <w:rsid w:val="004F4C96"/>
    <w:rsid w:val="004F68D3"/>
    <w:rsid w:val="004F6B6E"/>
    <w:rsid w:val="004F6CF1"/>
    <w:rsid w:val="004F790E"/>
    <w:rsid w:val="004F7B91"/>
    <w:rsid w:val="004F7F53"/>
    <w:rsid w:val="00500F85"/>
    <w:rsid w:val="005012BE"/>
    <w:rsid w:val="005012D0"/>
    <w:rsid w:val="005013D1"/>
    <w:rsid w:val="005017AE"/>
    <w:rsid w:val="00501A49"/>
    <w:rsid w:val="00502227"/>
    <w:rsid w:val="005033B6"/>
    <w:rsid w:val="005034E3"/>
    <w:rsid w:val="00503771"/>
    <w:rsid w:val="005038DB"/>
    <w:rsid w:val="005042DD"/>
    <w:rsid w:val="005045EB"/>
    <w:rsid w:val="0050469F"/>
    <w:rsid w:val="005051D3"/>
    <w:rsid w:val="005057F5"/>
    <w:rsid w:val="00505C0D"/>
    <w:rsid w:val="00506B9B"/>
    <w:rsid w:val="00506C02"/>
    <w:rsid w:val="005074C7"/>
    <w:rsid w:val="005078A4"/>
    <w:rsid w:val="005079CC"/>
    <w:rsid w:val="00507A47"/>
    <w:rsid w:val="00507A74"/>
    <w:rsid w:val="00507FAC"/>
    <w:rsid w:val="005105A7"/>
    <w:rsid w:val="0051196E"/>
    <w:rsid w:val="00511B88"/>
    <w:rsid w:val="00511F8B"/>
    <w:rsid w:val="00513197"/>
    <w:rsid w:val="0051349F"/>
    <w:rsid w:val="005134B4"/>
    <w:rsid w:val="00513D2C"/>
    <w:rsid w:val="00513E7A"/>
    <w:rsid w:val="005140B7"/>
    <w:rsid w:val="00514112"/>
    <w:rsid w:val="00514220"/>
    <w:rsid w:val="005144A4"/>
    <w:rsid w:val="0051470F"/>
    <w:rsid w:val="00514F31"/>
    <w:rsid w:val="005156E8"/>
    <w:rsid w:val="00515E9C"/>
    <w:rsid w:val="00516095"/>
    <w:rsid w:val="005162D8"/>
    <w:rsid w:val="005167C1"/>
    <w:rsid w:val="00516928"/>
    <w:rsid w:val="00517E8C"/>
    <w:rsid w:val="00517FB4"/>
    <w:rsid w:val="00520011"/>
    <w:rsid w:val="00520829"/>
    <w:rsid w:val="00520F4C"/>
    <w:rsid w:val="005210F0"/>
    <w:rsid w:val="005227C4"/>
    <w:rsid w:val="0052288E"/>
    <w:rsid w:val="005230F9"/>
    <w:rsid w:val="005231C9"/>
    <w:rsid w:val="0052334F"/>
    <w:rsid w:val="00523561"/>
    <w:rsid w:val="00523880"/>
    <w:rsid w:val="00523F64"/>
    <w:rsid w:val="00525147"/>
    <w:rsid w:val="00525294"/>
    <w:rsid w:val="00525979"/>
    <w:rsid w:val="00526115"/>
    <w:rsid w:val="00526A7F"/>
    <w:rsid w:val="00526E67"/>
    <w:rsid w:val="005271F5"/>
    <w:rsid w:val="005273BC"/>
    <w:rsid w:val="00527616"/>
    <w:rsid w:val="00527695"/>
    <w:rsid w:val="005277E2"/>
    <w:rsid w:val="00527EF4"/>
    <w:rsid w:val="00530670"/>
    <w:rsid w:val="005307C3"/>
    <w:rsid w:val="00530882"/>
    <w:rsid w:val="005308A7"/>
    <w:rsid w:val="00530AC4"/>
    <w:rsid w:val="00530D4A"/>
    <w:rsid w:val="00531007"/>
    <w:rsid w:val="00531B65"/>
    <w:rsid w:val="00531F26"/>
    <w:rsid w:val="00531F42"/>
    <w:rsid w:val="00531F8B"/>
    <w:rsid w:val="005326C1"/>
    <w:rsid w:val="00532704"/>
    <w:rsid w:val="00532CB8"/>
    <w:rsid w:val="00533170"/>
    <w:rsid w:val="00533206"/>
    <w:rsid w:val="00533675"/>
    <w:rsid w:val="00533DB9"/>
    <w:rsid w:val="00534180"/>
    <w:rsid w:val="00535126"/>
    <w:rsid w:val="00535309"/>
    <w:rsid w:val="005356B2"/>
    <w:rsid w:val="00535879"/>
    <w:rsid w:val="005359F4"/>
    <w:rsid w:val="00535BC4"/>
    <w:rsid w:val="005364B0"/>
    <w:rsid w:val="005367BD"/>
    <w:rsid w:val="005368E0"/>
    <w:rsid w:val="005368F3"/>
    <w:rsid w:val="00536ADF"/>
    <w:rsid w:val="00537C8F"/>
    <w:rsid w:val="00541120"/>
    <w:rsid w:val="00541F6C"/>
    <w:rsid w:val="00542030"/>
    <w:rsid w:val="00542131"/>
    <w:rsid w:val="00542F3C"/>
    <w:rsid w:val="00543307"/>
    <w:rsid w:val="00543512"/>
    <w:rsid w:val="005445B3"/>
    <w:rsid w:val="00544BEC"/>
    <w:rsid w:val="00544D60"/>
    <w:rsid w:val="00545E2D"/>
    <w:rsid w:val="0054624C"/>
    <w:rsid w:val="0054705A"/>
    <w:rsid w:val="00547590"/>
    <w:rsid w:val="0054769D"/>
    <w:rsid w:val="00547B64"/>
    <w:rsid w:val="00547B65"/>
    <w:rsid w:val="00547CBD"/>
    <w:rsid w:val="005505C9"/>
    <w:rsid w:val="00550957"/>
    <w:rsid w:val="00550A79"/>
    <w:rsid w:val="00550AFB"/>
    <w:rsid w:val="00551673"/>
    <w:rsid w:val="005524B7"/>
    <w:rsid w:val="0055296C"/>
    <w:rsid w:val="00552FE4"/>
    <w:rsid w:val="0055431B"/>
    <w:rsid w:val="00556034"/>
    <w:rsid w:val="005560E1"/>
    <w:rsid w:val="00557717"/>
    <w:rsid w:val="00557971"/>
    <w:rsid w:val="00560443"/>
    <w:rsid w:val="00560629"/>
    <w:rsid w:val="00561364"/>
    <w:rsid w:val="0056149A"/>
    <w:rsid w:val="00561AEB"/>
    <w:rsid w:val="00561C49"/>
    <w:rsid w:val="0056269B"/>
    <w:rsid w:val="00562EC5"/>
    <w:rsid w:val="00563585"/>
    <w:rsid w:val="005635CB"/>
    <w:rsid w:val="00563E56"/>
    <w:rsid w:val="00563E59"/>
    <w:rsid w:val="0056412D"/>
    <w:rsid w:val="00564A58"/>
    <w:rsid w:val="00564BDA"/>
    <w:rsid w:val="00564D93"/>
    <w:rsid w:val="00565E39"/>
    <w:rsid w:val="005660E1"/>
    <w:rsid w:val="00566BAA"/>
    <w:rsid w:val="0056724C"/>
    <w:rsid w:val="00567752"/>
    <w:rsid w:val="00567F5E"/>
    <w:rsid w:val="00567F67"/>
    <w:rsid w:val="00570A9C"/>
    <w:rsid w:val="00570AE4"/>
    <w:rsid w:val="00571089"/>
    <w:rsid w:val="005720D7"/>
    <w:rsid w:val="00572250"/>
    <w:rsid w:val="0057337E"/>
    <w:rsid w:val="0057369A"/>
    <w:rsid w:val="0057393D"/>
    <w:rsid w:val="005742AF"/>
    <w:rsid w:val="00574426"/>
    <w:rsid w:val="00574458"/>
    <w:rsid w:val="00574618"/>
    <w:rsid w:val="00574636"/>
    <w:rsid w:val="00574979"/>
    <w:rsid w:val="00574BEC"/>
    <w:rsid w:val="00575A49"/>
    <w:rsid w:val="005766FA"/>
    <w:rsid w:val="005769AD"/>
    <w:rsid w:val="00576A0F"/>
    <w:rsid w:val="00576CC8"/>
    <w:rsid w:val="0057734F"/>
    <w:rsid w:val="005773C0"/>
    <w:rsid w:val="00577ACA"/>
    <w:rsid w:val="00577C30"/>
    <w:rsid w:val="00577CAC"/>
    <w:rsid w:val="00580973"/>
    <w:rsid w:val="0058114F"/>
    <w:rsid w:val="00581675"/>
    <w:rsid w:val="005816A1"/>
    <w:rsid w:val="00581F91"/>
    <w:rsid w:val="005834FD"/>
    <w:rsid w:val="00583AB8"/>
    <w:rsid w:val="00583AE3"/>
    <w:rsid w:val="00584198"/>
    <w:rsid w:val="005844B6"/>
    <w:rsid w:val="0058480A"/>
    <w:rsid w:val="00584851"/>
    <w:rsid w:val="00584B6C"/>
    <w:rsid w:val="00585215"/>
    <w:rsid w:val="0058521A"/>
    <w:rsid w:val="00585226"/>
    <w:rsid w:val="00585D2C"/>
    <w:rsid w:val="00586B96"/>
    <w:rsid w:val="00587AAB"/>
    <w:rsid w:val="00590309"/>
    <w:rsid w:val="00590B36"/>
    <w:rsid w:val="00590D08"/>
    <w:rsid w:val="005910FF"/>
    <w:rsid w:val="00591ED1"/>
    <w:rsid w:val="005921A9"/>
    <w:rsid w:val="00592E6F"/>
    <w:rsid w:val="0059328C"/>
    <w:rsid w:val="005938FD"/>
    <w:rsid w:val="00593A49"/>
    <w:rsid w:val="00593CC1"/>
    <w:rsid w:val="00593DAA"/>
    <w:rsid w:val="00594839"/>
    <w:rsid w:val="005948A6"/>
    <w:rsid w:val="00594E2F"/>
    <w:rsid w:val="005953F0"/>
    <w:rsid w:val="00595696"/>
    <w:rsid w:val="00596433"/>
    <w:rsid w:val="005964C7"/>
    <w:rsid w:val="00596881"/>
    <w:rsid w:val="0059769F"/>
    <w:rsid w:val="00597E68"/>
    <w:rsid w:val="005A0103"/>
    <w:rsid w:val="005A0652"/>
    <w:rsid w:val="005A08FA"/>
    <w:rsid w:val="005A0D5E"/>
    <w:rsid w:val="005A0DF4"/>
    <w:rsid w:val="005A137D"/>
    <w:rsid w:val="005A1AA9"/>
    <w:rsid w:val="005A2095"/>
    <w:rsid w:val="005A225A"/>
    <w:rsid w:val="005A2B6D"/>
    <w:rsid w:val="005A325C"/>
    <w:rsid w:val="005A3EC4"/>
    <w:rsid w:val="005A4274"/>
    <w:rsid w:val="005A4388"/>
    <w:rsid w:val="005A5434"/>
    <w:rsid w:val="005A57EB"/>
    <w:rsid w:val="005A5F7D"/>
    <w:rsid w:val="005A66C5"/>
    <w:rsid w:val="005A6C37"/>
    <w:rsid w:val="005A6C61"/>
    <w:rsid w:val="005A6C86"/>
    <w:rsid w:val="005A6DD6"/>
    <w:rsid w:val="005A6E9E"/>
    <w:rsid w:val="005B012A"/>
    <w:rsid w:val="005B01C9"/>
    <w:rsid w:val="005B04B0"/>
    <w:rsid w:val="005B04B5"/>
    <w:rsid w:val="005B17F8"/>
    <w:rsid w:val="005B1B5A"/>
    <w:rsid w:val="005B1BC9"/>
    <w:rsid w:val="005B1D1C"/>
    <w:rsid w:val="005B1F39"/>
    <w:rsid w:val="005B22FA"/>
    <w:rsid w:val="005B258E"/>
    <w:rsid w:val="005B2E1D"/>
    <w:rsid w:val="005B59C3"/>
    <w:rsid w:val="005B5BED"/>
    <w:rsid w:val="005B5D50"/>
    <w:rsid w:val="005B6A7F"/>
    <w:rsid w:val="005B6DA2"/>
    <w:rsid w:val="005B6FF3"/>
    <w:rsid w:val="005B726B"/>
    <w:rsid w:val="005B77A6"/>
    <w:rsid w:val="005B7EE1"/>
    <w:rsid w:val="005C0146"/>
    <w:rsid w:val="005C06CA"/>
    <w:rsid w:val="005C09FC"/>
    <w:rsid w:val="005C0D90"/>
    <w:rsid w:val="005C10A2"/>
    <w:rsid w:val="005C15A7"/>
    <w:rsid w:val="005C1623"/>
    <w:rsid w:val="005C1FDF"/>
    <w:rsid w:val="005C2ACA"/>
    <w:rsid w:val="005C4327"/>
    <w:rsid w:val="005C46F7"/>
    <w:rsid w:val="005C50F5"/>
    <w:rsid w:val="005C5105"/>
    <w:rsid w:val="005C55BD"/>
    <w:rsid w:val="005C5785"/>
    <w:rsid w:val="005C5A8D"/>
    <w:rsid w:val="005C5DD2"/>
    <w:rsid w:val="005C5FF4"/>
    <w:rsid w:val="005C64A8"/>
    <w:rsid w:val="005C6608"/>
    <w:rsid w:val="005C6F66"/>
    <w:rsid w:val="005C7192"/>
    <w:rsid w:val="005C72E4"/>
    <w:rsid w:val="005D00E4"/>
    <w:rsid w:val="005D0610"/>
    <w:rsid w:val="005D0DD6"/>
    <w:rsid w:val="005D1BA8"/>
    <w:rsid w:val="005D23B3"/>
    <w:rsid w:val="005D368A"/>
    <w:rsid w:val="005D3F38"/>
    <w:rsid w:val="005D44CC"/>
    <w:rsid w:val="005D4C10"/>
    <w:rsid w:val="005D5740"/>
    <w:rsid w:val="005D60B0"/>
    <w:rsid w:val="005D6308"/>
    <w:rsid w:val="005D6505"/>
    <w:rsid w:val="005D7326"/>
    <w:rsid w:val="005D73D4"/>
    <w:rsid w:val="005D76EF"/>
    <w:rsid w:val="005D797B"/>
    <w:rsid w:val="005D7DEA"/>
    <w:rsid w:val="005E055D"/>
    <w:rsid w:val="005E0653"/>
    <w:rsid w:val="005E16AB"/>
    <w:rsid w:val="005E18E5"/>
    <w:rsid w:val="005E1BB0"/>
    <w:rsid w:val="005E1EFF"/>
    <w:rsid w:val="005E33D2"/>
    <w:rsid w:val="005E3BEE"/>
    <w:rsid w:val="005E3CDC"/>
    <w:rsid w:val="005E4D58"/>
    <w:rsid w:val="005E4E9F"/>
    <w:rsid w:val="005E4ED5"/>
    <w:rsid w:val="005E5065"/>
    <w:rsid w:val="005E57A6"/>
    <w:rsid w:val="005E5C6D"/>
    <w:rsid w:val="005E61B2"/>
    <w:rsid w:val="005E6558"/>
    <w:rsid w:val="005E6680"/>
    <w:rsid w:val="005E7961"/>
    <w:rsid w:val="005F04FD"/>
    <w:rsid w:val="005F0F6A"/>
    <w:rsid w:val="005F1168"/>
    <w:rsid w:val="005F1477"/>
    <w:rsid w:val="005F1F90"/>
    <w:rsid w:val="005F24C7"/>
    <w:rsid w:val="005F3747"/>
    <w:rsid w:val="005F3B25"/>
    <w:rsid w:val="005F3B66"/>
    <w:rsid w:val="005F3BB4"/>
    <w:rsid w:val="005F4073"/>
    <w:rsid w:val="005F4314"/>
    <w:rsid w:val="005F43CB"/>
    <w:rsid w:val="005F4635"/>
    <w:rsid w:val="005F4D02"/>
    <w:rsid w:val="005F4FC4"/>
    <w:rsid w:val="005F50B8"/>
    <w:rsid w:val="005F5727"/>
    <w:rsid w:val="005F58BB"/>
    <w:rsid w:val="005F59F7"/>
    <w:rsid w:val="005F5BDB"/>
    <w:rsid w:val="005F5D0A"/>
    <w:rsid w:val="005F6B2D"/>
    <w:rsid w:val="005F76B6"/>
    <w:rsid w:val="005F7BDB"/>
    <w:rsid w:val="00600899"/>
    <w:rsid w:val="00600D84"/>
    <w:rsid w:val="00601807"/>
    <w:rsid w:val="006023EC"/>
    <w:rsid w:val="00602DA3"/>
    <w:rsid w:val="00602FB1"/>
    <w:rsid w:val="0060369A"/>
    <w:rsid w:val="0060388E"/>
    <w:rsid w:val="00603B4E"/>
    <w:rsid w:val="006059F2"/>
    <w:rsid w:val="00605AA6"/>
    <w:rsid w:val="00606268"/>
    <w:rsid w:val="006062B8"/>
    <w:rsid w:val="00606A9A"/>
    <w:rsid w:val="00606AF7"/>
    <w:rsid w:val="00607403"/>
    <w:rsid w:val="0060774E"/>
    <w:rsid w:val="00607BC3"/>
    <w:rsid w:val="00607D45"/>
    <w:rsid w:val="0061027D"/>
    <w:rsid w:val="006109FA"/>
    <w:rsid w:val="00610CCD"/>
    <w:rsid w:val="00612CE7"/>
    <w:rsid w:val="0061311F"/>
    <w:rsid w:val="00613298"/>
    <w:rsid w:val="00613AF1"/>
    <w:rsid w:val="00613AF3"/>
    <w:rsid w:val="00613E18"/>
    <w:rsid w:val="0061423B"/>
    <w:rsid w:val="006142E3"/>
    <w:rsid w:val="00614FF6"/>
    <w:rsid w:val="0061562B"/>
    <w:rsid w:val="00616130"/>
    <w:rsid w:val="00616907"/>
    <w:rsid w:val="00620660"/>
    <w:rsid w:val="00620700"/>
    <w:rsid w:val="00620DA4"/>
    <w:rsid w:val="006219AE"/>
    <w:rsid w:val="00621F6E"/>
    <w:rsid w:val="00622090"/>
    <w:rsid w:val="00622378"/>
    <w:rsid w:val="006227CF"/>
    <w:rsid w:val="00622B11"/>
    <w:rsid w:val="00622B56"/>
    <w:rsid w:val="00623D57"/>
    <w:rsid w:val="00624225"/>
    <w:rsid w:val="006247BE"/>
    <w:rsid w:val="006248F4"/>
    <w:rsid w:val="00625724"/>
    <w:rsid w:val="00626048"/>
    <w:rsid w:val="00626D74"/>
    <w:rsid w:val="00627625"/>
    <w:rsid w:val="00627652"/>
    <w:rsid w:val="00627854"/>
    <w:rsid w:val="00627873"/>
    <w:rsid w:val="00627A7C"/>
    <w:rsid w:val="00630851"/>
    <w:rsid w:val="00631306"/>
    <w:rsid w:val="00632772"/>
    <w:rsid w:val="0063284F"/>
    <w:rsid w:val="00633110"/>
    <w:rsid w:val="0063357F"/>
    <w:rsid w:val="00633FCA"/>
    <w:rsid w:val="0063404C"/>
    <w:rsid w:val="00634CCC"/>
    <w:rsid w:val="00634D8B"/>
    <w:rsid w:val="00635F4C"/>
    <w:rsid w:val="0063640E"/>
    <w:rsid w:val="00636FB0"/>
    <w:rsid w:val="00637053"/>
    <w:rsid w:val="0064039C"/>
    <w:rsid w:val="00640854"/>
    <w:rsid w:val="00640A4E"/>
    <w:rsid w:val="00640B8A"/>
    <w:rsid w:val="00640DA5"/>
    <w:rsid w:val="00640E70"/>
    <w:rsid w:val="006414ED"/>
    <w:rsid w:val="006417A8"/>
    <w:rsid w:val="006418F3"/>
    <w:rsid w:val="00641EC7"/>
    <w:rsid w:val="00642186"/>
    <w:rsid w:val="0064224D"/>
    <w:rsid w:val="00642546"/>
    <w:rsid w:val="00643104"/>
    <w:rsid w:val="00643208"/>
    <w:rsid w:val="006435AC"/>
    <w:rsid w:val="006446BC"/>
    <w:rsid w:val="006449FB"/>
    <w:rsid w:val="00645336"/>
    <w:rsid w:val="0064576E"/>
    <w:rsid w:val="00645CD3"/>
    <w:rsid w:val="00645ED1"/>
    <w:rsid w:val="006467C4"/>
    <w:rsid w:val="00646AFE"/>
    <w:rsid w:val="00647582"/>
    <w:rsid w:val="00647AC1"/>
    <w:rsid w:val="006504FF"/>
    <w:rsid w:val="00650C1F"/>
    <w:rsid w:val="006519BE"/>
    <w:rsid w:val="00653E04"/>
    <w:rsid w:val="00654585"/>
    <w:rsid w:val="0065461C"/>
    <w:rsid w:val="00654665"/>
    <w:rsid w:val="006547D3"/>
    <w:rsid w:val="00655095"/>
    <w:rsid w:val="006551AD"/>
    <w:rsid w:val="00655EBB"/>
    <w:rsid w:val="00656940"/>
    <w:rsid w:val="00657652"/>
    <w:rsid w:val="0065792D"/>
    <w:rsid w:val="00657B7E"/>
    <w:rsid w:val="00657B80"/>
    <w:rsid w:val="00657FC1"/>
    <w:rsid w:val="00660CB7"/>
    <w:rsid w:val="0066168F"/>
    <w:rsid w:val="006618B0"/>
    <w:rsid w:val="006623E1"/>
    <w:rsid w:val="00663415"/>
    <w:rsid w:val="00663DB3"/>
    <w:rsid w:val="00664B18"/>
    <w:rsid w:val="00664CC8"/>
    <w:rsid w:val="00664E50"/>
    <w:rsid w:val="00665B59"/>
    <w:rsid w:val="00665B81"/>
    <w:rsid w:val="0066618E"/>
    <w:rsid w:val="00666C08"/>
    <w:rsid w:val="00667079"/>
    <w:rsid w:val="0066736D"/>
    <w:rsid w:val="00667D79"/>
    <w:rsid w:val="006700EB"/>
    <w:rsid w:val="00670187"/>
    <w:rsid w:val="0067064F"/>
    <w:rsid w:val="00670786"/>
    <w:rsid w:val="00671392"/>
    <w:rsid w:val="0067142A"/>
    <w:rsid w:val="00671898"/>
    <w:rsid w:val="00671FDE"/>
    <w:rsid w:val="00672892"/>
    <w:rsid w:val="00672C5C"/>
    <w:rsid w:val="006731AB"/>
    <w:rsid w:val="006735C1"/>
    <w:rsid w:val="006737FC"/>
    <w:rsid w:val="00673889"/>
    <w:rsid w:val="00673FCD"/>
    <w:rsid w:val="006747A1"/>
    <w:rsid w:val="00674990"/>
    <w:rsid w:val="00674EBC"/>
    <w:rsid w:val="00675048"/>
    <w:rsid w:val="00675486"/>
    <w:rsid w:val="00675C6C"/>
    <w:rsid w:val="00675E63"/>
    <w:rsid w:val="00676090"/>
    <w:rsid w:val="0067642E"/>
    <w:rsid w:val="00676CF0"/>
    <w:rsid w:val="00676ED5"/>
    <w:rsid w:val="006770F0"/>
    <w:rsid w:val="00680950"/>
    <w:rsid w:val="00680F37"/>
    <w:rsid w:val="00681497"/>
    <w:rsid w:val="006818D5"/>
    <w:rsid w:val="00681E9F"/>
    <w:rsid w:val="00682B53"/>
    <w:rsid w:val="00682CCC"/>
    <w:rsid w:val="00682CF3"/>
    <w:rsid w:val="00683199"/>
    <w:rsid w:val="006831F0"/>
    <w:rsid w:val="0068393D"/>
    <w:rsid w:val="00683C81"/>
    <w:rsid w:val="00684085"/>
    <w:rsid w:val="006840FF"/>
    <w:rsid w:val="00684176"/>
    <w:rsid w:val="0068481C"/>
    <w:rsid w:val="006850AC"/>
    <w:rsid w:val="00685709"/>
    <w:rsid w:val="00685A68"/>
    <w:rsid w:val="00685AD1"/>
    <w:rsid w:val="00685F01"/>
    <w:rsid w:val="006873C8"/>
    <w:rsid w:val="00691F3C"/>
    <w:rsid w:val="0069225A"/>
    <w:rsid w:val="00692418"/>
    <w:rsid w:val="00692F6B"/>
    <w:rsid w:val="00693047"/>
    <w:rsid w:val="00693082"/>
    <w:rsid w:val="00693150"/>
    <w:rsid w:val="00693194"/>
    <w:rsid w:val="0069359C"/>
    <w:rsid w:val="00693C6B"/>
    <w:rsid w:val="00693D67"/>
    <w:rsid w:val="0069523B"/>
    <w:rsid w:val="006952CB"/>
    <w:rsid w:val="00695303"/>
    <w:rsid w:val="0069564E"/>
    <w:rsid w:val="0069607E"/>
    <w:rsid w:val="006963E2"/>
    <w:rsid w:val="00696422"/>
    <w:rsid w:val="00696749"/>
    <w:rsid w:val="00696AB5"/>
    <w:rsid w:val="00697365"/>
    <w:rsid w:val="006978C0"/>
    <w:rsid w:val="00697E77"/>
    <w:rsid w:val="006A03A9"/>
    <w:rsid w:val="006A06C8"/>
    <w:rsid w:val="006A0792"/>
    <w:rsid w:val="006A0B8D"/>
    <w:rsid w:val="006A0D03"/>
    <w:rsid w:val="006A1929"/>
    <w:rsid w:val="006A2CDC"/>
    <w:rsid w:val="006A3534"/>
    <w:rsid w:val="006A3994"/>
    <w:rsid w:val="006A3F03"/>
    <w:rsid w:val="006A50AB"/>
    <w:rsid w:val="006A519C"/>
    <w:rsid w:val="006A59E5"/>
    <w:rsid w:val="006A6148"/>
    <w:rsid w:val="006A64E0"/>
    <w:rsid w:val="006A66BD"/>
    <w:rsid w:val="006A7005"/>
    <w:rsid w:val="006A75DB"/>
    <w:rsid w:val="006B019E"/>
    <w:rsid w:val="006B047F"/>
    <w:rsid w:val="006B099D"/>
    <w:rsid w:val="006B0A8F"/>
    <w:rsid w:val="006B1840"/>
    <w:rsid w:val="006B1DA2"/>
    <w:rsid w:val="006B1E05"/>
    <w:rsid w:val="006B2004"/>
    <w:rsid w:val="006B2133"/>
    <w:rsid w:val="006B2246"/>
    <w:rsid w:val="006B2C90"/>
    <w:rsid w:val="006B3582"/>
    <w:rsid w:val="006B3760"/>
    <w:rsid w:val="006B3AF3"/>
    <w:rsid w:val="006B3CE4"/>
    <w:rsid w:val="006B41F0"/>
    <w:rsid w:val="006B4A3F"/>
    <w:rsid w:val="006B4B42"/>
    <w:rsid w:val="006B4B6B"/>
    <w:rsid w:val="006B4CBA"/>
    <w:rsid w:val="006B5B7C"/>
    <w:rsid w:val="006B5C16"/>
    <w:rsid w:val="006B79B6"/>
    <w:rsid w:val="006C006E"/>
    <w:rsid w:val="006C0381"/>
    <w:rsid w:val="006C09C5"/>
    <w:rsid w:val="006C0E38"/>
    <w:rsid w:val="006C14B4"/>
    <w:rsid w:val="006C21D1"/>
    <w:rsid w:val="006C225F"/>
    <w:rsid w:val="006C23D2"/>
    <w:rsid w:val="006C258A"/>
    <w:rsid w:val="006C2763"/>
    <w:rsid w:val="006C2994"/>
    <w:rsid w:val="006C30DA"/>
    <w:rsid w:val="006C3CC0"/>
    <w:rsid w:val="006C3ED0"/>
    <w:rsid w:val="006C45D2"/>
    <w:rsid w:val="006C4993"/>
    <w:rsid w:val="006C6C47"/>
    <w:rsid w:val="006C76F4"/>
    <w:rsid w:val="006C7D20"/>
    <w:rsid w:val="006D0ECB"/>
    <w:rsid w:val="006D1662"/>
    <w:rsid w:val="006D2104"/>
    <w:rsid w:val="006D30BF"/>
    <w:rsid w:val="006D32FE"/>
    <w:rsid w:val="006D3734"/>
    <w:rsid w:val="006D38B7"/>
    <w:rsid w:val="006D4F54"/>
    <w:rsid w:val="006D50B4"/>
    <w:rsid w:val="006D5541"/>
    <w:rsid w:val="006D5690"/>
    <w:rsid w:val="006D56A4"/>
    <w:rsid w:val="006D5752"/>
    <w:rsid w:val="006D5FF3"/>
    <w:rsid w:val="006D61D0"/>
    <w:rsid w:val="006D69F7"/>
    <w:rsid w:val="006D6D9B"/>
    <w:rsid w:val="006D7AD7"/>
    <w:rsid w:val="006D7E2B"/>
    <w:rsid w:val="006D7FCE"/>
    <w:rsid w:val="006E0184"/>
    <w:rsid w:val="006E0B7A"/>
    <w:rsid w:val="006E13C9"/>
    <w:rsid w:val="006E1491"/>
    <w:rsid w:val="006E25C8"/>
    <w:rsid w:val="006E2B45"/>
    <w:rsid w:val="006E4173"/>
    <w:rsid w:val="006E4653"/>
    <w:rsid w:val="006E5580"/>
    <w:rsid w:val="006E56BC"/>
    <w:rsid w:val="006E5790"/>
    <w:rsid w:val="006E65A5"/>
    <w:rsid w:val="006E67F2"/>
    <w:rsid w:val="006E696A"/>
    <w:rsid w:val="006E6B83"/>
    <w:rsid w:val="006E6C9B"/>
    <w:rsid w:val="006E7484"/>
    <w:rsid w:val="006E75A9"/>
    <w:rsid w:val="006F0049"/>
    <w:rsid w:val="006F14F7"/>
    <w:rsid w:val="006F1A00"/>
    <w:rsid w:val="006F1A95"/>
    <w:rsid w:val="006F1AC9"/>
    <w:rsid w:val="006F20DE"/>
    <w:rsid w:val="006F21D4"/>
    <w:rsid w:val="006F2CD3"/>
    <w:rsid w:val="006F33C9"/>
    <w:rsid w:val="006F36A6"/>
    <w:rsid w:val="006F3AF5"/>
    <w:rsid w:val="006F43BA"/>
    <w:rsid w:val="006F4A3C"/>
    <w:rsid w:val="006F4B73"/>
    <w:rsid w:val="006F608D"/>
    <w:rsid w:val="006F6091"/>
    <w:rsid w:val="006F7346"/>
    <w:rsid w:val="006F7C5C"/>
    <w:rsid w:val="00700145"/>
    <w:rsid w:val="0070037C"/>
    <w:rsid w:val="007005CD"/>
    <w:rsid w:val="007018F1"/>
    <w:rsid w:val="00702823"/>
    <w:rsid w:val="00702F9A"/>
    <w:rsid w:val="00703177"/>
    <w:rsid w:val="007033DF"/>
    <w:rsid w:val="00704C0C"/>
    <w:rsid w:val="007052E8"/>
    <w:rsid w:val="00706142"/>
    <w:rsid w:val="00706FEC"/>
    <w:rsid w:val="00707BE0"/>
    <w:rsid w:val="00707C06"/>
    <w:rsid w:val="00707F63"/>
    <w:rsid w:val="00710D64"/>
    <w:rsid w:val="00711662"/>
    <w:rsid w:val="00711810"/>
    <w:rsid w:val="00711CA5"/>
    <w:rsid w:val="00711FCD"/>
    <w:rsid w:val="007120EC"/>
    <w:rsid w:val="0071380B"/>
    <w:rsid w:val="007139F7"/>
    <w:rsid w:val="00713C75"/>
    <w:rsid w:val="00713F88"/>
    <w:rsid w:val="00713FE2"/>
    <w:rsid w:val="0071422D"/>
    <w:rsid w:val="0071424B"/>
    <w:rsid w:val="00714534"/>
    <w:rsid w:val="00714C63"/>
    <w:rsid w:val="00715056"/>
    <w:rsid w:val="00715458"/>
    <w:rsid w:val="00716C66"/>
    <w:rsid w:val="00716DC9"/>
    <w:rsid w:val="007170FE"/>
    <w:rsid w:val="007177D2"/>
    <w:rsid w:val="00717B6B"/>
    <w:rsid w:val="00720329"/>
    <w:rsid w:val="007206A7"/>
    <w:rsid w:val="0072073D"/>
    <w:rsid w:val="00720792"/>
    <w:rsid w:val="00720D32"/>
    <w:rsid w:val="00722114"/>
    <w:rsid w:val="00722335"/>
    <w:rsid w:val="00723F2E"/>
    <w:rsid w:val="007240BD"/>
    <w:rsid w:val="007250D4"/>
    <w:rsid w:val="007251FC"/>
    <w:rsid w:val="0072578C"/>
    <w:rsid w:val="00725AFB"/>
    <w:rsid w:val="00726D79"/>
    <w:rsid w:val="00726F91"/>
    <w:rsid w:val="00726FEC"/>
    <w:rsid w:val="007274F6"/>
    <w:rsid w:val="00727522"/>
    <w:rsid w:val="00727F94"/>
    <w:rsid w:val="00730106"/>
    <w:rsid w:val="00731065"/>
    <w:rsid w:val="007311A1"/>
    <w:rsid w:val="00731AFB"/>
    <w:rsid w:val="00731FD2"/>
    <w:rsid w:val="0073283A"/>
    <w:rsid w:val="007329D3"/>
    <w:rsid w:val="00732CE7"/>
    <w:rsid w:val="00733022"/>
    <w:rsid w:val="0073305D"/>
    <w:rsid w:val="00733F61"/>
    <w:rsid w:val="007342FA"/>
    <w:rsid w:val="00734772"/>
    <w:rsid w:val="007347B1"/>
    <w:rsid w:val="00735002"/>
    <w:rsid w:val="0073571A"/>
    <w:rsid w:val="00735804"/>
    <w:rsid w:val="0073613D"/>
    <w:rsid w:val="00736422"/>
    <w:rsid w:val="00736435"/>
    <w:rsid w:val="007365BD"/>
    <w:rsid w:val="00736611"/>
    <w:rsid w:val="00736D8A"/>
    <w:rsid w:val="0073789D"/>
    <w:rsid w:val="00737F46"/>
    <w:rsid w:val="00740A03"/>
    <w:rsid w:val="007414E7"/>
    <w:rsid w:val="00741C5B"/>
    <w:rsid w:val="00742351"/>
    <w:rsid w:val="00742A9C"/>
    <w:rsid w:val="00742BD5"/>
    <w:rsid w:val="00742E51"/>
    <w:rsid w:val="00743557"/>
    <w:rsid w:val="007435EC"/>
    <w:rsid w:val="00743725"/>
    <w:rsid w:val="007445EA"/>
    <w:rsid w:val="00744BD1"/>
    <w:rsid w:val="007455F2"/>
    <w:rsid w:val="00745B13"/>
    <w:rsid w:val="00746A9E"/>
    <w:rsid w:val="00747127"/>
    <w:rsid w:val="007509FB"/>
    <w:rsid w:val="007511D6"/>
    <w:rsid w:val="0075129D"/>
    <w:rsid w:val="007513D3"/>
    <w:rsid w:val="0075156B"/>
    <w:rsid w:val="00751725"/>
    <w:rsid w:val="0075199A"/>
    <w:rsid w:val="00751A13"/>
    <w:rsid w:val="00751FD3"/>
    <w:rsid w:val="00752E17"/>
    <w:rsid w:val="00753505"/>
    <w:rsid w:val="00753C39"/>
    <w:rsid w:val="00755F49"/>
    <w:rsid w:val="00756842"/>
    <w:rsid w:val="00757CBE"/>
    <w:rsid w:val="00760033"/>
    <w:rsid w:val="00760241"/>
    <w:rsid w:val="00760731"/>
    <w:rsid w:val="00760D1F"/>
    <w:rsid w:val="007611AF"/>
    <w:rsid w:val="00761E49"/>
    <w:rsid w:val="00762155"/>
    <w:rsid w:val="007623B0"/>
    <w:rsid w:val="00763ADE"/>
    <w:rsid w:val="00764289"/>
    <w:rsid w:val="0076431C"/>
    <w:rsid w:val="00765B4D"/>
    <w:rsid w:val="0076633C"/>
    <w:rsid w:val="0076635E"/>
    <w:rsid w:val="007663E7"/>
    <w:rsid w:val="007679CE"/>
    <w:rsid w:val="00767F5E"/>
    <w:rsid w:val="0077007C"/>
    <w:rsid w:val="00770ACB"/>
    <w:rsid w:val="00770D49"/>
    <w:rsid w:val="00770DCC"/>
    <w:rsid w:val="0077102B"/>
    <w:rsid w:val="00771BB5"/>
    <w:rsid w:val="0077219D"/>
    <w:rsid w:val="0077290D"/>
    <w:rsid w:val="00772A76"/>
    <w:rsid w:val="00773374"/>
    <w:rsid w:val="00773655"/>
    <w:rsid w:val="007739AD"/>
    <w:rsid w:val="00773A52"/>
    <w:rsid w:val="00773E23"/>
    <w:rsid w:val="00773FE0"/>
    <w:rsid w:val="00773FE5"/>
    <w:rsid w:val="00774D0B"/>
    <w:rsid w:val="007751D5"/>
    <w:rsid w:val="0077575E"/>
    <w:rsid w:val="0077656A"/>
    <w:rsid w:val="0077656C"/>
    <w:rsid w:val="00776600"/>
    <w:rsid w:val="00776852"/>
    <w:rsid w:val="00776937"/>
    <w:rsid w:val="007769FD"/>
    <w:rsid w:val="00777493"/>
    <w:rsid w:val="0077774C"/>
    <w:rsid w:val="00777F8B"/>
    <w:rsid w:val="0078043A"/>
    <w:rsid w:val="007806A5"/>
    <w:rsid w:val="00780AAB"/>
    <w:rsid w:val="00781D3F"/>
    <w:rsid w:val="00782B2E"/>
    <w:rsid w:val="00783010"/>
    <w:rsid w:val="00783ECF"/>
    <w:rsid w:val="00785BDD"/>
    <w:rsid w:val="00785DD0"/>
    <w:rsid w:val="00785F9A"/>
    <w:rsid w:val="00785FAA"/>
    <w:rsid w:val="00786276"/>
    <w:rsid w:val="00786724"/>
    <w:rsid w:val="00786A16"/>
    <w:rsid w:val="0078797D"/>
    <w:rsid w:val="00787ACF"/>
    <w:rsid w:val="00787DBE"/>
    <w:rsid w:val="00787ED3"/>
    <w:rsid w:val="00787FD1"/>
    <w:rsid w:val="007903F3"/>
    <w:rsid w:val="00790811"/>
    <w:rsid w:val="00790E2F"/>
    <w:rsid w:val="007919D5"/>
    <w:rsid w:val="00791CF0"/>
    <w:rsid w:val="00792297"/>
    <w:rsid w:val="00792865"/>
    <w:rsid w:val="0079377F"/>
    <w:rsid w:val="007937A0"/>
    <w:rsid w:val="007939F4"/>
    <w:rsid w:val="00793EAC"/>
    <w:rsid w:val="0079454F"/>
    <w:rsid w:val="007951B1"/>
    <w:rsid w:val="00795374"/>
    <w:rsid w:val="00795C6E"/>
    <w:rsid w:val="007964F0"/>
    <w:rsid w:val="00796646"/>
    <w:rsid w:val="00796F54"/>
    <w:rsid w:val="007974E3"/>
    <w:rsid w:val="00797C5D"/>
    <w:rsid w:val="007A0625"/>
    <w:rsid w:val="007A0893"/>
    <w:rsid w:val="007A1450"/>
    <w:rsid w:val="007A156C"/>
    <w:rsid w:val="007A1771"/>
    <w:rsid w:val="007A1AD9"/>
    <w:rsid w:val="007A1EBC"/>
    <w:rsid w:val="007A2CE3"/>
    <w:rsid w:val="007A2CEB"/>
    <w:rsid w:val="007A2F71"/>
    <w:rsid w:val="007A33C3"/>
    <w:rsid w:val="007A3557"/>
    <w:rsid w:val="007A3C7D"/>
    <w:rsid w:val="007A4AEF"/>
    <w:rsid w:val="007A4CF4"/>
    <w:rsid w:val="007A6274"/>
    <w:rsid w:val="007A6E63"/>
    <w:rsid w:val="007A740D"/>
    <w:rsid w:val="007A7503"/>
    <w:rsid w:val="007A7CAD"/>
    <w:rsid w:val="007B0290"/>
    <w:rsid w:val="007B08F7"/>
    <w:rsid w:val="007B0C5A"/>
    <w:rsid w:val="007B1A8F"/>
    <w:rsid w:val="007B2B35"/>
    <w:rsid w:val="007B3065"/>
    <w:rsid w:val="007B33CC"/>
    <w:rsid w:val="007B3B5B"/>
    <w:rsid w:val="007B46B0"/>
    <w:rsid w:val="007B52F8"/>
    <w:rsid w:val="007B5303"/>
    <w:rsid w:val="007B5AEA"/>
    <w:rsid w:val="007B601C"/>
    <w:rsid w:val="007B6352"/>
    <w:rsid w:val="007B688E"/>
    <w:rsid w:val="007B6B5F"/>
    <w:rsid w:val="007B6FBA"/>
    <w:rsid w:val="007B71AC"/>
    <w:rsid w:val="007C0621"/>
    <w:rsid w:val="007C0B6D"/>
    <w:rsid w:val="007C0E61"/>
    <w:rsid w:val="007C1A67"/>
    <w:rsid w:val="007C2139"/>
    <w:rsid w:val="007C2C2E"/>
    <w:rsid w:val="007C2F9B"/>
    <w:rsid w:val="007C2FAC"/>
    <w:rsid w:val="007C3120"/>
    <w:rsid w:val="007C3380"/>
    <w:rsid w:val="007C3FDD"/>
    <w:rsid w:val="007C48DE"/>
    <w:rsid w:val="007C4DAF"/>
    <w:rsid w:val="007C4EAB"/>
    <w:rsid w:val="007C70F3"/>
    <w:rsid w:val="007D0209"/>
    <w:rsid w:val="007D09D8"/>
    <w:rsid w:val="007D1BBC"/>
    <w:rsid w:val="007D2A0E"/>
    <w:rsid w:val="007D2D4C"/>
    <w:rsid w:val="007D307A"/>
    <w:rsid w:val="007D39A0"/>
    <w:rsid w:val="007D43CC"/>
    <w:rsid w:val="007D4C38"/>
    <w:rsid w:val="007D529B"/>
    <w:rsid w:val="007D5A1B"/>
    <w:rsid w:val="007D5BA4"/>
    <w:rsid w:val="007D6696"/>
    <w:rsid w:val="007D6971"/>
    <w:rsid w:val="007D6F7C"/>
    <w:rsid w:val="007D7B3F"/>
    <w:rsid w:val="007D7E97"/>
    <w:rsid w:val="007E0BB2"/>
    <w:rsid w:val="007E0E88"/>
    <w:rsid w:val="007E14FA"/>
    <w:rsid w:val="007E15E6"/>
    <w:rsid w:val="007E1C61"/>
    <w:rsid w:val="007E2EDA"/>
    <w:rsid w:val="007E31E6"/>
    <w:rsid w:val="007E32C2"/>
    <w:rsid w:val="007E3B9F"/>
    <w:rsid w:val="007E4656"/>
    <w:rsid w:val="007E4BA3"/>
    <w:rsid w:val="007E5487"/>
    <w:rsid w:val="007E5838"/>
    <w:rsid w:val="007F033D"/>
    <w:rsid w:val="007F06AE"/>
    <w:rsid w:val="007F11BE"/>
    <w:rsid w:val="007F11C5"/>
    <w:rsid w:val="007F1330"/>
    <w:rsid w:val="007F17BB"/>
    <w:rsid w:val="007F1DE2"/>
    <w:rsid w:val="007F23CD"/>
    <w:rsid w:val="007F2555"/>
    <w:rsid w:val="007F3C25"/>
    <w:rsid w:val="007F3DD1"/>
    <w:rsid w:val="007F4699"/>
    <w:rsid w:val="007F4FFE"/>
    <w:rsid w:val="007F562A"/>
    <w:rsid w:val="007F5827"/>
    <w:rsid w:val="007F5832"/>
    <w:rsid w:val="007F596A"/>
    <w:rsid w:val="007F5B8C"/>
    <w:rsid w:val="007F5C29"/>
    <w:rsid w:val="007F6084"/>
    <w:rsid w:val="007F64FA"/>
    <w:rsid w:val="007F6F00"/>
    <w:rsid w:val="007F73BC"/>
    <w:rsid w:val="00800107"/>
    <w:rsid w:val="0080039A"/>
    <w:rsid w:val="00800606"/>
    <w:rsid w:val="00800683"/>
    <w:rsid w:val="0080107F"/>
    <w:rsid w:val="00802395"/>
    <w:rsid w:val="00803D07"/>
    <w:rsid w:val="00803DE9"/>
    <w:rsid w:val="00803F88"/>
    <w:rsid w:val="00804246"/>
    <w:rsid w:val="00804458"/>
    <w:rsid w:val="008047BE"/>
    <w:rsid w:val="00804862"/>
    <w:rsid w:val="008048D8"/>
    <w:rsid w:val="00804AF3"/>
    <w:rsid w:val="0080542A"/>
    <w:rsid w:val="00805577"/>
    <w:rsid w:val="008056BF"/>
    <w:rsid w:val="00805A49"/>
    <w:rsid w:val="00805BB4"/>
    <w:rsid w:val="00805F8C"/>
    <w:rsid w:val="0080668D"/>
    <w:rsid w:val="00806B54"/>
    <w:rsid w:val="0080767C"/>
    <w:rsid w:val="00807E18"/>
    <w:rsid w:val="00810FF4"/>
    <w:rsid w:val="00811857"/>
    <w:rsid w:val="008125A6"/>
    <w:rsid w:val="00812669"/>
    <w:rsid w:val="00812FE9"/>
    <w:rsid w:val="00813BA4"/>
    <w:rsid w:val="008140CE"/>
    <w:rsid w:val="008148B5"/>
    <w:rsid w:val="00815611"/>
    <w:rsid w:val="008168E9"/>
    <w:rsid w:val="0081782A"/>
    <w:rsid w:val="00817F07"/>
    <w:rsid w:val="00820486"/>
    <w:rsid w:val="00820B36"/>
    <w:rsid w:val="00820BF9"/>
    <w:rsid w:val="00820D9C"/>
    <w:rsid w:val="00822398"/>
    <w:rsid w:val="00822711"/>
    <w:rsid w:val="00822D98"/>
    <w:rsid w:val="00822FDC"/>
    <w:rsid w:val="00822FEE"/>
    <w:rsid w:val="008230B2"/>
    <w:rsid w:val="00823714"/>
    <w:rsid w:val="0082464F"/>
    <w:rsid w:val="008250A8"/>
    <w:rsid w:val="00826A47"/>
    <w:rsid w:val="00826D10"/>
    <w:rsid w:val="00826F7B"/>
    <w:rsid w:val="00827CAD"/>
    <w:rsid w:val="008300D4"/>
    <w:rsid w:val="00830401"/>
    <w:rsid w:val="00830466"/>
    <w:rsid w:val="008308D3"/>
    <w:rsid w:val="0083169A"/>
    <w:rsid w:val="00831D9F"/>
    <w:rsid w:val="00831E5E"/>
    <w:rsid w:val="0083208A"/>
    <w:rsid w:val="00832486"/>
    <w:rsid w:val="00833534"/>
    <w:rsid w:val="00834290"/>
    <w:rsid w:val="008345C2"/>
    <w:rsid w:val="00835122"/>
    <w:rsid w:val="00835A16"/>
    <w:rsid w:val="00835E94"/>
    <w:rsid w:val="00836064"/>
    <w:rsid w:val="0083700F"/>
    <w:rsid w:val="00837A11"/>
    <w:rsid w:val="00837A40"/>
    <w:rsid w:val="0084043A"/>
    <w:rsid w:val="008406A1"/>
    <w:rsid w:val="008409AC"/>
    <w:rsid w:val="00840BC0"/>
    <w:rsid w:val="0084106B"/>
    <w:rsid w:val="00841BC4"/>
    <w:rsid w:val="00841BF9"/>
    <w:rsid w:val="00841E4B"/>
    <w:rsid w:val="0084290C"/>
    <w:rsid w:val="00842C6D"/>
    <w:rsid w:val="00843174"/>
    <w:rsid w:val="00843268"/>
    <w:rsid w:val="008434C1"/>
    <w:rsid w:val="00844A28"/>
    <w:rsid w:val="00844C41"/>
    <w:rsid w:val="0084592A"/>
    <w:rsid w:val="00845B19"/>
    <w:rsid w:val="00845CF6"/>
    <w:rsid w:val="00846BC7"/>
    <w:rsid w:val="0084734F"/>
    <w:rsid w:val="00847D28"/>
    <w:rsid w:val="008504CE"/>
    <w:rsid w:val="00850B7A"/>
    <w:rsid w:val="00851FC2"/>
    <w:rsid w:val="0085200D"/>
    <w:rsid w:val="008521C8"/>
    <w:rsid w:val="00852B00"/>
    <w:rsid w:val="00852BFF"/>
    <w:rsid w:val="0085313A"/>
    <w:rsid w:val="00853A24"/>
    <w:rsid w:val="00853FCD"/>
    <w:rsid w:val="00854009"/>
    <w:rsid w:val="00855AE7"/>
    <w:rsid w:val="0085616F"/>
    <w:rsid w:val="00856869"/>
    <w:rsid w:val="00856ADB"/>
    <w:rsid w:val="00856FFE"/>
    <w:rsid w:val="008571D8"/>
    <w:rsid w:val="00860C5B"/>
    <w:rsid w:val="00861C7D"/>
    <w:rsid w:val="008627CE"/>
    <w:rsid w:val="00862B27"/>
    <w:rsid w:val="00862F9C"/>
    <w:rsid w:val="00863165"/>
    <w:rsid w:val="00863AAC"/>
    <w:rsid w:val="00863B9F"/>
    <w:rsid w:val="00864566"/>
    <w:rsid w:val="0086559A"/>
    <w:rsid w:val="0086604A"/>
    <w:rsid w:val="0086703B"/>
    <w:rsid w:val="00867102"/>
    <w:rsid w:val="0086717C"/>
    <w:rsid w:val="00867485"/>
    <w:rsid w:val="00867DC7"/>
    <w:rsid w:val="008707F8"/>
    <w:rsid w:val="00870878"/>
    <w:rsid w:val="00871FA6"/>
    <w:rsid w:val="008721FF"/>
    <w:rsid w:val="00872815"/>
    <w:rsid w:val="00873495"/>
    <w:rsid w:val="008735B2"/>
    <w:rsid w:val="00873D3D"/>
    <w:rsid w:val="008741F0"/>
    <w:rsid w:val="008750B8"/>
    <w:rsid w:val="0087584C"/>
    <w:rsid w:val="00876065"/>
    <w:rsid w:val="00876863"/>
    <w:rsid w:val="00876C4B"/>
    <w:rsid w:val="00876FB2"/>
    <w:rsid w:val="0087756B"/>
    <w:rsid w:val="0087764A"/>
    <w:rsid w:val="00877C12"/>
    <w:rsid w:val="0088099D"/>
    <w:rsid w:val="00880C42"/>
    <w:rsid w:val="00880CAE"/>
    <w:rsid w:val="00881363"/>
    <w:rsid w:val="008835F2"/>
    <w:rsid w:val="00883A35"/>
    <w:rsid w:val="00883B8D"/>
    <w:rsid w:val="0088409D"/>
    <w:rsid w:val="0088447A"/>
    <w:rsid w:val="0088551C"/>
    <w:rsid w:val="00886DE9"/>
    <w:rsid w:val="008872E0"/>
    <w:rsid w:val="008874A2"/>
    <w:rsid w:val="00887D87"/>
    <w:rsid w:val="00890E89"/>
    <w:rsid w:val="00890F34"/>
    <w:rsid w:val="00891301"/>
    <w:rsid w:val="008914F5"/>
    <w:rsid w:val="00891817"/>
    <w:rsid w:val="00891896"/>
    <w:rsid w:val="00891C98"/>
    <w:rsid w:val="00892277"/>
    <w:rsid w:val="00892768"/>
    <w:rsid w:val="00893ADB"/>
    <w:rsid w:val="00893C7C"/>
    <w:rsid w:val="00894319"/>
    <w:rsid w:val="008944E2"/>
    <w:rsid w:val="008945D9"/>
    <w:rsid w:val="00894695"/>
    <w:rsid w:val="00894E5F"/>
    <w:rsid w:val="008950F3"/>
    <w:rsid w:val="0089518D"/>
    <w:rsid w:val="00895C79"/>
    <w:rsid w:val="00895DF1"/>
    <w:rsid w:val="00896281"/>
    <w:rsid w:val="0089641E"/>
    <w:rsid w:val="00896511"/>
    <w:rsid w:val="00896884"/>
    <w:rsid w:val="008968A2"/>
    <w:rsid w:val="00896E24"/>
    <w:rsid w:val="008970DD"/>
    <w:rsid w:val="00897BC5"/>
    <w:rsid w:val="008A0227"/>
    <w:rsid w:val="008A0B5E"/>
    <w:rsid w:val="008A0D33"/>
    <w:rsid w:val="008A143E"/>
    <w:rsid w:val="008A24D6"/>
    <w:rsid w:val="008A27EC"/>
    <w:rsid w:val="008A290D"/>
    <w:rsid w:val="008A3755"/>
    <w:rsid w:val="008A379D"/>
    <w:rsid w:val="008A3FCB"/>
    <w:rsid w:val="008A5D04"/>
    <w:rsid w:val="008A653B"/>
    <w:rsid w:val="008A6558"/>
    <w:rsid w:val="008A668D"/>
    <w:rsid w:val="008A6A15"/>
    <w:rsid w:val="008A6CF0"/>
    <w:rsid w:val="008A6E48"/>
    <w:rsid w:val="008A7B0B"/>
    <w:rsid w:val="008B01BD"/>
    <w:rsid w:val="008B1BD5"/>
    <w:rsid w:val="008B2010"/>
    <w:rsid w:val="008B2839"/>
    <w:rsid w:val="008B2BA8"/>
    <w:rsid w:val="008B314A"/>
    <w:rsid w:val="008B3499"/>
    <w:rsid w:val="008B3D62"/>
    <w:rsid w:val="008B3D75"/>
    <w:rsid w:val="008B4223"/>
    <w:rsid w:val="008B4354"/>
    <w:rsid w:val="008B4EFB"/>
    <w:rsid w:val="008B5321"/>
    <w:rsid w:val="008B57A8"/>
    <w:rsid w:val="008B5AED"/>
    <w:rsid w:val="008B5BB2"/>
    <w:rsid w:val="008B5C8C"/>
    <w:rsid w:val="008B5F2D"/>
    <w:rsid w:val="008B6664"/>
    <w:rsid w:val="008B721F"/>
    <w:rsid w:val="008B7BDB"/>
    <w:rsid w:val="008C0D40"/>
    <w:rsid w:val="008C0F26"/>
    <w:rsid w:val="008C229F"/>
    <w:rsid w:val="008C2527"/>
    <w:rsid w:val="008C28C1"/>
    <w:rsid w:val="008C4DBF"/>
    <w:rsid w:val="008C5313"/>
    <w:rsid w:val="008C5F25"/>
    <w:rsid w:val="008C6301"/>
    <w:rsid w:val="008C6437"/>
    <w:rsid w:val="008C6D19"/>
    <w:rsid w:val="008C6D1B"/>
    <w:rsid w:val="008C6D3D"/>
    <w:rsid w:val="008C71F5"/>
    <w:rsid w:val="008C7ED8"/>
    <w:rsid w:val="008D11C9"/>
    <w:rsid w:val="008D22B8"/>
    <w:rsid w:val="008D281F"/>
    <w:rsid w:val="008D2933"/>
    <w:rsid w:val="008D325F"/>
    <w:rsid w:val="008D3436"/>
    <w:rsid w:val="008D3F49"/>
    <w:rsid w:val="008D444A"/>
    <w:rsid w:val="008D4BA2"/>
    <w:rsid w:val="008D51AB"/>
    <w:rsid w:val="008D5F96"/>
    <w:rsid w:val="008D6D3A"/>
    <w:rsid w:val="008D6E66"/>
    <w:rsid w:val="008D7159"/>
    <w:rsid w:val="008D79E2"/>
    <w:rsid w:val="008D7F6B"/>
    <w:rsid w:val="008E0299"/>
    <w:rsid w:val="008E1EA7"/>
    <w:rsid w:val="008E228D"/>
    <w:rsid w:val="008E2A96"/>
    <w:rsid w:val="008E2B81"/>
    <w:rsid w:val="008E3811"/>
    <w:rsid w:val="008E3F7E"/>
    <w:rsid w:val="008E405C"/>
    <w:rsid w:val="008E567F"/>
    <w:rsid w:val="008E6CAF"/>
    <w:rsid w:val="008E6E75"/>
    <w:rsid w:val="008E71B4"/>
    <w:rsid w:val="008F0058"/>
    <w:rsid w:val="008F0186"/>
    <w:rsid w:val="008F06FC"/>
    <w:rsid w:val="008F12D3"/>
    <w:rsid w:val="008F1BC9"/>
    <w:rsid w:val="008F209E"/>
    <w:rsid w:val="008F2925"/>
    <w:rsid w:val="008F2E4A"/>
    <w:rsid w:val="008F3A25"/>
    <w:rsid w:val="008F3D09"/>
    <w:rsid w:val="008F3F30"/>
    <w:rsid w:val="008F40FE"/>
    <w:rsid w:val="008F4476"/>
    <w:rsid w:val="008F452D"/>
    <w:rsid w:val="008F50B3"/>
    <w:rsid w:val="008F57CA"/>
    <w:rsid w:val="008F5947"/>
    <w:rsid w:val="008F601B"/>
    <w:rsid w:val="0090008A"/>
    <w:rsid w:val="009008C0"/>
    <w:rsid w:val="00901A20"/>
    <w:rsid w:val="00901D1A"/>
    <w:rsid w:val="00901E52"/>
    <w:rsid w:val="00901E93"/>
    <w:rsid w:val="009021AC"/>
    <w:rsid w:val="00903277"/>
    <w:rsid w:val="00903419"/>
    <w:rsid w:val="0090396C"/>
    <w:rsid w:val="009039B7"/>
    <w:rsid w:val="00903B11"/>
    <w:rsid w:val="00904D9E"/>
    <w:rsid w:val="00905EE3"/>
    <w:rsid w:val="00906B9A"/>
    <w:rsid w:val="00907313"/>
    <w:rsid w:val="00907FB5"/>
    <w:rsid w:val="00910120"/>
    <w:rsid w:val="00910263"/>
    <w:rsid w:val="00910F32"/>
    <w:rsid w:val="00911170"/>
    <w:rsid w:val="0091173B"/>
    <w:rsid w:val="009119ED"/>
    <w:rsid w:val="00911AB3"/>
    <w:rsid w:val="00911B78"/>
    <w:rsid w:val="00911EB4"/>
    <w:rsid w:val="00912A4D"/>
    <w:rsid w:val="00912DD9"/>
    <w:rsid w:val="009130E3"/>
    <w:rsid w:val="00913C81"/>
    <w:rsid w:val="00913F59"/>
    <w:rsid w:val="009140B5"/>
    <w:rsid w:val="009140CE"/>
    <w:rsid w:val="00914130"/>
    <w:rsid w:val="009157E0"/>
    <w:rsid w:val="00915B17"/>
    <w:rsid w:val="009165A3"/>
    <w:rsid w:val="00916C91"/>
    <w:rsid w:val="00917FF2"/>
    <w:rsid w:val="00920482"/>
    <w:rsid w:val="00920978"/>
    <w:rsid w:val="00920A46"/>
    <w:rsid w:val="00920B6E"/>
    <w:rsid w:val="00920EAC"/>
    <w:rsid w:val="0092109B"/>
    <w:rsid w:val="009215CC"/>
    <w:rsid w:val="00921EF1"/>
    <w:rsid w:val="00924495"/>
    <w:rsid w:val="009249EC"/>
    <w:rsid w:val="00925F27"/>
    <w:rsid w:val="00926297"/>
    <w:rsid w:val="009262CE"/>
    <w:rsid w:val="0092685C"/>
    <w:rsid w:val="00926890"/>
    <w:rsid w:val="00927212"/>
    <w:rsid w:val="009275E6"/>
    <w:rsid w:val="00927B36"/>
    <w:rsid w:val="009300CC"/>
    <w:rsid w:val="00930E6B"/>
    <w:rsid w:val="00930FA0"/>
    <w:rsid w:val="0093148A"/>
    <w:rsid w:val="00933D35"/>
    <w:rsid w:val="0093494F"/>
    <w:rsid w:val="00934E2C"/>
    <w:rsid w:val="009350F7"/>
    <w:rsid w:val="0093540A"/>
    <w:rsid w:val="0093540E"/>
    <w:rsid w:val="00935E6A"/>
    <w:rsid w:val="009362BE"/>
    <w:rsid w:val="0093671C"/>
    <w:rsid w:val="00936A94"/>
    <w:rsid w:val="00936C83"/>
    <w:rsid w:val="00937078"/>
    <w:rsid w:val="00937503"/>
    <w:rsid w:val="00937682"/>
    <w:rsid w:val="00937B88"/>
    <w:rsid w:val="00937EF3"/>
    <w:rsid w:val="0094096F"/>
    <w:rsid w:val="00940B20"/>
    <w:rsid w:val="00941098"/>
    <w:rsid w:val="009411AB"/>
    <w:rsid w:val="00941409"/>
    <w:rsid w:val="009418D4"/>
    <w:rsid w:val="00942DC9"/>
    <w:rsid w:val="009430C0"/>
    <w:rsid w:val="00943AA5"/>
    <w:rsid w:val="00943E24"/>
    <w:rsid w:val="00943EBD"/>
    <w:rsid w:val="0094445E"/>
    <w:rsid w:val="00945B40"/>
    <w:rsid w:val="00946065"/>
    <w:rsid w:val="00946500"/>
    <w:rsid w:val="00947F96"/>
    <w:rsid w:val="0095034C"/>
    <w:rsid w:val="00950D93"/>
    <w:rsid w:val="00950DE6"/>
    <w:rsid w:val="00951A90"/>
    <w:rsid w:val="009520D3"/>
    <w:rsid w:val="00952566"/>
    <w:rsid w:val="00953404"/>
    <w:rsid w:val="0095359B"/>
    <w:rsid w:val="00953A75"/>
    <w:rsid w:val="00953AFA"/>
    <w:rsid w:val="00953B57"/>
    <w:rsid w:val="00953D2D"/>
    <w:rsid w:val="00954001"/>
    <w:rsid w:val="009541EB"/>
    <w:rsid w:val="00954D6F"/>
    <w:rsid w:val="00954E77"/>
    <w:rsid w:val="009556DA"/>
    <w:rsid w:val="00955B3F"/>
    <w:rsid w:val="00955BA1"/>
    <w:rsid w:val="0095727C"/>
    <w:rsid w:val="0095792D"/>
    <w:rsid w:val="00957F4F"/>
    <w:rsid w:val="00960652"/>
    <w:rsid w:val="00960EA7"/>
    <w:rsid w:val="00961635"/>
    <w:rsid w:val="0096167D"/>
    <w:rsid w:val="00961ABA"/>
    <w:rsid w:val="00962284"/>
    <w:rsid w:val="00963083"/>
    <w:rsid w:val="00963B48"/>
    <w:rsid w:val="00963C2A"/>
    <w:rsid w:val="00963E0B"/>
    <w:rsid w:val="009647C7"/>
    <w:rsid w:val="00964FE8"/>
    <w:rsid w:val="0096521F"/>
    <w:rsid w:val="00966042"/>
    <w:rsid w:val="009661E0"/>
    <w:rsid w:val="00966339"/>
    <w:rsid w:val="00966CF6"/>
    <w:rsid w:val="00966E08"/>
    <w:rsid w:val="00966F4A"/>
    <w:rsid w:val="00967298"/>
    <w:rsid w:val="00967B7E"/>
    <w:rsid w:val="00967D60"/>
    <w:rsid w:val="00970158"/>
    <w:rsid w:val="009707A9"/>
    <w:rsid w:val="00970917"/>
    <w:rsid w:val="00970F71"/>
    <w:rsid w:val="009719AA"/>
    <w:rsid w:val="00971A02"/>
    <w:rsid w:val="00971B7A"/>
    <w:rsid w:val="00971F69"/>
    <w:rsid w:val="00972386"/>
    <w:rsid w:val="009725EC"/>
    <w:rsid w:val="0097271E"/>
    <w:rsid w:val="009733D1"/>
    <w:rsid w:val="00973586"/>
    <w:rsid w:val="00973719"/>
    <w:rsid w:val="00973B8D"/>
    <w:rsid w:val="0097487E"/>
    <w:rsid w:val="00974B91"/>
    <w:rsid w:val="00975396"/>
    <w:rsid w:val="009753EC"/>
    <w:rsid w:val="0097545D"/>
    <w:rsid w:val="00975A85"/>
    <w:rsid w:val="00975F18"/>
    <w:rsid w:val="00976B17"/>
    <w:rsid w:val="00976B5D"/>
    <w:rsid w:val="00977298"/>
    <w:rsid w:val="009772E7"/>
    <w:rsid w:val="00977C47"/>
    <w:rsid w:val="00977C77"/>
    <w:rsid w:val="009806DD"/>
    <w:rsid w:val="009815D3"/>
    <w:rsid w:val="009818D5"/>
    <w:rsid w:val="00981D00"/>
    <w:rsid w:val="00982050"/>
    <w:rsid w:val="00982607"/>
    <w:rsid w:val="00982B68"/>
    <w:rsid w:val="00982F11"/>
    <w:rsid w:val="00983877"/>
    <w:rsid w:val="0098484A"/>
    <w:rsid w:val="009848CC"/>
    <w:rsid w:val="00984AD4"/>
    <w:rsid w:val="00984D56"/>
    <w:rsid w:val="00985317"/>
    <w:rsid w:val="00985418"/>
    <w:rsid w:val="009858F9"/>
    <w:rsid w:val="00985A81"/>
    <w:rsid w:val="009860D5"/>
    <w:rsid w:val="00986175"/>
    <w:rsid w:val="009876C2"/>
    <w:rsid w:val="00987DA4"/>
    <w:rsid w:val="00987EAA"/>
    <w:rsid w:val="0099001C"/>
    <w:rsid w:val="0099071D"/>
    <w:rsid w:val="009907D6"/>
    <w:rsid w:val="00990ED2"/>
    <w:rsid w:val="0099230D"/>
    <w:rsid w:val="00992A63"/>
    <w:rsid w:val="00992D24"/>
    <w:rsid w:val="00993021"/>
    <w:rsid w:val="0099308F"/>
    <w:rsid w:val="0099327A"/>
    <w:rsid w:val="009934E2"/>
    <w:rsid w:val="0099435F"/>
    <w:rsid w:val="009945ED"/>
    <w:rsid w:val="009951F1"/>
    <w:rsid w:val="00995E32"/>
    <w:rsid w:val="0099605A"/>
    <w:rsid w:val="00997AE0"/>
    <w:rsid w:val="009A0C6D"/>
    <w:rsid w:val="009A0D43"/>
    <w:rsid w:val="009A1F38"/>
    <w:rsid w:val="009A2208"/>
    <w:rsid w:val="009A2CE8"/>
    <w:rsid w:val="009A2D8D"/>
    <w:rsid w:val="009A2F5C"/>
    <w:rsid w:val="009A3A2C"/>
    <w:rsid w:val="009A3AAF"/>
    <w:rsid w:val="009A3C2A"/>
    <w:rsid w:val="009A43C4"/>
    <w:rsid w:val="009A4B34"/>
    <w:rsid w:val="009A4C7F"/>
    <w:rsid w:val="009A4CFD"/>
    <w:rsid w:val="009A4F9C"/>
    <w:rsid w:val="009A5044"/>
    <w:rsid w:val="009A53BC"/>
    <w:rsid w:val="009A54C3"/>
    <w:rsid w:val="009A65B1"/>
    <w:rsid w:val="009A6A7C"/>
    <w:rsid w:val="009A6D08"/>
    <w:rsid w:val="009A6ED6"/>
    <w:rsid w:val="009A7F20"/>
    <w:rsid w:val="009B070B"/>
    <w:rsid w:val="009B0832"/>
    <w:rsid w:val="009B08ED"/>
    <w:rsid w:val="009B0AE7"/>
    <w:rsid w:val="009B13BF"/>
    <w:rsid w:val="009B16EA"/>
    <w:rsid w:val="009B1ABE"/>
    <w:rsid w:val="009B1C81"/>
    <w:rsid w:val="009B20F5"/>
    <w:rsid w:val="009B2213"/>
    <w:rsid w:val="009B2A15"/>
    <w:rsid w:val="009B306A"/>
    <w:rsid w:val="009B3182"/>
    <w:rsid w:val="009B31AB"/>
    <w:rsid w:val="009B343F"/>
    <w:rsid w:val="009B3634"/>
    <w:rsid w:val="009B3E85"/>
    <w:rsid w:val="009B494D"/>
    <w:rsid w:val="009B4A36"/>
    <w:rsid w:val="009B5052"/>
    <w:rsid w:val="009B54D6"/>
    <w:rsid w:val="009B5896"/>
    <w:rsid w:val="009B5B78"/>
    <w:rsid w:val="009B5D50"/>
    <w:rsid w:val="009B6798"/>
    <w:rsid w:val="009B6B83"/>
    <w:rsid w:val="009C057F"/>
    <w:rsid w:val="009C06C3"/>
    <w:rsid w:val="009C2216"/>
    <w:rsid w:val="009C235A"/>
    <w:rsid w:val="009C260F"/>
    <w:rsid w:val="009C2A16"/>
    <w:rsid w:val="009C3C45"/>
    <w:rsid w:val="009C4363"/>
    <w:rsid w:val="009C47D0"/>
    <w:rsid w:val="009C49D4"/>
    <w:rsid w:val="009C5969"/>
    <w:rsid w:val="009C5D9C"/>
    <w:rsid w:val="009C606D"/>
    <w:rsid w:val="009C6305"/>
    <w:rsid w:val="009C6409"/>
    <w:rsid w:val="009C7B54"/>
    <w:rsid w:val="009D0A4E"/>
    <w:rsid w:val="009D135F"/>
    <w:rsid w:val="009D1CAC"/>
    <w:rsid w:val="009D24A3"/>
    <w:rsid w:val="009D2852"/>
    <w:rsid w:val="009D2BD1"/>
    <w:rsid w:val="009D3647"/>
    <w:rsid w:val="009D3883"/>
    <w:rsid w:val="009D3915"/>
    <w:rsid w:val="009D3FD7"/>
    <w:rsid w:val="009D4B02"/>
    <w:rsid w:val="009D59C6"/>
    <w:rsid w:val="009D5D0F"/>
    <w:rsid w:val="009D6965"/>
    <w:rsid w:val="009D6B2A"/>
    <w:rsid w:val="009D6C03"/>
    <w:rsid w:val="009D6E68"/>
    <w:rsid w:val="009D6F19"/>
    <w:rsid w:val="009D6FB7"/>
    <w:rsid w:val="009D795E"/>
    <w:rsid w:val="009D7AAD"/>
    <w:rsid w:val="009E0B91"/>
    <w:rsid w:val="009E171E"/>
    <w:rsid w:val="009E1CF0"/>
    <w:rsid w:val="009E1FBB"/>
    <w:rsid w:val="009E234E"/>
    <w:rsid w:val="009E24BF"/>
    <w:rsid w:val="009E2639"/>
    <w:rsid w:val="009E2B7B"/>
    <w:rsid w:val="009E36A5"/>
    <w:rsid w:val="009E4BB8"/>
    <w:rsid w:val="009E4F31"/>
    <w:rsid w:val="009E5976"/>
    <w:rsid w:val="009E69A4"/>
    <w:rsid w:val="009E69DD"/>
    <w:rsid w:val="009E7A7D"/>
    <w:rsid w:val="009E7F4B"/>
    <w:rsid w:val="009F07AB"/>
    <w:rsid w:val="009F15B6"/>
    <w:rsid w:val="009F1B43"/>
    <w:rsid w:val="009F1C55"/>
    <w:rsid w:val="009F2232"/>
    <w:rsid w:val="009F2DA8"/>
    <w:rsid w:val="009F2F83"/>
    <w:rsid w:val="009F3426"/>
    <w:rsid w:val="009F360B"/>
    <w:rsid w:val="009F3CF2"/>
    <w:rsid w:val="009F44CA"/>
    <w:rsid w:val="009F4B13"/>
    <w:rsid w:val="009F4B92"/>
    <w:rsid w:val="009F539A"/>
    <w:rsid w:val="009F5B63"/>
    <w:rsid w:val="009F5D47"/>
    <w:rsid w:val="009F5F2D"/>
    <w:rsid w:val="009F60D3"/>
    <w:rsid w:val="009F6B68"/>
    <w:rsid w:val="009F76DA"/>
    <w:rsid w:val="00A00A18"/>
    <w:rsid w:val="00A00A65"/>
    <w:rsid w:val="00A011F2"/>
    <w:rsid w:val="00A018AA"/>
    <w:rsid w:val="00A02098"/>
    <w:rsid w:val="00A03211"/>
    <w:rsid w:val="00A03386"/>
    <w:rsid w:val="00A03E09"/>
    <w:rsid w:val="00A03FB9"/>
    <w:rsid w:val="00A04898"/>
    <w:rsid w:val="00A04B63"/>
    <w:rsid w:val="00A04CC8"/>
    <w:rsid w:val="00A05F5E"/>
    <w:rsid w:val="00A067E4"/>
    <w:rsid w:val="00A06E33"/>
    <w:rsid w:val="00A071AC"/>
    <w:rsid w:val="00A076F3"/>
    <w:rsid w:val="00A103CB"/>
    <w:rsid w:val="00A120C8"/>
    <w:rsid w:val="00A12205"/>
    <w:rsid w:val="00A128D7"/>
    <w:rsid w:val="00A12EFA"/>
    <w:rsid w:val="00A13E58"/>
    <w:rsid w:val="00A140AF"/>
    <w:rsid w:val="00A14342"/>
    <w:rsid w:val="00A143F7"/>
    <w:rsid w:val="00A14515"/>
    <w:rsid w:val="00A14769"/>
    <w:rsid w:val="00A15194"/>
    <w:rsid w:val="00A1586E"/>
    <w:rsid w:val="00A158E1"/>
    <w:rsid w:val="00A160F2"/>
    <w:rsid w:val="00A16315"/>
    <w:rsid w:val="00A16740"/>
    <w:rsid w:val="00A168C3"/>
    <w:rsid w:val="00A16B9C"/>
    <w:rsid w:val="00A16DC3"/>
    <w:rsid w:val="00A16FD1"/>
    <w:rsid w:val="00A16FDE"/>
    <w:rsid w:val="00A17178"/>
    <w:rsid w:val="00A172A7"/>
    <w:rsid w:val="00A173C6"/>
    <w:rsid w:val="00A177CB"/>
    <w:rsid w:val="00A17D1B"/>
    <w:rsid w:val="00A20324"/>
    <w:rsid w:val="00A20A0F"/>
    <w:rsid w:val="00A20D61"/>
    <w:rsid w:val="00A21157"/>
    <w:rsid w:val="00A213DF"/>
    <w:rsid w:val="00A21564"/>
    <w:rsid w:val="00A21585"/>
    <w:rsid w:val="00A2185B"/>
    <w:rsid w:val="00A21F09"/>
    <w:rsid w:val="00A220AB"/>
    <w:rsid w:val="00A22323"/>
    <w:rsid w:val="00A2342C"/>
    <w:rsid w:val="00A2344D"/>
    <w:rsid w:val="00A234AE"/>
    <w:rsid w:val="00A23EDB"/>
    <w:rsid w:val="00A24BF5"/>
    <w:rsid w:val="00A24D5B"/>
    <w:rsid w:val="00A255CD"/>
    <w:rsid w:val="00A2617A"/>
    <w:rsid w:val="00A261E1"/>
    <w:rsid w:val="00A26905"/>
    <w:rsid w:val="00A26C75"/>
    <w:rsid w:val="00A26CE3"/>
    <w:rsid w:val="00A3006D"/>
    <w:rsid w:val="00A3013E"/>
    <w:rsid w:val="00A30521"/>
    <w:rsid w:val="00A3077E"/>
    <w:rsid w:val="00A30F70"/>
    <w:rsid w:val="00A3201D"/>
    <w:rsid w:val="00A32664"/>
    <w:rsid w:val="00A327B6"/>
    <w:rsid w:val="00A32A31"/>
    <w:rsid w:val="00A32D4C"/>
    <w:rsid w:val="00A33307"/>
    <w:rsid w:val="00A3338B"/>
    <w:rsid w:val="00A33DE5"/>
    <w:rsid w:val="00A37306"/>
    <w:rsid w:val="00A37AEF"/>
    <w:rsid w:val="00A37EBE"/>
    <w:rsid w:val="00A37EDD"/>
    <w:rsid w:val="00A37FB3"/>
    <w:rsid w:val="00A40847"/>
    <w:rsid w:val="00A40AFB"/>
    <w:rsid w:val="00A40F55"/>
    <w:rsid w:val="00A43051"/>
    <w:rsid w:val="00A433C1"/>
    <w:rsid w:val="00A438DB"/>
    <w:rsid w:val="00A44476"/>
    <w:rsid w:val="00A446AB"/>
    <w:rsid w:val="00A449E0"/>
    <w:rsid w:val="00A45342"/>
    <w:rsid w:val="00A45746"/>
    <w:rsid w:val="00A45DF3"/>
    <w:rsid w:val="00A46C93"/>
    <w:rsid w:val="00A47CB5"/>
    <w:rsid w:val="00A47DC7"/>
    <w:rsid w:val="00A50029"/>
    <w:rsid w:val="00A5016B"/>
    <w:rsid w:val="00A503EE"/>
    <w:rsid w:val="00A504B6"/>
    <w:rsid w:val="00A5100A"/>
    <w:rsid w:val="00A51134"/>
    <w:rsid w:val="00A51360"/>
    <w:rsid w:val="00A5137D"/>
    <w:rsid w:val="00A51875"/>
    <w:rsid w:val="00A51F85"/>
    <w:rsid w:val="00A522CE"/>
    <w:rsid w:val="00A52419"/>
    <w:rsid w:val="00A52423"/>
    <w:rsid w:val="00A52775"/>
    <w:rsid w:val="00A55177"/>
    <w:rsid w:val="00A5574C"/>
    <w:rsid w:val="00A55806"/>
    <w:rsid w:val="00A5592F"/>
    <w:rsid w:val="00A55EDE"/>
    <w:rsid w:val="00A5607F"/>
    <w:rsid w:val="00A568D9"/>
    <w:rsid w:val="00A56F5E"/>
    <w:rsid w:val="00A56F8F"/>
    <w:rsid w:val="00A57077"/>
    <w:rsid w:val="00A57130"/>
    <w:rsid w:val="00A57ED9"/>
    <w:rsid w:val="00A57FB0"/>
    <w:rsid w:val="00A60090"/>
    <w:rsid w:val="00A60163"/>
    <w:rsid w:val="00A6079F"/>
    <w:rsid w:val="00A61027"/>
    <w:rsid w:val="00A6133A"/>
    <w:rsid w:val="00A6226D"/>
    <w:rsid w:val="00A624F0"/>
    <w:rsid w:val="00A630BB"/>
    <w:rsid w:val="00A63BFB"/>
    <w:rsid w:val="00A63D61"/>
    <w:rsid w:val="00A63F6D"/>
    <w:rsid w:val="00A646A0"/>
    <w:rsid w:val="00A65190"/>
    <w:rsid w:val="00A656B6"/>
    <w:rsid w:val="00A65A29"/>
    <w:rsid w:val="00A65A7B"/>
    <w:rsid w:val="00A65FEF"/>
    <w:rsid w:val="00A66767"/>
    <w:rsid w:val="00A66ABB"/>
    <w:rsid w:val="00A66CF4"/>
    <w:rsid w:val="00A66DD6"/>
    <w:rsid w:val="00A67AB0"/>
    <w:rsid w:val="00A70344"/>
    <w:rsid w:val="00A70760"/>
    <w:rsid w:val="00A70D7F"/>
    <w:rsid w:val="00A70E81"/>
    <w:rsid w:val="00A70E91"/>
    <w:rsid w:val="00A7189B"/>
    <w:rsid w:val="00A71EBF"/>
    <w:rsid w:val="00A72346"/>
    <w:rsid w:val="00A723C8"/>
    <w:rsid w:val="00A72CF7"/>
    <w:rsid w:val="00A736B1"/>
    <w:rsid w:val="00A739DF"/>
    <w:rsid w:val="00A73E17"/>
    <w:rsid w:val="00A74202"/>
    <w:rsid w:val="00A74518"/>
    <w:rsid w:val="00A74BD2"/>
    <w:rsid w:val="00A75575"/>
    <w:rsid w:val="00A75676"/>
    <w:rsid w:val="00A75E3E"/>
    <w:rsid w:val="00A76465"/>
    <w:rsid w:val="00A77E40"/>
    <w:rsid w:val="00A77FB6"/>
    <w:rsid w:val="00A8026D"/>
    <w:rsid w:val="00A806CB"/>
    <w:rsid w:val="00A80D38"/>
    <w:rsid w:val="00A814F6"/>
    <w:rsid w:val="00A8181B"/>
    <w:rsid w:val="00A819C2"/>
    <w:rsid w:val="00A81CED"/>
    <w:rsid w:val="00A8244E"/>
    <w:rsid w:val="00A82499"/>
    <w:rsid w:val="00A82615"/>
    <w:rsid w:val="00A82902"/>
    <w:rsid w:val="00A82D50"/>
    <w:rsid w:val="00A82E4C"/>
    <w:rsid w:val="00A83D88"/>
    <w:rsid w:val="00A84A5A"/>
    <w:rsid w:val="00A84A83"/>
    <w:rsid w:val="00A84AF8"/>
    <w:rsid w:val="00A85C2F"/>
    <w:rsid w:val="00A87051"/>
    <w:rsid w:val="00A87322"/>
    <w:rsid w:val="00A8768A"/>
    <w:rsid w:val="00A87CCF"/>
    <w:rsid w:val="00A90873"/>
    <w:rsid w:val="00A90DC4"/>
    <w:rsid w:val="00A90EE9"/>
    <w:rsid w:val="00A912DC"/>
    <w:rsid w:val="00A91A8B"/>
    <w:rsid w:val="00A91C6D"/>
    <w:rsid w:val="00A92A81"/>
    <w:rsid w:val="00A937E9"/>
    <w:rsid w:val="00A93C53"/>
    <w:rsid w:val="00A94063"/>
    <w:rsid w:val="00A94BAC"/>
    <w:rsid w:val="00A94EBF"/>
    <w:rsid w:val="00A956EE"/>
    <w:rsid w:val="00A95EAB"/>
    <w:rsid w:val="00A97DB6"/>
    <w:rsid w:val="00A97FB8"/>
    <w:rsid w:val="00AA0134"/>
    <w:rsid w:val="00AA1171"/>
    <w:rsid w:val="00AA2020"/>
    <w:rsid w:val="00AA2456"/>
    <w:rsid w:val="00AA2CCA"/>
    <w:rsid w:val="00AA2EC2"/>
    <w:rsid w:val="00AA2F60"/>
    <w:rsid w:val="00AA2FAD"/>
    <w:rsid w:val="00AA345D"/>
    <w:rsid w:val="00AA34B6"/>
    <w:rsid w:val="00AA456F"/>
    <w:rsid w:val="00AA4605"/>
    <w:rsid w:val="00AA5653"/>
    <w:rsid w:val="00AA5AC1"/>
    <w:rsid w:val="00AA5C64"/>
    <w:rsid w:val="00AA727B"/>
    <w:rsid w:val="00AB005A"/>
    <w:rsid w:val="00AB05C1"/>
    <w:rsid w:val="00AB06B0"/>
    <w:rsid w:val="00AB06F6"/>
    <w:rsid w:val="00AB11B7"/>
    <w:rsid w:val="00AB1C5F"/>
    <w:rsid w:val="00AB1FB3"/>
    <w:rsid w:val="00AB4279"/>
    <w:rsid w:val="00AB45A4"/>
    <w:rsid w:val="00AB50A4"/>
    <w:rsid w:val="00AB572C"/>
    <w:rsid w:val="00AB5906"/>
    <w:rsid w:val="00AB6224"/>
    <w:rsid w:val="00AB6801"/>
    <w:rsid w:val="00AB6AE8"/>
    <w:rsid w:val="00AC0876"/>
    <w:rsid w:val="00AC129E"/>
    <w:rsid w:val="00AC1396"/>
    <w:rsid w:val="00AC1641"/>
    <w:rsid w:val="00AC1664"/>
    <w:rsid w:val="00AC1773"/>
    <w:rsid w:val="00AC1D7B"/>
    <w:rsid w:val="00AC2DC9"/>
    <w:rsid w:val="00AC3331"/>
    <w:rsid w:val="00AC36B4"/>
    <w:rsid w:val="00AC401C"/>
    <w:rsid w:val="00AC44AA"/>
    <w:rsid w:val="00AC49BE"/>
    <w:rsid w:val="00AC53D0"/>
    <w:rsid w:val="00AC5B0F"/>
    <w:rsid w:val="00AC5D5E"/>
    <w:rsid w:val="00AC62AB"/>
    <w:rsid w:val="00AC66B4"/>
    <w:rsid w:val="00AC679B"/>
    <w:rsid w:val="00AC7280"/>
    <w:rsid w:val="00AC7382"/>
    <w:rsid w:val="00AC749E"/>
    <w:rsid w:val="00AC75BC"/>
    <w:rsid w:val="00AC77F6"/>
    <w:rsid w:val="00AC78B1"/>
    <w:rsid w:val="00AC79D1"/>
    <w:rsid w:val="00AC7FC9"/>
    <w:rsid w:val="00AD01CE"/>
    <w:rsid w:val="00AD06D2"/>
    <w:rsid w:val="00AD0BD1"/>
    <w:rsid w:val="00AD0F14"/>
    <w:rsid w:val="00AD111D"/>
    <w:rsid w:val="00AD11E6"/>
    <w:rsid w:val="00AD1642"/>
    <w:rsid w:val="00AD250A"/>
    <w:rsid w:val="00AD2674"/>
    <w:rsid w:val="00AD2984"/>
    <w:rsid w:val="00AD3799"/>
    <w:rsid w:val="00AD37E5"/>
    <w:rsid w:val="00AD38EE"/>
    <w:rsid w:val="00AD3981"/>
    <w:rsid w:val="00AD46AD"/>
    <w:rsid w:val="00AD4A5B"/>
    <w:rsid w:val="00AD4F8C"/>
    <w:rsid w:val="00AD521C"/>
    <w:rsid w:val="00AD55D1"/>
    <w:rsid w:val="00AD5889"/>
    <w:rsid w:val="00AD650C"/>
    <w:rsid w:val="00AD6ADC"/>
    <w:rsid w:val="00AD78CF"/>
    <w:rsid w:val="00AD7A6D"/>
    <w:rsid w:val="00AE0863"/>
    <w:rsid w:val="00AE0DD5"/>
    <w:rsid w:val="00AE11D2"/>
    <w:rsid w:val="00AE195A"/>
    <w:rsid w:val="00AE2E49"/>
    <w:rsid w:val="00AE31C9"/>
    <w:rsid w:val="00AE31EC"/>
    <w:rsid w:val="00AE39E2"/>
    <w:rsid w:val="00AE3C2D"/>
    <w:rsid w:val="00AE3F71"/>
    <w:rsid w:val="00AE4C1C"/>
    <w:rsid w:val="00AE5C86"/>
    <w:rsid w:val="00AE6624"/>
    <w:rsid w:val="00AE671F"/>
    <w:rsid w:val="00AE6840"/>
    <w:rsid w:val="00AE7157"/>
    <w:rsid w:val="00AE7181"/>
    <w:rsid w:val="00AE72B1"/>
    <w:rsid w:val="00AE7435"/>
    <w:rsid w:val="00AE7780"/>
    <w:rsid w:val="00AE7F33"/>
    <w:rsid w:val="00AF085A"/>
    <w:rsid w:val="00AF0A65"/>
    <w:rsid w:val="00AF10A1"/>
    <w:rsid w:val="00AF12A1"/>
    <w:rsid w:val="00AF12CF"/>
    <w:rsid w:val="00AF1776"/>
    <w:rsid w:val="00AF1A1A"/>
    <w:rsid w:val="00AF1A43"/>
    <w:rsid w:val="00AF2115"/>
    <w:rsid w:val="00AF267D"/>
    <w:rsid w:val="00AF2771"/>
    <w:rsid w:val="00AF27F1"/>
    <w:rsid w:val="00AF34DB"/>
    <w:rsid w:val="00AF39C7"/>
    <w:rsid w:val="00AF3B0B"/>
    <w:rsid w:val="00AF48CA"/>
    <w:rsid w:val="00AF49E1"/>
    <w:rsid w:val="00AF4C78"/>
    <w:rsid w:val="00AF4D66"/>
    <w:rsid w:val="00AF5C1D"/>
    <w:rsid w:val="00AF5CA3"/>
    <w:rsid w:val="00AF66EE"/>
    <w:rsid w:val="00AF6ED6"/>
    <w:rsid w:val="00AF73EA"/>
    <w:rsid w:val="00AF76CD"/>
    <w:rsid w:val="00AF7E5D"/>
    <w:rsid w:val="00AF7EBD"/>
    <w:rsid w:val="00B000F1"/>
    <w:rsid w:val="00B001F5"/>
    <w:rsid w:val="00B00256"/>
    <w:rsid w:val="00B00420"/>
    <w:rsid w:val="00B00789"/>
    <w:rsid w:val="00B00FEB"/>
    <w:rsid w:val="00B011BC"/>
    <w:rsid w:val="00B016BF"/>
    <w:rsid w:val="00B01B1B"/>
    <w:rsid w:val="00B0287D"/>
    <w:rsid w:val="00B02C8D"/>
    <w:rsid w:val="00B0398C"/>
    <w:rsid w:val="00B03BB9"/>
    <w:rsid w:val="00B0427F"/>
    <w:rsid w:val="00B04E22"/>
    <w:rsid w:val="00B052BD"/>
    <w:rsid w:val="00B05E77"/>
    <w:rsid w:val="00B06404"/>
    <w:rsid w:val="00B07704"/>
    <w:rsid w:val="00B103FC"/>
    <w:rsid w:val="00B107B0"/>
    <w:rsid w:val="00B11281"/>
    <w:rsid w:val="00B1161E"/>
    <w:rsid w:val="00B124BF"/>
    <w:rsid w:val="00B127C7"/>
    <w:rsid w:val="00B12A5E"/>
    <w:rsid w:val="00B12A96"/>
    <w:rsid w:val="00B12E25"/>
    <w:rsid w:val="00B13142"/>
    <w:rsid w:val="00B1407F"/>
    <w:rsid w:val="00B14619"/>
    <w:rsid w:val="00B14B54"/>
    <w:rsid w:val="00B15010"/>
    <w:rsid w:val="00B15CB5"/>
    <w:rsid w:val="00B16501"/>
    <w:rsid w:val="00B17891"/>
    <w:rsid w:val="00B204A7"/>
    <w:rsid w:val="00B210B3"/>
    <w:rsid w:val="00B2280E"/>
    <w:rsid w:val="00B23434"/>
    <w:rsid w:val="00B2368A"/>
    <w:rsid w:val="00B23E63"/>
    <w:rsid w:val="00B24357"/>
    <w:rsid w:val="00B24CB7"/>
    <w:rsid w:val="00B2566A"/>
    <w:rsid w:val="00B2604E"/>
    <w:rsid w:val="00B26135"/>
    <w:rsid w:val="00B26AC6"/>
    <w:rsid w:val="00B26CAA"/>
    <w:rsid w:val="00B26F80"/>
    <w:rsid w:val="00B27073"/>
    <w:rsid w:val="00B275E9"/>
    <w:rsid w:val="00B27635"/>
    <w:rsid w:val="00B278AE"/>
    <w:rsid w:val="00B27BA4"/>
    <w:rsid w:val="00B27D0B"/>
    <w:rsid w:val="00B27D2F"/>
    <w:rsid w:val="00B27D9A"/>
    <w:rsid w:val="00B27EB4"/>
    <w:rsid w:val="00B30931"/>
    <w:rsid w:val="00B30E52"/>
    <w:rsid w:val="00B30F4B"/>
    <w:rsid w:val="00B316CA"/>
    <w:rsid w:val="00B31A0F"/>
    <w:rsid w:val="00B31E40"/>
    <w:rsid w:val="00B3287F"/>
    <w:rsid w:val="00B3365B"/>
    <w:rsid w:val="00B35CE9"/>
    <w:rsid w:val="00B35D9D"/>
    <w:rsid w:val="00B36C70"/>
    <w:rsid w:val="00B36E4A"/>
    <w:rsid w:val="00B3764F"/>
    <w:rsid w:val="00B37675"/>
    <w:rsid w:val="00B379C3"/>
    <w:rsid w:val="00B4028E"/>
    <w:rsid w:val="00B41156"/>
    <w:rsid w:val="00B41181"/>
    <w:rsid w:val="00B415DF"/>
    <w:rsid w:val="00B423BA"/>
    <w:rsid w:val="00B42C6E"/>
    <w:rsid w:val="00B430C9"/>
    <w:rsid w:val="00B4330A"/>
    <w:rsid w:val="00B43534"/>
    <w:rsid w:val="00B43CA3"/>
    <w:rsid w:val="00B43E43"/>
    <w:rsid w:val="00B4454A"/>
    <w:rsid w:val="00B44F7E"/>
    <w:rsid w:val="00B458D2"/>
    <w:rsid w:val="00B45FDA"/>
    <w:rsid w:val="00B46444"/>
    <w:rsid w:val="00B46821"/>
    <w:rsid w:val="00B46A88"/>
    <w:rsid w:val="00B4729E"/>
    <w:rsid w:val="00B477F0"/>
    <w:rsid w:val="00B47F25"/>
    <w:rsid w:val="00B47F51"/>
    <w:rsid w:val="00B50129"/>
    <w:rsid w:val="00B504AC"/>
    <w:rsid w:val="00B510AE"/>
    <w:rsid w:val="00B513EB"/>
    <w:rsid w:val="00B52FEE"/>
    <w:rsid w:val="00B53432"/>
    <w:rsid w:val="00B54A79"/>
    <w:rsid w:val="00B56311"/>
    <w:rsid w:val="00B571C9"/>
    <w:rsid w:val="00B573D6"/>
    <w:rsid w:val="00B6025C"/>
    <w:rsid w:val="00B60C39"/>
    <w:rsid w:val="00B61D80"/>
    <w:rsid w:val="00B620FF"/>
    <w:rsid w:val="00B621DA"/>
    <w:rsid w:val="00B6223B"/>
    <w:rsid w:val="00B6323A"/>
    <w:rsid w:val="00B638F1"/>
    <w:rsid w:val="00B63D81"/>
    <w:rsid w:val="00B63DAF"/>
    <w:rsid w:val="00B6412A"/>
    <w:rsid w:val="00B64C1A"/>
    <w:rsid w:val="00B650F8"/>
    <w:rsid w:val="00B652B2"/>
    <w:rsid w:val="00B65745"/>
    <w:rsid w:val="00B6609F"/>
    <w:rsid w:val="00B6677B"/>
    <w:rsid w:val="00B66E99"/>
    <w:rsid w:val="00B66F9B"/>
    <w:rsid w:val="00B67756"/>
    <w:rsid w:val="00B67B80"/>
    <w:rsid w:val="00B67BC7"/>
    <w:rsid w:val="00B67D5A"/>
    <w:rsid w:val="00B701A3"/>
    <w:rsid w:val="00B7054A"/>
    <w:rsid w:val="00B70C9B"/>
    <w:rsid w:val="00B71D97"/>
    <w:rsid w:val="00B71E4E"/>
    <w:rsid w:val="00B720AC"/>
    <w:rsid w:val="00B724D7"/>
    <w:rsid w:val="00B72CBE"/>
    <w:rsid w:val="00B734F2"/>
    <w:rsid w:val="00B73756"/>
    <w:rsid w:val="00B73C71"/>
    <w:rsid w:val="00B74692"/>
    <w:rsid w:val="00B74737"/>
    <w:rsid w:val="00B7475C"/>
    <w:rsid w:val="00B747FD"/>
    <w:rsid w:val="00B75C50"/>
    <w:rsid w:val="00B765EF"/>
    <w:rsid w:val="00B76858"/>
    <w:rsid w:val="00B77227"/>
    <w:rsid w:val="00B7796B"/>
    <w:rsid w:val="00B77A82"/>
    <w:rsid w:val="00B77BCB"/>
    <w:rsid w:val="00B8025D"/>
    <w:rsid w:val="00B80588"/>
    <w:rsid w:val="00B80867"/>
    <w:rsid w:val="00B80CB8"/>
    <w:rsid w:val="00B8135D"/>
    <w:rsid w:val="00B8154D"/>
    <w:rsid w:val="00B81561"/>
    <w:rsid w:val="00B821E1"/>
    <w:rsid w:val="00B82CBD"/>
    <w:rsid w:val="00B841C6"/>
    <w:rsid w:val="00B847FF"/>
    <w:rsid w:val="00B84866"/>
    <w:rsid w:val="00B852C3"/>
    <w:rsid w:val="00B8588F"/>
    <w:rsid w:val="00B85FED"/>
    <w:rsid w:val="00B86B94"/>
    <w:rsid w:val="00B86D38"/>
    <w:rsid w:val="00B87D12"/>
    <w:rsid w:val="00B87D1F"/>
    <w:rsid w:val="00B9044E"/>
    <w:rsid w:val="00B90BF0"/>
    <w:rsid w:val="00B91003"/>
    <w:rsid w:val="00B91524"/>
    <w:rsid w:val="00B920DA"/>
    <w:rsid w:val="00B927EC"/>
    <w:rsid w:val="00B92A56"/>
    <w:rsid w:val="00B930E4"/>
    <w:rsid w:val="00B93322"/>
    <w:rsid w:val="00B9344E"/>
    <w:rsid w:val="00B9399B"/>
    <w:rsid w:val="00B93D25"/>
    <w:rsid w:val="00B93FB1"/>
    <w:rsid w:val="00B94936"/>
    <w:rsid w:val="00B95641"/>
    <w:rsid w:val="00B95CB6"/>
    <w:rsid w:val="00B96521"/>
    <w:rsid w:val="00B966D8"/>
    <w:rsid w:val="00B96DBB"/>
    <w:rsid w:val="00BA087C"/>
    <w:rsid w:val="00BA0D26"/>
    <w:rsid w:val="00BA0FE6"/>
    <w:rsid w:val="00BA201B"/>
    <w:rsid w:val="00BA2D4E"/>
    <w:rsid w:val="00BA2DEE"/>
    <w:rsid w:val="00BA336B"/>
    <w:rsid w:val="00BA418B"/>
    <w:rsid w:val="00BA41A2"/>
    <w:rsid w:val="00BA4293"/>
    <w:rsid w:val="00BA4B65"/>
    <w:rsid w:val="00BA4D2B"/>
    <w:rsid w:val="00BA4D3E"/>
    <w:rsid w:val="00BA4FE8"/>
    <w:rsid w:val="00BA533F"/>
    <w:rsid w:val="00BA5B30"/>
    <w:rsid w:val="00BA601B"/>
    <w:rsid w:val="00BA61E5"/>
    <w:rsid w:val="00BA698C"/>
    <w:rsid w:val="00BA6B92"/>
    <w:rsid w:val="00BA6BEB"/>
    <w:rsid w:val="00BA7783"/>
    <w:rsid w:val="00BA77DB"/>
    <w:rsid w:val="00BA7FC6"/>
    <w:rsid w:val="00BB00A7"/>
    <w:rsid w:val="00BB0124"/>
    <w:rsid w:val="00BB06C5"/>
    <w:rsid w:val="00BB0C5F"/>
    <w:rsid w:val="00BB1144"/>
    <w:rsid w:val="00BB18CC"/>
    <w:rsid w:val="00BB3E80"/>
    <w:rsid w:val="00BB4368"/>
    <w:rsid w:val="00BB485E"/>
    <w:rsid w:val="00BB4957"/>
    <w:rsid w:val="00BB518E"/>
    <w:rsid w:val="00BB5300"/>
    <w:rsid w:val="00BB530F"/>
    <w:rsid w:val="00BB57AF"/>
    <w:rsid w:val="00BB5F0C"/>
    <w:rsid w:val="00BB733F"/>
    <w:rsid w:val="00BB7BC3"/>
    <w:rsid w:val="00BC05F8"/>
    <w:rsid w:val="00BC1790"/>
    <w:rsid w:val="00BC188E"/>
    <w:rsid w:val="00BC26AD"/>
    <w:rsid w:val="00BC2743"/>
    <w:rsid w:val="00BC28B0"/>
    <w:rsid w:val="00BC3222"/>
    <w:rsid w:val="00BC37F6"/>
    <w:rsid w:val="00BC3849"/>
    <w:rsid w:val="00BC38E1"/>
    <w:rsid w:val="00BC3AAC"/>
    <w:rsid w:val="00BC3CA8"/>
    <w:rsid w:val="00BC434D"/>
    <w:rsid w:val="00BC556E"/>
    <w:rsid w:val="00BC55CC"/>
    <w:rsid w:val="00BC580C"/>
    <w:rsid w:val="00BC5A3D"/>
    <w:rsid w:val="00BC6962"/>
    <w:rsid w:val="00BC6DE1"/>
    <w:rsid w:val="00BC70CA"/>
    <w:rsid w:val="00BC71C5"/>
    <w:rsid w:val="00BC7728"/>
    <w:rsid w:val="00BC7927"/>
    <w:rsid w:val="00BD0220"/>
    <w:rsid w:val="00BD113C"/>
    <w:rsid w:val="00BD1943"/>
    <w:rsid w:val="00BD19C5"/>
    <w:rsid w:val="00BD1D28"/>
    <w:rsid w:val="00BD1E52"/>
    <w:rsid w:val="00BD2711"/>
    <w:rsid w:val="00BD29EB"/>
    <w:rsid w:val="00BD2B1F"/>
    <w:rsid w:val="00BD342D"/>
    <w:rsid w:val="00BD349B"/>
    <w:rsid w:val="00BD368F"/>
    <w:rsid w:val="00BD383A"/>
    <w:rsid w:val="00BD3D61"/>
    <w:rsid w:val="00BD4094"/>
    <w:rsid w:val="00BD4F52"/>
    <w:rsid w:val="00BD5B04"/>
    <w:rsid w:val="00BD68DD"/>
    <w:rsid w:val="00BD6A09"/>
    <w:rsid w:val="00BD6E10"/>
    <w:rsid w:val="00BD71F8"/>
    <w:rsid w:val="00BE07A6"/>
    <w:rsid w:val="00BE0A9B"/>
    <w:rsid w:val="00BE1279"/>
    <w:rsid w:val="00BE1484"/>
    <w:rsid w:val="00BE1519"/>
    <w:rsid w:val="00BE159F"/>
    <w:rsid w:val="00BE1771"/>
    <w:rsid w:val="00BE1D65"/>
    <w:rsid w:val="00BE2019"/>
    <w:rsid w:val="00BE2460"/>
    <w:rsid w:val="00BE24BB"/>
    <w:rsid w:val="00BE286A"/>
    <w:rsid w:val="00BE28BB"/>
    <w:rsid w:val="00BE3457"/>
    <w:rsid w:val="00BE490F"/>
    <w:rsid w:val="00BE5164"/>
    <w:rsid w:val="00BE5327"/>
    <w:rsid w:val="00BE5E0A"/>
    <w:rsid w:val="00BE648A"/>
    <w:rsid w:val="00BE69E9"/>
    <w:rsid w:val="00BE71AA"/>
    <w:rsid w:val="00BE7267"/>
    <w:rsid w:val="00BE7F06"/>
    <w:rsid w:val="00BF012F"/>
    <w:rsid w:val="00BF0289"/>
    <w:rsid w:val="00BF04D5"/>
    <w:rsid w:val="00BF061C"/>
    <w:rsid w:val="00BF0D34"/>
    <w:rsid w:val="00BF12D2"/>
    <w:rsid w:val="00BF141A"/>
    <w:rsid w:val="00BF1541"/>
    <w:rsid w:val="00BF171B"/>
    <w:rsid w:val="00BF185B"/>
    <w:rsid w:val="00BF204B"/>
    <w:rsid w:val="00BF28C0"/>
    <w:rsid w:val="00BF2AA8"/>
    <w:rsid w:val="00BF301F"/>
    <w:rsid w:val="00BF366A"/>
    <w:rsid w:val="00BF4512"/>
    <w:rsid w:val="00BF452F"/>
    <w:rsid w:val="00BF4801"/>
    <w:rsid w:val="00BF4D22"/>
    <w:rsid w:val="00BF4DFE"/>
    <w:rsid w:val="00BF5092"/>
    <w:rsid w:val="00BF5CEB"/>
    <w:rsid w:val="00BF6020"/>
    <w:rsid w:val="00BF6665"/>
    <w:rsid w:val="00BF6905"/>
    <w:rsid w:val="00BF72CB"/>
    <w:rsid w:val="00BF7E63"/>
    <w:rsid w:val="00C00411"/>
    <w:rsid w:val="00C0098A"/>
    <w:rsid w:val="00C00A0F"/>
    <w:rsid w:val="00C00FD5"/>
    <w:rsid w:val="00C0100B"/>
    <w:rsid w:val="00C0103D"/>
    <w:rsid w:val="00C01252"/>
    <w:rsid w:val="00C0128E"/>
    <w:rsid w:val="00C01CD4"/>
    <w:rsid w:val="00C026A4"/>
    <w:rsid w:val="00C02C6F"/>
    <w:rsid w:val="00C03518"/>
    <w:rsid w:val="00C03621"/>
    <w:rsid w:val="00C04077"/>
    <w:rsid w:val="00C04474"/>
    <w:rsid w:val="00C04EA8"/>
    <w:rsid w:val="00C05094"/>
    <w:rsid w:val="00C05F4F"/>
    <w:rsid w:val="00C0668C"/>
    <w:rsid w:val="00C066CB"/>
    <w:rsid w:val="00C06A71"/>
    <w:rsid w:val="00C06C23"/>
    <w:rsid w:val="00C079A4"/>
    <w:rsid w:val="00C07AD1"/>
    <w:rsid w:val="00C07CF5"/>
    <w:rsid w:val="00C10C7B"/>
    <w:rsid w:val="00C10E7C"/>
    <w:rsid w:val="00C10E7D"/>
    <w:rsid w:val="00C112D0"/>
    <w:rsid w:val="00C11722"/>
    <w:rsid w:val="00C11832"/>
    <w:rsid w:val="00C119F2"/>
    <w:rsid w:val="00C126DB"/>
    <w:rsid w:val="00C128A3"/>
    <w:rsid w:val="00C12B57"/>
    <w:rsid w:val="00C12DA3"/>
    <w:rsid w:val="00C12DFE"/>
    <w:rsid w:val="00C130D2"/>
    <w:rsid w:val="00C13924"/>
    <w:rsid w:val="00C13998"/>
    <w:rsid w:val="00C139CC"/>
    <w:rsid w:val="00C13D1D"/>
    <w:rsid w:val="00C13F16"/>
    <w:rsid w:val="00C1569F"/>
    <w:rsid w:val="00C15E33"/>
    <w:rsid w:val="00C1659B"/>
    <w:rsid w:val="00C16FAB"/>
    <w:rsid w:val="00C1732C"/>
    <w:rsid w:val="00C179B3"/>
    <w:rsid w:val="00C20135"/>
    <w:rsid w:val="00C206ED"/>
    <w:rsid w:val="00C20C06"/>
    <w:rsid w:val="00C20D9D"/>
    <w:rsid w:val="00C20DBD"/>
    <w:rsid w:val="00C2125D"/>
    <w:rsid w:val="00C21DDB"/>
    <w:rsid w:val="00C2228D"/>
    <w:rsid w:val="00C22BDD"/>
    <w:rsid w:val="00C22D89"/>
    <w:rsid w:val="00C233AA"/>
    <w:rsid w:val="00C23B6F"/>
    <w:rsid w:val="00C23C05"/>
    <w:rsid w:val="00C24402"/>
    <w:rsid w:val="00C24877"/>
    <w:rsid w:val="00C249AA"/>
    <w:rsid w:val="00C25007"/>
    <w:rsid w:val="00C2542C"/>
    <w:rsid w:val="00C25862"/>
    <w:rsid w:val="00C259F0"/>
    <w:rsid w:val="00C25DB9"/>
    <w:rsid w:val="00C26361"/>
    <w:rsid w:val="00C263D3"/>
    <w:rsid w:val="00C26D5A"/>
    <w:rsid w:val="00C26F73"/>
    <w:rsid w:val="00C276C8"/>
    <w:rsid w:val="00C30346"/>
    <w:rsid w:val="00C318AA"/>
    <w:rsid w:val="00C31BA2"/>
    <w:rsid w:val="00C33B59"/>
    <w:rsid w:val="00C34430"/>
    <w:rsid w:val="00C34509"/>
    <w:rsid w:val="00C347FA"/>
    <w:rsid w:val="00C3538D"/>
    <w:rsid w:val="00C35942"/>
    <w:rsid w:val="00C359C1"/>
    <w:rsid w:val="00C35F00"/>
    <w:rsid w:val="00C3652A"/>
    <w:rsid w:val="00C365A7"/>
    <w:rsid w:val="00C36C4C"/>
    <w:rsid w:val="00C378DF"/>
    <w:rsid w:val="00C37A96"/>
    <w:rsid w:val="00C37FB3"/>
    <w:rsid w:val="00C40248"/>
    <w:rsid w:val="00C40669"/>
    <w:rsid w:val="00C40BC4"/>
    <w:rsid w:val="00C40ECD"/>
    <w:rsid w:val="00C41609"/>
    <w:rsid w:val="00C4187C"/>
    <w:rsid w:val="00C41913"/>
    <w:rsid w:val="00C4210C"/>
    <w:rsid w:val="00C428C7"/>
    <w:rsid w:val="00C42BBF"/>
    <w:rsid w:val="00C42CD8"/>
    <w:rsid w:val="00C43E4C"/>
    <w:rsid w:val="00C443B8"/>
    <w:rsid w:val="00C44466"/>
    <w:rsid w:val="00C445BB"/>
    <w:rsid w:val="00C44754"/>
    <w:rsid w:val="00C44765"/>
    <w:rsid w:val="00C44A98"/>
    <w:rsid w:val="00C455EB"/>
    <w:rsid w:val="00C466B3"/>
    <w:rsid w:val="00C467C4"/>
    <w:rsid w:val="00C47252"/>
    <w:rsid w:val="00C47607"/>
    <w:rsid w:val="00C4764C"/>
    <w:rsid w:val="00C47A06"/>
    <w:rsid w:val="00C47C4B"/>
    <w:rsid w:val="00C47D05"/>
    <w:rsid w:val="00C50A2B"/>
    <w:rsid w:val="00C51518"/>
    <w:rsid w:val="00C51653"/>
    <w:rsid w:val="00C51CAE"/>
    <w:rsid w:val="00C5225C"/>
    <w:rsid w:val="00C522D0"/>
    <w:rsid w:val="00C53673"/>
    <w:rsid w:val="00C53AC4"/>
    <w:rsid w:val="00C5450C"/>
    <w:rsid w:val="00C55349"/>
    <w:rsid w:val="00C55DF5"/>
    <w:rsid w:val="00C564D7"/>
    <w:rsid w:val="00C57037"/>
    <w:rsid w:val="00C5729B"/>
    <w:rsid w:val="00C573F9"/>
    <w:rsid w:val="00C6062D"/>
    <w:rsid w:val="00C6103C"/>
    <w:rsid w:val="00C61143"/>
    <w:rsid w:val="00C616CC"/>
    <w:rsid w:val="00C618B6"/>
    <w:rsid w:val="00C62A07"/>
    <w:rsid w:val="00C63617"/>
    <w:rsid w:val="00C63EDB"/>
    <w:rsid w:val="00C6408A"/>
    <w:rsid w:val="00C6480C"/>
    <w:rsid w:val="00C64A7D"/>
    <w:rsid w:val="00C64A83"/>
    <w:rsid w:val="00C653E0"/>
    <w:rsid w:val="00C65799"/>
    <w:rsid w:val="00C65AE5"/>
    <w:rsid w:val="00C66606"/>
    <w:rsid w:val="00C66990"/>
    <w:rsid w:val="00C66A0C"/>
    <w:rsid w:val="00C66AF4"/>
    <w:rsid w:val="00C66E2F"/>
    <w:rsid w:val="00C700B4"/>
    <w:rsid w:val="00C702C7"/>
    <w:rsid w:val="00C70448"/>
    <w:rsid w:val="00C70837"/>
    <w:rsid w:val="00C7094A"/>
    <w:rsid w:val="00C70D32"/>
    <w:rsid w:val="00C71056"/>
    <w:rsid w:val="00C71218"/>
    <w:rsid w:val="00C71520"/>
    <w:rsid w:val="00C7210C"/>
    <w:rsid w:val="00C72664"/>
    <w:rsid w:val="00C72D51"/>
    <w:rsid w:val="00C742D2"/>
    <w:rsid w:val="00C748DE"/>
    <w:rsid w:val="00C75206"/>
    <w:rsid w:val="00C75694"/>
    <w:rsid w:val="00C75BFF"/>
    <w:rsid w:val="00C76187"/>
    <w:rsid w:val="00C76EC4"/>
    <w:rsid w:val="00C7701D"/>
    <w:rsid w:val="00C77A57"/>
    <w:rsid w:val="00C80C1A"/>
    <w:rsid w:val="00C80FC9"/>
    <w:rsid w:val="00C810BF"/>
    <w:rsid w:val="00C811D3"/>
    <w:rsid w:val="00C8122D"/>
    <w:rsid w:val="00C812DA"/>
    <w:rsid w:val="00C814AD"/>
    <w:rsid w:val="00C82672"/>
    <w:rsid w:val="00C83221"/>
    <w:rsid w:val="00C83488"/>
    <w:rsid w:val="00C83C38"/>
    <w:rsid w:val="00C842F0"/>
    <w:rsid w:val="00C84796"/>
    <w:rsid w:val="00C85046"/>
    <w:rsid w:val="00C866B4"/>
    <w:rsid w:val="00C868F2"/>
    <w:rsid w:val="00C8699F"/>
    <w:rsid w:val="00C873E1"/>
    <w:rsid w:val="00C90038"/>
    <w:rsid w:val="00C908A8"/>
    <w:rsid w:val="00C912F5"/>
    <w:rsid w:val="00C916E9"/>
    <w:rsid w:val="00C918B2"/>
    <w:rsid w:val="00C919D4"/>
    <w:rsid w:val="00C919FC"/>
    <w:rsid w:val="00C92052"/>
    <w:rsid w:val="00C9261E"/>
    <w:rsid w:val="00C92B0A"/>
    <w:rsid w:val="00C93989"/>
    <w:rsid w:val="00C93B02"/>
    <w:rsid w:val="00C943B8"/>
    <w:rsid w:val="00C946D1"/>
    <w:rsid w:val="00C94E9F"/>
    <w:rsid w:val="00C94EAB"/>
    <w:rsid w:val="00C94F5A"/>
    <w:rsid w:val="00C960AD"/>
    <w:rsid w:val="00C9644D"/>
    <w:rsid w:val="00C96512"/>
    <w:rsid w:val="00C96DD5"/>
    <w:rsid w:val="00C973D9"/>
    <w:rsid w:val="00C976FE"/>
    <w:rsid w:val="00C9775C"/>
    <w:rsid w:val="00CA0FCA"/>
    <w:rsid w:val="00CA10E9"/>
    <w:rsid w:val="00CA12A4"/>
    <w:rsid w:val="00CA1689"/>
    <w:rsid w:val="00CA1959"/>
    <w:rsid w:val="00CA1A66"/>
    <w:rsid w:val="00CA1BA6"/>
    <w:rsid w:val="00CA224E"/>
    <w:rsid w:val="00CA2B23"/>
    <w:rsid w:val="00CA2BEA"/>
    <w:rsid w:val="00CA3514"/>
    <w:rsid w:val="00CA3F8F"/>
    <w:rsid w:val="00CA42F5"/>
    <w:rsid w:val="00CA4601"/>
    <w:rsid w:val="00CA47AC"/>
    <w:rsid w:val="00CA4A7E"/>
    <w:rsid w:val="00CA4CEF"/>
    <w:rsid w:val="00CA4E3D"/>
    <w:rsid w:val="00CA53D0"/>
    <w:rsid w:val="00CA5D4E"/>
    <w:rsid w:val="00CA5F31"/>
    <w:rsid w:val="00CA6187"/>
    <w:rsid w:val="00CA64DD"/>
    <w:rsid w:val="00CA7160"/>
    <w:rsid w:val="00CA7307"/>
    <w:rsid w:val="00CA7A4B"/>
    <w:rsid w:val="00CA7CF0"/>
    <w:rsid w:val="00CB01C3"/>
    <w:rsid w:val="00CB06AA"/>
    <w:rsid w:val="00CB09BF"/>
    <w:rsid w:val="00CB161A"/>
    <w:rsid w:val="00CB1938"/>
    <w:rsid w:val="00CB1EFE"/>
    <w:rsid w:val="00CB22A1"/>
    <w:rsid w:val="00CB23D6"/>
    <w:rsid w:val="00CB301F"/>
    <w:rsid w:val="00CB38E2"/>
    <w:rsid w:val="00CB3959"/>
    <w:rsid w:val="00CB465B"/>
    <w:rsid w:val="00CB4880"/>
    <w:rsid w:val="00CB4998"/>
    <w:rsid w:val="00CB548B"/>
    <w:rsid w:val="00CB54D9"/>
    <w:rsid w:val="00CB6ADB"/>
    <w:rsid w:val="00CB783D"/>
    <w:rsid w:val="00CB7A61"/>
    <w:rsid w:val="00CB7E38"/>
    <w:rsid w:val="00CB7FA7"/>
    <w:rsid w:val="00CC0A9E"/>
    <w:rsid w:val="00CC100A"/>
    <w:rsid w:val="00CC152E"/>
    <w:rsid w:val="00CC1D03"/>
    <w:rsid w:val="00CC2338"/>
    <w:rsid w:val="00CC2454"/>
    <w:rsid w:val="00CC2642"/>
    <w:rsid w:val="00CC288E"/>
    <w:rsid w:val="00CC2BFA"/>
    <w:rsid w:val="00CC3139"/>
    <w:rsid w:val="00CC36AC"/>
    <w:rsid w:val="00CC49AC"/>
    <w:rsid w:val="00CC5095"/>
    <w:rsid w:val="00CC57E0"/>
    <w:rsid w:val="00CC5943"/>
    <w:rsid w:val="00CC5DD3"/>
    <w:rsid w:val="00CC62C0"/>
    <w:rsid w:val="00CC6F5C"/>
    <w:rsid w:val="00CC75BD"/>
    <w:rsid w:val="00CC76C7"/>
    <w:rsid w:val="00CC7A9E"/>
    <w:rsid w:val="00CC7E0D"/>
    <w:rsid w:val="00CD1456"/>
    <w:rsid w:val="00CD166F"/>
    <w:rsid w:val="00CD1CCF"/>
    <w:rsid w:val="00CD1D7C"/>
    <w:rsid w:val="00CD1F0E"/>
    <w:rsid w:val="00CD207F"/>
    <w:rsid w:val="00CD3BC9"/>
    <w:rsid w:val="00CD50F6"/>
    <w:rsid w:val="00CD5145"/>
    <w:rsid w:val="00CD538E"/>
    <w:rsid w:val="00CD5557"/>
    <w:rsid w:val="00CD6D85"/>
    <w:rsid w:val="00CD759E"/>
    <w:rsid w:val="00CE0146"/>
    <w:rsid w:val="00CE018C"/>
    <w:rsid w:val="00CE0D7A"/>
    <w:rsid w:val="00CE13B7"/>
    <w:rsid w:val="00CE156D"/>
    <w:rsid w:val="00CE1DD3"/>
    <w:rsid w:val="00CE2481"/>
    <w:rsid w:val="00CE29A2"/>
    <w:rsid w:val="00CE2A83"/>
    <w:rsid w:val="00CE2F64"/>
    <w:rsid w:val="00CE31E8"/>
    <w:rsid w:val="00CE3248"/>
    <w:rsid w:val="00CE32A9"/>
    <w:rsid w:val="00CE36DB"/>
    <w:rsid w:val="00CE372D"/>
    <w:rsid w:val="00CE38E9"/>
    <w:rsid w:val="00CE3C65"/>
    <w:rsid w:val="00CE3ED4"/>
    <w:rsid w:val="00CE41EF"/>
    <w:rsid w:val="00CE46BC"/>
    <w:rsid w:val="00CE46C8"/>
    <w:rsid w:val="00CE46E9"/>
    <w:rsid w:val="00CE49E6"/>
    <w:rsid w:val="00CE4E75"/>
    <w:rsid w:val="00CE54EE"/>
    <w:rsid w:val="00CE5DF2"/>
    <w:rsid w:val="00CE63C6"/>
    <w:rsid w:val="00CE7851"/>
    <w:rsid w:val="00CF0950"/>
    <w:rsid w:val="00CF1055"/>
    <w:rsid w:val="00CF10AF"/>
    <w:rsid w:val="00CF1CA8"/>
    <w:rsid w:val="00CF271D"/>
    <w:rsid w:val="00CF2B9F"/>
    <w:rsid w:val="00CF3DE8"/>
    <w:rsid w:val="00CF54EF"/>
    <w:rsid w:val="00CF5DD5"/>
    <w:rsid w:val="00CF6258"/>
    <w:rsid w:val="00CF6C9B"/>
    <w:rsid w:val="00CF706A"/>
    <w:rsid w:val="00CF7F10"/>
    <w:rsid w:val="00D0004F"/>
    <w:rsid w:val="00D00215"/>
    <w:rsid w:val="00D0046B"/>
    <w:rsid w:val="00D00A54"/>
    <w:rsid w:val="00D00BDB"/>
    <w:rsid w:val="00D00BF8"/>
    <w:rsid w:val="00D00D80"/>
    <w:rsid w:val="00D01095"/>
    <w:rsid w:val="00D0251F"/>
    <w:rsid w:val="00D02642"/>
    <w:rsid w:val="00D02898"/>
    <w:rsid w:val="00D02C7D"/>
    <w:rsid w:val="00D0301D"/>
    <w:rsid w:val="00D03AD3"/>
    <w:rsid w:val="00D040EE"/>
    <w:rsid w:val="00D041AD"/>
    <w:rsid w:val="00D04F6C"/>
    <w:rsid w:val="00D04FD0"/>
    <w:rsid w:val="00D054F0"/>
    <w:rsid w:val="00D05FAF"/>
    <w:rsid w:val="00D07246"/>
    <w:rsid w:val="00D0725C"/>
    <w:rsid w:val="00D0799C"/>
    <w:rsid w:val="00D07A23"/>
    <w:rsid w:val="00D10547"/>
    <w:rsid w:val="00D10AE5"/>
    <w:rsid w:val="00D11B9E"/>
    <w:rsid w:val="00D121D2"/>
    <w:rsid w:val="00D126E1"/>
    <w:rsid w:val="00D1272A"/>
    <w:rsid w:val="00D12EBD"/>
    <w:rsid w:val="00D12EE8"/>
    <w:rsid w:val="00D13193"/>
    <w:rsid w:val="00D14BD8"/>
    <w:rsid w:val="00D150BD"/>
    <w:rsid w:val="00D15214"/>
    <w:rsid w:val="00D168A1"/>
    <w:rsid w:val="00D168D9"/>
    <w:rsid w:val="00D16F71"/>
    <w:rsid w:val="00D173E0"/>
    <w:rsid w:val="00D200A2"/>
    <w:rsid w:val="00D207BC"/>
    <w:rsid w:val="00D20B35"/>
    <w:rsid w:val="00D21607"/>
    <w:rsid w:val="00D2163E"/>
    <w:rsid w:val="00D2166D"/>
    <w:rsid w:val="00D21988"/>
    <w:rsid w:val="00D21C88"/>
    <w:rsid w:val="00D21D70"/>
    <w:rsid w:val="00D21EE6"/>
    <w:rsid w:val="00D22302"/>
    <w:rsid w:val="00D22366"/>
    <w:rsid w:val="00D223FC"/>
    <w:rsid w:val="00D224F5"/>
    <w:rsid w:val="00D22C00"/>
    <w:rsid w:val="00D22FD1"/>
    <w:rsid w:val="00D2344C"/>
    <w:rsid w:val="00D23830"/>
    <w:rsid w:val="00D23927"/>
    <w:rsid w:val="00D239DB"/>
    <w:rsid w:val="00D2471C"/>
    <w:rsid w:val="00D24D17"/>
    <w:rsid w:val="00D24D2E"/>
    <w:rsid w:val="00D2563A"/>
    <w:rsid w:val="00D25727"/>
    <w:rsid w:val="00D2602B"/>
    <w:rsid w:val="00D26216"/>
    <w:rsid w:val="00D2654C"/>
    <w:rsid w:val="00D270F0"/>
    <w:rsid w:val="00D27620"/>
    <w:rsid w:val="00D27C3D"/>
    <w:rsid w:val="00D30CE7"/>
    <w:rsid w:val="00D3194B"/>
    <w:rsid w:val="00D319FA"/>
    <w:rsid w:val="00D31C2B"/>
    <w:rsid w:val="00D31DB9"/>
    <w:rsid w:val="00D32FF0"/>
    <w:rsid w:val="00D33CC7"/>
    <w:rsid w:val="00D3443E"/>
    <w:rsid w:val="00D35413"/>
    <w:rsid w:val="00D3548F"/>
    <w:rsid w:val="00D356F2"/>
    <w:rsid w:val="00D35E4F"/>
    <w:rsid w:val="00D36125"/>
    <w:rsid w:val="00D36262"/>
    <w:rsid w:val="00D36EEA"/>
    <w:rsid w:val="00D370DC"/>
    <w:rsid w:val="00D374EF"/>
    <w:rsid w:val="00D40B15"/>
    <w:rsid w:val="00D40FD1"/>
    <w:rsid w:val="00D41EE4"/>
    <w:rsid w:val="00D427BC"/>
    <w:rsid w:val="00D42D09"/>
    <w:rsid w:val="00D43BEB"/>
    <w:rsid w:val="00D45622"/>
    <w:rsid w:val="00D46240"/>
    <w:rsid w:val="00D46CE4"/>
    <w:rsid w:val="00D47615"/>
    <w:rsid w:val="00D47881"/>
    <w:rsid w:val="00D478A9"/>
    <w:rsid w:val="00D47D9B"/>
    <w:rsid w:val="00D504AF"/>
    <w:rsid w:val="00D50F57"/>
    <w:rsid w:val="00D510E5"/>
    <w:rsid w:val="00D5129A"/>
    <w:rsid w:val="00D519B8"/>
    <w:rsid w:val="00D51B56"/>
    <w:rsid w:val="00D51F31"/>
    <w:rsid w:val="00D52341"/>
    <w:rsid w:val="00D524BD"/>
    <w:rsid w:val="00D524C3"/>
    <w:rsid w:val="00D54338"/>
    <w:rsid w:val="00D54460"/>
    <w:rsid w:val="00D54C4C"/>
    <w:rsid w:val="00D54CF0"/>
    <w:rsid w:val="00D55E54"/>
    <w:rsid w:val="00D5627D"/>
    <w:rsid w:val="00D57EA4"/>
    <w:rsid w:val="00D60010"/>
    <w:rsid w:val="00D600AA"/>
    <w:rsid w:val="00D60297"/>
    <w:rsid w:val="00D60D9F"/>
    <w:rsid w:val="00D61980"/>
    <w:rsid w:val="00D6227F"/>
    <w:rsid w:val="00D624F6"/>
    <w:rsid w:val="00D626F3"/>
    <w:rsid w:val="00D628F2"/>
    <w:rsid w:val="00D6327D"/>
    <w:rsid w:val="00D63A94"/>
    <w:rsid w:val="00D6455F"/>
    <w:rsid w:val="00D64742"/>
    <w:rsid w:val="00D6548D"/>
    <w:rsid w:val="00D65826"/>
    <w:rsid w:val="00D669C2"/>
    <w:rsid w:val="00D6744D"/>
    <w:rsid w:val="00D67838"/>
    <w:rsid w:val="00D67AFB"/>
    <w:rsid w:val="00D67E35"/>
    <w:rsid w:val="00D67F34"/>
    <w:rsid w:val="00D700AF"/>
    <w:rsid w:val="00D702DB"/>
    <w:rsid w:val="00D702FF"/>
    <w:rsid w:val="00D70BD5"/>
    <w:rsid w:val="00D711DA"/>
    <w:rsid w:val="00D725D0"/>
    <w:rsid w:val="00D726FD"/>
    <w:rsid w:val="00D72BDA"/>
    <w:rsid w:val="00D72CEF"/>
    <w:rsid w:val="00D72ED0"/>
    <w:rsid w:val="00D736AD"/>
    <w:rsid w:val="00D738E5"/>
    <w:rsid w:val="00D7426A"/>
    <w:rsid w:val="00D74CAF"/>
    <w:rsid w:val="00D74DB8"/>
    <w:rsid w:val="00D75358"/>
    <w:rsid w:val="00D75D1B"/>
    <w:rsid w:val="00D76707"/>
    <w:rsid w:val="00D80AE7"/>
    <w:rsid w:val="00D80D45"/>
    <w:rsid w:val="00D80E1A"/>
    <w:rsid w:val="00D81759"/>
    <w:rsid w:val="00D82021"/>
    <w:rsid w:val="00D821D2"/>
    <w:rsid w:val="00D82794"/>
    <w:rsid w:val="00D827ED"/>
    <w:rsid w:val="00D82954"/>
    <w:rsid w:val="00D83A69"/>
    <w:rsid w:val="00D83B8F"/>
    <w:rsid w:val="00D83E3F"/>
    <w:rsid w:val="00D84A7C"/>
    <w:rsid w:val="00D84FB7"/>
    <w:rsid w:val="00D85399"/>
    <w:rsid w:val="00D858FE"/>
    <w:rsid w:val="00D86681"/>
    <w:rsid w:val="00D869E8"/>
    <w:rsid w:val="00D86B87"/>
    <w:rsid w:val="00D87348"/>
    <w:rsid w:val="00D876E0"/>
    <w:rsid w:val="00D903AD"/>
    <w:rsid w:val="00D904EF"/>
    <w:rsid w:val="00D90C51"/>
    <w:rsid w:val="00D90DFB"/>
    <w:rsid w:val="00D91304"/>
    <w:rsid w:val="00D91DAB"/>
    <w:rsid w:val="00D929BC"/>
    <w:rsid w:val="00D9363A"/>
    <w:rsid w:val="00D93D37"/>
    <w:rsid w:val="00D945B2"/>
    <w:rsid w:val="00D94EB1"/>
    <w:rsid w:val="00D95386"/>
    <w:rsid w:val="00D9598D"/>
    <w:rsid w:val="00D95A42"/>
    <w:rsid w:val="00D96774"/>
    <w:rsid w:val="00D96AD7"/>
    <w:rsid w:val="00D96B47"/>
    <w:rsid w:val="00D96DD0"/>
    <w:rsid w:val="00D9798D"/>
    <w:rsid w:val="00D97F2D"/>
    <w:rsid w:val="00DA01FD"/>
    <w:rsid w:val="00DA0CAE"/>
    <w:rsid w:val="00DA0E2A"/>
    <w:rsid w:val="00DA12F0"/>
    <w:rsid w:val="00DA1375"/>
    <w:rsid w:val="00DA1FA2"/>
    <w:rsid w:val="00DA229B"/>
    <w:rsid w:val="00DA250A"/>
    <w:rsid w:val="00DA26C8"/>
    <w:rsid w:val="00DA2D28"/>
    <w:rsid w:val="00DA325C"/>
    <w:rsid w:val="00DA3DA3"/>
    <w:rsid w:val="00DA461B"/>
    <w:rsid w:val="00DA4CF7"/>
    <w:rsid w:val="00DA5C7F"/>
    <w:rsid w:val="00DA5D10"/>
    <w:rsid w:val="00DA66A8"/>
    <w:rsid w:val="00DA6CE6"/>
    <w:rsid w:val="00DA74D4"/>
    <w:rsid w:val="00DA770F"/>
    <w:rsid w:val="00DA781D"/>
    <w:rsid w:val="00DA7EC9"/>
    <w:rsid w:val="00DB06EE"/>
    <w:rsid w:val="00DB0934"/>
    <w:rsid w:val="00DB0978"/>
    <w:rsid w:val="00DB09B7"/>
    <w:rsid w:val="00DB0A42"/>
    <w:rsid w:val="00DB0CDA"/>
    <w:rsid w:val="00DB14EC"/>
    <w:rsid w:val="00DB2DA9"/>
    <w:rsid w:val="00DB33C2"/>
    <w:rsid w:val="00DB3836"/>
    <w:rsid w:val="00DB39A7"/>
    <w:rsid w:val="00DB559B"/>
    <w:rsid w:val="00DB690A"/>
    <w:rsid w:val="00DB77DE"/>
    <w:rsid w:val="00DB7C50"/>
    <w:rsid w:val="00DC008A"/>
    <w:rsid w:val="00DC01D2"/>
    <w:rsid w:val="00DC10FB"/>
    <w:rsid w:val="00DC1161"/>
    <w:rsid w:val="00DC1B7A"/>
    <w:rsid w:val="00DC391A"/>
    <w:rsid w:val="00DC3A02"/>
    <w:rsid w:val="00DC40A5"/>
    <w:rsid w:val="00DC46B4"/>
    <w:rsid w:val="00DC4752"/>
    <w:rsid w:val="00DC4EC4"/>
    <w:rsid w:val="00DC4FB4"/>
    <w:rsid w:val="00DC5EC1"/>
    <w:rsid w:val="00DC5FA3"/>
    <w:rsid w:val="00DC6308"/>
    <w:rsid w:val="00DC65DC"/>
    <w:rsid w:val="00DC66B4"/>
    <w:rsid w:val="00DC74A7"/>
    <w:rsid w:val="00DD0639"/>
    <w:rsid w:val="00DD0970"/>
    <w:rsid w:val="00DD09F0"/>
    <w:rsid w:val="00DD0BC1"/>
    <w:rsid w:val="00DD0D5D"/>
    <w:rsid w:val="00DD10BD"/>
    <w:rsid w:val="00DD1109"/>
    <w:rsid w:val="00DD23DF"/>
    <w:rsid w:val="00DD26C6"/>
    <w:rsid w:val="00DD2890"/>
    <w:rsid w:val="00DD2DA6"/>
    <w:rsid w:val="00DD2DE5"/>
    <w:rsid w:val="00DD35B5"/>
    <w:rsid w:val="00DD36EA"/>
    <w:rsid w:val="00DD3BD1"/>
    <w:rsid w:val="00DD3F4A"/>
    <w:rsid w:val="00DD5487"/>
    <w:rsid w:val="00DD5585"/>
    <w:rsid w:val="00DD5C01"/>
    <w:rsid w:val="00DD5D57"/>
    <w:rsid w:val="00DD6A94"/>
    <w:rsid w:val="00DD7E73"/>
    <w:rsid w:val="00DD7F30"/>
    <w:rsid w:val="00DE03D5"/>
    <w:rsid w:val="00DE05E8"/>
    <w:rsid w:val="00DE11A5"/>
    <w:rsid w:val="00DE1480"/>
    <w:rsid w:val="00DE1FA0"/>
    <w:rsid w:val="00DE28A9"/>
    <w:rsid w:val="00DE2AB7"/>
    <w:rsid w:val="00DE3ED0"/>
    <w:rsid w:val="00DE3F7D"/>
    <w:rsid w:val="00DE5462"/>
    <w:rsid w:val="00DE5CFB"/>
    <w:rsid w:val="00DE5FC2"/>
    <w:rsid w:val="00DE6941"/>
    <w:rsid w:val="00DE6A18"/>
    <w:rsid w:val="00DE6E4B"/>
    <w:rsid w:val="00DE7067"/>
    <w:rsid w:val="00DF0108"/>
    <w:rsid w:val="00DF0184"/>
    <w:rsid w:val="00DF029D"/>
    <w:rsid w:val="00DF183F"/>
    <w:rsid w:val="00DF2375"/>
    <w:rsid w:val="00DF2A51"/>
    <w:rsid w:val="00DF2B6A"/>
    <w:rsid w:val="00DF2F81"/>
    <w:rsid w:val="00DF3C02"/>
    <w:rsid w:val="00DF7F21"/>
    <w:rsid w:val="00E01041"/>
    <w:rsid w:val="00E01675"/>
    <w:rsid w:val="00E01DD1"/>
    <w:rsid w:val="00E0242A"/>
    <w:rsid w:val="00E02924"/>
    <w:rsid w:val="00E035F3"/>
    <w:rsid w:val="00E0426A"/>
    <w:rsid w:val="00E0563F"/>
    <w:rsid w:val="00E05755"/>
    <w:rsid w:val="00E07151"/>
    <w:rsid w:val="00E074DD"/>
    <w:rsid w:val="00E07D16"/>
    <w:rsid w:val="00E10999"/>
    <w:rsid w:val="00E10B67"/>
    <w:rsid w:val="00E11260"/>
    <w:rsid w:val="00E1169A"/>
    <w:rsid w:val="00E11D60"/>
    <w:rsid w:val="00E126F2"/>
    <w:rsid w:val="00E129B2"/>
    <w:rsid w:val="00E12AD9"/>
    <w:rsid w:val="00E12F31"/>
    <w:rsid w:val="00E13080"/>
    <w:rsid w:val="00E14074"/>
    <w:rsid w:val="00E14653"/>
    <w:rsid w:val="00E14B8F"/>
    <w:rsid w:val="00E14D8C"/>
    <w:rsid w:val="00E1545C"/>
    <w:rsid w:val="00E160F8"/>
    <w:rsid w:val="00E16383"/>
    <w:rsid w:val="00E16681"/>
    <w:rsid w:val="00E17C5A"/>
    <w:rsid w:val="00E2024F"/>
    <w:rsid w:val="00E20575"/>
    <w:rsid w:val="00E207B5"/>
    <w:rsid w:val="00E210A0"/>
    <w:rsid w:val="00E21423"/>
    <w:rsid w:val="00E22C0E"/>
    <w:rsid w:val="00E22CC3"/>
    <w:rsid w:val="00E23ABB"/>
    <w:rsid w:val="00E240A5"/>
    <w:rsid w:val="00E24732"/>
    <w:rsid w:val="00E24922"/>
    <w:rsid w:val="00E24C82"/>
    <w:rsid w:val="00E24CD6"/>
    <w:rsid w:val="00E25C71"/>
    <w:rsid w:val="00E268D6"/>
    <w:rsid w:val="00E26E84"/>
    <w:rsid w:val="00E27FE1"/>
    <w:rsid w:val="00E30276"/>
    <w:rsid w:val="00E307A4"/>
    <w:rsid w:val="00E30965"/>
    <w:rsid w:val="00E30F4F"/>
    <w:rsid w:val="00E31069"/>
    <w:rsid w:val="00E31078"/>
    <w:rsid w:val="00E31676"/>
    <w:rsid w:val="00E31C9C"/>
    <w:rsid w:val="00E3235F"/>
    <w:rsid w:val="00E32F98"/>
    <w:rsid w:val="00E333A9"/>
    <w:rsid w:val="00E337AD"/>
    <w:rsid w:val="00E33896"/>
    <w:rsid w:val="00E34B39"/>
    <w:rsid w:val="00E35DBB"/>
    <w:rsid w:val="00E36040"/>
    <w:rsid w:val="00E363F9"/>
    <w:rsid w:val="00E37B92"/>
    <w:rsid w:val="00E37E95"/>
    <w:rsid w:val="00E400F7"/>
    <w:rsid w:val="00E4101A"/>
    <w:rsid w:val="00E41168"/>
    <w:rsid w:val="00E41372"/>
    <w:rsid w:val="00E4181E"/>
    <w:rsid w:val="00E418F9"/>
    <w:rsid w:val="00E41C34"/>
    <w:rsid w:val="00E41D07"/>
    <w:rsid w:val="00E42BFF"/>
    <w:rsid w:val="00E42CE3"/>
    <w:rsid w:val="00E43425"/>
    <w:rsid w:val="00E434A6"/>
    <w:rsid w:val="00E43CD2"/>
    <w:rsid w:val="00E4520C"/>
    <w:rsid w:val="00E45CE1"/>
    <w:rsid w:val="00E45EF5"/>
    <w:rsid w:val="00E4747D"/>
    <w:rsid w:val="00E47BF3"/>
    <w:rsid w:val="00E47D5D"/>
    <w:rsid w:val="00E5022D"/>
    <w:rsid w:val="00E50468"/>
    <w:rsid w:val="00E505CE"/>
    <w:rsid w:val="00E50602"/>
    <w:rsid w:val="00E515B6"/>
    <w:rsid w:val="00E516EB"/>
    <w:rsid w:val="00E51F4D"/>
    <w:rsid w:val="00E51FD9"/>
    <w:rsid w:val="00E52C67"/>
    <w:rsid w:val="00E541A6"/>
    <w:rsid w:val="00E54375"/>
    <w:rsid w:val="00E544F3"/>
    <w:rsid w:val="00E547BE"/>
    <w:rsid w:val="00E54F74"/>
    <w:rsid w:val="00E55CDA"/>
    <w:rsid w:val="00E5689A"/>
    <w:rsid w:val="00E56A82"/>
    <w:rsid w:val="00E57CCA"/>
    <w:rsid w:val="00E57DC7"/>
    <w:rsid w:val="00E6008E"/>
    <w:rsid w:val="00E60CBA"/>
    <w:rsid w:val="00E60EC2"/>
    <w:rsid w:val="00E610CC"/>
    <w:rsid w:val="00E620FF"/>
    <w:rsid w:val="00E623ED"/>
    <w:rsid w:val="00E62825"/>
    <w:rsid w:val="00E62B67"/>
    <w:rsid w:val="00E62ED6"/>
    <w:rsid w:val="00E632F7"/>
    <w:rsid w:val="00E636BF"/>
    <w:rsid w:val="00E63F6E"/>
    <w:rsid w:val="00E6409B"/>
    <w:rsid w:val="00E64288"/>
    <w:rsid w:val="00E64E52"/>
    <w:rsid w:val="00E6559C"/>
    <w:rsid w:val="00E655E3"/>
    <w:rsid w:val="00E662B8"/>
    <w:rsid w:val="00E663EA"/>
    <w:rsid w:val="00E67151"/>
    <w:rsid w:val="00E673EB"/>
    <w:rsid w:val="00E67CD1"/>
    <w:rsid w:val="00E67E57"/>
    <w:rsid w:val="00E70A01"/>
    <w:rsid w:val="00E70B9B"/>
    <w:rsid w:val="00E71014"/>
    <w:rsid w:val="00E715BA"/>
    <w:rsid w:val="00E7260D"/>
    <w:rsid w:val="00E7272E"/>
    <w:rsid w:val="00E734AC"/>
    <w:rsid w:val="00E73FD4"/>
    <w:rsid w:val="00E744B2"/>
    <w:rsid w:val="00E74F98"/>
    <w:rsid w:val="00E75164"/>
    <w:rsid w:val="00E75343"/>
    <w:rsid w:val="00E75569"/>
    <w:rsid w:val="00E756F9"/>
    <w:rsid w:val="00E758DE"/>
    <w:rsid w:val="00E76225"/>
    <w:rsid w:val="00E76D59"/>
    <w:rsid w:val="00E76F65"/>
    <w:rsid w:val="00E775A9"/>
    <w:rsid w:val="00E8078B"/>
    <w:rsid w:val="00E8129A"/>
    <w:rsid w:val="00E81945"/>
    <w:rsid w:val="00E81A8A"/>
    <w:rsid w:val="00E81AD2"/>
    <w:rsid w:val="00E822DF"/>
    <w:rsid w:val="00E82956"/>
    <w:rsid w:val="00E832B5"/>
    <w:rsid w:val="00E832E3"/>
    <w:rsid w:val="00E83C73"/>
    <w:rsid w:val="00E8446A"/>
    <w:rsid w:val="00E8454D"/>
    <w:rsid w:val="00E845D6"/>
    <w:rsid w:val="00E8472F"/>
    <w:rsid w:val="00E85319"/>
    <w:rsid w:val="00E8532F"/>
    <w:rsid w:val="00E8552B"/>
    <w:rsid w:val="00E8609D"/>
    <w:rsid w:val="00E8615A"/>
    <w:rsid w:val="00E86A3B"/>
    <w:rsid w:val="00E86AF2"/>
    <w:rsid w:val="00E86C4A"/>
    <w:rsid w:val="00E86DF6"/>
    <w:rsid w:val="00E87FE3"/>
    <w:rsid w:val="00E9061D"/>
    <w:rsid w:val="00E90A8E"/>
    <w:rsid w:val="00E90B8C"/>
    <w:rsid w:val="00E913EF"/>
    <w:rsid w:val="00E91406"/>
    <w:rsid w:val="00E915A0"/>
    <w:rsid w:val="00E916C9"/>
    <w:rsid w:val="00E91775"/>
    <w:rsid w:val="00E91F10"/>
    <w:rsid w:val="00E93B0E"/>
    <w:rsid w:val="00E93EE8"/>
    <w:rsid w:val="00E943A4"/>
    <w:rsid w:val="00E94DD3"/>
    <w:rsid w:val="00E95486"/>
    <w:rsid w:val="00E956EA"/>
    <w:rsid w:val="00E960C1"/>
    <w:rsid w:val="00E96259"/>
    <w:rsid w:val="00E96AEE"/>
    <w:rsid w:val="00E96DA1"/>
    <w:rsid w:val="00E974C3"/>
    <w:rsid w:val="00E977B2"/>
    <w:rsid w:val="00E97F26"/>
    <w:rsid w:val="00EA01D6"/>
    <w:rsid w:val="00EA08D1"/>
    <w:rsid w:val="00EA152E"/>
    <w:rsid w:val="00EA16A3"/>
    <w:rsid w:val="00EA195C"/>
    <w:rsid w:val="00EA1E2A"/>
    <w:rsid w:val="00EA234C"/>
    <w:rsid w:val="00EA2699"/>
    <w:rsid w:val="00EA2831"/>
    <w:rsid w:val="00EA2CE5"/>
    <w:rsid w:val="00EA3C03"/>
    <w:rsid w:val="00EA48E1"/>
    <w:rsid w:val="00EA4D68"/>
    <w:rsid w:val="00EA507C"/>
    <w:rsid w:val="00EA5559"/>
    <w:rsid w:val="00EA5CE1"/>
    <w:rsid w:val="00EA619F"/>
    <w:rsid w:val="00EA6D50"/>
    <w:rsid w:val="00EA6F30"/>
    <w:rsid w:val="00EA735A"/>
    <w:rsid w:val="00EA744A"/>
    <w:rsid w:val="00EB0AFC"/>
    <w:rsid w:val="00EB19B8"/>
    <w:rsid w:val="00EB1E05"/>
    <w:rsid w:val="00EB22BC"/>
    <w:rsid w:val="00EB23D3"/>
    <w:rsid w:val="00EB2D48"/>
    <w:rsid w:val="00EB35BB"/>
    <w:rsid w:val="00EB45CE"/>
    <w:rsid w:val="00EB4E6D"/>
    <w:rsid w:val="00EB4FB3"/>
    <w:rsid w:val="00EB6448"/>
    <w:rsid w:val="00EB6946"/>
    <w:rsid w:val="00EB6AC5"/>
    <w:rsid w:val="00EB6CB9"/>
    <w:rsid w:val="00EB6E60"/>
    <w:rsid w:val="00EB70DE"/>
    <w:rsid w:val="00EB7226"/>
    <w:rsid w:val="00EB7706"/>
    <w:rsid w:val="00EB7DAD"/>
    <w:rsid w:val="00EB7E11"/>
    <w:rsid w:val="00EC091B"/>
    <w:rsid w:val="00EC0E71"/>
    <w:rsid w:val="00EC103D"/>
    <w:rsid w:val="00EC1CEB"/>
    <w:rsid w:val="00EC2512"/>
    <w:rsid w:val="00EC2CB6"/>
    <w:rsid w:val="00EC44C1"/>
    <w:rsid w:val="00EC490E"/>
    <w:rsid w:val="00EC4BFE"/>
    <w:rsid w:val="00EC4D9B"/>
    <w:rsid w:val="00EC4F13"/>
    <w:rsid w:val="00EC515D"/>
    <w:rsid w:val="00EC540D"/>
    <w:rsid w:val="00ED0616"/>
    <w:rsid w:val="00ED0CB6"/>
    <w:rsid w:val="00ED0FCF"/>
    <w:rsid w:val="00ED1065"/>
    <w:rsid w:val="00ED15A3"/>
    <w:rsid w:val="00ED2053"/>
    <w:rsid w:val="00ED2084"/>
    <w:rsid w:val="00ED2385"/>
    <w:rsid w:val="00ED25DB"/>
    <w:rsid w:val="00ED2CE2"/>
    <w:rsid w:val="00ED2E56"/>
    <w:rsid w:val="00ED2E8D"/>
    <w:rsid w:val="00ED3889"/>
    <w:rsid w:val="00ED3D71"/>
    <w:rsid w:val="00ED4065"/>
    <w:rsid w:val="00ED4FFF"/>
    <w:rsid w:val="00ED509D"/>
    <w:rsid w:val="00ED5591"/>
    <w:rsid w:val="00ED5D5C"/>
    <w:rsid w:val="00ED6685"/>
    <w:rsid w:val="00ED6E41"/>
    <w:rsid w:val="00ED750F"/>
    <w:rsid w:val="00ED7933"/>
    <w:rsid w:val="00ED7B5A"/>
    <w:rsid w:val="00ED7D07"/>
    <w:rsid w:val="00ED7DB7"/>
    <w:rsid w:val="00EE082B"/>
    <w:rsid w:val="00EE1419"/>
    <w:rsid w:val="00EE2121"/>
    <w:rsid w:val="00EE3F79"/>
    <w:rsid w:val="00EE58F6"/>
    <w:rsid w:val="00EE5B38"/>
    <w:rsid w:val="00EE6F0A"/>
    <w:rsid w:val="00EE72E7"/>
    <w:rsid w:val="00EE75B7"/>
    <w:rsid w:val="00EE7B5F"/>
    <w:rsid w:val="00EF0211"/>
    <w:rsid w:val="00EF0FD5"/>
    <w:rsid w:val="00EF1489"/>
    <w:rsid w:val="00EF1EB1"/>
    <w:rsid w:val="00EF2072"/>
    <w:rsid w:val="00EF2586"/>
    <w:rsid w:val="00EF51B5"/>
    <w:rsid w:val="00EF5583"/>
    <w:rsid w:val="00EF5D5F"/>
    <w:rsid w:val="00EF5D82"/>
    <w:rsid w:val="00EF5DE6"/>
    <w:rsid w:val="00EF6337"/>
    <w:rsid w:val="00EF6B18"/>
    <w:rsid w:val="00EF6E14"/>
    <w:rsid w:val="00EF7491"/>
    <w:rsid w:val="00EF7D82"/>
    <w:rsid w:val="00F000C6"/>
    <w:rsid w:val="00F00289"/>
    <w:rsid w:val="00F0092F"/>
    <w:rsid w:val="00F00B80"/>
    <w:rsid w:val="00F00BAF"/>
    <w:rsid w:val="00F011CB"/>
    <w:rsid w:val="00F01541"/>
    <w:rsid w:val="00F0181A"/>
    <w:rsid w:val="00F01983"/>
    <w:rsid w:val="00F01FAA"/>
    <w:rsid w:val="00F02BE4"/>
    <w:rsid w:val="00F0426D"/>
    <w:rsid w:val="00F04350"/>
    <w:rsid w:val="00F06245"/>
    <w:rsid w:val="00F0624A"/>
    <w:rsid w:val="00F06339"/>
    <w:rsid w:val="00F06949"/>
    <w:rsid w:val="00F069BA"/>
    <w:rsid w:val="00F06CAB"/>
    <w:rsid w:val="00F072E8"/>
    <w:rsid w:val="00F074F4"/>
    <w:rsid w:val="00F0790D"/>
    <w:rsid w:val="00F07EBC"/>
    <w:rsid w:val="00F07F8B"/>
    <w:rsid w:val="00F10A35"/>
    <w:rsid w:val="00F110E7"/>
    <w:rsid w:val="00F11270"/>
    <w:rsid w:val="00F117F5"/>
    <w:rsid w:val="00F11A4B"/>
    <w:rsid w:val="00F11B42"/>
    <w:rsid w:val="00F12B9B"/>
    <w:rsid w:val="00F12B9C"/>
    <w:rsid w:val="00F12C25"/>
    <w:rsid w:val="00F131A2"/>
    <w:rsid w:val="00F1325F"/>
    <w:rsid w:val="00F136B1"/>
    <w:rsid w:val="00F13F84"/>
    <w:rsid w:val="00F1434C"/>
    <w:rsid w:val="00F14726"/>
    <w:rsid w:val="00F1479F"/>
    <w:rsid w:val="00F1488D"/>
    <w:rsid w:val="00F149D2"/>
    <w:rsid w:val="00F14E4D"/>
    <w:rsid w:val="00F156EE"/>
    <w:rsid w:val="00F15C3F"/>
    <w:rsid w:val="00F160B3"/>
    <w:rsid w:val="00F165F0"/>
    <w:rsid w:val="00F169FE"/>
    <w:rsid w:val="00F16CFC"/>
    <w:rsid w:val="00F172D1"/>
    <w:rsid w:val="00F17D9E"/>
    <w:rsid w:val="00F17E60"/>
    <w:rsid w:val="00F17E7C"/>
    <w:rsid w:val="00F20125"/>
    <w:rsid w:val="00F21103"/>
    <w:rsid w:val="00F21623"/>
    <w:rsid w:val="00F21D20"/>
    <w:rsid w:val="00F227A6"/>
    <w:rsid w:val="00F23485"/>
    <w:rsid w:val="00F23512"/>
    <w:rsid w:val="00F2359C"/>
    <w:rsid w:val="00F23D63"/>
    <w:rsid w:val="00F24FF6"/>
    <w:rsid w:val="00F256DF"/>
    <w:rsid w:val="00F25767"/>
    <w:rsid w:val="00F25FD2"/>
    <w:rsid w:val="00F31588"/>
    <w:rsid w:val="00F3174E"/>
    <w:rsid w:val="00F31892"/>
    <w:rsid w:val="00F319CC"/>
    <w:rsid w:val="00F322CD"/>
    <w:rsid w:val="00F33B42"/>
    <w:rsid w:val="00F354F2"/>
    <w:rsid w:val="00F35977"/>
    <w:rsid w:val="00F35A64"/>
    <w:rsid w:val="00F35D69"/>
    <w:rsid w:val="00F36C9A"/>
    <w:rsid w:val="00F36DAA"/>
    <w:rsid w:val="00F37C3C"/>
    <w:rsid w:val="00F37DD8"/>
    <w:rsid w:val="00F37EBA"/>
    <w:rsid w:val="00F403C7"/>
    <w:rsid w:val="00F40A6E"/>
    <w:rsid w:val="00F40B60"/>
    <w:rsid w:val="00F40E72"/>
    <w:rsid w:val="00F4112B"/>
    <w:rsid w:val="00F41727"/>
    <w:rsid w:val="00F417D7"/>
    <w:rsid w:val="00F41FC8"/>
    <w:rsid w:val="00F4250A"/>
    <w:rsid w:val="00F434AA"/>
    <w:rsid w:val="00F43AAF"/>
    <w:rsid w:val="00F440DD"/>
    <w:rsid w:val="00F44562"/>
    <w:rsid w:val="00F4466A"/>
    <w:rsid w:val="00F45042"/>
    <w:rsid w:val="00F45600"/>
    <w:rsid w:val="00F45AF8"/>
    <w:rsid w:val="00F45DE2"/>
    <w:rsid w:val="00F466BE"/>
    <w:rsid w:val="00F46C83"/>
    <w:rsid w:val="00F4715F"/>
    <w:rsid w:val="00F500CA"/>
    <w:rsid w:val="00F50420"/>
    <w:rsid w:val="00F508E3"/>
    <w:rsid w:val="00F5094F"/>
    <w:rsid w:val="00F50E01"/>
    <w:rsid w:val="00F511D2"/>
    <w:rsid w:val="00F512DE"/>
    <w:rsid w:val="00F5213B"/>
    <w:rsid w:val="00F52513"/>
    <w:rsid w:val="00F52755"/>
    <w:rsid w:val="00F52802"/>
    <w:rsid w:val="00F52EAC"/>
    <w:rsid w:val="00F531CB"/>
    <w:rsid w:val="00F534D7"/>
    <w:rsid w:val="00F53DE1"/>
    <w:rsid w:val="00F5476F"/>
    <w:rsid w:val="00F54BD6"/>
    <w:rsid w:val="00F557DC"/>
    <w:rsid w:val="00F5609D"/>
    <w:rsid w:val="00F5633C"/>
    <w:rsid w:val="00F568D9"/>
    <w:rsid w:val="00F56E70"/>
    <w:rsid w:val="00F574F7"/>
    <w:rsid w:val="00F577CC"/>
    <w:rsid w:val="00F57A69"/>
    <w:rsid w:val="00F57B90"/>
    <w:rsid w:val="00F60AC3"/>
    <w:rsid w:val="00F61205"/>
    <w:rsid w:val="00F619CA"/>
    <w:rsid w:val="00F620D9"/>
    <w:rsid w:val="00F62A3C"/>
    <w:rsid w:val="00F62D5D"/>
    <w:rsid w:val="00F64176"/>
    <w:rsid w:val="00F64859"/>
    <w:rsid w:val="00F64CFA"/>
    <w:rsid w:val="00F6510D"/>
    <w:rsid w:val="00F6551E"/>
    <w:rsid w:val="00F65704"/>
    <w:rsid w:val="00F662C1"/>
    <w:rsid w:val="00F6691B"/>
    <w:rsid w:val="00F66B51"/>
    <w:rsid w:val="00F66B79"/>
    <w:rsid w:val="00F66FCD"/>
    <w:rsid w:val="00F678C0"/>
    <w:rsid w:val="00F7011A"/>
    <w:rsid w:val="00F703E5"/>
    <w:rsid w:val="00F70B7C"/>
    <w:rsid w:val="00F71187"/>
    <w:rsid w:val="00F719C3"/>
    <w:rsid w:val="00F719FA"/>
    <w:rsid w:val="00F71E85"/>
    <w:rsid w:val="00F71ED9"/>
    <w:rsid w:val="00F72076"/>
    <w:rsid w:val="00F72231"/>
    <w:rsid w:val="00F723B8"/>
    <w:rsid w:val="00F723F0"/>
    <w:rsid w:val="00F72750"/>
    <w:rsid w:val="00F730B6"/>
    <w:rsid w:val="00F734B0"/>
    <w:rsid w:val="00F737D7"/>
    <w:rsid w:val="00F738EF"/>
    <w:rsid w:val="00F7480A"/>
    <w:rsid w:val="00F7494F"/>
    <w:rsid w:val="00F74CB9"/>
    <w:rsid w:val="00F757FC"/>
    <w:rsid w:val="00F759FA"/>
    <w:rsid w:val="00F760EA"/>
    <w:rsid w:val="00F764C3"/>
    <w:rsid w:val="00F76663"/>
    <w:rsid w:val="00F76AE1"/>
    <w:rsid w:val="00F76D31"/>
    <w:rsid w:val="00F771A1"/>
    <w:rsid w:val="00F772DC"/>
    <w:rsid w:val="00F80339"/>
    <w:rsid w:val="00F80767"/>
    <w:rsid w:val="00F81035"/>
    <w:rsid w:val="00F81A1A"/>
    <w:rsid w:val="00F81F4D"/>
    <w:rsid w:val="00F81F83"/>
    <w:rsid w:val="00F82083"/>
    <w:rsid w:val="00F8222E"/>
    <w:rsid w:val="00F83409"/>
    <w:rsid w:val="00F83472"/>
    <w:rsid w:val="00F83A89"/>
    <w:rsid w:val="00F8414B"/>
    <w:rsid w:val="00F84FAE"/>
    <w:rsid w:val="00F85268"/>
    <w:rsid w:val="00F85573"/>
    <w:rsid w:val="00F855E7"/>
    <w:rsid w:val="00F85729"/>
    <w:rsid w:val="00F8658A"/>
    <w:rsid w:val="00F86EE2"/>
    <w:rsid w:val="00F872D8"/>
    <w:rsid w:val="00F87ABA"/>
    <w:rsid w:val="00F87B01"/>
    <w:rsid w:val="00F87B40"/>
    <w:rsid w:val="00F90471"/>
    <w:rsid w:val="00F90801"/>
    <w:rsid w:val="00F908AD"/>
    <w:rsid w:val="00F9091B"/>
    <w:rsid w:val="00F9095C"/>
    <w:rsid w:val="00F910D6"/>
    <w:rsid w:val="00F91D0B"/>
    <w:rsid w:val="00F91E20"/>
    <w:rsid w:val="00F92004"/>
    <w:rsid w:val="00F9293D"/>
    <w:rsid w:val="00F92C42"/>
    <w:rsid w:val="00F92D38"/>
    <w:rsid w:val="00F93404"/>
    <w:rsid w:val="00F935CD"/>
    <w:rsid w:val="00F93838"/>
    <w:rsid w:val="00F93964"/>
    <w:rsid w:val="00F93B75"/>
    <w:rsid w:val="00F93FC2"/>
    <w:rsid w:val="00F941F6"/>
    <w:rsid w:val="00F94914"/>
    <w:rsid w:val="00F94B11"/>
    <w:rsid w:val="00F95381"/>
    <w:rsid w:val="00F953F0"/>
    <w:rsid w:val="00F95A02"/>
    <w:rsid w:val="00F95CDC"/>
    <w:rsid w:val="00F95D1A"/>
    <w:rsid w:val="00F96564"/>
    <w:rsid w:val="00F96F9D"/>
    <w:rsid w:val="00F97189"/>
    <w:rsid w:val="00F977E0"/>
    <w:rsid w:val="00F97BFD"/>
    <w:rsid w:val="00F97ED8"/>
    <w:rsid w:val="00F97F50"/>
    <w:rsid w:val="00FA12E9"/>
    <w:rsid w:val="00FA1535"/>
    <w:rsid w:val="00FA2CD8"/>
    <w:rsid w:val="00FA3539"/>
    <w:rsid w:val="00FA3BC0"/>
    <w:rsid w:val="00FA3F72"/>
    <w:rsid w:val="00FA4577"/>
    <w:rsid w:val="00FA4D1C"/>
    <w:rsid w:val="00FA518C"/>
    <w:rsid w:val="00FA57D4"/>
    <w:rsid w:val="00FA586F"/>
    <w:rsid w:val="00FA5B82"/>
    <w:rsid w:val="00FA6AFA"/>
    <w:rsid w:val="00FA747E"/>
    <w:rsid w:val="00FB09EA"/>
    <w:rsid w:val="00FB0B62"/>
    <w:rsid w:val="00FB1321"/>
    <w:rsid w:val="00FB1A75"/>
    <w:rsid w:val="00FB1B5D"/>
    <w:rsid w:val="00FB1BD6"/>
    <w:rsid w:val="00FB2611"/>
    <w:rsid w:val="00FB286A"/>
    <w:rsid w:val="00FB2CAE"/>
    <w:rsid w:val="00FB2D39"/>
    <w:rsid w:val="00FB3086"/>
    <w:rsid w:val="00FB46E1"/>
    <w:rsid w:val="00FB4D33"/>
    <w:rsid w:val="00FB5B38"/>
    <w:rsid w:val="00FB6323"/>
    <w:rsid w:val="00FB6B42"/>
    <w:rsid w:val="00FB7991"/>
    <w:rsid w:val="00FC188F"/>
    <w:rsid w:val="00FC259F"/>
    <w:rsid w:val="00FC2EC0"/>
    <w:rsid w:val="00FC3829"/>
    <w:rsid w:val="00FC391B"/>
    <w:rsid w:val="00FC43AD"/>
    <w:rsid w:val="00FC49BB"/>
    <w:rsid w:val="00FC4BB6"/>
    <w:rsid w:val="00FC51A4"/>
    <w:rsid w:val="00FC52AD"/>
    <w:rsid w:val="00FC530A"/>
    <w:rsid w:val="00FC57F1"/>
    <w:rsid w:val="00FC590B"/>
    <w:rsid w:val="00FC6A31"/>
    <w:rsid w:val="00FC745C"/>
    <w:rsid w:val="00FC7AE4"/>
    <w:rsid w:val="00FC7E02"/>
    <w:rsid w:val="00FD08BB"/>
    <w:rsid w:val="00FD0C71"/>
    <w:rsid w:val="00FD12B0"/>
    <w:rsid w:val="00FD1371"/>
    <w:rsid w:val="00FD161C"/>
    <w:rsid w:val="00FD1A21"/>
    <w:rsid w:val="00FD2284"/>
    <w:rsid w:val="00FD2BDF"/>
    <w:rsid w:val="00FD2CC3"/>
    <w:rsid w:val="00FD2D3C"/>
    <w:rsid w:val="00FD301B"/>
    <w:rsid w:val="00FD3709"/>
    <w:rsid w:val="00FD3A2F"/>
    <w:rsid w:val="00FD3C44"/>
    <w:rsid w:val="00FD484D"/>
    <w:rsid w:val="00FD4EA7"/>
    <w:rsid w:val="00FD512E"/>
    <w:rsid w:val="00FD611C"/>
    <w:rsid w:val="00FD6461"/>
    <w:rsid w:val="00FD6DBA"/>
    <w:rsid w:val="00FD6EAB"/>
    <w:rsid w:val="00FD7961"/>
    <w:rsid w:val="00FD7AF2"/>
    <w:rsid w:val="00FE0596"/>
    <w:rsid w:val="00FE0C41"/>
    <w:rsid w:val="00FE0D89"/>
    <w:rsid w:val="00FE155D"/>
    <w:rsid w:val="00FE18B4"/>
    <w:rsid w:val="00FE1A2A"/>
    <w:rsid w:val="00FE2300"/>
    <w:rsid w:val="00FE24E9"/>
    <w:rsid w:val="00FE25B2"/>
    <w:rsid w:val="00FE2698"/>
    <w:rsid w:val="00FE271A"/>
    <w:rsid w:val="00FE2BA0"/>
    <w:rsid w:val="00FE2D6E"/>
    <w:rsid w:val="00FE3826"/>
    <w:rsid w:val="00FE3DA5"/>
    <w:rsid w:val="00FE3FF1"/>
    <w:rsid w:val="00FE4DF3"/>
    <w:rsid w:val="00FE4F47"/>
    <w:rsid w:val="00FE5CD7"/>
    <w:rsid w:val="00FE63E9"/>
    <w:rsid w:val="00FE7B9E"/>
    <w:rsid w:val="00FF0B08"/>
    <w:rsid w:val="00FF1989"/>
    <w:rsid w:val="00FF23F9"/>
    <w:rsid w:val="00FF2B4C"/>
    <w:rsid w:val="00FF3B2C"/>
    <w:rsid w:val="00FF408A"/>
    <w:rsid w:val="00FF4612"/>
    <w:rsid w:val="00FF4663"/>
    <w:rsid w:val="00FF4699"/>
    <w:rsid w:val="00FF4C3B"/>
    <w:rsid w:val="00FF5187"/>
    <w:rsid w:val="00FF51E8"/>
    <w:rsid w:val="00FF53F3"/>
    <w:rsid w:val="00FF5A91"/>
    <w:rsid w:val="00FF623D"/>
    <w:rsid w:val="00FF6360"/>
    <w:rsid w:val="2D4048E3"/>
    <w:rsid w:val="30B5BFA5"/>
    <w:rsid w:val="32D05EA9"/>
    <w:rsid w:val="48B327E3"/>
    <w:rsid w:val="4BC00C3E"/>
    <w:rsid w:val="5FA37B34"/>
    <w:rsid w:val="7DFF13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C0357B5"/>
  <w15:docId w15:val="{D58C1E29-F134-40B1-AC32-F8A1BD5ACD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4734F"/>
    <w:rPr>
      <w:lang w:val="es-419"/>
    </w:rPr>
  </w:style>
  <w:style w:type="paragraph" w:styleId="Ttulo1">
    <w:name w:val="heading 1"/>
    <w:basedOn w:val="Normal"/>
    <w:next w:val="Normal"/>
    <w:link w:val="Ttulo1Car"/>
    <w:uiPriority w:val="9"/>
    <w:qFormat/>
    <w:rsid w:val="008B5F2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tulo2">
    <w:name w:val="heading 2"/>
    <w:basedOn w:val="Standard"/>
    <w:next w:val="Standard"/>
    <w:link w:val="Ttulo2Car"/>
    <w:uiPriority w:val="9"/>
    <w:unhideWhenUsed/>
    <w:qFormat/>
    <w:rsid w:val="00F06245"/>
    <w:pPr>
      <w:keepNext/>
      <w:widowControl/>
      <w:suppressAutoHyphens w:val="0"/>
      <w:outlineLvl w:val="1"/>
    </w:pPr>
    <w:rPr>
      <w:rFonts w:ascii="Times New Roman" w:eastAsia="Times New Roman" w:hAnsi="Times New Roman" w:cs="Times New Roman"/>
      <w:b/>
      <w:bCs/>
      <w:sz w:val="22"/>
      <w:szCs w:val="20"/>
      <w:lang w:bidi="ar-SA"/>
    </w:rPr>
  </w:style>
  <w:style w:type="paragraph" w:styleId="Ttulo3">
    <w:name w:val="heading 3"/>
    <w:basedOn w:val="Normal"/>
    <w:next w:val="Normal"/>
    <w:link w:val="Ttulo3Car"/>
    <w:uiPriority w:val="9"/>
    <w:unhideWhenUsed/>
    <w:qFormat/>
    <w:rsid w:val="00083FA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Ttulo4">
    <w:name w:val="heading 4"/>
    <w:basedOn w:val="Normal"/>
    <w:next w:val="Normal"/>
    <w:link w:val="Ttulo4Car"/>
    <w:uiPriority w:val="9"/>
    <w:unhideWhenUsed/>
    <w:qFormat/>
    <w:rsid w:val="002E1EE0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103C75"/>
    <w:pPr>
      <w:ind w:left="720"/>
      <w:contextualSpacing/>
    </w:pPr>
  </w:style>
  <w:style w:type="paragraph" w:styleId="Textodeglobo">
    <w:name w:val="Balloon Text"/>
    <w:basedOn w:val="Normal"/>
    <w:link w:val="TextodegloboCar"/>
    <w:uiPriority w:val="99"/>
    <w:semiHidden/>
    <w:unhideWhenUsed/>
    <w:rsid w:val="003205E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3205E6"/>
    <w:rPr>
      <w:rFonts w:ascii="Segoe UI" w:hAnsi="Segoe UI" w:cs="Segoe UI"/>
      <w:sz w:val="18"/>
      <w:szCs w:val="18"/>
    </w:rPr>
  </w:style>
  <w:style w:type="paragraph" w:styleId="Encabezado">
    <w:name w:val="header"/>
    <w:basedOn w:val="Normal"/>
    <w:link w:val="EncabezadoCar"/>
    <w:uiPriority w:val="99"/>
    <w:unhideWhenUsed/>
    <w:rsid w:val="00A94EBF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A94EBF"/>
  </w:style>
  <w:style w:type="paragraph" w:styleId="Piedepgina">
    <w:name w:val="footer"/>
    <w:basedOn w:val="Normal"/>
    <w:link w:val="PiedepginaCar"/>
    <w:uiPriority w:val="99"/>
    <w:unhideWhenUsed/>
    <w:rsid w:val="00A94EBF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A94EBF"/>
  </w:style>
  <w:style w:type="character" w:customStyle="1" w:styleId="Ttulo2Car">
    <w:name w:val="Título 2 Car"/>
    <w:basedOn w:val="Fuentedeprrafopredeter"/>
    <w:link w:val="Ttulo2"/>
    <w:uiPriority w:val="9"/>
    <w:rsid w:val="00F06245"/>
    <w:rPr>
      <w:rFonts w:ascii="Times New Roman" w:eastAsia="Times New Roman" w:hAnsi="Times New Roman" w:cs="Times New Roman"/>
      <w:b/>
      <w:bCs/>
      <w:kern w:val="3"/>
      <w:szCs w:val="20"/>
      <w:lang w:eastAsia="zh-CN"/>
    </w:rPr>
  </w:style>
  <w:style w:type="paragraph" w:customStyle="1" w:styleId="Standard">
    <w:name w:val="Standard"/>
    <w:rsid w:val="00F06245"/>
    <w:pPr>
      <w:widowControl w:val="0"/>
      <w:suppressAutoHyphens/>
      <w:autoSpaceDN w:val="0"/>
      <w:spacing w:after="0" w:line="240" w:lineRule="auto"/>
      <w:textAlignment w:val="baseline"/>
    </w:pPr>
    <w:rPr>
      <w:rFonts w:ascii="Liberation Serif" w:eastAsia="SimSun, 宋体" w:hAnsi="Liberation Serif" w:cs="Mangal"/>
      <w:kern w:val="3"/>
      <w:sz w:val="24"/>
      <w:szCs w:val="24"/>
      <w:lang w:eastAsia="zh-CN" w:bidi="hi-IN"/>
    </w:rPr>
  </w:style>
  <w:style w:type="character" w:customStyle="1" w:styleId="Ttulo1Car">
    <w:name w:val="Título 1 Car"/>
    <w:basedOn w:val="Fuentedeprrafopredeter"/>
    <w:link w:val="Ttulo1"/>
    <w:uiPriority w:val="9"/>
    <w:rsid w:val="008B5F2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tuloTDC">
    <w:name w:val="TOC Heading"/>
    <w:basedOn w:val="Ttulo1"/>
    <w:next w:val="Normal"/>
    <w:uiPriority w:val="39"/>
    <w:unhideWhenUsed/>
    <w:qFormat/>
    <w:rsid w:val="008B5F2D"/>
    <w:pPr>
      <w:outlineLvl w:val="9"/>
    </w:pPr>
    <w:rPr>
      <w:lang w:eastAsia="pt-BR"/>
    </w:rPr>
  </w:style>
  <w:style w:type="character" w:styleId="Hipervnculo">
    <w:name w:val="Hyperlink"/>
    <w:basedOn w:val="Fuentedeprrafopredeter"/>
    <w:uiPriority w:val="99"/>
    <w:unhideWhenUsed/>
    <w:rsid w:val="00412CAF"/>
    <w:rPr>
      <w:color w:val="0563C1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412CAF"/>
    <w:rPr>
      <w:color w:val="605E5C"/>
      <w:shd w:val="clear" w:color="auto" w:fill="E1DFDD"/>
    </w:rPr>
  </w:style>
  <w:style w:type="paragraph" w:styleId="TDC1">
    <w:name w:val="toc 1"/>
    <w:basedOn w:val="Normal"/>
    <w:next w:val="Normal"/>
    <w:autoRedefine/>
    <w:uiPriority w:val="39"/>
    <w:unhideWhenUsed/>
    <w:rsid w:val="00647AC1"/>
    <w:pPr>
      <w:tabs>
        <w:tab w:val="left" w:pos="440"/>
        <w:tab w:val="right" w:leader="dot" w:pos="9061"/>
      </w:tabs>
      <w:spacing w:after="100" w:line="360" w:lineRule="auto"/>
      <w:jc w:val="both"/>
    </w:pPr>
    <w:rPr>
      <w:rFonts w:ascii="Sofia Pro Light" w:hAnsi="Sofia Pro Light"/>
      <w:b/>
      <w:bCs/>
      <w:noProof/>
      <w:sz w:val="24"/>
      <w:szCs w:val="24"/>
    </w:rPr>
  </w:style>
  <w:style w:type="paragraph" w:styleId="TDC2">
    <w:name w:val="toc 2"/>
    <w:basedOn w:val="Normal"/>
    <w:next w:val="Normal"/>
    <w:autoRedefine/>
    <w:uiPriority w:val="39"/>
    <w:unhideWhenUsed/>
    <w:rsid w:val="00D33CC7"/>
    <w:pPr>
      <w:tabs>
        <w:tab w:val="left" w:pos="880"/>
        <w:tab w:val="right" w:leader="dot" w:pos="9061"/>
      </w:tabs>
      <w:spacing w:after="100" w:line="360" w:lineRule="auto"/>
      <w:ind w:left="220"/>
      <w:jc w:val="both"/>
    </w:pPr>
  </w:style>
  <w:style w:type="paragraph" w:styleId="TDC3">
    <w:name w:val="toc 3"/>
    <w:basedOn w:val="Normal"/>
    <w:next w:val="Normal"/>
    <w:autoRedefine/>
    <w:uiPriority w:val="39"/>
    <w:unhideWhenUsed/>
    <w:rsid w:val="00736422"/>
    <w:pPr>
      <w:tabs>
        <w:tab w:val="left" w:pos="1100"/>
        <w:tab w:val="left" w:pos="1418"/>
        <w:tab w:val="right" w:leader="dot" w:pos="9061"/>
      </w:tabs>
      <w:spacing w:after="100" w:line="360" w:lineRule="auto"/>
      <w:ind w:left="440"/>
      <w:jc w:val="both"/>
    </w:pPr>
    <w:rPr>
      <w:rFonts w:ascii="Sofia Pro Light" w:hAnsi="Sofia Pro Light"/>
      <w:noProof/>
      <w:sz w:val="24"/>
      <w:szCs w:val="24"/>
    </w:rPr>
  </w:style>
  <w:style w:type="paragraph" w:styleId="TDC4">
    <w:name w:val="toc 4"/>
    <w:basedOn w:val="Normal"/>
    <w:next w:val="Normal"/>
    <w:autoRedefine/>
    <w:uiPriority w:val="39"/>
    <w:unhideWhenUsed/>
    <w:rsid w:val="00230669"/>
    <w:pPr>
      <w:spacing w:after="100"/>
      <w:ind w:left="660"/>
    </w:pPr>
  </w:style>
  <w:style w:type="character" w:customStyle="1" w:styleId="Ttulo3Car">
    <w:name w:val="Título 3 Car"/>
    <w:basedOn w:val="Fuentedeprrafopredeter"/>
    <w:link w:val="Ttulo3"/>
    <w:uiPriority w:val="9"/>
    <w:rsid w:val="00083FAF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NormalWeb">
    <w:name w:val="Normal (Web)"/>
    <w:basedOn w:val="Normal"/>
    <w:uiPriority w:val="99"/>
    <w:unhideWhenUsed/>
    <w:rsid w:val="005C09F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character" w:customStyle="1" w:styleId="fontstyle01">
    <w:name w:val="fontstyle01"/>
    <w:basedOn w:val="Fuentedeprrafopredeter"/>
    <w:rsid w:val="003C0895"/>
    <w:rPr>
      <w:rFonts w:ascii="SofiaProLight" w:hAnsi="SofiaProLight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markedcontent">
    <w:name w:val="markedcontent"/>
    <w:basedOn w:val="Fuentedeprrafopredeter"/>
    <w:rsid w:val="00BB57AF"/>
  </w:style>
  <w:style w:type="table" w:styleId="Tablaconcuadrcula">
    <w:name w:val="Table Grid"/>
    <w:basedOn w:val="Tablanormal"/>
    <w:uiPriority w:val="39"/>
    <w:rsid w:val="00ED0FC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xtoennegrita">
    <w:name w:val="Strong"/>
    <w:basedOn w:val="Fuentedeprrafopredeter"/>
    <w:uiPriority w:val="22"/>
    <w:qFormat/>
    <w:rsid w:val="00C13F16"/>
    <w:rPr>
      <w:b/>
      <w:bCs/>
    </w:rPr>
  </w:style>
  <w:style w:type="character" w:customStyle="1" w:styleId="Ttulo4Car">
    <w:name w:val="Título 4 Car"/>
    <w:basedOn w:val="Fuentedeprrafopredeter"/>
    <w:link w:val="Ttulo4"/>
    <w:uiPriority w:val="9"/>
    <w:rsid w:val="002E1EE0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customStyle="1" w:styleId="SolinftecDEV">
    <w:name w:val="Solinftec DEV"/>
    <w:basedOn w:val="Normal"/>
    <w:qFormat/>
    <w:rsid w:val="000B168C"/>
    <w:pPr>
      <w:spacing w:before="120" w:after="0" w:line="360" w:lineRule="auto"/>
      <w:ind w:firstLine="709"/>
      <w:jc w:val="both"/>
    </w:pPr>
    <w:rPr>
      <w:rFonts w:ascii="Sofia Pro Light" w:hAnsi="Sofia Pro Light"/>
      <w:shd w:val="clear" w:color="auto" w:fill="FFFFFF"/>
    </w:rPr>
  </w:style>
  <w:style w:type="character" w:styleId="Hipervnculovisitado">
    <w:name w:val="FollowedHyperlink"/>
    <w:basedOn w:val="Fuentedeprrafopredeter"/>
    <w:uiPriority w:val="99"/>
    <w:semiHidden/>
    <w:unhideWhenUsed/>
    <w:rsid w:val="001C7AF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437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4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00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0935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9018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7340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072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5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67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9251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0079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2030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19048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446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7080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1212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0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44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409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868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242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015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28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035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410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352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948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569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6543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993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26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865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755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465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827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102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499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1928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722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3586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44787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9125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7526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36428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488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800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803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335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5976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3644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32708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89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456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915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909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473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675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01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2484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5577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1777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216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667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997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639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562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83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467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430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566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1883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556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03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306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347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526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181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463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0504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6250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51624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30101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76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788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07580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9134299">
          <w:marLeft w:val="0"/>
          <w:marRight w:val="0"/>
          <w:marTop w:val="0"/>
          <w:marBottom w:val="0"/>
          <w:divBdr>
            <w:top w:val="single" w:sz="6" w:space="11" w:color="E5E5E5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120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3990220">
              <w:marLeft w:val="0"/>
              <w:marRight w:val="0"/>
              <w:marTop w:val="0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425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3722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04467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3822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887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621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030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709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414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52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9843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7832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7586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95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686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888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27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14023">
          <w:marLeft w:val="0"/>
          <w:marRight w:val="0"/>
          <w:marTop w:val="0"/>
          <w:marBottom w:val="0"/>
          <w:divBdr>
            <w:top w:val="single" w:sz="6" w:space="11" w:color="E5E5E5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50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3605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5731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72776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14095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14743800">
              <w:marLeft w:val="0"/>
              <w:marRight w:val="0"/>
              <w:marTop w:val="0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7699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98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287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876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499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6131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8257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7294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73459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6348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2731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63239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654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832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639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944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064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78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049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155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222794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1408958947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1706830049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1997493925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</w:divsChild>
    </w:div>
    <w:div w:id="2063211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093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7251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113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0156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1682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3436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1458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69633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199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698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1952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6203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19901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21" Type="http://schemas.openxmlformats.org/officeDocument/2006/relationships/footer" Target="footer1.xml"/><Relationship Id="rId34" Type="http://schemas.openxmlformats.org/officeDocument/2006/relationships/hyperlink" Target="mailto:suporte@solinftec.com.br" TargetMode="External"/><Relationship Id="rId7" Type="http://schemas.openxmlformats.org/officeDocument/2006/relationships/settings" Target="setting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svg"/><Relationship Id="rId33" Type="http://schemas.openxmlformats.org/officeDocument/2006/relationships/image" Target="media/image25.png"/><Relationship Id="rId2" Type="http://schemas.openxmlformats.org/officeDocument/2006/relationships/customXml" Target="../customXml/item2.xml"/><Relationship Id="rId16" Type="http://schemas.openxmlformats.org/officeDocument/2006/relationships/image" Target="media/image8.png"/><Relationship Id="rId20" Type="http://schemas.openxmlformats.org/officeDocument/2006/relationships/header" Target="header1.xml"/><Relationship Id="rId29" Type="http://schemas.openxmlformats.org/officeDocument/2006/relationships/image" Target="media/image21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image" Target="media/image24.png"/><Relationship Id="rId37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svg"/><Relationship Id="rId36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11.png"/><Relationship Id="rId31" Type="http://schemas.openxmlformats.org/officeDocument/2006/relationships/image" Target="media/image23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footer" Target="footer2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13.jpeg"/><Relationship Id="rId1" Type="http://schemas.openxmlformats.org/officeDocument/2006/relationships/image" Target="media/image12.jpg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13.jpeg"/><Relationship Id="rId1" Type="http://schemas.openxmlformats.org/officeDocument/2006/relationships/image" Target="media/image1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2.jpg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4728FFD28C0D144698D47EE6E64E9ADE" ma:contentTypeVersion="17" ma:contentTypeDescription="Crie um novo documento." ma:contentTypeScope="" ma:versionID="789b51e1edc6279cc7855e12b6fd96d7">
  <xsd:schema xmlns:xsd="http://www.w3.org/2001/XMLSchema" xmlns:xs="http://www.w3.org/2001/XMLSchema" xmlns:p="http://schemas.microsoft.com/office/2006/metadata/properties" xmlns:ns2="ddeb32f9-a64a-4843-97b1-2fc3d870dc5e" xmlns:ns3="651ee6cd-dfeb-4c7d-8fe4-b8faddf41017" targetNamespace="http://schemas.microsoft.com/office/2006/metadata/properties" ma:root="true" ma:fieldsID="1023425c5fdef72a035b3cccb7e5411b" ns2:_="" ns3:_="">
    <xsd:import namespace="ddeb32f9-a64a-4843-97b1-2fc3d870dc5e"/>
    <xsd:import namespace="651ee6cd-dfeb-4c7d-8fe4-b8faddf41017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MediaServiceDateTaken" minOccurs="0"/>
                <xsd:element ref="ns3:lcf76f155ced4ddcb4097134ff3c332f" minOccurs="0"/>
                <xsd:element ref="ns2:TaxCatchAll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eb32f9-a64a-4843-97b1-2fc3d870dc5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Compartilhado com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Detalhes de Compartilhado Com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52326058-ca4c-4c6c-930a-7edf62875820}" ma:internalName="TaxCatchAll" ma:showField="CatchAllData" ma:web="ddeb32f9-a64a-4843-97b1-2fc3d870dc5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1ee6cd-dfeb-4c7d-8fe4-b8faddf4101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Marcações de imagem" ma:readOnly="false" ma:fieldId="{5cf76f15-5ced-4ddc-b409-7134ff3c332f}" ma:taxonomyMulti="true" ma:sspId="98305ed1-92c3-409c-987d-d61a75e5eac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51ee6cd-dfeb-4c7d-8fe4-b8faddf41017">
      <Terms xmlns="http://schemas.microsoft.com/office/infopath/2007/PartnerControls"/>
    </lcf76f155ced4ddcb4097134ff3c332f>
    <TaxCatchAll xmlns="ddeb32f9-a64a-4843-97b1-2fc3d870dc5e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DC7BA37-D61D-4757-B242-1CFBD1041B4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deb32f9-a64a-4843-97b1-2fc3d870dc5e"/>
    <ds:schemaRef ds:uri="651ee6cd-dfeb-4c7d-8fe4-b8faddf4101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A731345-8750-47C7-9068-7FDC2A76C3F3}">
  <ds:schemaRefs>
    <ds:schemaRef ds:uri="http://schemas.microsoft.com/office/2006/metadata/properties"/>
    <ds:schemaRef ds:uri="http://schemas.microsoft.com/office/infopath/2007/PartnerControls"/>
    <ds:schemaRef ds:uri="651ee6cd-dfeb-4c7d-8fe4-b8faddf41017"/>
    <ds:schemaRef ds:uri="ddeb32f9-a64a-4843-97b1-2fc3d870dc5e"/>
  </ds:schemaRefs>
</ds:datastoreItem>
</file>

<file path=customXml/itemProps3.xml><?xml version="1.0" encoding="utf-8"?>
<ds:datastoreItem xmlns:ds="http://schemas.openxmlformats.org/officeDocument/2006/customXml" ds:itemID="{C151B099-D8BE-4D0E-AD9C-15C2CC8B8A21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50CD2AF-5941-4C76-9FC8-C9BFB0C6952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6</TotalTime>
  <Pages>9</Pages>
  <Words>943</Words>
  <Characters>5096</Characters>
  <Application>Microsoft Office Word</Application>
  <DocSecurity>0</DocSecurity>
  <Lines>42</Lines>
  <Paragraphs>1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ernanda Melo</dc:creator>
  <cp:keywords/>
  <dc:description/>
  <cp:lastModifiedBy>Aramis De Jesus Morales Dominguez</cp:lastModifiedBy>
  <cp:revision>14</cp:revision>
  <cp:lastPrinted>2025-09-15T20:39:00Z</cp:lastPrinted>
  <dcterms:created xsi:type="dcterms:W3CDTF">2025-09-22T11:28:00Z</dcterms:created>
  <dcterms:modified xsi:type="dcterms:W3CDTF">2025-09-22T18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728FFD28C0D144698D47EE6E64E9ADE</vt:lpwstr>
  </property>
  <property fmtid="{D5CDD505-2E9C-101B-9397-08002B2CF9AE}" pid="3" name="MediaServiceImageTags">
    <vt:lpwstr/>
  </property>
</Properties>
</file>